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Default="00A073C0" w:rsidP="00A073C0">
      <w:pPr>
        <w:jc w:val="center"/>
        <w:rPr>
          <w:ins w:id="0" w:author="Dr. Punit Gupta [MU - Jaipur]" w:date="2023-11-25T09:01:00Z"/>
          <w:rFonts w:ascii="Times New Roman" w:hAnsi="Times New Roman" w:cs="Times New Roman"/>
          <w:b/>
          <w:bCs/>
          <w:sz w:val="36"/>
          <w:szCs w:val="36"/>
          <w:lang w:val="en-GB"/>
        </w:rPr>
      </w:pPr>
      <w:commentRangeStart w:id="1"/>
      <w:commentRangeStart w:id="2"/>
      <w:commentRangeStart w:id="3"/>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commentRangeEnd w:id="1"/>
      <w:r w:rsidRPr="00E2325A">
        <w:rPr>
          <w:rStyle w:val="CommentReference"/>
          <w:lang w:val="en-GB"/>
        </w:rPr>
        <w:commentReference w:id="1"/>
      </w:r>
      <w:commentRangeEnd w:id="2"/>
      <w:r>
        <w:rPr>
          <w:rStyle w:val="CommentReference"/>
        </w:rPr>
        <w:commentReference w:id="2"/>
      </w:r>
      <w:commentRangeEnd w:id="3"/>
      <w:r>
        <w:rPr>
          <w:rStyle w:val="CommentReference"/>
        </w:rPr>
        <w:commentReference w:id="3"/>
      </w:r>
    </w:p>
    <w:p w14:paraId="3CD03EE6" w14:textId="4F098DEA" w:rsidR="00617CE8" w:rsidRDefault="00617CE8" w:rsidP="00617CE8">
      <w:pPr>
        <w:pStyle w:val="address"/>
        <w:rPr>
          <w:ins w:id="4" w:author="Dr. Punit Gupta [MU - Jaipur]" w:date="2023-11-25T09:01:00Z"/>
          <w:sz w:val="20"/>
        </w:rPr>
      </w:pPr>
      <w:ins w:id="5" w:author="Dr. Punit Gupta [MU - Jaipur]" w:date="2023-11-25T09:01:00Z">
        <w:r w:rsidRPr="00DC1364">
          <w:rPr>
            <w:sz w:val="20"/>
          </w:rPr>
          <w:t>Punit Gupta</w:t>
        </w:r>
        <w:r w:rsidRPr="00DC1364">
          <w:rPr>
            <w:sz w:val="20"/>
            <w:vertAlign w:val="superscript"/>
          </w:rPr>
          <w:t>1</w:t>
        </w:r>
        <w:r w:rsidRPr="00DC1364">
          <w:rPr>
            <w:sz w:val="20"/>
          </w:rPr>
          <w:t xml:space="preserve"> and Gavin McArdle</w:t>
        </w:r>
        <w:r>
          <w:rPr>
            <w:sz w:val="20"/>
            <w:vertAlign w:val="superscript"/>
          </w:rPr>
          <w:t>2</w:t>
        </w:r>
      </w:ins>
    </w:p>
    <w:p w14:paraId="1C09D9DE" w14:textId="77777777" w:rsidR="00617CE8" w:rsidRDefault="00617CE8" w:rsidP="00617CE8">
      <w:pPr>
        <w:pStyle w:val="address"/>
        <w:rPr>
          <w:ins w:id="6" w:author="Dr. Punit Gupta [MU - Jaipur]" w:date="2023-11-25T09:01:00Z"/>
          <w:sz w:val="20"/>
        </w:rPr>
      </w:pPr>
    </w:p>
    <w:p w14:paraId="40F7EB19" w14:textId="1868FD84" w:rsidR="00617CE8" w:rsidRPr="0037097D" w:rsidRDefault="00617CE8" w:rsidP="00617CE8">
      <w:pPr>
        <w:pStyle w:val="address"/>
        <w:rPr>
          <w:ins w:id="7" w:author="Dr. Punit Gupta [MU - Jaipur]" w:date="2023-11-25T09:01:00Z"/>
          <w:lang w:val="en-IN"/>
        </w:rPr>
      </w:pPr>
      <w:ins w:id="8" w:author="Dr. Punit Gupta [MU - Jaipur]" w:date="2023-11-25T09:01:00Z">
        <w:r w:rsidRPr="0037097D">
          <w:rPr>
            <w:vertAlign w:val="superscript"/>
            <w:lang w:val="en-IN"/>
          </w:rPr>
          <w:t>1,2</w:t>
        </w:r>
        <w:r w:rsidRPr="0037097D">
          <w:rPr>
            <w:lang w:val="en-IN"/>
          </w:rPr>
          <w:t xml:space="preserve"> University College Dublin, Dublin, Ireland</w:t>
        </w:r>
      </w:ins>
    </w:p>
    <w:p w14:paraId="0202E292" w14:textId="77777777" w:rsidR="00617CE8" w:rsidRPr="0037097D" w:rsidRDefault="00617CE8" w:rsidP="00617CE8">
      <w:pPr>
        <w:pStyle w:val="address"/>
        <w:rPr>
          <w:ins w:id="9" w:author="Dr. Punit Gupta [MU - Jaipur]" w:date="2023-11-25T09:01:00Z"/>
          <w:lang w:val="en-IN"/>
        </w:rPr>
      </w:pPr>
      <w:ins w:id="10" w:author="Dr. Punit Gupta [MU - Jaipur]" w:date="2023-11-25T09:01:00Z">
        <w:r w:rsidRPr="0037097D">
          <w:rPr>
            <w:lang w:val="en-IN"/>
          </w:rPr>
          <w:br/>
        </w:r>
        <w:r w:rsidRPr="0037097D">
          <w:rPr>
            <w:rStyle w:val="e-mail"/>
            <w:lang w:val="en-IN"/>
          </w:rPr>
          <w:t>punit.gupta@ucd.ie</w:t>
        </w:r>
        <w:r w:rsidRPr="00722522">
          <w:t xml:space="preserve"> </w:t>
        </w:r>
      </w:ins>
    </w:p>
    <w:p w14:paraId="29C322EE" w14:textId="77777777" w:rsidR="00617CE8" w:rsidRPr="00E2325A" w:rsidRDefault="00617CE8" w:rsidP="00A073C0">
      <w:pPr>
        <w:jc w:val="center"/>
        <w:rPr>
          <w:rFonts w:ascii="Times New Roman" w:hAnsi="Times New Roman" w:cs="Times New Roman"/>
          <w:b/>
          <w:bCs/>
          <w:sz w:val="36"/>
          <w:szCs w:val="36"/>
          <w:lang w:val="en-GB"/>
        </w:rPr>
      </w:pP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0008D067"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w:t>
      </w:r>
      <w:del w:id="11" w:author="Microsoft Office User" w:date="2023-04-20T15:16:00Z">
        <w:r w:rsidRPr="00381B81" w:rsidDel="008F7B2B">
          <w:rPr>
            <w:rFonts w:ascii="Times New Roman" w:hAnsi="Times New Roman" w:cs="Times New Roman"/>
            <w:lang w:val="en-GB"/>
          </w:rPr>
          <w:delText xml:space="preserve">GIS </w:delText>
        </w:r>
      </w:del>
      <w:ins w:id="12" w:author="Microsoft Office User" w:date="2023-04-20T15:16:00Z">
        <w:r w:rsidR="008F7B2B">
          <w:rPr>
            <w:rFonts w:ascii="Times New Roman" w:hAnsi="Times New Roman" w:cs="Times New Roman"/>
            <w:lang w:val="en-GB"/>
          </w:rPr>
          <w:t>Geographic Information Science (GIS)</w:t>
        </w:r>
        <w:r w:rsidR="008F7B2B" w:rsidRPr="00381B81">
          <w:rPr>
            <w:rFonts w:ascii="Times New Roman" w:hAnsi="Times New Roman" w:cs="Times New Roman"/>
            <w:lang w:val="en-GB"/>
          </w:rPr>
          <w:t xml:space="preserve"> </w:t>
        </w:r>
      </w:ins>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del w:id="13" w:author="Gavin McArdle" w:date="2023-12-07T16:45:00Z">
        <w:r w:rsidRPr="00DF62FD" w:rsidDel="00FE52CB">
          <w:rPr>
            <w:rFonts w:ascii="Times New Roman" w:hAnsi="Times New Roman" w:cs="Times New Roman"/>
            <w:lang w:val="en-GB"/>
          </w:rPr>
          <w:delText>applications</w:delText>
        </w:r>
      </w:del>
      <w:ins w:id="14" w:author="Gavin McArdle" w:date="2023-12-07T16:45:00Z">
        <w:r w:rsidR="00FE52CB">
          <w:rPr>
            <w:rFonts w:ascii="Times New Roman" w:hAnsi="Times New Roman" w:cs="Times New Roman"/>
            <w:lang w:val="en-GB"/>
          </w:rPr>
          <w:t>areas</w:t>
        </w:r>
      </w:ins>
      <w:r w:rsidRPr="00DF62FD">
        <w:rPr>
          <w:rFonts w:ascii="Times New Roman" w:hAnsi="Times New Roman" w:cs="Times New Roman"/>
          <w:lang w:val="en-GB"/>
        </w:rPr>
        <w:t>,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w:t>
      </w:r>
      <w:del w:id="15" w:author="Gavin McArdle" w:date="2023-12-07T16:45:00Z">
        <w:r w:rsidRPr="00DF62FD" w:rsidDel="00FE52CB">
          <w:rPr>
            <w:rFonts w:ascii="Times New Roman" w:hAnsi="Times New Roman" w:cs="Times New Roman"/>
            <w:lang w:val="en-GB"/>
          </w:rPr>
          <w:delText xml:space="preserve">the </w:delText>
        </w:r>
      </w:del>
      <w:r w:rsidRPr="00DF62FD">
        <w:rPr>
          <w:rFonts w:ascii="Times New Roman" w:hAnsi="Times New Roman" w:cs="Times New Roman"/>
          <w:lang w:val="en-GB"/>
        </w:rPr>
        <w:t>decision</w:t>
      </w:r>
      <w:r>
        <w:rPr>
          <w:rFonts w:ascii="Times New Roman" w:hAnsi="Times New Roman" w:cs="Times New Roman"/>
          <w:lang w:val="en-GB"/>
        </w:rPr>
        <w:t xml:space="preserve"> making,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w:t>
      </w:r>
      <w:del w:id="16" w:author="Gavin McArdle" w:date="2023-12-07T16:46:00Z">
        <w:r w:rsidRPr="00381B81" w:rsidDel="00FE52CB">
          <w:rPr>
            <w:rFonts w:ascii="Times New Roman" w:hAnsi="Times New Roman" w:cs="Times New Roman"/>
            <w:lang w:val="en-GB"/>
          </w:rPr>
          <w:delText xml:space="preserve">data </w:delText>
        </w:r>
      </w:del>
      <w:r w:rsidRPr="00381B81">
        <w:rPr>
          <w:rFonts w:ascii="Times New Roman" w:hAnsi="Times New Roman" w:cs="Times New Roman"/>
          <w:lang w:val="en-GB"/>
        </w:rPr>
        <w:t>processing</w:t>
      </w:r>
      <w:r>
        <w:rPr>
          <w:rFonts w:ascii="Times New Roman" w:hAnsi="Times New Roman" w:cs="Times New Roman"/>
          <w:lang w:val="en-GB"/>
        </w:rPr>
        <w:t xml:space="preserve"> </w:t>
      </w:r>
      <w:del w:id="17" w:author="Gavin McArdle" w:date="2023-12-07T16:46:00Z">
        <w:r w:rsidDel="00FE52CB">
          <w:rPr>
            <w:rFonts w:ascii="Times New Roman" w:hAnsi="Times New Roman" w:cs="Times New Roman"/>
            <w:lang w:val="en-GB"/>
          </w:rPr>
          <w:delText xml:space="preserve">of </w:delText>
        </w:r>
      </w:del>
      <w:r>
        <w:rPr>
          <w:rFonts w:ascii="Times New Roman" w:hAnsi="Times New Roman" w:cs="Times New Roman"/>
          <w:lang w:val="en-GB"/>
        </w:rPr>
        <w:t>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errors. In this work</w:t>
      </w:r>
      <w:ins w:id="18" w:author="Gavin McArdle" w:date="2023-12-07T16:46:00Z">
        <w:r w:rsidR="00FE52CB">
          <w:rPr>
            <w:rFonts w:ascii="Times New Roman" w:hAnsi="Times New Roman" w:cs="Times New Roman"/>
            <w:lang w:val="en-GB"/>
          </w:rPr>
          <w:t>,</w:t>
        </w:r>
      </w:ins>
      <w:r w:rsidRPr="00381B81">
        <w:rPr>
          <w:rFonts w:ascii="Times New Roman" w:hAnsi="Times New Roman" w:cs="Times New Roman"/>
          <w:lang w:val="en-GB"/>
        </w:rPr>
        <w:t xml:space="preserve"> a review on </w:t>
      </w:r>
      <w:r>
        <w:rPr>
          <w:rFonts w:ascii="Times New Roman" w:hAnsi="Times New Roman" w:cs="Times New Roman"/>
          <w:lang w:val="en-GB"/>
        </w:rPr>
        <w:t xml:space="preserve">various applications </w:t>
      </w:r>
      <w:r w:rsidRPr="00381B81">
        <w:rPr>
          <w:rFonts w:ascii="Times New Roman" w:hAnsi="Times New Roman" w:cs="Times New Roman"/>
          <w:lang w:val="en-GB"/>
        </w:rPr>
        <w:t>of spatial data quality is GIS</w:t>
      </w:r>
      <w:ins w:id="19" w:author="Gavin McArdle" w:date="2023-12-07T16:47:00Z">
        <w:r w:rsidR="00FE52CB">
          <w:rPr>
            <w:rFonts w:ascii="Times New Roman" w:hAnsi="Times New Roman" w:cs="Times New Roman"/>
            <w:lang w:val="en-GB"/>
          </w:rPr>
          <w:t xml:space="preserve"> is carried out.  The goal is</w:t>
        </w:r>
      </w:ins>
      <w:del w:id="20" w:author="Gavin McArdle" w:date="2023-12-07T16:46:00Z">
        <w:r w:rsidRPr="00381B81" w:rsidDel="00FE52CB">
          <w:rPr>
            <w:rFonts w:ascii="Times New Roman" w:hAnsi="Times New Roman" w:cs="Times New Roman"/>
            <w:lang w:val="en-GB"/>
          </w:rPr>
          <w:delText xml:space="preserve"> </w:delText>
        </w:r>
      </w:del>
      <w:r>
        <w:rPr>
          <w:rFonts w:ascii="Times New Roman" w:hAnsi="Times New Roman" w:cs="Times New Roman"/>
          <w:lang w:val="en-GB"/>
        </w:rPr>
        <w:t xml:space="preserve"> to provide a generalized SDQ</w:t>
      </w:r>
      <w:ins w:id="21" w:author="Gavin McArdle" w:date="2023-12-07T16:46:00Z">
        <w:r w:rsidR="00FE52CB">
          <w:rPr>
            <w:rFonts w:ascii="Times New Roman" w:hAnsi="Times New Roman" w:cs="Times New Roman"/>
            <w:lang w:val="en-GB"/>
          </w:rPr>
          <w:t xml:space="preserve"> </w:t>
        </w:r>
      </w:ins>
      <w:ins w:id="22" w:author="Dr. Punit Gupta [MU - Jaipur]" w:date="2023-11-23T16:58:00Z">
        <w:r w:rsidR="0082714D">
          <w:rPr>
            <w:rFonts w:ascii="Times New Roman" w:hAnsi="Times New Roman" w:cs="Times New Roman"/>
            <w:color w:val="222222"/>
            <w:shd w:val="clear" w:color="auto" w:fill="FFFFFF"/>
            <w:lang w:val="en-GB"/>
          </w:rPr>
          <w:t xml:space="preserve">(Spatial Data Quality) </w:t>
        </w:r>
        <w:commentRangeStart w:id="23"/>
        <w:commentRangeStart w:id="24"/>
        <w:commentRangeEnd w:id="23"/>
        <w:r w:rsidR="0082714D">
          <w:rPr>
            <w:rStyle w:val="CommentReference"/>
          </w:rPr>
          <w:commentReference w:id="23"/>
        </w:r>
      </w:ins>
      <w:commentRangeEnd w:id="24"/>
      <w:ins w:id="25" w:author="Dr. Punit Gupta [MU - Jaipur]" w:date="2023-11-25T08:57:00Z">
        <w:r w:rsidR="007A197E">
          <w:rPr>
            <w:rStyle w:val="CommentReference"/>
          </w:rPr>
          <w:commentReference w:id="24"/>
        </w:r>
      </w:ins>
      <w:r>
        <w:rPr>
          <w:rFonts w:ascii="Times New Roman" w:hAnsi="Times New Roman" w:cs="Times New Roman"/>
          <w:lang w:val="en-GB"/>
        </w:rPr>
        <w:t xml:space="preserve"> benchmark to reduce error in</w:t>
      </w:r>
      <w:r w:rsidR="008F7B2B">
        <w:rPr>
          <w:rFonts w:ascii="Times New Roman" w:hAnsi="Times New Roman" w:cs="Times New Roman"/>
          <w:lang w:val="en-GB"/>
        </w:rPr>
        <w:t xml:space="preserve"> spatial data across</w:t>
      </w:r>
      <w:r>
        <w:rPr>
          <w:rFonts w:ascii="Times New Roman" w:hAnsi="Times New Roman" w:cs="Times New Roman"/>
          <w:lang w:val="en-GB"/>
        </w:rPr>
        <w:t xml:space="preserve">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621830F7"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w:t>
      </w:r>
      <w:ins w:id="26" w:author="Microsoft Office User" w:date="2023-04-20T15:11:00Z">
        <w:r w:rsidR="008F7B2B">
          <w:rPr>
            <w:rFonts w:ascii="Times New Roman" w:hAnsi="Times New Roman" w:cs="Times New Roman"/>
            <w:lang w:val="en-GB"/>
          </w:rPr>
          <w:t xml:space="preserve"> as data </w:t>
        </w:r>
      </w:ins>
      <w:ins w:id="27" w:author="Microsoft Office User" w:date="2023-04-20T15:14:00Z">
        <w:r w:rsidR="008F7B2B">
          <w:rPr>
            <w:rFonts w:ascii="Times New Roman" w:hAnsi="Times New Roman" w:cs="Times New Roman"/>
            <w:lang w:val="en-GB"/>
          </w:rPr>
          <w:t>were</w:t>
        </w:r>
      </w:ins>
      <w:ins w:id="28" w:author="Microsoft Office User" w:date="2023-04-20T15:11:00Z">
        <w:r w:rsidR="008F7B2B">
          <w:rPr>
            <w:rFonts w:ascii="Times New Roman" w:hAnsi="Times New Roman" w:cs="Times New Roman"/>
            <w:lang w:val="en-GB"/>
          </w:rPr>
          <w:t xml:space="preserve"> seen as the new oil</w:t>
        </w:r>
      </w:ins>
      <w:r w:rsidRPr="00E2325A">
        <w:rPr>
          <w:rFonts w:ascii="Times New Roman" w:hAnsi="Times New Roman" w:cs="Times New Roman"/>
          <w:lang w:val="en-GB"/>
        </w:rPr>
        <w:t xml:space="preserve">. These fields have huge scope </w:t>
      </w:r>
      <w:del w:id="29" w:author="Gavin McArdle" w:date="2023-12-11T12:39:00Z">
        <w:r w:rsidRPr="00E2325A" w:rsidDel="00D43495">
          <w:rPr>
            <w:rFonts w:ascii="Times New Roman" w:hAnsi="Times New Roman" w:cs="Times New Roman"/>
            <w:lang w:val="en-GB"/>
          </w:rPr>
          <w:delText xml:space="preserve">and findings that can be disclosed using data analysis </w:delText>
        </w:r>
      </w:del>
      <w:r w:rsidRPr="00E2325A">
        <w:rPr>
          <w:rFonts w:ascii="Times New Roman" w:hAnsi="Times New Roman" w:cs="Times New Roman"/>
          <w:lang w:val="en-GB"/>
        </w:rPr>
        <w:t xml:space="preserve">but data quality plays an important role to conclude a strong finding, </w:t>
      </w:r>
      <w:ins w:id="30" w:author="Microsoft Office User" w:date="2023-04-20T15:14:00Z">
        <w:r w:rsidR="008F7B2B">
          <w:rPr>
            <w:rFonts w:ascii="Times New Roman" w:hAnsi="Times New Roman" w:cs="Times New Roman"/>
            <w:lang w:val="en-GB"/>
          </w:rPr>
          <w:t xml:space="preserve">or </w:t>
        </w:r>
      </w:ins>
      <w:r w:rsidRPr="00E2325A">
        <w:rPr>
          <w:rFonts w:ascii="Times New Roman" w:hAnsi="Times New Roman" w:cs="Times New Roman"/>
          <w:lang w:val="en-GB"/>
        </w:rPr>
        <w:t>else it may result in error-prone analysis and predictions.</w:t>
      </w:r>
    </w:p>
    <w:p w14:paraId="40277EFF" w14:textId="48B9D5B9" w:rsidR="00A073C0" w:rsidRPr="00E2325A" w:rsidRDefault="00A073C0" w:rsidP="00A073C0">
      <w:pPr>
        <w:jc w:val="both"/>
        <w:rPr>
          <w:rFonts w:ascii="Times New Roman" w:hAnsi="Times New Roman" w:cs="Times New Roman"/>
          <w:lang w:val="en-GB"/>
        </w:rPr>
      </w:pPr>
      <w:commentRangeStart w:id="31"/>
      <w:commentRangeStart w:id="32"/>
      <w:r w:rsidRPr="00E2325A">
        <w:rPr>
          <w:rFonts w:ascii="Times New Roman" w:hAnsi="Times New Roman" w:cs="Times New Roman"/>
          <w:lang w:val="en-GB"/>
        </w:rPr>
        <w:t>In the field</w:t>
      </w:r>
      <w:ins w:id="33" w:author="Gavin McArdle" w:date="2023-12-11T12:42:00Z">
        <w:r w:rsidR="00D43495">
          <w:rPr>
            <w:rFonts w:ascii="Times New Roman" w:hAnsi="Times New Roman" w:cs="Times New Roman"/>
            <w:lang w:val="en-GB"/>
          </w:rPr>
          <w:t>s</w:t>
        </w:r>
      </w:ins>
      <w:r w:rsidRPr="00E2325A">
        <w:rPr>
          <w:rFonts w:ascii="Times New Roman" w:hAnsi="Times New Roman" w:cs="Times New Roman"/>
          <w:lang w:val="en-GB"/>
        </w:rPr>
        <w:t xml:space="preserve"> of</w:t>
      </w:r>
      <w:ins w:id="34" w:author="Gavin McArdle" w:date="2023-12-11T12:42:00Z">
        <w:r w:rsidR="00D43495">
          <w:rPr>
            <w:rFonts w:ascii="Times New Roman" w:hAnsi="Times New Roman" w:cs="Times New Roman"/>
            <w:lang w:val="en-GB"/>
          </w:rPr>
          <w:t xml:space="preserve"> </w:t>
        </w:r>
      </w:ins>
      <w:ins w:id="35" w:author="Gavin McArdle" w:date="2023-12-11T12:43:00Z">
        <w:r w:rsidR="00D43495">
          <w:rPr>
            <w:rFonts w:ascii="Times New Roman" w:hAnsi="Times New Roman" w:cs="Times New Roman"/>
            <w:lang w:val="en-GB"/>
          </w:rPr>
          <w:t>Geographic</w:t>
        </w:r>
      </w:ins>
      <w:ins w:id="36" w:author="Gavin McArdle" w:date="2023-12-11T12:42:00Z">
        <w:r w:rsidR="00D43495">
          <w:rPr>
            <w:rFonts w:ascii="Times New Roman" w:hAnsi="Times New Roman" w:cs="Times New Roman"/>
            <w:lang w:val="en-GB"/>
          </w:rPr>
          <w:t xml:space="preserve"> Information Science and</w:t>
        </w:r>
      </w:ins>
      <w:r w:rsidRPr="00E2325A">
        <w:rPr>
          <w:rFonts w:ascii="Times New Roman" w:hAnsi="Times New Roman" w:cs="Times New Roman"/>
          <w:lang w:val="en-GB"/>
        </w:rPr>
        <w:t xml:space="preserve"> earth </w:t>
      </w:r>
      <w:del w:id="37" w:author="Microsoft Office User" w:date="2023-04-20T15:14:00Z">
        <w:r w:rsidRPr="00E2325A" w:rsidDel="008F7B2B">
          <w:rPr>
            <w:rFonts w:ascii="Times New Roman" w:hAnsi="Times New Roman" w:cs="Times New Roman"/>
            <w:lang w:val="en-GB"/>
          </w:rPr>
          <w:delText>observatory</w:delText>
        </w:r>
      </w:del>
      <w:ins w:id="38" w:author="Microsoft Office User" w:date="2023-04-20T15:14:00Z">
        <w:r w:rsidR="008F7B2B">
          <w:rPr>
            <w:rFonts w:ascii="Times New Roman" w:hAnsi="Times New Roman" w:cs="Times New Roman"/>
            <w:lang w:val="en-GB"/>
          </w:rPr>
          <w:t>observation</w:t>
        </w:r>
      </w:ins>
      <w:r w:rsidRPr="00E2325A">
        <w:rPr>
          <w:rFonts w:ascii="Times New Roman" w:hAnsi="Times New Roman" w:cs="Times New Roman"/>
          <w:lang w:val="en-GB"/>
        </w:rPr>
        <w:t xml:space="preserve">, </w:t>
      </w:r>
      <w:del w:id="39" w:author="Gavin McArdle" w:date="2023-12-11T12:42:00Z">
        <w:r w:rsidRPr="00E2325A" w:rsidDel="00D43495">
          <w:rPr>
            <w:rFonts w:ascii="Times New Roman" w:hAnsi="Times New Roman" w:cs="Times New Roman"/>
            <w:lang w:val="en-GB"/>
          </w:rPr>
          <w:delText xml:space="preserve">the </w:delText>
        </w:r>
      </w:del>
      <w:r w:rsidRPr="00E2325A">
        <w:rPr>
          <w:rFonts w:ascii="Times New Roman" w:hAnsi="Times New Roman" w:cs="Times New Roman"/>
          <w:lang w:val="en-GB"/>
        </w:rPr>
        <w:t>data are generated by various agencies using different tools and techniques</w:t>
      </w:r>
      <w:ins w:id="40" w:author="Gavin McArdle" w:date="2023-12-11T12:40:00Z">
        <w:r w:rsidR="00D43495">
          <w:rPr>
            <w:rFonts w:ascii="Times New Roman" w:hAnsi="Times New Roman" w:cs="Times New Roman"/>
            <w:lang w:val="en-GB"/>
          </w:rPr>
          <w:t xml:space="preserve"> </w:t>
        </w:r>
      </w:ins>
      <w:ins w:id="41" w:author="Dr. Punit Gupta [MU - Jaipur]" w:date="2023-11-23T16:36:00Z">
        <w:r w:rsidR="006E2599">
          <w:rPr>
            <w:rFonts w:ascii="Times New Roman" w:hAnsi="Times New Roman" w:cs="Times New Roman"/>
            <w:lang w:val="en-GB"/>
          </w:rPr>
          <w:t>[1-5]</w:t>
        </w:r>
      </w:ins>
      <w:r w:rsidRPr="00E2325A">
        <w:rPr>
          <w:rFonts w:ascii="Times New Roman" w:hAnsi="Times New Roman" w:cs="Times New Roman"/>
          <w:lang w:val="en-GB"/>
        </w:rPr>
        <w:t xml:space="preserve">. </w:t>
      </w:r>
      <w:commentRangeStart w:id="42"/>
      <w:r w:rsidRPr="00D43495">
        <w:rPr>
          <w:rFonts w:ascii="Times New Roman" w:hAnsi="Times New Roman" w:cs="Times New Roman"/>
          <w:highlight w:val="yellow"/>
          <w:lang w:val="en-GB"/>
          <w:rPrChange w:id="43" w:author="Gavin McArdle" w:date="2023-12-11T12:40:00Z">
            <w:rPr>
              <w:rFonts w:ascii="Times New Roman" w:hAnsi="Times New Roman" w:cs="Times New Roman"/>
              <w:lang w:val="en-GB"/>
            </w:rPr>
          </w:rPrChange>
        </w:rPr>
        <w:t>This can result in an error or incomplete data</w:t>
      </w:r>
      <w:commentRangeEnd w:id="42"/>
      <w:r w:rsidRPr="00D43495">
        <w:rPr>
          <w:rStyle w:val="CommentReference"/>
          <w:highlight w:val="yellow"/>
          <w:rPrChange w:id="44" w:author="Gavin McArdle" w:date="2023-12-11T12:40:00Z">
            <w:rPr>
              <w:rStyle w:val="CommentReference"/>
            </w:rPr>
          </w:rPrChange>
        </w:rPr>
        <w:commentReference w:id="42"/>
      </w:r>
      <w:r w:rsidRPr="00D43495">
        <w:rPr>
          <w:rFonts w:ascii="Times New Roman" w:hAnsi="Times New Roman" w:cs="Times New Roman"/>
          <w:highlight w:val="yellow"/>
          <w:lang w:val="en-GB"/>
          <w:rPrChange w:id="45" w:author="Gavin McArdle" w:date="2023-12-11T12:40:00Z">
            <w:rPr>
              <w:rFonts w:ascii="Times New Roman" w:hAnsi="Times New Roman" w:cs="Times New Roman"/>
              <w:lang w:val="en-GB"/>
            </w:rPr>
          </w:rPrChange>
        </w:rPr>
        <w:t>.</w:t>
      </w:r>
      <w:r w:rsidRPr="00E2325A">
        <w:rPr>
          <w:rFonts w:ascii="Times New Roman" w:hAnsi="Times New Roman" w:cs="Times New Roman"/>
          <w:lang w:val="en-GB"/>
        </w:rPr>
        <w:t xml:space="preserve"> </w:t>
      </w:r>
      <w:commentRangeStart w:id="46"/>
      <w:r w:rsidRPr="00E2325A">
        <w:rPr>
          <w:rFonts w:ascii="Times New Roman" w:hAnsi="Times New Roman" w:cs="Times New Roman"/>
          <w:lang w:val="en-GB"/>
        </w:rPr>
        <w:t xml:space="preserve">Such incomplete data or </w:t>
      </w:r>
      <w:del w:id="47" w:author="Microsoft Office User" w:date="2023-04-20T15:15:00Z">
        <w:r w:rsidRPr="00E2325A" w:rsidDel="008F7B2B">
          <w:rPr>
            <w:rFonts w:ascii="Times New Roman" w:hAnsi="Times New Roman" w:cs="Times New Roman"/>
            <w:lang w:val="en-GB"/>
          </w:rPr>
          <w:delText>low quality</w:delText>
        </w:r>
      </w:del>
      <w:ins w:id="48" w:author="Microsoft Office User" w:date="2023-04-20T15:15:00Z">
        <w:r w:rsidR="008F7B2B" w:rsidRPr="00E2325A">
          <w:rPr>
            <w:rFonts w:ascii="Times New Roman" w:hAnsi="Times New Roman" w:cs="Times New Roman"/>
            <w:lang w:val="en-GB"/>
          </w:rPr>
          <w:t>low-quality</w:t>
        </w:r>
      </w:ins>
      <w:r w:rsidRPr="00E2325A">
        <w:rPr>
          <w:rFonts w:ascii="Times New Roman" w:hAnsi="Times New Roman" w:cs="Times New Roman"/>
          <w:lang w:val="en-GB"/>
        </w:rPr>
        <w:t xml:space="preserve"> data used for analysis may result in low accuracy or even misleading results</w:t>
      </w:r>
      <w:commentRangeEnd w:id="46"/>
      <w:r w:rsidRPr="00E2325A">
        <w:rPr>
          <w:rStyle w:val="CommentReference"/>
          <w:lang w:val="en-GB"/>
        </w:rPr>
        <w:commentReference w:id="46"/>
      </w:r>
      <w:r w:rsidRPr="00E2325A">
        <w:rPr>
          <w:rFonts w:ascii="Times New Roman" w:hAnsi="Times New Roman" w:cs="Times New Roman"/>
          <w:lang w:val="en-GB"/>
        </w:rPr>
        <w:t xml:space="preserve">. </w:t>
      </w:r>
      <w:ins w:id="49" w:author="Gavin McArdle" w:date="2023-12-11T12:41:00Z">
        <w:r w:rsidR="00D43495">
          <w:rPr>
            <w:rFonts w:ascii="Times New Roman" w:hAnsi="Times New Roman" w:cs="Times New Roman"/>
            <w:lang w:val="en-GB"/>
          </w:rPr>
          <w:t xml:space="preserve"> In general, d</w:t>
        </w:r>
      </w:ins>
      <w:del w:id="50" w:author="Gavin McArdle" w:date="2023-12-11T12:41:00Z">
        <w:r w:rsidRPr="00E2325A" w:rsidDel="00D43495">
          <w:rPr>
            <w:rFonts w:ascii="Times New Roman" w:hAnsi="Times New Roman" w:cs="Times New Roman"/>
            <w:lang w:val="en-GB"/>
          </w:rPr>
          <w:delText>D</w:delText>
        </w:r>
      </w:del>
      <w:r w:rsidRPr="00E2325A">
        <w:rPr>
          <w:rFonts w:ascii="Times New Roman" w:hAnsi="Times New Roman" w:cs="Times New Roman"/>
          <w:lang w:val="en-GB"/>
        </w:rPr>
        <w:t xml:space="preserve">ata quality </w:t>
      </w:r>
      <w:del w:id="51" w:author="Gavin McArdle" w:date="2023-12-11T12:42:00Z">
        <w:r w:rsidRPr="00E2325A" w:rsidDel="00D43495">
          <w:rPr>
            <w:rFonts w:ascii="Times New Roman" w:hAnsi="Times New Roman" w:cs="Times New Roman"/>
            <w:lang w:val="en-GB"/>
          </w:rPr>
          <w:delText xml:space="preserve">in </w:delText>
        </w:r>
      </w:del>
      <w:ins w:id="52" w:author="Microsoft Office User" w:date="2023-04-20T15:17:00Z">
        <w:del w:id="53" w:author="Gavin McArdle" w:date="2023-12-11T12:42:00Z">
          <w:r w:rsidR="008F7B2B" w:rsidDel="00D43495">
            <w:rPr>
              <w:rFonts w:ascii="Times New Roman" w:hAnsi="Times New Roman" w:cs="Times New Roman"/>
              <w:lang w:val="en-GB"/>
            </w:rPr>
            <w:delText>Geographic Information Science (GIS</w:delText>
          </w:r>
        </w:del>
      </w:ins>
      <w:ins w:id="54" w:author="Microsoft Office User" w:date="2023-04-20T15:30:00Z">
        <w:del w:id="55" w:author="Gavin McArdle" w:date="2023-12-11T12:42:00Z">
          <w:r w:rsidR="003C4612" w:rsidDel="00D43495">
            <w:rPr>
              <w:rFonts w:ascii="Times New Roman" w:hAnsi="Times New Roman" w:cs="Times New Roman"/>
              <w:lang w:val="en-GB"/>
            </w:rPr>
            <w:delText>)</w:delText>
          </w:r>
        </w:del>
      </w:ins>
      <w:ins w:id="56" w:author="Microsoft Office User" w:date="2023-04-20T15:17:00Z">
        <w:del w:id="57" w:author="Gavin McArdle" w:date="2023-12-11T12:42:00Z">
          <w:r w:rsidR="008F7B2B" w:rsidRPr="00E2325A" w:rsidDel="00D43495">
            <w:rPr>
              <w:rFonts w:ascii="Times New Roman" w:hAnsi="Times New Roman" w:cs="Times New Roman"/>
              <w:lang w:val="en-GB"/>
            </w:rPr>
            <w:delText xml:space="preserve"> </w:delText>
          </w:r>
        </w:del>
      </w:ins>
      <w:del w:id="58" w:author="Microsoft Office User" w:date="2023-04-20T15:17:00Z">
        <w:r w:rsidRPr="00E2325A" w:rsidDel="008F7B2B">
          <w:rPr>
            <w:rFonts w:ascii="Times New Roman" w:hAnsi="Times New Roman" w:cs="Times New Roman"/>
            <w:lang w:val="en-GB"/>
          </w:rPr>
          <w:delText xml:space="preserve">GIS </w:delText>
        </w:r>
      </w:del>
      <w:r w:rsidRPr="00E2325A">
        <w:rPr>
          <w:rFonts w:ascii="Times New Roman" w:hAnsi="Times New Roman" w:cs="Times New Roman"/>
          <w:lang w:val="en-GB"/>
        </w:rPr>
        <w:t>is important because accurate and reliable data is essential for making effective decisions</w:t>
      </w:r>
      <w:ins w:id="59" w:author="Dr. Punit Gupta [MU - Jaipur]" w:date="2023-11-23T16:36:00Z">
        <w:r w:rsidR="006E2599">
          <w:rPr>
            <w:rFonts w:ascii="Times New Roman" w:hAnsi="Times New Roman" w:cs="Times New Roman"/>
            <w:lang w:val="en-GB"/>
          </w:rPr>
          <w:t xml:space="preserve"> [</w:t>
        </w:r>
      </w:ins>
      <w:ins w:id="60" w:author="Dr. Punit Gupta [MU - Jaipur]" w:date="2023-11-23T16:37:00Z">
        <w:r w:rsidR="006E2599">
          <w:rPr>
            <w:rFonts w:ascii="Times New Roman" w:hAnsi="Times New Roman" w:cs="Times New Roman"/>
            <w:lang w:val="en-GB"/>
          </w:rPr>
          <w:t>4,5</w:t>
        </w:r>
      </w:ins>
      <w:ins w:id="61" w:author="Dr. Punit Gupta [MU - Jaipur]" w:date="2023-11-23T16:36:00Z">
        <w:r w:rsidR="006E2599">
          <w:rPr>
            <w:rFonts w:ascii="Times New Roman" w:hAnsi="Times New Roman" w:cs="Times New Roman"/>
            <w:lang w:val="en-GB"/>
          </w:rPr>
          <w:t>]</w:t>
        </w:r>
      </w:ins>
      <w:r w:rsidRPr="00E2325A">
        <w:rPr>
          <w:rFonts w:ascii="Times New Roman" w:hAnsi="Times New Roman" w:cs="Times New Roman"/>
          <w:lang w:val="en-GB"/>
        </w:rPr>
        <w:t>. Poor data quality can lead to incorrect conclusions and poor decision-making. In GIS, data quality refers to the degree to which the data meets the requirements for its intended use. This includes factors such as accuracy, precision, completeness, and consistency</w:t>
      </w:r>
      <w:ins w:id="62" w:author="Gavin McArdle" w:date="2023-12-11T12:41:00Z">
        <w:r w:rsidR="00D43495">
          <w:rPr>
            <w:rFonts w:ascii="Times New Roman" w:hAnsi="Times New Roman" w:cs="Times New Roman"/>
            <w:lang w:val="en-GB"/>
          </w:rPr>
          <w:t xml:space="preserve"> </w:t>
        </w:r>
      </w:ins>
      <w:ins w:id="63" w:author="Dr. Punit Gupta [MU - Jaipur]" w:date="2023-11-23T16:37:00Z">
        <w:r w:rsidR="006E2599">
          <w:rPr>
            <w:rFonts w:ascii="Times New Roman" w:hAnsi="Times New Roman" w:cs="Times New Roman"/>
            <w:lang w:val="en-GB"/>
          </w:rPr>
          <w:t>[2]</w:t>
        </w:r>
      </w:ins>
      <w:r w:rsidRPr="00E2325A">
        <w:rPr>
          <w:rFonts w:ascii="Times New Roman" w:hAnsi="Times New Roman" w:cs="Times New Roman"/>
          <w:lang w:val="en-GB"/>
        </w:rPr>
        <w:t xml:space="preserve">. To ensure data quality in GIS, it is important to use high-quality data sources, properly maintain and manage the data, and regularly verify and validate the data to ensure it is accurate and </w:t>
      </w:r>
      <w:del w:id="64" w:author="Microsoft Office User" w:date="2023-04-20T15:15:00Z">
        <w:r w:rsidRPr="00E2325A" w:rsidDel="008F7B2B">
          <w:rPr>
            <w:rFonts w:ascii="Times New Roman" w:hAnsi="Times New Roman" w:cs="Times New Roman"/>
            <w:lang w:val="en-GB"/>
          </w:rPr>
          <w:delText>up-to-date</w:delText>
        </w:r>
      </w:del>
      <w:ins w:id="65" w:author="Microsoft Office User" w:date="2023-04-20T15:15:00Z">
        <w:r w:rsidR="008F7B2B" w:rsidRPr="00E2325A">
          <w:rPr>
            <w:rFonts w:ascii="Times New Roman" w:hAnsi="Times New Roman" w:cs="Times New Roman"/>
            <w:lang w:val="en-GB"/>
          </w:rPr>
          <w:t>up to date</w:t>
        </w:r>
      </w:ins>
      <w:r w:rsidRPr="00E2325A">
        <w:rPr>
          <w:rFonts w:ascii="Times New Roman" w:hAnsi="Times New Roman" w:cs="Times New Roman"/>
          <w:lang w:val="en-GB"/>
        </w:rPr>
        <w:t xml:space="preserve">. Additionally, proper documentation and metadata are essential for understanding the quality of the data and for ensuring that it is being used correctly. </w:t>
      </w:r>
      <w:commentRangeEnd w:id="31"/>
      <w:r w:rsidR="008F7B2B">
        <w:rPr>
          <w:rStyle w:val="CommentReference"/>
        </w:rPr>
        <w:commentReference w:id="31"/>
      </w:r>
      <w:commentRangeEnd w:id="32"/>
      <w:r w:rsidR="006E2599">
        <w:rPr>
          <w:rStyle w:val="CommentReference"/>
        </w:rPr>
        <w:commentReference w:id="32"/>
      </w:r>
    </w:p>
    <w:p w14:paraId="463FCF95" w14:textId="1A56EC0D" w:rsidR="00A073C0" w:rsidRDefault="00A073C0" w:rsidP="00A073C0">
      <w:pPr>
        <w:jc w:val="both"/>
        <w:rPr>
          <w:ins w:id="66" w:author="Dr. Punit Gupta [MU - Jaipur]" w:date="2024-01-03T18:21:00Z"/>
          <w:rFonts w:ascii="Times New Roman" w:hAnsi="Times New Roman" w:cs="Times New Roman"/>
          <w:bCs/>
          <w:color w:val="000000"/>
          <w:lang w:val="en-GB"/>
        </w:rPr>
      </w:pPr>
      <w:r w:rsidRPr="00E2325A">
        <w:rPr>
          <w:rFonts w:ascii="Times New Roman" w:hAnsi="Times New Roman" w:cs="Times New Roman"/>
          <w:bCs/>
          <w:color w:val="000000"/>
          <w:lang w:val="en-GB"/>
        </w:rPr>
        <w:t>GIS data primarily consists of raster and vector data types.  Both types of data sources and databases suffer from different types of data quality issues and can be assessed with different metrics</w:t>
      </w:r>
      <w:commentRangeStart w:id="67"/>
      <w:commentRangeStart w:id="68"/>
      <w:r w:rsidRPr="00E2325A">
        <w:rPr>
          <w:rFonts w:ascii="Times New Roman" w:hAnsi="Times New Roman" w:cs="Times New Roman"/>
          <w:bCs/>
          <w:color w:val="000000"/>
          <w:lang w:val="en-GB"/>
        </w:rPr>
        <w:t>. In the raster data type</w:t>
      </w:r>
      <w:ins w:id="69" w:author="Gavin McArdle" w:date="2023-12-11T12:43:00Z">
        <w:r w:rsidR="00D8468D">
          <w:rPr>
            <w:rFonts w:ascii="Times New Roman" w:hAnsi="Times New Roman" w:cs="Times New Roman"/>
            <w:bCs/>
            <w:color w:val="000000"/>
            <w:lang w:val="en-GB"/>
          </w:rPr>
          <w:t>,</w:t>
        </w:r>
      </w:ins>
      <w:r w:rsidRPr="00E2325A">
        <w:rPr>
          <w:rFonts w:ascii="Times New Roman" w:hAnsi="Times New Roman" w:cs="Times New Roman"/>
          <w:bCs/>
          <w:color w:val="000000"/>
          <w:lang w:val="en-GB"/>
        </w:rPr>
        <w:t xml:space="preserve"> the database mostly suffers from the satellite image quality and the quality of data in the image source</w:t>
      </w:r>
      <w:del w:id="70" w:author="Gavin McArdle" w:date="2023-12-11T12:43:00Z">
        <w:r w:rsidRPr="00E2325A" w:rsidDel="00D8468D">
          <w:rPr>
            <w:rFonts w:ascii="Times New Roman" w:hAnsi="Times New Roman" w:cs="Times New Roman"/>
            <w:bCs/>
            <w:color w:val="000000"/>
            <w:lang w:val="en-GB"/>
          </w:rPr>
          <w:delText xml:space="preserve"> may be</w:delText>
        </w:r>
      </w:del>
      <w:r w:rsidRPr="00E2325A">
        <w:rPr>
          <w:rFonts w:ascii="Times New Roman" w:hAnsi="Times New Roman" w:cs="Times New Roman"/>
          <w:bCs/>
          <w:color w:val="000000"/>
          <w:lang w:val="en-GB"/>
        </w:rPr>
        <w:t xml:space="preserve"> due to resolution, </w:t>
      </w:r>
      <w:del w:id="71" w:author="Microsoft Office User" w:date="2023-04-20T15:17:00Z">
        <w:r w:rsidRPr="00E2325A" w:rsidDel="008F7B2B">
          <w:rPr>
            <w:rFonts w:ascii="Times New Roman" w:hAnsi="Times New Roman" w:cs="Times New Roman"/>
            <w:bCs/>
            <w:color w:val="000000"/>
            <w:lang w:val="en-GB"/>
          </w:rPr>
          <w:delText>visibility</w:delText>
        </w:r>
      </w:del>
      <w:ins w:id="72" w:author="Microsoft Office User" w:date="2023-04-20T15:17:00Z">
        <w:r w:rsidR="008F7B2B" w:rsidRPr="00E2325A">
          <w:rPr>
            <w:rFonts w:ascii="Times New Roman" w:hAnsi="Times New Roman" w:cs="Times New Roman"/>
            <w:bCs/>
            <w:color w:val="000000"/>
            <w:lang w:val="en-GB"/>
          </w:rPr>
          <w:t>visibility,</w:t>
        </w:r>
      </w:ins>
      <w:r w:rsidRPr="00E2325A">
        <w:rPr>
          <w:rFonts w:ascii="Times New Roman" w:hAnsi="Times New Roman" w:cs="Times New Roman"/>
          <w:bCs/>
          <w:color w:val="000000"/>
          <w:lang w:val="en-GB"/>
        </w:rPr>
        <w:t xml:space="preserve"> or noise.</w:t>
      </w:r>
      <w:commentRangeEnd w:id="67"/>
      <w:r w:rsidR="00AB4806">
        <w:rPr>
          <w:rStyle w:val="CommentReference"/>
        </w:rPr>
        <w:commentReference w:id="67"/>
      </w:r>
      <w:commentRangeEnd w:id="68"/>
      <w:r w:rsidR="002724CB">
        <w:rPr>
          <w:rStyle w:val="CommentReference"/>
        </w:rPr>
        <w:commentReference w:id="68"/>
      </w:r>
      <w:ins w:id="73" w:author="Dr. Punit Gupta [MU - Jaipur]" w:date="2024-01-03T18:05:00Z">
        <w:r w:rsidR="002724CB">
          <w:rPr>
            <w:rFonts w:ascii="Times New Roman" w:hAnsi="Times New Roman" w:cs="Times New Roman"/>
            <w:bCs/>
            <w:color w:val="000000"/>
            <w:lang w:val="en-GB"/>
          </w:rPr>
          <w:t xml:space="preserve"> On the other hand</w:t>
        </w:r>
      </w:ins>
      <w:ins w:id="74" w:author="Dr. Punit Gupta [MU - Jaipur]" w:date="2024-01-03T18:09:00Z">
        <w:r w:rsidR="002724CB">
          <w:rPr>
            <w:rFonts w:ascii="Times New Roman" w:hAnsi="Times New Roman" w:cs="Times New Roman"/>
            <w:bCs/>
            <w:color w:val="000000"/>
            <w:lang w:val="en-GB"/>
          </w:rPr>
          <w:t>,</w:t>
        </w:r>
      </w:ins>
      <w:ins w:id="75" w:author="Dr. Punit Gupta [MU - Jaipur]" w:date="2024-01-03T18:05:00Z">
        <w:r w:rsidR="002724CB">
          <w:rPr>
            <w:rFonts w:ascii="Times New Roman" w:hAnsi="Times New Roman" w:cs="Times New Roman"/>
            <w:bCs/>
            <w:color w:val="000000"/>
            <w:lang w:val="en-GB"/>
          </w:rPr>
          <w:t xml:space="preserve"> vector data suffers </w:t>
        </w:r>
      </w:ins>
      <w:ins w:id="76" w:author="Dr. Punit Gupta [MU - Jaipur]" w:date="2024-01-03T18:08:00Z">
        <w:r w:rsidR="002724CB">
          <w:rPr>
            <w:rFonts w:ascii="Times New Roman" w:hAnsi="Times New Roman" w:cs="Times New Roman"/>
            <w:bCs/>
            <w:color w:val="000000"/>
            <w:lang w:val="en-GB"/>
          </w:rPr>
          <w:t>from</w:t>
        </w:r>
      </w:ins>
      <w:ins w:id="77" w:author="Dr. Punit Gupta [MU - Jaipur]" w:date="2024-01-03T18:09:00Z">
        <w:r w:rsidR="002724CB">
          <w:rPr>
            <w:rFonts w:ascii="Times New Roman" w:hAnsi="Times New Roman" w:cs="Times New Roman"/>
            <w:bCs/>
            <w:color w:val="000000"/>
            <w:lang w:val="en-GB"/>
          </w:rPr>
          <w:t xml:space="preserve"> missing value, null value error</w:t>
        </w:r>
      </w:ins>
      <w:ins w:id="78" w:author="Dr. Punit Gupta [MU - Jaipur]" w:date="2024-01-03T18:10:00Z">
        <w:r w:rsidR="002724CB">
          <w:rPr>
            <w:rFonts w:ascii="Times New Roman" w:hAnsi="Times New Roman" w:cs="Times New Roman"/>
            <w:bCs/>
            <w:color w:val="000000"/>
            <w:lang w:val="en-GB"/>
          </w:rPr>
          <w:t xml:space="preserve">, data replication </w:t>
        </w:r>
      </w:ins>
      <w:ins w:id="79" w:author="Dr. Punit Gupta [MU - Jaipur]" w:date="2024-01-03T18:09:00Z">
        <w:r w:rsidR="002724CB">
          <w:rPr>
            <w:rFonts w:ascii="Times New Roman" w:hAnsi="Times New Roman" w:cs="Times New Roman"/>
            <w:bCs/>
            <w:color w:val="000000"/>
            <w:lang w:val="en-GB"/>
          </w:rPr>
          <w:t>and value out of range any more data quality issues</w:t>
        </w:r>
      </w:ins>
      <w:ins w:id="80" w:author="Dr. Punit Gupta [MU - Jaipur]" w:date="2024-01-03T18:10:00Z">
        <w:r w:rsidR="002724CB">
          <w:rPr>
            <w:rFonts w:ascii="Times New Roman" w:hAnsi="Times New Roman" w:cs="Times New Roman"/>
            <w:bCs/>
            <w:color w:val="000000"/>
            <w:lang w:val="en-GB"/>
          </w:rPr>
          <w:t>.</w:t>
        </w:r>
      </w:ins>
    </w:p>
    <w:p w14:paraId="2E065373" w14:textId="5454300D" w:rsidR="00A05DAB" w:rsidRDefault="00A05DAB" w:rsidP="00A073C0">
      <w:pPr>
        <w:jc w:val="both"/>
        <w:rPr>
          <w:ins w:id="81" w:author="Dr. Punit Gupta [MU - Jaipur]" w:date="2024-01-03T18:21:00Z"/>
          <w:rFonts w:ascii="Times New Roman" w:hAnsi="Times New Roman" w:cs="Times New Roman"/>
          <w:lang w:val="en-GB"/>
        </w:rPr>
      </w:pPr>
      <w:ins w:id="82" w:author="Dr. Punit Gupta [MU - Jaipur]" w:date="2024-01-03T18:21:00Z">
        <w:r w:rsidRPr="00A073C0">
          <w:rPr>
            <w:rFonts w:ascii="Times New Roman" w:hAnsi="Times New Roman" w:cs="Times New Roman"/>
            <w:lang w:val="en-GB"/>
          </w:rPr>
          <w:lastRenderedPageBreak/>
          <w:t xml:space="preserve">Currently, a huge amount of satellite data is available from various sources varying from low to high resolution with various bands for vegetation </w:t>
        </w:r>
        <w:commentRangeStart w:id="83"/>
        <w:commentRangeStart w:id="84"/>
        <w:commentRangeStart w:id="85"/>
        <w:commentRangeStart w:id="86"/>
        <w:commentRangeStart w:id="87"/>
        <w:r w:rsidRPr="00A073C0">
          <w:rPr>
            <w:rFonts w:ascii="Times New Roman" w:hAnsi="Times New Roman" w:cs="Times New Roman"/>
            <w:lang w:val="en-GB"/>
          </w:rPr>
          <w:t>and many other applications like ocean data, precipitation time series data, soil temperature data, object accuracy in vector layer</w:t>
        </w:r>
        <w:commentRangeStart w:id="88"/>
        <w:r w:rsidRPr="00A073C0">
          <w:rPr>
            <w:rFonts w:ascii="Times New Roman" w:hAnsi="Times New Roman" w:cs="Times New Roman"/>
            <w:lang w:val="en-GB"/>
          </w:rPr>
          <w:t xml:space="preserve">. </w:t>
        </w:r>
        <w:commentRangeEnd w:id="83"/>
        <w:commentRangeEnd w:id="85"/>
        <w:commentRangeEnd w:id="86"/>
        <w:commentRangeEnd w:id="87"/>
        <w:r>
          <w:rPr>
            <w:rStyle w:val="CommentReference"/>
          </w:rPr>
          <w:commentReference w:id="83"/>
        </w:r>
        <w:commentRangeEnd w:id="84"/>
        <w:r>
          <w:rPr>
            <w:rStyle w:val="CommentReference"/>
          </w:rPr>
          <w:commentReference w:id="84"/>
        </w:r>
        <w:r>
          <w:rPr>
            <w:rStyle w:val="CommentReference"/>
          </w:rPr>
          <w:commentReference w:id="85"/>
        </w:r>
        <w:r>
          <w:rPr>
            <w:rStyle w:val="CommentReference"/>
          </w:rPr>
          <w:commentReference w:id="86"/>
        </w:r>
        <w:r>
          <w:rPr>
            <w:rStyle w:val="CommentReference"/>
          </w:rPr>
          <w:commentReference w:id="87"/>
        </w:r>
        <w:r w:rsidRPr="00A073C0">
          <w:rPr>
            <w:rFonts w:ascii="Times New Roman" w:hAnsi="Times New Roman" w:cs="Times New Roman"/>
            <w:lang w:val="en-GB"/>
          </w:rPr>
          <w:t xml:space="preserve">But the issue that exists in the current scenario is to evaluate and find </w:t>
        </w:r>
        <w:r>
          <w:rPr>
            <w:rFonts w:ascii="Times New Roman" w:hAnsi="Times New Roman" w:cs="Times New Roman"/>
            <w:lang w:val="en-GB"/>
          </w:rPr>
          <w:t>a</w:t>
        </w:r>
        <w:r w:rsidRPr="00A073C0">
          <w:rPr>
            <w:rFonts w:ascii="Times New Roman" w:hAnsi="Times New Roman" w:cs="Times New Roman"/>
            <w:lang w:val="en-GB"/>
          </w:rPr>
          <w:t xml:space="preserve"> suitable dataset from existing satellites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commentRangeEnd w:id="88"/>
        <w:r>
          <w:rPr>
            <w:rFonts w:ascii="Times New Roman" w:hAnsi="Times New Roman" w:cs="Times New Roman"/>
            <w:lang w:val="en-GB"/>
          </w:rPr>
          <w:t>) and other GIS vector data like, time series data,</w:t>
        </w:r>
        <w:r w:rsidRPr="00A073C0">
          <w:t xml:space="preserve"> </w:t>
        </w:r>
        <w:r w:rsidRPr="00A073C0">
          <w:rPr>
            <w:rFonts w:ascii="Times New Roman" w:hAnsi="Times New Roman" w:cs="Times New Roman"/>
            <w:lang w:val="en-GB"/>
          </w:rPr>
          <w:t>Census</w:t>
        </w:r>
        <w:r>
          <w:rPr>
            <w:rFonts w:ascii="Times New Roman" w:hAnsi="Times New Roman" w:cs="Times New Roman"/>
            <w:lang w:val="en-GB"/>
          </w:rPr>
          <w:t xml:space="preserve"> and other surveys</w:t>
        </w:r>
        <w:r>
          <w:rPr>
            <w:rStyle w:val="CommentReference"/>
          </w:rPr>
          <w:commentReference w:id="88"/>
        </w:r>
        <w:r w:rsidRPr="00A073C0">
          <w:rPr>
            <w:rFonts w:ascii="Times New Roman" w:hAnsi="Times New Roman" w:cs="Times New Roman"/>
            <w:lang w:val="en-GB"/>
          </w:rPr>
          <w:t xml:space="preserve">. With such a huge </w:t>
        </w:r>
        <w:r>
          <w:rPr>
            <w:rFonts w:ascii="Times New Roman" w:hAnsi="Times New Roman" w:cs="Times New Roman"/>
            <w:lang w:val="en-GB"/>
          </w:rPr>
          <w:t xml:space="preserve">volume of </w:t>
        </w:r>
        <w:r w:rsidRPr="00A073C0">
          <w:rPr>
            <w:rFonts w:ascii="Times New Roman" w:hAnsi="Times New Roman" w:cs="Times New Roman"/>
            <w:lang w:val="en-GB"/>
          </w:rPr>
          <w:t xml:space="preserve">data it becomes difficult to identify useful data for a user defined application with a specific objective. </w:t>
        </w:r>
        <w:r>
          <w:rPr>
            <w:rFonts w:ascii="Times New Roman" w:hAnsi="Times New Roman" w:cs="Times New Roman"/>
            <w:lang w:val="en-GB"/>
          </w:rPr>
          <w:t xml:space="preserve"> Even when suitable data are sources are located, the data  can have errors  or be of low data quality [42]. </w:t>
        </w:r>
        <w:r w:rsidRPr="00A073C0">
          <w:rPr>
            <w:rFonts w:ascii="Times New Roman" w:hAnsi="Times New Roman" w:cs="Times New Roman"/>
            <w:lang w:val="en-GB"/>
          </w:rPr>
          <w:t>In such case</w:t>
        </w:r>
        <w:r>
          <w:rPr>
            <w:rFonts w:ascii="Times New Roman" w:hAnsi="Times New Roman" w:cs="Times New Roman"/>
            <w:lang w:val="en-GB"/>
          </w:rPr>
          <w:t>s</w:t>
        </w:r>
        <w:r w:rsidRPr="00A073C0">
          <w:rPr>
            <w:rFonts w:ascii="Times New Roman" w:hAnsi="Times New Roman" w:cs="Times New Roman"/>
            <w:lang w:val="en-GB"/>
          </w:rPr>
          <w:t xml:space="preserve"> there is a need </w:t>
        </w:r>
        <w:r>
          <w:rPr>
            <w:rFonts w:ascii="Times New Roman" w:hAnsi="Times New Roman" w:cs="Times New Roman"/>
            <w:lang w:val="en-GB"/>
          </w:rPr>
          <w:t>for</w:t>
        </w:r>
        <w:r w:rsidRPr="00A073C0">
          <w:rPr>
            <w:rFonts w:ascii="Times New Roman" w:hAnsi="Times New Roman" w:cs="Times New Roman"/>
            <w:lang w:val="en-GB"/>
          </w:rPr>
          <w:t xml:space="preserve"> a quality metadata and quality check to be attached to the datasets to make filtration and identification of datasets easier for a specific use cases.</w:t>
        </w:r>
      </w:ins>
    </w:p>
    <w:p w14:paraId="310AFD6C" w14:textId="77777777" w:rsidR="00A05DAB" w:rsidRPr="00E2325A" w:rsidRDefault="00A05DAB" w:rsidP="00A073C0">
      <w:pPr>
        <w:jc w:val="both"/>
        <w:rPr>
          <w:rFonts w:ascii="Times New Roman" w:hAnsi="Times New Roman" w:cs="Times New Roman"/>
          <w:bCs/>
          <w:color w:val="000000"/>
          <w:lang w:val="en-GB"/>
        </w:rPr>
      </w:pPr>
    </w:p>
    <w:p w14:paraId="190B63E5" w14:textId="21A7D95B" w:rsidR="00A073C0" w:rsidRPr="00AA097A" w:rsidRDefault="00A073C0" w:rsidP="00A073C0">
      <w:pPr>
        <w:jc w:val="both"/>
        <w:rPr>
          <w:ins w:id="89" w:author="Microsoft Office User" w:date="2023-04-20T15:24:00Z"/>
          <w:rFonts w:ascii="Times New Roman" w:hAnsi="Times New Roman" w:cs="Times New Roman"/>
          <w:lang w:val="en-GB"/>
          <w:rPrChange w:id="90" w:author="Dr. Punit Gupta [MU - Jaipur]" w:date="2024-01-03T18:21:00Z">
            <w:rPr>
              <w:ins w:id="91" w:author="Microsoft Office User" w:date="2023-04-20T15:24:00Z"/>
              <w:rFonts w:ascii="Times New Roman" w:hAnsi="Times New Roman" w:cs="Times New Roman"/>
              <w:bCs/>
              <w:color w:val="000000"/>
              <w:lang w:val="en-GB"/>
            </w:rPr>
          </w:rPrChange>
        </w:rPr>
      </w:pPr>
      <w:commentRangeStart w:id="92"/>
      <w:commentRangeStart w:id="93"/>
      <w:r w:rsidRPr="007D7DD4">
        <w:rPr>
          <w:rFonts w:ascii="Times New Roman" w:hAnsi="Times New Roman" w:cs="Times New Roman"/>
          <w:bCs/>
          <w:color w:val="000000"/>
          <w:lang w:val="en-GB"/>
        </w:rPr>
        <w:t xml:space="preserve">In this </w:t>
      </w:r>
      <w:del w:id="94" w:author="Gavin McArdle" w:date="2023-12-13T10:28:00Z">
        <w:r w:rsidRPr="007D7DD4" w:rsidDel="00AB4806">
          <w:rPr>
            <w:rFonts w:ascii="Times New Roman" w:hAnsi="Times New Roman" w:cs="Times New Roman"/>
            <w:bCs/>
            <w:color w:val="000000"/>
            <w:lang w:val="en-GB"/>
          </w:rPr>
          <w:delText>work</w:delText>
        </w:r>
      </w:del>
      <w:ins w:id="95" w:author="Gavin McArdle" w:date="2023-12-13T10:28:00Z">
        <w:del w:id="96" w:author="Dr. Punit Gupta [MU - Jaipur]" w:date="2024-01-03T18:15:00Z">
          <w:r w:rsidR="00AB4806" w:rsidDel="009D3EFE">
            <w:rPr>
              <w:rFonts w:ascii="Times New Roman" w:hAnsi="Times New Roman" w:cs="Times New Roman"/>
              <w:bCs/>
              <w:color w:val="000000"/>
              <w:lang w:val="en-GB"/>
            </w:rPr>
            <w:delText>paper</w:delText>
          </w:r>
        </w:del>
      </w:ins>
      <w:ins w:id="97" w:author="Dr. Punit Gupta [MU - Jaipur]" w:date="2024-01-03T18:15:00Z">
        <w:r w:rsidR="009D3EFE">
          <w:rPr>
            <w:rFonts w:ascii="Times New Roman" w:hAnsi="Times New Roman" w:cs="Times New Roman"/>
            <w:bCs/>
            <w:color w:val="000000"/>
            <w:lang w:val="en-GB"/>
          </w:rPr>
          <w:t>work</w:t>
        </w:r>
      </w:ins>
      <w:r w:rsidRPr="007D7DD4">
        <w:rPr>
          <w:rFonts w:ascii="Times New Roman" w:hAnsi="Times New Roman" w:cs="Times New Roman"/>
          <w:bCs/>
          <w:color w:val="000000"/>
          <w:lang w:val="en-GB"/>
        </w:rPr>
        <w:t xml:space="preserve">, </w:t>
      </w:r>
      <w:ins w:id="98" w:author="Dr. Punit Gupta [MU - Jaipur]" w:date="2024-01-03T18:15:00Z">
        <w:r w:rsidR="009D3EFE">
          <w:rPr>
            <w:rFonts w:ascii="Times New Roman" w:hAnsi="Times New Roman" w:cs="Times New Roman"/>
            <w:bCs/>
            <w:color w:val="000000"/>
            <w:lang w:val="en-GB"/>
          </w:rPr>
          <w:t>a</w:t>
        </w:r>
      </w:ins>
      <w:del w:id="99" w:author="Dr. Punit Gupta [MU - Jaipur]" w:date="2024-01-03T18:15:00Z">
        <w:r w:rsidRPr="007D7DD4" w:rsidDel="009D3EFE">
          <w:rPr>
            <w:rFonts w:ascii="Times New Roman" w:hAnsi="Times New Roman" w:cs="Times New Roman"/>
            <w:bCs/>
            <w:color w:val="000000"/>
            <w:lang w:val="en-GB"/>
          </w:rPr>
          <w:delText>we</w:delText>
        </w:r>
      </w:del>
      <w:r w:rsidRPr="007D7DD4">
        <w:rPr>
          <w:rFonts w:ascii="Times New Roman" w:hAnsi="Times New Roman" w:cs="Times New Roman"/>
          <w:bCs/>
          <w:color w:val="000000"/>
          <w:lang w:val="en-GB"/>
        </w:rPr>
        <w:t xml:space="preserve"> </w:t>
      </w:r>
      <w:r w:rsidRPr="007D7DD4">
        <w:rPr>
          <w:rFonts w:ascii="Times New Roman" w:hAnsi="Times New Roman" w:cs="Times New Roman"/>
          <w:bCs/>
          <w:color w:val="000000"/>
          <w:lang w:val="en-GB"/>
          <w:rPrChange w:id="100" w:author="Dr. Punit Gupta [MU - Jaipur]" w:date="2023-11-23T16:14:00Z">
            <w:rPr>
              <w:rFonts w:ascii="Times New Roman" w:hAnsi="Times New Roman" w:cs="Times New Roman"/>
              <w:bCs/>
              <w:color w:val="000000"/>
              <w:highlight w:val="yellow"/>
              <w:lang w:val="en-GB"/>
            </w:rPr>
          </w:rPrChange>
        </w:rPr>
        <w:t>s</w:t>
      </w:r>
      <w:r w:rsidRPr="007D7DD4">
        <w:rPr>
          <w:rFonts w:ascii="Times New Roman" w:hAnsi="Times New Roman" w:cs="Times New Roman"/>
          <w:bCs/>
          <w:color w:val="000000"/>
          <w:lang w:val="en-GB"/>
          <w:rPrChange w:id="101" w:author="Dr. Punit Gupta [MU - Jaipur]" w:date="2023-11-23T16:14:00Z">
            <w:rPr>
              <w:rFonts w:ascii="Times New Roman" w:hAnsi="Times New Roman" w:cs="Times New Roman"/>
              <w:bCs/>
              <w:color w:val="000000"/>
              <w:highlight w:val="lightGray"/>
              <w:lang w:val="en-GB"/>
            </w:rPr>
          </w:rPrChange>
        </w:rPr>
        <w:t xml:space="preserve">urvey </w:t>
      </w:r>
      <w:ins w:id="102" w:author="Dr. Punit Gupta [MU - Jaipur]" w:date="2024-01-03T18:15:00Z">
        <w:r w:rsidR="009D3EFE">
          <w:rPr>
            <w:rFonts w:ascii="Times New Roman" w:hAnsi="Times New Roman" w:cs="Times New Roman"/>
            <w:bCs/>
            <w:color w:val="000000"/>
            <w:lang w:val="en-GB"/>
          </w:rPr>
          <w:t xml:space="preserve">of </w:t>
        </w:r>
      </w:ins>
      <w:r w:rsidRPr="007D7DD4">
        <w:rPr>
          <w:rFonts w:ascii="Times New Roman" w:hAnsi="Times New Roman" w:cs="Times New Roman"/>
          <w:bCs/>
          <w:color w:val="000000"/>
          <w:lang w:val="en-GB"/>
          <w:rPrChange w:id="103" w:author="Dr. Punit Gupta [MU - Jaipur]" w:date="2023-11-23T16:14:00Z">
            <w:rPr>
              <w:rFonts w:ascii="Times New Roman" w:hAnsi="Times New Roman" w:cs="Times New Roman"/>
              <w:bCs/>
              <w:color w:val="000000"/>
              <w:highlight w:val="lightGray"/>
              <w:lang w:val="en-GB"/>
            </w:rPr>
          </w:rPrChange>
        </w:rPr>
        <w:t xml:space="preserve">various works to demonstrate the importance of data quality in </w:t>
      </w:r>
      <w:ins w:id="104" w:author="Dr. Punit Gupta [MU - Jaipur]" w:date="2024-01-03T18:16:00Z">
        <w:r w:rsidR="009D3EFE" w:rsidRPr="009D3EFE">
          <w:rPr>
            <w:rFonts w:ascii="Times New Roman" w:hAnsi="Times New Roman" w:cs="Times New Roman"/>
            <w:bCs/>
            <w:color w:val="000000"/>
            <w:lang w:val="en-GB"/>
          </w:rPr>
          <w:t>Geographic Information System (GIS)</w:t>
        </w:r>
        <w:r w:rsidR="009D3EFE">
          <w:rPr>
            <w:rFonts w:ascii="Times New Roman" w:hAnsi="Times New Roman" w:cs="Times New Roman"/>
            <w:bCs/>
            <w:color w:val="000000"/>
            <w:lang w:val="en-GB"/>
          </w:rPr>
          <w:t xml:space="preserve"> data is discussed. Where the data can be </w:t>
        </w:r>
      </w:ins>
      <w:r w:rsidRPr="007D7DD4">
        <w:rPr>
          <w:rFonts w:ascii="Times New Roman" w:hAnsi="Times New Roman" w:cs="Times New Roman"/>
          <w:bCs/>
          <w:color w:val="000000"/>
          <w:lang w:val="en-GB"/>
          <w:rPrChange w:id="105" w:author="Dr. Punit Gupta [MU - Jaipur]" w:date="2023-11-23T16:14:00Z">
            <w:rPr>
              <w:rFonts w:ascii="Times New Roman" w:hAnsi="Times New Roman" w:cs="Times New Roman"/>
              <w:bCs/>
              <w:color w:val="000000"/>
              <w:highlight w:val="lightGray"/>
              <w:lang w:val="en-GB"/>
            </w:rPr>
          </w:rPrChange>
        </w:rPr>
        <w:t xml:space="preserve">raster satellite image data sources for </w:t>
      </w:r>
      <w:ins w:id="106" w:author="Dr. Punit Gupta [MU - Jaipur]" w:date="2024-01-03T18:17:00Z">
        <w:r w:rsidR="009D3EFE">
          <w:rPr>
            <w:rFonts w:ascii="Times New Roman" w:hAnsi="Times New Roman" w:cs="Times New Roman"/>
            <w:bCs/>
            <w:color w:val="000000"/>
            <w:lang w:val="en-GB"/>
          </w:rPr>
          <w:t>applications</w:t>
        </w:r>
      </w:ins>
      <w:del w:id="107" w:author="Dr. Punit Gupta [MU - Jaipur]" w:date="2024-01-03T18:17:00Z">
        <w:r w:rsidRPr="007D7DD4" w:rsidDel="009D3EFE">
          <w:rPr>
            <w:rFonts w:ascii="Times New Roman" w:hAnsi="Times New Roman" w:cs="Times New Roman"/>
            <w:bCs/>
            <w:color w:val="000000"/>
            <w:lang w:val="en-GB"/>
            <w:rPrChange w:id="108" w:author="Dr. Punit Gupta [MU - Jaipur]" w:date="2023-11-23T16:14:00Z">
              <w:rPr>
                <w:rFonts w:ascii="Times New Roman" w:hAnsi="Times New Roman" w:cs="Times New Roman"/>
                <w:bCs/>
                <w:color w:val="000000"/>
                <w:highlight w:val="lightGray"/>
                <w:lang w:val="en-GB"/>
              </w:rPr>
            </w:rPrChange>
          </w:rPr>
          <w:delText>various application</w:delText>
        </w:r>
      </w:del>
      <w:r w:rsidRPr="007D7DD4">
        <w:rPr>
          <w:rFonts w:ascii="Times New Roman" w:hAnsi="Times New Roman" w:cs="Times New Roman"/>
          <w:bCs/>
          <w:color w:val="000000"/>
          <w:lang w:val="en-GB"/>
          <w:rPrChange w:id="109" w:author="Dr. Punit Gupta [MU - Jaipur]" w:date="2023-11-23T16:14:00Z">
            <w:rPr>
              <w:rFonts w:ascii="Times New Roman" w:hAnsi="Times New Roman" w:cs="Times New Roman"/>
              <w:bCs/>
              <w:color w:val="000000"/>
              <w:highlight w:val="lightGray"/>
              <w:lang w:val="en-GB"/>
            </w:rPr>
          </w:rPrChange>
        </w:rPr>
        <w:t xml:space="preserve"> like </w:t>
      </w:r>
      <w:ins w:id="110" w:author="Dr. Punit Gupta [MU - Jaipur]" w:date="2024-01-03T18:17:00Z">
        <w:r w:rsidR="009D3EFE">
          <w:rPr>
            <w:rFonts w:ascii="Times New Roman" w:hAnsi="Times New Roman" w:cs="Times New Roman"/>
            <w:bCs/>
            <w:color w:val="000000"/>
            <w:lang w:val="en-GB"/>
          </w:rPr>
          <w:t>(</w:t>
        </w:r>
      </w:ins>
      <w:r w:rsidRPr="007D7DD4">
        <w:rPr>
          <w:rFonts w:ascii="Times New Roman" w:hAnsi="Times New Roman" w:cs="Times New Roman"/>
          <w:bCs/>
          <w:color w:val="000000"/>
          <w:lang w:val="en-GB"/>
          <w:rPrChange w:id="111" w:author="Dr. Punit Gupta [MU - Jaipur]" w:date="2023-11-23T16:14:00Z">
            <w:rPr>
              <w:rFonts w:ascii="Times New Roman" w:hAnsi="Times New Roman" w:cs="Times New Roman"/>
              <w:bCs/>
              <w:color w:val="000000"/>
              <w:highlight w:val="lightGray"/>
              <w:lang w:val="en-GB"/>
            </w:rPr>
          </w:rPrChange>
        </w:rPr>
        <w:t>cloud cover detection, ocean data</w:t>
      </w:r>
      <w:ins w:id="112" w:author="Dr. Punit Gupta [MU - Jaipur]" w:date="2024-01-03T18:17:00Z">
        <w:r w:rsidR="009D3EFE">
          <w:rPr>
            <w:rFonts w:ascii="Times New Roman" w:hAnsi="Times New Roman" w:cs="Times New Roman"/>
            <w:bCs/>
            <w:color w:val="000000"/>
            <w:lang w:val="en-GB"/>
          </w:rPr>
          <w:t xml:space="preserve"> and</w:t>
        </w:r>
      </w:ins>
      <w:del w:id="113" w:author="Dr. Punit Gupta [MU - Jaipur]" w:date="2024-01-03T18:17:00Z">
        <w:r w:rsidRPr="007D7DD4" w:rsidDel="009D3EFE">
          <w:rPr>
            <w:rFonts w:ascii="Times New Roman" w:hAnsi="Times New Roman" w:cs="Times New Roman"/>
            <w:bCs/>
            <w:color w:val="000000"/>
            <w:lang w:val="en-GB"/>
            <w:rPrChange w:id="114" w:author="Dr. Punit Gupta [MU - Jaipur]" w:date="2023-11-23T16:14:00Z">
              <w:rPr>
                <w:rFonts w:ascii="Times New Roman" w:hAnsi="Times New Roman" w:cs="Times New Roman"/>
                <w:bCs/>
                <w:color w:val="000000"/>
                <w:highlight w:val="lightGray"/>
                <w:lang w:val="en-GB"/>
              </w:rPr>
            </w:rPrChange>
          </w:rPr>
          <w:delText>,</w:delText>
        </w:r>
      </w:del>
      <w:r w:rsidRPr="007D7DD4">
        <w:rPr>
          <w:rFonts w:ascii="Times New Roman" w:hAnsi="Times New Roman" w:cs="Times New Roman"/>
          <w:bCs/>
          <w:color w:val="000000"/>
          <w:lang w:val="en-GB"/>
          <w:rPrChange w:id="115" w:author="Dr. Punit Gupta [MU - Jaipur]" w:date="2023-11-23T16:14:00Z">
            <w:rPr>
              <w:rFonts w:ascii="Times New Roman" w:hAnsi="Times New Roman" w:cs="Times New Roman"/>
              <w:bCs/>
              <w:color w:val="000000"/>
              <w:highlight w:val="lightGray"/>
              <w:lang w:val="en-GB"/>
            </w:rPr>
          </w:rPrChange>
        </w:rPr>
        <w:t xml:space="preserve"> object detection</w:t>
      </w:r>
      <w:ins w:id="116" w:author="Dr. Punit Gupta [MU - Jaipur]" w:date="2024-01-03T18:17:00Z">
        <w:r w:rsidR="009D3EFE">
          <w:rPr>
            <w:rFonts w:ascii="Times New Roman" w:hAnsi="Times New Roman" w:cs="Times New Roman"/>
            <w:bCs/>
            <w:color w:val="000000"/>
            <w:lang w:val="en-GB"/>
          </w:rPr>
          <w:t>) or</w:t>
        </w:r>
      </w:ins>
      <w:del w:id="117" w:author="Dr. Punit Gupta [MU - Jaipur]" w:date="2024-01-03T18:16:00Z">
        <w:r w:rsidRPr="007D7DD4" w:rsidDel="009D3EFE">
          <w:rPr>
            <w:rFonts w:ascii="Times New Roman" w:hAnsi="Times New Roman" w:cs="Times New Roman"/>
            <w:bCs/>
            <w:color w:val="000000"/>
            <w:lang w:val="en-GB"/>
            <w:rPrChange w:id="118" w:author="Dr. Punit Gupta [MU - Jaipur]" w:date="2023-11-23T16:14:00Z">
              <w:rPr>
                <w:rFonts w:ascii="Times New Roman" w:hAnsi="Times New Roman" w:cs="Times New Roman"/>
                <w:bCs/>
                <w:color w:val="000000"/>
                <w:highlight w:val="lightGray"/>
                <w:lang w:val="en-GB"/>
              </w:rPr>
            </w:rPrChange>
          </w:rPr>
          <w:delText xml:space="preserve"> in</w:delText>
        </w:r>
      </w:del>
      <w:r w:rsidRPr="007D7DD4">
        <w:rPr>
          <w:rFonts w:ascii="Times New Roman" w:hAnsi="Times New Roman" w:cs="Times New Roman"/>
          <w:bCs/>
          <w:color w:val="000000"/>
          <w:lang w:val="en-GB"/>
          <w:rPrChange w:id="119" w:author="Dr. Punit Gupta [MU - Jaipur]" w:date="2023-11-23T16:14:00Z">
            <w:rPr>
              <w:rFonts w:ascii="Times New Roman" w:hAnsi="Times New Roman" w:cs="Times New Roman"/>
              <w:bCs/>
              <w:color w:val="000000"/>
              <w:highlight w:val="lightGray"/>
              <w:lang w:val="en-GB"/>
            </w:rPr>
          </w:rPrChange>
        </w:rPr>
        <w:t xml:space="preserve"> vector </w:t>
      </w:r>
      <w:ins w:id="120" w:author="Dr. Punit Gupta [MU - Jaipur]" w:date="2024-01-03T18:18:00Z">
        <w:r w:rsidR="009D3EFE">
          <w:rPr>
            <w:rFonts w:ascii="Times New Roman" w:hAnsi="Times New Roman" w:cs="Times New Roman"/>
            <w:bCs/>
            <w:color w:val="000000"/>
            <w:lang w:val="en-GB"/>
          </w:rPr>
          <w:t>data which includes the geo-sensor data re</w:t>
        </w:r>
      </w:ins>
      <w:ins w:id="121" w:author="Dr. Punit Gupta [MU - Jaipur]" w:date="2024-01-03T18:19:00Z">
        <w:r w:rsidR="009D3EFE">
          <w:rPr>
            <w:rFonts w:ascii="Times New Roman" w:hAnsi="Times New Roman" w:cs="Times New Roman"/>
            <w:bCs/>
            <w:color w:val="000000"/>
            <w:lang w:val="en-GB"/>
          </w:rPr>
          <w:t xml:space="preserve">adings and man-made data from surveys and </w:t>
        </w:r>
      </w:ins>
      <w:ins w:id="122" w:author="Dr. Punit Gupta [MU - Jaipur]" w:date="2024-01-03T18:20:00Z">
        <w:r w:rsidR="009D3EFE">
          <w:rPr>
            <w:rFonts w:ascii="Times New Roman" w:hAnsi="Times New Roman" w:cs="Times New Roman"/>
            <w:bCs/>
            <w:color w:val="000000"/>
            <w:lang w:val="en-GB"/>
          </w:rPr>
          <w:t>field data. Vector data also includes time series data.</w:t>
        </w:r>
      </w:ins>
      <w:ins w:id="123" w:author="Dr. Punit Gupta [MU - Jaipur]" w:date="2024-01-03T18:21:00Z">
        <w:r w:rsidR="00A05DAB">
          <w:rPr>
            <w:rFonts w:ascii="Times New Roman" w:hAnsi="Times New Roman" w:cs="Times New Roman"/>
            <w:bCs/>
            <w:color w:val="000000"/>
            <w:lang w:val="en-GB"/>
          </w:rPr>
          <w:t xml:space="preserve"> </w:t>
        </w:r>
        <w:r w:rsidR="00A05DAB">
          <w:rPr>
            <w:rFonts w:ascii="Times New Roman" w:hAnsi="Times New Roman" w:cs="Times New Roman"/>
            <w:lang w:val="en-GB"/>
          </w:rPr>
          <w:t>T</w:t>
        </w:r>
        <w:commentRangeStart w:id="124"/>
        <w:r w:rsidR="00A05DAB" w:rsidRPr="00A073C0">
          <w:rPr>
            <w:rFonts w:ascii="Times New Roman" w:hAnsi="Times New Roman" w:cs="Times New Roman"/>
            <w:lang w:val="en-GB"/>
          </w:rPr>
          <w:t xml:space="preserve">his work our aim is to identify existing spatial data quality </w:t>
        </w:r>
        <w:r w:rsidR="00A05DAB">
          <w:rPr>
            <w:rFonts w:ascii="Times New Roman" w:hAnsi="Times New Roman" w:cs="Times New Roman"/>
            <w:lang w:val="en-GB"/>
          </w:rPr>
          <w:t xml:space="preserve">measures </w:t>
        </w:r>
        <w:r w:rsidR="00A05DAB" w:rsidRPr="00A073C0">
          <w:rPr>
            <w:rFonts w:ascii="Times New Roman" w:hAnsi="Times New Roman" w:cs="Times New Roman"/>
            <w:lang w:val="en-GB"/>
          </w:rPr>
          <w:t xml:space="preserve">which can be </w:t>
        </w:r>
        <w:commentRangeStart w:id="125"/>
        <w:commentRangeStart w:id="126"/>
        <w:r w:rsidR="00A05DAB" w:rsidRPr="00A073C0">
          <w:rPr>
            <w:rFonts w:ascii="Times New Roman" w:hAnsi="Times New Roman" w:cs="Times New Roman"/>
            <w:lang w:val="en-GB"/>
          </w:rPr>
          <w:t>generalized to check for data quality</w:t>
        </w:r>
        <w:commentRangeEnd w:id="125"/>
        <w:r w:rsidR="00A05DAB">
          <w:rPr>
            <w:rStyle w:val="CommentReference"/>
          </w:rPr>
          <w:commentReference w:id="125"/>
        </w:r>
      </w:ins>
      <w:commentRangeEnd w:id="126"/>
      <w:ins w:id="127" w:author="Dr. Punit Gupta [MU - Jaipur]" w:date="2024-01-03T18:23:00Z">
        <w:r w:rsidR="00D25B27">
          <w:rPr>
            <w:rStyle w:val="CommentReference"/>
          </w:rPr>
          <w:commentReference w:id="126"/>
        </w:r>
      </w:ins>
      <w:ins w:id="128" w:author="Dr. Punit Gupta [MU - Jaipur]" w:date="2024-01-03T18:22:00Z">
        <w:r w:rsidR="00D25B27">
          <w:rPr>
            <w:rFonts w:ascii="Times New Roman" w:hAnsi="Times New Roman" w:cs="Times New Roman"/>
            <w:lang w:val="en-GB"/>
          </w:rPr>
          <w:t xml:space="preserve"> before the data is used for an application which may result in </w:t>
        </w:r>
      </w:ins>
      <w:ins w:id="129" w:author="Dr. Punit Gupta [MU - Jaipur]" w:date="2024-01-03T18:23:00Z">
        <w:r w:rsidR="00D25B27">
          <w:rPr>
            <w:rFonts w:ascii="Times New Roman" w:hAnsi="Times New Roman" w:cs="Times New Roman"/>
            <w:lang w:val="en-GB"/>
          </w:rPr>
          <w:t>error prone output due to low data quality.</w:t>
        </w:r>
      </w:ins>
      <w:ins w:id="130" w:author="Dr. Punit Gupta [MU - Jaipur]" w:date="2024-01-03T18:21:00Z">
        <w:r w:rsidR="00A05DAB" w:rsidRPr="00A073C0">
          <w:rPr>
            <w:rFonts w:ascii="Times New Roman" w:hAnsi="Times New Roman" w:cs="Times New Roman"/>
            <w:lang w:val="en-GB"/>
          </w:rPr>
          <w:t xml:space="preserve"> </w:t>
        </w:r>
        <w:commentRangeEnd w:id="124"/>
        <w:r w:rsidR="00A05DAB">
          <w:rPr>
            <w:rStyle w:val="CommentReference"/>
          </w:rPr>
          <w:commentReference w:id="124"/>
        </w:r>
        <w:r w:rsidR="00A05DAB">
          <w:rPr>
            <w:rFonts w:ascii="Times New Roman" w:hAnsi="Times New Roman" w:cs="Times New Roman"/>
            <w:lang w:val="en-GB"/>
          </w:rPr>
          <w:t>The data quality metrics may vary from application to application as discussed</w:t>
        </w:r>
        <w:r w:rsidR="00AA097A">
          <w:rPr>
            <w:rFonts w:ascii="Times New Roman" w:hAnsi="Times New Roman" w:cs="Times New Roman"/>
            <w:lang w:val="en-GB"/>
          </w:rPr>
          <w:t xml:space="preserve"> </w:t>
        </w:r>
        <w:r w:rsidR="00A05DAB">
          <w:rPr>
            <w:rFonts w:ascii="Times New Roman" w:hAnsi="Times New Roman" w:cs="Times New Roman"/>
            <w:lang w:val="en-GB"/>
          </w:rPr>
          <w:t xml:space="preserve">in section 2. So this work aims to identify common SDQ parameters for multiple applications.  </w:t>
        </w:r>
      </w:ins>
      <w:del w:id="131" w:author="Dr. Punit Gupta [MU - Jaipur]" w:date="2024-01-03T18:18:00Z">
        <w:r w:rsidRPr="007D7DD4" w:rsidDel="009D3EFE">
          <w:rPr>
            <w:rFonts w:ascii="Times New Roman" w:hAnsi="Times New Roman" w:cs="Times New Roman"/>
            <w:bCs/>
            <w:color w:val="000000"/>
            <w:lang w:val="en-GB"/>
            <w:rPrChange w:id="132" w:author="Dr. Punit Gupta [MU - Jaipur]" w:date="2023-11-23T16:14:00Z">
              <w:rPr>
                <w:rFonts w:ascii="Times New Roman" w:hAnsi="Times New Roman" w:cs="Times New Roman"/>
                <w:bCs/>
                <w:color w:val="000000"/>
                <w:highlight w:val="lightGray"/>
                <w:lang w:val="en-GB"/>
              </w:rPr>
            </w:rPrChange>
          </w:rPr>
          <w:delText>layer, data accuracy of time series data and structural accuracy of bridge, building and roads</w:delText>
        </w:r>
      </w:del>
      <w:ins w:id="133" w:author="Microsoft Office User" w:date="2023-04-20T15:17:00Z">
        <w:del w:id="134" w:author="Dr. Punit Gupta [MU - Jaipur]" w:date="2024-01-03T18:18:00Z">
          <w:r w:rsidR="008F7B2B" w:rsidRPr="007D7DD4" w:rsidDel="009D3EFE">
            <w:rPr>
              <w:rFonts w:ascii="Times New Roman" w:hAnsi="Times New Roman" w:cs="Times New Roman"/>
              <w:bCs/>
              <w:color w:val="000000"/>
              <w:lang w:val="en-GB"/>
              <w:rPrChange w:id="135" w:author="Dr. Punit Gupta [MU - Jaipur]" w:date="2023-11-23T16:14:00Z">
                <w:rPr>
                  <w:rFonts w:ascii="Times New Roman" w:hAnsi="Times New Roman" w:cs="Times New Roman"/>
                  <w:bCs/>
                  <w:color w:val="000000"/>
                  <w:highlight w:val="lightGray"/>
                  <w:lang w:val="en-GB"/>
                </w:rPr>
              </w:rPrChange>
            </w:rPr>
            <w:delText>infrastr</w:delText>
          </w:r>
        </w:del>
      </w:ins>
      <w:ins w:id="136" w:author="Microsoft Office User" w:date="2023-04-20T15:18:00Z">
        <w:del w:id="137" w:author="Dr. Punit Gupta [MU - Jaipur]" w:date="2024-01-03T18:18:00Z">
          <w:r w:rsidR="008F7B2B" w:rsidRPr="007D7DD4" w:rsidDel="009D3EFE">
            <w:rPr>
              <w:rFonts w:ascii="Times New Roman" w:hAnsi="Times New Roman" w:cs="Times New Roman"/>
              <w:bCs/>
              <w:color w:val="000000"/>
              <w:lang w:val="en-GB"/>
              <w:rPrChange w:id="138" w:author="Dr. Punit Gupta [MU - Jaipur]" w:date="2023-11-23T16:14:00Z">
                <w:rPr>
                  <w:rFonts w:ascii="Times New Roman" w:hAnsi="Times New Roman" w:cs="Times New Roman"/>
                  <w:bCs/>
                  <w:color w:val="000000"/>
                  <w:highlight w:val="lightGray"/>
                  <w:lang w:val="en-GB"/>
                </w:rPr>
              </w:rPrChange>
            </w:rPr>
            <w:delText>ucture</w:delText>
          </w:r>
        </w:del>
      </w:ins>
      <w:del w:id="139" w:author="Dr. Punit Gupta [MU - Jaipur]" w:date="2024-01-03T18:18:00Z">
        <w:r w:rsidRPr="007D7DD4" w:rsidDel="009D3EFE">
          <w:rPr>
            <w:rFonts w:ascii="Times New Roman" w:hAnsi="Times New Roman" w:cs="Times New Roman"/>
            <w:bCs/>
            <w:color w:val="000000"/>
            <w:lang w:val="en-GB"/>
            <w:rPrChange w:id="140" w:author="Dr. Punit Gupta [MU - Jaipur]" w:date="2023-11-23T16:14:00Z">
              <w:rPr>
                <w:rFonts w:ascii="Times New Roman" w:hAnsi="Times New Roman" w:cs="Times New Roman"/>
                <w:bCs/>
                <w:color w:val="000000"/>
                <w:highlight w:val="lightGray"/>
                <w:lang w:val="en-GB"/>
              </w:rPr>
            </w:rPrChange>
          </w:rPr>
          <w:delText xml:space="preserve">  .</w:delText>
        </w:r>
        <w:r w:rsidRPr="00E2325A" w:rsidDel="009D3EFE">
          <w:rPr>
            <w:rFonts w:ascii="Times New Roman" w:hAnsi="Times New Roman" w:cs="Times New Roman"/>
            <w:bCs/>
            <w:color w:val="000000"/>
            <w:lang w:val="en-GB"/>
          </w:rPr>
          <w:delText xml:space="preserve">   </w:delText>
        </w:r>
        <w:commentRangeEnd w:id="92"/>
        <w:r w:rsidR="00AB4806" w:rsidDel="009D3EFE">
          <w:rPr>
            <w:rStyle w:val="CommentReference"/>
          </w:rPr>
          <w:commentReference w:id="92"/>
        </w:r>
      </w:del>
      <w:commentRangeEnd w:id="93"/>
      <w:r w:rsidR="00A05DAB">
        <w:rPr>
          <w:rStyle w:val="CommentReference"/>
        </w:rPr>
        <w:commentReference w:id="93"/>
      </w:r>
    </w:p>
    <w:p w14:paraId="3220E11A" w14:textId="7763867C" w:rsidR="003C4612" w:rsidRDefault="003C4612" w:rsidP="00A073C0">
      <w:pPr>
        <w:jc w:val="both"/>
        <w:rPr>
          <w:rFonts w:ascii="Times New Roman" w:hAnsi="Times New Roman" w:cs="Times New Roman"/>
          <w:bCs/>
          <w:color w:val="000000"/>
          <w:lang w:val="en-GB"/>
        </w:rPr>
      </w:pPr>
      <w:commentRangeStart w:id="141"/>
      <w:commentRangeStart w:id="142"/>
      <w:ins w:id="143" w:author="Microsoft Office User" w:date="2023-04-20T15:25:00Z">
        <w:del w:id="144" w:author="Dr. Punit Gupta [MU - Jaipur]" w:date="2023-11-23T16:15:00Z">
          <w:r w:rsidDel="007D7DD4">
            <w:rPr>
              <w:rFonts w:ascii="Times New Roman" w:hAnsi="Times New Roman" w:cs="Times New Roman"/>
              <w:bCs/>
              <w:color w:val="000000"/>
              <w:lang w:val="en-GB"/>
            </w:rPr>
            <w:delText>XX</w:delText>
          </w:r>
          <w:commentRangeEnd w:id="141"/>
          <w:r w:rsidDel="007D7DD4">
            <w:rPr>
              <w:rStyle w:val="CommentReference"/>
            </w:rPr>
            <w:commentReference w:id="141"/>
          </w:r>
        </w:del>
      </w:ins>
      <w:commentRangeEnd w:id="142"/>
      <w:r w:rsidR="006E2599">
        <w:rPr>
          <w:rStyle w:val="CommentReference"/>
        </w:rPr>
        <w:commentReference w:id="142"/>
      </w:r>
      <w:ins w:id="145" w:author="Dr. Punit Gupta [MU - Jaipur]" w:date="2023-11-23T16:15:00Z">
        <w:r w:rsidR="007D7DD4">
          <w:rPr>
            <w:rFonts w:ascii="Times New Roman" w:hAnsi="Times New Roman" w:cs="Times New Roman"/>
            <w:bCs/>
            <w:color w:val="000000"/>
            <w:lang w:val="en-GB"/>
          </w:rPr>
          <w:t xml:space="preserve">The </w:t>
        </w:r>
        <w:del w:id="146" w:author="Gavin McArdle" w:date="2023-12-13T10:29:00Z">
          <w:r w:rsidR="007D7DD4" w:rsidDel="00AB4806">
            <w:rPr>
              <w:rFonts w:ascii="Times New Roman" w:hAnsi="Times New Roman" w:cs="Times New Roman"/>
              <w:bCs/>
              <w:color w:val="000000"/>
              <w:lang w:val="en-GB"/>
            </w:rPr>
            <w:delText>rest</w:delText>
          </w:r>
        </w:del>
      </w:ins>
      <w:ins w:id="147" w:author="Gavin McArdle" w:date="2023-12-13T10:29:00Z">
        <w:r w:rsidR="00AB4806">
          <w:rPr>
            <w:rFonts w:ascii="Times New Roman" w:hAnsi="Times New Roman" w:cs="Times New Roman"/>
            <w:bCs/>
            <w:color w:val="000000"/>
            <w:lang w:val="en-GB"/>
          </w:rPr>
          <w:t>remainder</w:t>
        </w:r>
      </w:ins>
      <w:ins w:id="148" w:author="Dr. Punit Gupta [MU - Jaipur]" w:date="2023-11-23T16:15:00Z">
        <w:r w:rsidR="007D7DD4">
          <w:rPr>
            <w:rFonts w:ascii="Times New Roman" w:hAnsi="Times New Roman" w:cs="Times New Roman"/>
            <w:bCs/>
            <w:color w:val="000000"/>
            <w:lang w:val="en-GB"/>
          </w:rPr>
          <w:t xml:space="preserve"> of the paper is organized into four section.</w:t>
        </w:r>
      </w:ins>
      <w:ins w:id="149" w:author="Dr. Punit Gupta [MU - Jaipur]" w:date="2023-11-23T16:16:00Z">
        <w:r w:rsidR="007D7DD4">
          <w:rPr>
            <w:rFonts w:ascii="Times New Roman" w:hAnsi="Times New Roman" w:cs="Times New Roman"/>
            <w:bCs/>
            <w:color w:val="000000"/>
            <w:lang w:val="en-GB"/>
          </w:rPr>
          <w:t xml:space="preserve"> In section </w:t>
        </w:r>
      </w:ins>
      <w:ins w:id="150" w:author="Dr. Punit Gupta [MU - Jaipur]" w:date="2024-01-03T18:22:00Z">
        <w:r w:rsidR="00AA097A">
          <w:rPr>
            <w:rFonts w:ascii="Times New Roman" w:hAnsi="Times New Roman" w:cs="Times New Roman"/>
            <w:bCs/>
            <w:color w:val="000000"/>
            <w:lang w:val="en-GB"/>
          </w:rPr>
          <w:t>2</w:t>
        </w:r>
      </w:ins>
      <w:ins w:id="151" w:author="Dr. Punit Gupta [MU - Jaipur]" w:date="2023-11-23T16:16:00Z">
        <w:r w:rsidR="007D7DD4">
          <w:rPr>
            <w:rFonts w:ascii="Times New Roman" w:hAnsi="Times New Roman" w:cs="Times New Roman"/>
            <w:bCs/>
            <w:color w:val="000000"/>
            <w:lang w:val="en-GB"/>
          </w:rPr>
          <w:t xml:space="preserve"> a</w:t>
        </w:r>
      </w:ins>
      <w:ins w:id="152" w:author="Gavin McArdle" w:date="2023-12-13T10:30:00Z">
        <w:r w:rsidR="00AB4806">
          <w:rPr>
            <w:rFonts w:ascii="Times New Roman" w:hAnsi="Times New Roman" w:cs="Times New Roman"/>
            <w:bCs/>
            <w:color w:val="000000"/>
            <w:lang w:val="en-GB"/>
          </w:rPr>
          <w:t>n</w:t>
        </w:r>
      </w:ins>
      <w:ins w:id="153" w:author="Dr. Punit Gupta [MU - Jaipur]" w:date="2023-11-23T16:16:00Z">
        <w:r w:rsidR="007D7DD4">
          <w:rPr>
            <w:rFonts w:ascii="Times New Roman" w:hAnsi="Times New Roman" w:cs="Times New Roman"/>
            <w:bCs/>
            <w:color w:val="000000"/>
            <w:lang w:val="en-GB"/>
          </w:rPr>
          <w:t xml:space="preserve"> extensive survey of work done in</w:t>
        </w:r>
      </w:ins>
      <w:ins w:id="154" w:author="Gavin McArdle" w:date="2023-12-13T10:30:00Z">
        <w:r w:rsidR="00AB4806">
          <w:rPr>
            <w:rFonts w:ascii="Times New Roman" w:hAnsi="Times New Roman" w:cs="Times New Roman"/>
            <w:bCs/>
            <w:color w:val="000000"/>
            <w:lang w:val="en-GB"/>
          </w:rPr>
          <w:t xml:space="preserve"> the</w:t>
        </w:r>
      </w:ins>
      <w:ins w:id="155" w:author="Dr. Punit Gupta [MU - Jaipur]" w:date="2023-11-23T16:16:00Z">
        <w:r w:rsidR="007D7DD4">
          <w:rPr>
            <w:rFonts w:ascii="Times New Roman" w:hAnsi="Times New Roman" w:cs="Times New Roman"/>
            <w:bCs/>
            <w:color w:val="000000"/>
            <w:lang w:val="en-GB"/>
          </w:rPr>
          <w:t xml:space="preserve"> field of spatial data quality </w:t>
        </w:r>
      </w:ins>
      <w:ins w:id="156" w:author="Dr. Punit Gupta [MU - Jaipur]" w:date="2023-11-23T16:17:00Z">
        <w:r w:rsidR="007D7DD4">
          <w:rPr>
            <w:rFonts w:ascii="Times New Roman" w:hAnsi="Times New Roman" w:cs="Times New Roman"/>
            <w:bCs/>
            <w:color w:val="000000"/>
            <w:lang w:val="en-GB"/>
          </w:rPr>
          <w:t xml:space="preserve">for GIS data is discussed. </w:t>
        </w:r>
      </w:ins>
      <w:ins w:id="157" w:author="Dr. Punit Gupta [MU - Jaipur]" w:date="2023-11-23T16:19:00Z">
        <w:del w:id="158" w:author="Gavin McArdle" w:date="2023-12-13T10:30:00Z">
          <w:r w:rsidR="00A1051D" w:rsidDel="00AB4806">
            <w:rPr>
              <w:rFonts w:ascii="Times New Roman" w:hAnsi="Times New Roman" w:cs="Times New Roman"/>
              <w:bCs/>
              <w:color w:val="000000"/>
              <w:lang w:val="en-GB"/>
            </w:rPr>
            <w:delText>Finally</w:delText>
          </w:r>
        </w:del>
      </w:ins>
      <w:ins w:id="159" w:author="Gavin McArdle" w:date="2023-12-13T10:30:00Z">
        <w:r w:rsidR="00AB4806">
          <w:rPr>
            <w:rFonts w:ascii="Times New Roman" w:hAnsi="Times New Roman" w:cs="Times New Roman"/>
            <w:bCs/>
            <w:color w:val="000000"/>
            <w:lang w:val="en-GB"/>
          </w:rPr>
          <w:t>Finally,</w:t>
        </w:r>
      </w:ins>
      <w:ins w:id="160" w:author="Dr. Punit Gupta [MU - Jaipur]" w:date="2023-11-23T16:17:00Z">
        <w:r w:rsidR="007D7DD4">
          <w:rPr>
            <w:rFonts w:ascii="Times New Roman" w:hAnsi="Times New Roman" w:cs="Times New Roman"/>
            <w:bCs/>
            <w:color w:val="000000"/>
            <w:lang w:val="en-GB"/>
          </w:rPr>
          <w:t xml:space="preserve"> the conclusion section </w:t>
        </w:r>
        <w:del w:id="161" w:author="Gavin McArdle" w:date="2023-12-13T10:31:00Z">
          <w:r w:rsidR="007D7DD4" w:rsidDel="00AB4806">
            <w:rPr>
              <w:rFonts w:ascii="Times New Roman" w:hAnsi="Times New Roman" w:cs="Times New Roman"/>
              <w:bCs/>
              <w:color w:val="000000"/>
              <w:lang w:val="en-GB"/>
            </w:rPr>
            <w:delText xml:space="preserve">which </w:delText>
          </w:r>
        </w:del>
        <w:r w:rsidR="007D7DD4">
          <w:rPr>
            <w:rFonts w:ascii="Times New Roman" w:hAnsi="Times New Roman" w:cs="Times New Roman"/>
            <w:bCs/>
            <w:color w:val="000000"/>
            <w:lang w:val="en-GB"/>
          </w:rPr>
          <w:t xml:space="preserve">discusses the outcome and </w:t>
        </w:r>
      </w:ins>
      <w:ins w:id="162" w:author="Dr. Punit Gupta [MU - Jaipur]" w:date="2023-11-23T16:19:00Z">
        <w:del w:id="163" w:author="Gavin McArdle" w:date="2023-12-13T10:31:00Z">
          <w:r w:rsidR="007D7DD4" w:rsidDel="00AB4806">
            <w:rPr>
              <w:rFonts w:ascii="Times New Roman" w:hAnsi="Times New Roman" w:cs="Times New Roman"/>
              <w:bCs/>
              <w:color w:val="000000"/>
              <w:lang w:val="en-GB"/>
            </w:rPr>
            <w:delText xml:space="preserve">final discussion </w:delText>
          </w:r>
        </w:del>
      </w:ins>
      <w:ins w:id="164" w:author="Dr. Punit Gupta [MU - Jaipur]" w:date="2023-11-23T16:17:00Z">
        <w:del w:id="165" w:author="Gavin McArdle" w:date="2023-12-13T10:31:00Z">
          <w:r w:rsidR="007D7DD4" w:rsidDel="00AB4806">
            <w:rPr>
              <w:rFonts w:ascii="Times New Roman" w:hAnsi="Times New Roman" w:cs="Times New Roman"/>
              <w:bCs/>
              <w:color w:val="000000"/>
              <w:lang w:val="en-GB"/>
            </w:rPr>
            <w:delText>of</w:delText>
          </w:r>
        </w:del>
      </w:ins>
      <w:ins w:id="166" w:author="Gavin McArdle" w:date="2023-12-13T10:31:00Z">
        <w:r w:rsidR="00AB4806">
          <w:rPr>
            <w:rFonts w:ascii="Times New Roman" w:hAnsi="Times New Roman" w:cs="Times New Roman"/>
            <w:bCs/>
            <w:color w:val="000000"/>
            <w:lang w:val="en-GB"/>
          </w:rPr>
          <w:t>implications of</w:t>
        </w:r>
      </w:ins>
      <w:ins w:id="167" w:author="Dr. Punit Gupta [MU - Jaipur]" w:date="2023-11-23T16:17:00Z">
        <w:r w:rsidR="007D7DD4">
          <w:rPr>
            <w:rFonts w:ascii="Times New Roman" w:hAnsi="Times New Roman" w:cs="Times New Roman"/>
            <w:bCs/>
            <w:color w:val="000000"/>
            <w:lang w:val="en-GB"/>
          </w:rPr>
          <w:t xml:space="preserve"> this work.</w:t>
        </w:r>
      </w:ins>
      <w:ins w:id="168" w:author="Dr. Punit Gupta [MU - Jaipur]" w:date="2023-11-23T16:16:00Z">
        <w:r w:rsidR="007D7DD4">
          <w:rPr>
            <w:rFonts w:ascii="Times New Roman" w:hAnsi="Times New Roman" w:cs="Times New Roman"/>
            <w:bCs/>
            <w:color w:val="000000"/>
            <w:lang w:val="en-GB"/>
          </w:rPr>
          <w:t xml:space="preserve"> </w:t>
        </w:r>
      </w:ins>
    </w:p>
    <w:p w14:paraId="2BD75656" w14:textId="3DA2A600" w:rsidR="00A073C0" w:rsidDel="00D25B27" w:rsidRDefault="00A073C0" w:rsidP="00A073C0">
      <w:pPr>
        <w:jc w:val="both"/>
        <w:rPr>
          <w:del w:id="169" w:author="Dr. Punit Gupta [MU - Jaipur]" w:date="2024-01-03T18:22:00Z"/>
          <w:rFonts w:ascii="Times New Roman" w:hAnsi="Times New Roman" w:cs="Times New Roman"/>
          <w:bCs/>
          <w:color w:val="000000"/>
          <w:lang w:val="en-GB"/>
        </w:rPr>
      </w:pPr>
    </w:p>
    <w:p w14:paraId="700EA27D" w14:textId="5C700099" w:rsidR="00A073C0" w:rsidDel="00D25B27" w:rsidRDefault="00A073C0" w:rsidP="00A073C0">
      <w:pPr>
        <w:pStyle w:val="ListParagraph"/>
        <w:numPr>
          <w:ilvl w:val="0"/>
          <w:numId w:val="1"/>
        </w:numPr>
        <w:jc w:val="both"/>
        <w:rPr>
          <w:del w:id="170" w:author="Dr. Punit Gupta [MU - Jaipur]" w:date="2024-01-03T18:22:00Z"/>
          <w:rFonts w:ascii="Times New Roman" w:hAnsi="Times New Roman" w:cs="Times New Roman"/>
          <w:b/>
          <w:bCs/>
          <w:lang w:val="en-GB"/>
        </w:rPr>
      </w:pPr>
      <w:commentRangeStart w:id="171"/>
      <w:del w:id="172" w:author="Dr. Punit Gupta [MU - Jaipur]" w:date="2024-01-03T18:22:00Z">
        <w:r w:rsidRPr="00E2325A" w:rsidDel="00D25B27">
          <w:rPr>
            <w:rFonts w:ascii="Times New Roman" w:hAnsi="Times New Roman" w:cs="Times New Roman"/>
            <w:b/>
            <w:bCs/>
            <w:lang w:val="en-GB"/>
          </w:rPr>
          <w:delText>Motivation</w:delText>
        </w:r>
        <w:commentRangeEnd w:id="171"/>
        <w:r w:rsidR="00186429" w:rsidDel="00D25B27">
          <w:rPr>
            <w:rStyle w:val="CommentReference"/>
          </w:rPr>
          <w:commentReference w:id="171"/>
        </w:r>
      </w:del>
    </w:p>
    <w:p w14:paraId="586FC12B" w14:textId="0537FBEA" w:rsidR="00A073C0" w:rsidRPr="00A073C0" w:rsidDel="00A05DAB" w:rsidRDefault="00A073C0" w:rsidP="00563756">
      <w:pPr>
        <w:jc w:val="both"/>
        <w:rPr>
          <w:del w:id="173" w:author="Dr. Punit Gupta [MU - Jaipur]" w:date="2024-01-03T18:21:00Z"/>
          <w:rFonts w:ascii="Times New Roman" w:hAnsi="Times New Roman" w:cs="Times New Roman"/>
          <w:lang w:val="en-GB"/>
        </w:rPr>
      </w:pPr>
      <w:del w:id="174" w:author="Dr. Punit Gupta [MU - Jaipur]" w:date="2024-01-03T18:21:00Z">
        <w:r w:rsidRPr="00A073C0" w:rsidDel="00A05DAB">
          <w:rPr>
            <w:rFonts w:ascii="Times New Roman" w:hAnsi="Times New Roman" w:cs="Times New Roman"/>
            <w:lang w:val="en-GB"/>
          </w:rPr>
          <w:delText xml:space="preserve">Currently, a huge amount of satellite data is available from various sources varying from low to high resolution with various bands for vegetation </w:delText>
        </w:r>
        <w:commentRangeStart w:id="175"/>
        <w:commentRangeStart w:id="176"/>
        <w:commentRangeStart w:id="177"/>
        <w:commentRangeStart w:id="178"/>
        <w:commentRangeStart w:id="179"/>
        <w:r w:rsidRPr="00A073C0" w:rsidDel="00A05DAB">
          <w:rPr>
            <w:rFonts w:ascii="Times New Roman" w:hAnsi="Times New Roman" w:cs="Times New Roman"/>
            <w:lang w:val="en-GB"/>
          </w:rPr>
          <w:delText>and many other applications like ocean data, precipitation time series data, soil temperature data, object accuracy in vector layer</w:delText>
        </w:r>
        <w:commentRangeStart w:id="180"/>
        <w:r w:rsidRPr="00A073C0" w:rsidDel="00A05DAB">
          <w:rPr>
            <w:rFonts w:ascii="Times New Roman" w:hAnsi="Times New Roman" w:cs="Times New Roman"/>
            <w:lang w:val="en-GB"/>
          </w:rPr>
          <w:delText xml:space="preserve">. </w:delText>
        </w:r>
        <w:commentRangeEnd w:id="175"/>
        <w:commentRangeEnd w:id="177"/>
        <w:commentRangeEnd w:id="178"/>
        <w:commentRangeEnd w:id="179"/>
        <w:r w:rsidDel="00A05DAB">
          <w:rPr>
            <w:rStyle w:val="CommentReference"/>
          </w:rPr>
          <w:commentReference w:id="175"/>
        </w:r>
        <w:commentRangeEnd w:id="176"/>
        <w:r w:rsidDel="00A05DAB">
          <w:rPr>
            <w:rStyle w:val="CommentReference"/>
          </w:rPr>
          <w:commentReference w:id="176"/>
        </w:r>
        <w:r w:rsidDel="00A05DAB">
          <w:rPr>
            <w:rStyle w:val="CommentReference"/>
          </w:rPr>
          <w:commentReference w:id="177"/>
        </w:r>
        <w:r w:rsidDel="00A05DAB">
          <w:rPr>
            <w:rStyle w:val="CommentReference"/>
          </w:rPr>
          <w:commentReference w:id="178"/>
        </w:r>
        <w:r w:rsidDel="00A05DAB">
          <w:rPr>
            <w:rStyle w:val="CommentReference"/>
          </w:rPr>
          <w:commentReference w:id="179"/>
        </w:r>
        <w:r w:rsidRPr="00A073C0" w:rsidDel="00A05DAB">
          <w:rPr>
            <w:rFonts w:ascii="Times New Roman" w:hAnsi="Times New Roman" w:cs="Times New Roman"/>
            <w:lang w:val="en-GB"/>
          </w:rPr>
          <w:delText xml:space="preserve">But the issue that exists in the current scenario is to evaluate and find the </w:delText>
        </w:r>
      </w:del>
      <w:ins w:id="181" w:author="Microsoft Office User" w:date="2023-04-20T15:22:00Z">
        <w:del w:id="182" w:author="Dr. Punit Gupta [MU - Jaipur]" w:date="2024-01-03T18:21:00Z">
          <w:r w:rsidR="003C4612" w:rsidDel="00A05DAB">
            <w:rPr>
              <w:rFonts w:ascii="Times New Roman" w:hAnsi="Times New Roman" w:cs="Times New Roman"/>
              <w:lang w:val="en-GB"/>
            </w:rPr>
            <w:delText>a</w:delText>
          </w:r>
          <w:r w:rsidR="003C4612" w:rsidRPr="00A073C0" w:rsidDel="00A05DAB">
            <w:rPr>
              <w:rFonts w:ascii="Times New Roman" w:hAnsi="Times New Roman" w:cs="Times New Roman"/>
              <w:lang w:val="en-GB"/>
            </w:rPr>
            <w:delText xml:space="preserve"> </w:delText>
          </w:r>
        </w:del>
      </w:ins>
      <w:del w:id="183" w:author="Dr. Punit Gupta [MU - Jaipur]" w:date="2024-01-03T18:21:00Z">
        <w:r w:rsidRPr="00A073C0" w:rsidDel="00A05DAB">
          <w:rPr>
            <w:rFonts w:ascii="Times New Roman" w:hAnsi="Times New Roman" w:cs="Times New Roman"/>
            <w:lang w:val="en-GB"/>
          </w:rPr>
          <w:delText xml:space="preserve">suitable dataset from existing satellites </w:delText>
        </w:r>
        <w:r w:rsidDel="00A05DAB">
          <w:rPr>
            <w:rFonts w:ascii="Times New Roman" w:hAnsi="Times New Roman" w:cs="Times New Roman"/>
            <w:lang w:val="en-GB"/>
          </w:rPr>
          <w:delText>data (S</w:delText>
        </w:r>
        <w:r w:rsidRPr="00A073C0" w:rsidDel="00A05DAB">
          <w:rPr>
            <w:rFonts w:ascii="Times New Roman" w:hAnsi="Times New Roman" w:cs="Times New Roman"/>
            <w:lang w:val="en-GB"/>
          </w:rPr>
          <w:delText xml:space="preserve">entinel 1 </w:delText>
        </w:r>
        <w:r w:rsidDel="00A05DAB">
          <w:rPr>
            <w:rFonts w:ascii="Times New Roman" w:hAnsi="Times New Roman" w:cs="Times New Roman"/>
            <w:lang w:val="en-GB"/>
          </w:rPr>
          <w:delText>-</w:delText>
        </w:r>
        <w:r w:rsidRPr="00A073C0" w:rsidDel="00A05DAB">
          <w:rPr>
            <w:rFonts w:ascii="Times New Roman" w:hAnsi="Times New Roman" w:cs="Times New Roman"/>
            <w:lang w:val="en-GB"/>
          </w:rPr>
          <w:delText xml:space="preserve">7 and </w:delText>
        </w:r>
        <w:r w:rsidDel="00A05DAB">
          <w:rPr>
            <w:rFonts w:ascii="Times New Roman" w:hAnsi="Times New Roman" w:cs="Times New Roman"/>
            <w:lang w:val="en-GB"/>
          </w:rPr>
          <w:delText>L</w:delText>
        </w:r>
        <w:r w:rsidRPr="00A073C0" w:rsidDel="00A05DAB">
          <w:rPr>
            <w:rFonts w:ascii="Times New Roman" w:hAnsi="Times New Roman" w:cs="Times New Roman"/>
            <w:lang w:val="en-GB"/>
          </w:rPr>
          <w:delText>andsat 1</w:delText>
        </w:r>
        <w:r w:rsidDel="00A05DAB">
          <w:rPr>
            <w:rFonts w:ascii="Times New Roman" w:hAnsi="Times New Roman" w:cs="Times New Roman"/>
            <w:lang w:val="en-GB"/>
          </w:rPr>
          <w:delText>-</w:delText>
        </w:r>
        <w:r w:rsidRPr="00A073C0" w:rsidDel="00A05DAB">
          <w:rPr>
            <w:rFonts w:ascii="Times New Roman" w:hAnsi="Times New Roman" w:cs="Times New Roman"/>
            <w:lang w:val="en-GB"/>
          </w:rPr>
          <w:delText>9</w:delText>
        </w:r>
      </w:del>
      <w:commentRangeEnd w:id="180"/>
      <w:ins w:id="184" w:author="Gavin McArdle" w:date="2023-12-13T10:39:00Z">
        <w:del w:id="185" w:author="Dr. Punit Gupta [MU - Jaipur]" w:date="2024-01-03T18:21:00Z">
          <w:r w:rsidR="00AB4806" w:rsidDel="00A05DAB">
            <w:rPr>
              <w:rFonts w:ascii="Times New Roman" w:hAnsi="Times New Roman" w:cs="Times New Roman"/>
              <w:lang w:val="en-GB"/>
            </w:rPr>
            <w:delText>)</w:delText>
          </w:r>
        </w:del>
      </w:ins>
      <w:del w:id="186" w:author="Dr. Punit Gupta [MU - Jaipur]" w:date="2024-01-03T18:21:00Z">
        <w:r w:rsidDel="00A05DAB">
          <w:rPr>
            <w:rFonts w:ascii="Times New Roman" w:hAnsi="Times New Roman" w:cs="Times New Roman"/>
            <w:lang w:val="en-GB"/>
          </w:rPr>
          <w:delText xml:space="preserve"> and other GID </w:delText>
        </w:r>
      </w:del>
      <w:ins w:id="187" w:author="Microsoft Office User" w:date="2023-04-20T15:22:00Z">
        <w:del w:id="188" w:author="Dr. Punit Gupta [MU - Jaipur]" w:date="2024-01-03T18:21:00Z">
          <w:r w:rsidR="003C4612" w:rsidDel="00A05DAB">
            <w:rPr>
              <w:rFonts w:ascii="Times New Roman" w:hAnsi="Times New Roman" w:cs="Times New Roman"/>
              <w:lang w:val="en-GB"/>
            </w:rPr>
            <w:delText xml:space="preserve">GIS </w:delText>
          </w:r>
        </w:del>
      </w:ins>
      <w:del w:id="189" w:author="Dr. Punit Gupta [MU - Jaipur]" w:date="2024-01-03T18:21:00Z">
        <w:r w:rsidDel="00A05DAB">
          <w:rPr>
            <w:rFonts w:ascii="Times New Roman" w:hAnsi="Times New Roman" w:cs="Times New Roman"/>
            <w:lang w:val="en-GB"/>
          </w:rPr>
          <w:delText>vector data like vector data, time series data,</w:delText>
        </w:r>
        <w:r w:rsidRPr="00A073C0" w:rsidDel="00A05DAB">
          <w:delText xml:space="preserve"> </w:delText>
        </w:r>
        <w:r w:rsidRPr="00A073C0" w:rsidDel="00A05DAB">
          <w:rPr>
            <w:rFonts w:ascii="Times New Roman" w:hAnsi="Times New Roman" w:cs="Times New Roman"/>
            <w:lang w:val="en-GB"/>
          </w:rPr>
          <w:delText>Census</w:delText>
        </w:r>
        <w:r w:rsidDel="00A05DAB">
          <w:rPr>
            <w:rFonts w:ascii="Times New Roman" w:hAnsi="Times New Roman" w:cs="Times New Roman"/>
            <w:lang w:val="en-GB"/>
          </w:rPr>
          <w:delText xml:space="preserve"> and other surveys</w:delText>
        </w:r>
        <w:r w:rsidDel="00A05DAB">
          <w:rPr>
            <w:rStyle w:val="CommentReference"/>
          </w:rPr>
          <w:commentReference w:id="180"/>
        </w:r>
        <w:r w:rsidRPr="00A073C0" w:rsidDel="00A05DAB">
          <w:rPr>
            <w:rFonts w:ascii="Times New Roman" w:hAnsi="Times New Roman" w:cs="Times New Roman"/>
            <w:lang w:val="en-GB"/>
          </w:rPr>
          <w:delText xml:space="preserve">. With such a huge </w:delText>
        </w:r>
      </w:del>
      <w:ins w:id="190" w:author="Microsoft Office User" w:date="2023-04-20T15:22:00Z">
        <w:del w:id="191" w:author="Dr. Punit Gupta [MU - Jaipur]" w:date="2024-01-03T18:21:00Z">
          <w:r w:rsidR="003C4612" w:rsidDel="00A05DAB">
            <w:rPr>
              <w:rFonts w:ascii="Times New Roman" w:hAnsi="Times New Roman" w:cs="Times New Roman"/>
              <w:lang w:val="en-GB"/>
            </w:rPr>
            <w:delText xml:space="preserve">volume of </w:delText>
          </w:r>
        </w:del>
      </w:ins>
      <w:del w:id="192" w:author="Dr. Punit Gupta [MU - Jaipur]" w:date="2024-01-03T18:21:00Z">
        <w:r w:rsidRPr="00A073C0" w:rsidDel="00A05DAB">
          <w:rPr>
            <w:rFonts w:ascii="Times New Roman" w:hAnsi="Times New Roman" w:cs="Times New Roman"/>
            <w:lang w:val="en-GB"/>
          </w:rPr>
          <w:delText>data its becomes difficult to identify a useful data for a user defined application with a specific objective.</w:delText>
        </w:r>
        <w:commentRangeStart w:id="193"/>
        <w:r w:rsidRPr="00A073C0" w:rsidDel="00A05DAB">
          <w:rPr>
            <w:rFonts w:ascii="Times New Roman" w:hAnsi="Times New Roman" w:cs="Times New Roman"/>
            <w:lang w:val="en-GB"/>
          </w:rPr>
          <w:delText xml:space="preserve"> </w:delText>
        </w:r>
        <w:r w:rsidDel="00A05DAB">
          <w:rPr>
            <w:rFonts w:ascii="Times New Roman" w:hAnsi="Times New Roman" w:cs="Times New Roman"/>
            <w:lang w:val="en-GB"/>
          </w:rPr>
          <w:delText xml:space="preserve"> Even </w:delText>
        </w:r>
      </w:del>
      <w:ins w:id="194" w:author="Microsoft Office User" w:date="2023-04-20T15:23:00Z">
        <w:del w:id="195" w:author="Dr. Punit Gupta [MU - Jaipur]" w:date="2024-01-03T18:21:00Z">
          <w:r w:rsidR="003C4612" w:rsidDel="00A05DAB">
            <w:rPr>
              <w:rFonts w:ascii="Times New Roman" w:hAnsi="Times New Roman" w:cs="Times New Roman"/>
              <w:lang w:val="en-GB"/>
            </w:rPr>
            <w:delText>Even when suitable data are sources</w:delText>
          </w:r>
        </w:del>
      </w:ins>
      <w:ins w:id="196" w:author="Gavin McArdle" w:date="2023-12-13T10:40:00Z">
        <w:del w:id="197" w:author="Dr. Punit Gupta [MU - Jaipur]" w:date="2024-01-03T18:21:00Z">
          <w:r w:rsidR="00AB4806" w:rsidDel="00A05DAB">
            <w:rPr>
              <w:rFonts w:ascii="Times New Roman" w:hAnsi="Times New Roman" w:cs="Times New Roman"/>
              <w:lang w:val="en-GB"/>
            </w:rPr>
            <w:delText xml:space="preserve"> are </w:delText>
          </w:r>
          <w:r w:rsidR="00186429" w:rsidDel="00A05DAB">
            <w:rPr>
              <w:rFonts w:ascii="Times New Roman" w:hAnsi="Times New Roman" w:cs="Times New Roman"/>
              <w:lang w:val="en-GB"/>
            </w:rPr>
            <w:delText>located</w:delText>
          </w:r>
        </w:del>
      </w:ins>
      <w:ins w:id="198" w:author="Microsoft Office User" w:date="2023-04-20T15:23:00Z">
        <w:del w:id="199" w:author="Dr. Punit Gupta [MU - Jaipur]" w:date="2024-01-03T18:21:00Z">
          <w:r w:rsidR="003C4612" w:rsidDel="00A05DAB">
            <w:rPr>
              <w:rFonts w:ascii="Times New Roman" w:hAnsi="Times New Roman" w:cs="Times New Roman"/>
              <w:lang w:val="en-GB"/>
            </w:rPr>
            <w:delText xml:space="preserve">, the data </w:delText>
          </w:r>
        </w:del>
      </w:ins>
      <w:del w:id="200" w:author="Dr. Punit Gupta [MU - Jaipur]" w:date="2024-01-03T18:21:00Z">
        <w:r w:rsidDel="00A05DAB">
          <w:rPr>
            <w:rFonts w:ascii="Times New Roman" w:hAnsi="Times New Roman" w:cs="Times New Roman"/>
            <w:lang w:val="en-GB"/>
          </w:rPr>
          <w:delText xml:space="preserve">some of the work highlight that the data  has been used has resulted in incorrect analysis </w:delText>
        </w:r>
      </w:del>
      <w:ins w:id="201" w:author="Microsoft Office User" w:date="2023-04-20T15:23:00Z">
        <w:del w:id="202" w:author="Dr. Punit Gupta [MU - Jaipur]" w:date="2024-01-03T18:21:00Z">
          <w:r w:rsidR="003C4612" w:rsidDel="00A05DAB">
            <w:rPr>
              <w:rFonts w:ascii="Times New Roman" w:hAnsi="Times New Roman" w:cs="Times New Roman"/>
              <w:lang w:val="en-GB"/>
            </w:rPr>
            <w:delText xml:space="preserve">can have errors </w:delText>
          </w:r>
        </w:del>
      </w:ins>
      <w:del w:id="203" w:author="Dr. Punit Gupta [MU - Jaipur]" w:date="2024-01-03T18:21:00Z">
        <w:r w:rsidDel="00A05DAB">
          <w:rPr>
            <w:rFonts w:ascii="Times New Roman" w:hAnsi="Times New Roman" w:cs="Times New Roman"/>
            <w:lang w:val="en-GB"/>
          </w:rPr>
          <w:delText>due to error in data or</w:delText>
        </w:r>
      </w:del>
      <w:ins w:id="204" w:author="Microsoft Office User" w:date="2023-04-20T15:23:00Z">
        <w:del w:id="205" w:author="Dr. Punit Gupta [MU - Jaipur]" w:date="2024-01-03T18:21:00Z">
          <w:r w:rsidR="003C4612" w:rsidDel="00A05DAB">
            <w:rPr>
              <w:rFonts w:ascii="Times New Roman" w:hAnsi="Times New Roman" w:cs="Times New Roman"/>
              <w:lang w:val="en-GB"/>
            </w:rPr>
            <w:delText xml:space="preserve"> be of</w:delText>
          </w:r>
        </w:del>
      </w:ins>
      <w:del w:id="206" w:author="Dr. Punit Gupta [MU - Jaipur]" w:date="2024-01-03T18:21:00Z">
        <w:r w:rsidDel="00A05DAB">
          <w:rPr>
            <w:rFonts w:ascii="Times New Roman" w:hAnsi="Times New Roman" w:cs="Times New Roman"/>
            <w:lang w:val="en-GB"/>
          </w:rPr>
          <w:delText xml:space="preserve"> low data quality</w:delText>
        </w:r>
      </w:del>
      <w:ins w:id="207" w:author="Gavin McArdle" w:date="2023-12-13T10:40:00Z">
        <w:del w:id="208" w:author="Dr. Punit Gupta [MU - Jaipur]" w:date="2024-01-03T18:21:00Z">
          <w:r w:rsidR="00186429" w:rsidDel="00A05DAB">
            <w:rPr>
              <w:rFonts w:ascii="Times New Roman" w:hAnsi="Times New Roman" w:cs="Times New Roman"/>
              <w:lang w:val="en-GB"/>
            </w:rPr>
            <w:delText xml:space="preserve"> </w:delText>
          </w:r>
        </w:del>
      </w:ins>
      <w:del w:id="209" w:author="Dr. Punit Gupta [MU - Jaipur]" w:date="2024-01-03T18:21:00Z">
        <w:r w:rsidDel="00A05DAB">
          <w:rPr>
            <w:rFonts w:ascii="Times New Roman" w:hAnsi="Times New Roman" w:cs="Times New Roman"/>
            <w:lang w:val="en-GB"/>
          </w:rPr>
          <w:delText xml:space="preserve">[42]. </w:delText>
        </w:r>
        <w:r w:rsidRPr="00A073C0" w:rsidDel="00A05DAB">
          <w:rPr>
            <w:rFonts w:ascii="Times New Roman" w:hAnsi="Times New Roman" w:cs="Times New Roman"/>
            <w:lang w:val="en-GB"/>
          </w:rPr>
          <w:delText>In such case</w:delText>
        </w:r>
      </w:del>
      <w:ins w:id="210" w:author="Microsoft Office User" w:date="2023-04-20T15:24:00Z">
        <w:del w:id="211" w:author="Dr. Punit Gupta [MU - Jaipur]" w:date="2024-01-03T18:21:00Z">
          <w:r w:rsidR="003C4612" w:rsidDel="00A05DAB">
            <w:rPr>
              <w:rFonts w:ascii="Times New Roman" w:hAnsi="Times New Roman" w:cs="Times New Roman"/>
              <w:lang w:val="en-GB"/>
            </w:rPr>
            <w:delText>s</w:delText>
          </w:r>
        </w:del>
      </w:ins>
      <w:del w:id="212" w:author="Dr. Punit Gupta [MU - Jaipur]" w:date="2024-01-03T18:21:00Z">
        <w:r w:rsidRPr="00A073C0" w:rsidDel="00A05DAB">
          <w:rPr>
            <w:rFonts w:ascii="Times New Roman" w:hAnsi="Times New Roman" w:cs="Times New Roman"/>
            <w:lang w:val="en-GB"/>
          </w:rPr>
          <w:delText xml:space="preserve"> there is a need </w:delText>
        </w:r>
      </w:del>
      <w:ins w:id="213" w:author="Gavin McArdle" w:date="2023-12-13T10:40:00Z">
        <w:del w:id="214" w:author="Dr. Punit Gupta [MU - Jaipur]" w:date="2024-01-03T18:21:00Z">
          <w:r w:rsidR="00186429" w:rsidDel="00A05DAB">
            <w:rPr>
              <w:rFonts w:ascii="Times New Roman" w:hAnsi="Times New Roman" w:cs="Times New Roman"/>
              <w:lang w:val="en-GB"/>
            </w:rPr>
            <w:delText>for</w:delText>
          </w:r>
        </w:del>
      </w:ins>
      <w:del w:id="215" w:author="Dr. Punit Gupta [MU - Jaipur]" w:date="2024-01-03T18:21:00Z">
        <w:r w:rsidRPr="00A073C0" w:rsidDel="00A05DAB">
          <w:rPr>
            <w:rFonts w:ascii="Times New Roman" w:hAnsi="Times New Roman" w:cs="Times New Roman"/>
            <w:lang w:val="en-GB"/>
          </w:rPr>
          <w:delText>of a quality metadata and  quality</w:delText>
        </w:r>
      </w:del>
      <w:ins w:id="216" w:author="Microsoft Office User" w:date="2023-04-20T15:23:00Z">
        <w:del w:id="217" w:author="Dr. Punit Gupta [MU - Jaipur]" w:date="2024-01-03T18:21:00Z">
          <w:r w:rsidR="003C4612" w:rsidRPr="00A073C0" w:rsidDel="00A05DAB">
            <w:rPr>
              <w:rFonts w:ascii="Times New Roman" w:hAnsi="Times New Roman" w:cs="Times New Roman"/>
              <w:lang w:val="en-GB"/>
            </w:rPr>
            <w:delText>and quality</w:delText>
          </w:r>
        </w:del>
      </w:ins>
      <w:del w:id="218" w:author="Dr. Punit Gupta [MU - Jaipur]" w:date="2024-01-03T18:21:00Z">
        <w:r w:rsidRPr="00A073C0" w:rsidDel="00A05DAB">
          <w:rPr>
            <w:rFonts w:ascii="Times New Roman" w:hAnsi="Times New Roman" w:cs="Times New Roman"/>
            <w:lang w:val="en-GB"/>
          </w:rPr>
          <w:delText xml:space="preserve"> check to be attached to the datasets to make filtration and identification of datasets easier for a specific use cases. In this work our aim is to identify existing spatial data quality </w:delText>
        </w:r>
      </w:del>
      <w:ins w:id="219" w:author="Microsoft Office User" w:date="2023-04-20T15:24:00Z">
        <w:del w:id="220" w:author="Dr. Punit Gupta [MU - Jaipur]" w:date="2024-01-03T18:21:00Z">
          <w:r w:rsidR="003C4612" w:rsidDel="00A05DAB">
            <w:rPr>
              <w:rFonts w:ascii="Times New Roman" w:hAnsi="Times New Roman" w:cs="Times New Roman"/>
              <w:lang w:val="en-GB"/>
            </w:rPr>
            <w:delText xml:space="preserve">measures </w:delText>
          </w:r>
        </w:del>
      </w:ins>
      <w:del w:id="221" w:author="Dr. Punit Gupta [MU - Jaipur]" w:date="2024-01-03T18:21:00Z">
        <w:r w:rsidRPr="00A073C0" w:rsidDel="00A05DAB">
          <w:rPr>
            <w:rFonts w:ascii="Times New Roman" w:hAnsi="Times New Roman" w:cs="Times New Roman"/>
            <w:lang w:val="en-GB"/>
          </w:rPr>
          <w:delText xml:space="preserve">which can be </w:delText>
        </w:r>
        <w:commentRangeStart w:id="222"/>
        <w:r w:rsidRPr="00A073C0" w:rsidDel="00A05DAB">
          <w:rPr>
            <w:rFonts w:ascii="Times New Roman" w:hAnsi="Times New Roman" w:cs="Times New Roman"/>
            <w:lang w:val="en-GB"/>
          </w:rPr>
          <w:delText>generalized to check for data quality</w:delText>
        </w:r>
        <w:commentRangeEnd w:id="222"/>
        <w:r w:rsidR="00186429" w:rsidDel="00A05DAB">
          <w:rPr>
            <w:rStyle w:val="CommentReference"/>
          </w:rPr>
          <w:commentReference w:id="222"/>
        </w:r>
        <w:r w:rsidRPr="00A073C0" w:rsidDel="00A05DAB">
          <w:rPr>
            <w:rFonts w:ascii="Times New Roman" w:hAnsi="Times New Roman" w:cs="Times New Roman"/>
            <w:lang w:val="en-GB"/>
          </w:rPr>
          <w:delText xml:space="preserve">. </w:delText>
        </w:r>
        <w:commentRangeEnd w:id="193"/>
        <w:r w:rsidDel="00A05DAB">
          <w:rPr>
            <w:rStyle w:val="CommentReference"/>
          </w:rPr>
          <w:commentReference w:id="193"/>
        </w:r>
        <w:r w:rsidR="00563756" w:rsidDel="00A05DAB">
          <w:rPr>
            <w:rFonts w:ascii="Times New Roman" w:hAnsi="Times New Roman" w:cs="Times New Roman"/>
            <w:lang w:val="en-GB"/>
          </w:rPr>
          <w:delText>On the other hand the</w:delText>
        </w:r>
      </w:del>
      <w:ins w:id="223" w:author="Microsoft Office User" w:date="2023-04-20T15:24:00Z">
        <w:del w:id="224" w:author="Dr. Punit Gupta [MU - Jaipur]" w:date="2024-01-03T18:21:00Z">
          <w:r w:rsidR="003C4612" w:rsidDel="00A05DAB">
            <w:rPr>
              <w:rFonts w:ascii="Times New Roman" w:hAnsi="Times New Roman" w:cs="Times New Roman"/>
              <w:lang w:val="en-GB"/>
            </w:rPr>
            <w:delText>The</w:delText>
          </w:r>
        </w:del>
      </w:ins>
      <w:del w:id="225" w:author="Dr. Punit Gupta [MU - Jaipur]" w:date="2024-01-03T18:21:00Z">
        <w:r w:rsidR="00563756" w:rsidDel="00A05DAB">
          <w:rPr>
            <w:rFonts w:ascii="Times New Roman" w:hAnsi="Times New Roman" w:cs="Times New Roman"/>
            <w:lang w:val="en-GB"/>
          </w:rPr>
          <w:delText xml:space="preserve"> data quality check </w:delText>
        </w:r>
      </w:del>
      <w:ins w:id="226" w:author="Microsoft Office User" w:date="2023-04-20T15:24:00Z">
        <w:del w:id="227" w:author="Dr. Punit Gupta [MU - Jaipur]" w:date="2024-01-03T18:21:00Z">
          <w:r w:rsidR="003C4612" w:rsidDel="00A05DAB">
            <w:rPr>
              <w:rFonts w:ascii="Times New Roman" w:hAnsi="Times New Roman" w:cs="Times New Roman"/>
              <w:lang w:val="en-GB"/>
            </w:rPr>
            <w:delText xml:space="preserve">metrics may </w:delText>
          </w:r>
        </w:del>
      </w:ins>
      <w:del w:id="228" w:author="Dr. Punit Gupta [MU - Jaipur]" w:date="2024-01-03T18:21:00Z">
        <w:r w:rsidR="00563756" w:rsidDel="00A05DAB">
          <w:rPr>
            <w:rFonts w:ascii="Times New Roman" w:hAnsi="Times New Roman" w:cs="Times New Roman"/>
            <w:lang w:val="en-GB"/>
          </w:rPr>
          <w:delText>var</w:delText>
        </w:r>
      </w:del>
      <w:ins w:id="229" w:author="Microsoft Office User" w:date="2023-04-20T15:24:00Z">
        <w:del w:id="230" w:author="Dr. Punit Gupta [MU - Jaipur]" w:date="2024-01-03T18:21:00Z">
          <w:r w:rsidR="003C4612" w:rsidDel="00A05DAB">
            <w:rPr>
              <w:rFonts w:ascii="Times New Roman" w:hAnsi="Times New Roman" w:cs="Times New Roman"/>
              <w:lang w:val="en-GB"/>
            </w:rPr>
            <w:delText xml:space="preserve">y </w:delText>
          </w:r>
        </w:del>
      </w:ins>
      <w:del w:id="231" w:author="Dr. Punit Gupta [MU - Jaipur]" w:date="2024-01-03T18:21:00Z">
        <w:r w:rsidR="00563756" w:rsidDel="00A05DAB">
          <w:rPr>
            <w:rFonts w:ascii="Times New Roman" w:hAnsi="Times New Roman" w:cs="Times New Roman"/>
            <w:lang w:val="en-GB"/>
          </w:rPr>
          <w:delText xml:space="preserve">ies from application to application as studied </w:delText>
        </w:r>
      </w:del>
      <w:ins w:id="232" w:author="Microsoft Office User" w:date="2023-04-20T15:24:00Z">
        <w:del w:id="233" w:author="Dr. Punit Gupta [MU - Jaipur]" w:date="2024-01-03T18:21:00Z">
          <w:r w:rsidR="003C4612" w:rsidDel="00A05DAB">
            <w:rPr>
              <w:rFonts w:ascii="Times New Roman" w:hAnsi="Times New Roman" w:cs="Times New Roman"/>
              <w:lang w:val="en-GB"/>
            </w:rPr>
            <w:delText xml:space="preserve">discussed  </w:delText>
          </w:r>
        </w:del>
      </w:ins>
      <w:del w:id="234" w:author="Dr. Punit Gupta [MU - Jaipur]" w:date="2024-01-03T18:21:00Z">
        <w:r w:rsidR="00563756" w:rsidDel="00A05DAB">
          <w:rPr>
            <w:rFonts w:ascii="Times New Roman" w:hAnsi="Times New Roman" w:cs="Times New Roman"/>
            <w:lang w:val="en-GB"/>
          </w:rPr>
          <w:delText xml:space="preserve">in section 3. So this work aims to identify common SDQ parameters for multiple applications.  </w:delText>
        </w:r>
      </w:del>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450F68F1"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 xml:space="preserve">In </w:t>
      </w:r>
      <w:commentRangeStart w:id="235"/>
      <w:commentRangeStart w:id="236"/>
      <w:r w:rsidRPr="00563756">
        <w:rPr>
          <w:rFonts w:ascii="Times New Roman" w:hAnsi="Times New Roman" w:cs="Times New Roman"/>
          <w:lang w:val="en-GB"/>
        </w:rPr>
        <w:t>th</w:t>
      </w:r>
      <w:ins w:id="237" w:author="Dr. Punit Gupta [MU - Jaipur]" w:date="2023-11-23T16:38:00Z">
        <w:r w:rsidR="006E2599">
          <w:rPr>
            <w:rFonts w:ascii="Times New Roman" w:hAnsi="Times New Roman" w:cs="Times New Roman"/>
            <w:lang w:val="en-GB"/>
          </w:rPr>
          <w:t>e field of GIS</w:t>
        </w:r>
      </w:ins>
      <w:del w:id="238" w:author="Dr. Punit Gupta [MU - Jaipur]" w:date="2023-11-23T16:38:00Z">
        <w:r w:rsidRPr="00563756" w:rsidDel="006E2599">
          <w:rPr>
            <w:rFonts w:ascii="Times New Roman" w:hAnsi="Times New Roman" w:cs="Times New Roman"/>
            <w:lang w:val="en-GB"/>
          </w:rPr>
          <w:delText xml:space="preserve">is </w:delText>
        </w:r>
      </w:del>
      <w:del w:id="239" w:author="Dr. Punit Gupta [MU - Jaipur]" w:date="2023-11-23T16:37:00Z">
        <w:r w:rsidRPr="00563756" w:rsidDel="006E2599">
          <w:rPr>
            <w:rFonts w:ascii="Times New Roman" w:hAnsi="Times New Roman" w:cs="Times New Roman"/>
            <w:lang w:val="en-GB"/>
          </w:rPr>
          <w:delText>field</w:delText>
        </w:r>
      </w:del>
      <w:r w:rsidRPr="00563756">
        <w:rPr>
          <w:rFonts w:ascii="Times New Roman" w:hAnsi="Times New Roman" w:cs="Times New Roman"/>
          <w:lang w:val="en-GB"/>
        </w:rPr>
        <w:t xml:space="preserve"> many </w:t>
      </w:r>
      <w:commentRangeEnd w:id="235"/>
      <w:r w:rsidR="003C4612">
        <w:rPr>
          <w:rStyle w:val="CommentReference"/>
        </w:rPr>
        <w:commentReference w:id="235"/>
      </w:r>
      <w:commentRangeEnd w:id="236"/>
      <w:r w:rsidR="006E2599">
        <w:rPr>
          <w:rStyle w:val="CommentReference"/>
        </w:rPr>
        <w:commentReference w:id="236"/>
      </w:r>
      <w:r w:rsidRPr="00563756">
        <w:rPr>
          <w:rFonts w:ascii="Times New Roman" w:hAnsi="Times New Roman" w:cs="Times New Roman"/>
          <w:lang w:val="en-GB"/>
        </w:rPr>
        <w:t xml:space="preserve">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w:t>
      </w:r>
      <w:ins w:id="240" w:author="Gavin McArdle" w:date="2023-12-15T09:00:00Z">
        <w:r w:rsidR="0003486D">
          <w:rPr>
            <w:rFonts w:ascii="Times New Roman" w:hAnsi="Times New Roman" w:cs="Times New Roman"/>
            <w:lang w:val="en-GB"/>
          </w:rPr>
          <w:t>to define</w:t>
        </w:r>
      </w:ins>
      <w:ins w:id="241" w:author="Gavin McArdle" w:date="2023-12-13T10:47:00Z">
        <w:r w:rsidR="00186429">
          <w:rPr>
            <w:rFonts w:ascii="Times New Roman" w:hAnsi="Times New Roman" w:cs="Times New Roman"/>
            <w:lang w:val="en-GB"/>
          </w:rPr>
          <w:t xml:space="preserve"> </w:t>
        </w:r>
      </w:ins>
      <w:del w:id="242" w:author="Gavin McArdle" w:date="2023-12-15T08:59:00Z">
        <w:r w:rsidRPr="00563756" w:rsidDel="0003486D">
          <w:rPr>
            <w:rFonts w:ascii="Times New Roman" w:hAnsi="Times New Roman" w:cs="Times New Roman"/>
            <w:lang w:val="en-GB"/>
          </w:rPr>
          <w:delText xml:space="preserve">and </w:delText>
        </w:r>
        <w:r w:rsidRPr="00563756" w:rsidDel="0003486D">
          <w:rPr>
            <w:rFonts w:ascii="Times New Roman" w:hAnsi="Times New Roman" w:cs="Times New Roman"/>
            <w:highlight w:val="yellow"/>
            <w:lang w:val="en-GB"/>
          </w:rPr>
          <w:delText xml:space="preserve">how </w:delText>
        </w:r>
      </w:del>
      <w:r w:rsidRPr="00563756">
        <w:rPr>
          <w:rFonts w:ascii="Times New Roman" w:hAnsi="Times New Roman" w:cs="Times New Roman"/>
          <w:highlight w:val="yellow"/>
          <w:lang w:val="en-GB"/>
        </w:rPr>
        <w:t xml:space="preserve">data quality </w:t>
      </w:r>
      <w:del w:id="243" w:author="Gavin McArdle" w:date="2023-12-15T09:00:00Z">
        <w:r w:rsidRPr="00563756" w:rsidDel="0003486D">
          <w:rPr>
            <w:rFonts w:ascii="Times New Roman" w:hAnsi="Times New Roman" w:cs="Times New Roman"/>
            <w:highlight w:val="yellow"/>
            <w:lang w:val="en-GB"/>
          </w:rPr>
          <w:delText>can be defined</w:delText>
        </w:r>
        <w:r w:rsidRPr="00563756" w:rsidDel="0003486D">
          <w:rPr>
            <w:rFonts w:ascii="Times New Roman" w:hAnsi="Times New Roman" w:cs="Times New Roman"/>
            <w:lang w:val="en-GB"/>
          </w:rPr>
          <w:delText xml:space="preserve"> </w:delText>
        </w:r>
      </w:del>
      <w:r w:rsidRPr="00563756">
        <w:rPr>
          <w:rFonts w:ascii="Times New Roman" w:hAnsi="Times New Roman" w:cs="Times New Roman"/>
          <w:lang w:val="en-GB"/>
        </w:rPr>
        <w:t>for earth observation data.</w:t>
      </w:r>
    </w:p>
    <w:p w14:paraId="5E6B142A" w14:textId="593E4180" w:rsidR="00563756" w:rsidRDefault="00563756" w:rsidP="00563756">
      <w:pPr>
        <w:jc w:val="both"/>
        <w:rPr>
          <w:rFonts w:ascii="Times New Roman" w:hAnsi="Times New Roman" w:cs="Times New Roman"/>
          <w:color w:val="222222"/>
          <w:shd w:val="clear" w:color="auto" w:fill="FFFFFF"/>
          <w:lang w:val="en-GB"/>
        </w:rPr>
      </w:pPr>
      <w:commentRangeStart w:id="244"/>
      <w:commentRangeStart w:id="245"/>
      <w:r w:rsidRPr="00563756">
        <w:rPr>
          <w:rFonts w:ascii="Times New Roman" w:hAnsi="Times New Roman" w:cs="Times New Roman"/>
          <w:color w:val="222222"/>
          <w:shd w:val="clear" w:color="auto" w:fill="FFFFFF"/>
          <w:lang w:val="en-GB"/>
        </w:rPr>
        <w:t xml:space="preserve">There exists various type of GIS data type and use cases where different data quality </w:t>
      </w:r>
      <w:del w:id="246" w:author="Microsoft Office User" w:date="2023-04-20T15:26:00Z">
        <w:r w:rsidRPr="00563756" w:rsidDel="003C4612">
          <w:rPr>
            <w:rFonts w:ascii="Times New Roman" w:hAnsi="Times New Roman" w:cs="Times New Roman"/>
            <w:color w:val="222222"/>
            <w:shd w:val="clear" w:color="auto" w:fill="FFFFFF"/>
            <w:lang w:val="en-GB"/>
          </w:rPr>
          <w:delText xml:space="preserve">matrix </w:delText>
        </w:r>
      </w:del>
      <w:ins w:id="247" w:author="Microsoft Office User" w:date="2023-04-20T15:26:00Z">
        <w:r w:rsidR="003C4612">
          <w:rPr>
            <w:rFonts w:ascii="Times New Roman" w:hAnsi="Times New Roman" w:cs="Times New Roman"/>
            <w:color w:val="222222"/>
            <w:shd w:val="clear" w:color="auto" w:fill="FFFFFF"/>
            <w:lang w:val="en-GB"/>
          </w:rPr>
          <w:t>metrics</w:t>
        </w:r>
        <w:r w:rsidR="003C4612" w:rsidRPr="00563756">
          <w:rPr>
            <w:rFonts w:ascii="Times New Roman" w:hAnsi="Times New Roman" w:cs="Times New Roman"/>
            <w:color w:val="222222"/>
            <w:shd w:val="clear" w:color="auto" w:fill="FFFFFF"/>
            <w:lang w:val="en-GB"/>
          </w:rPr>
          <w:t xml:space="preserve"> </w:t>
        </w:r>
      </w:ins>
      <w:r w:rsidRPr="00563756">
        <w:rPr>
          <w:rFonts w:ascii="Times New Roman" w:hAnsi="Times New Roman" w:cs="Times New Roman"/>
          <w:color w:val="222222"/>
          <w:shd w:val="clear" w:color="auto" w:fill="FFFFFF"/>
          <w:lang w:val="en-GB"/>
        </w:rPr>
        <w:t>play</w:t>
      </w:r>
      <w:del w:id="248" w:author="Gavin McArdle" w:date="2023-12-13T10:48:00Z">
        <w:r w:rsidRPr="00563756" w:rsidDel="00186429">
          <w:rPr>
            <w:rFonts w:ascii="Times New Roman" w:hAnsi="Times New Roman" w:cs="Times New Roman"/>
            <w:color w:val="222222"/>
            <w:shd w:val="clear" w:color="auto" w:fill="FFFFFF"/>
            <w:lang w:val="en-GB"/>
          </w:rPr>
          <w:delText>s</w:delText>
        </w:r>
      </w:del>
      <w:r w:rsidRPr="00563756">
        <w:rPr>
          <w:rFonts w:ascii="Times New Roman" w:hAnsi="Times New Roman" w:cs="Times New Roman"/>
          <w:color w:val="222222"/>
          <w:shd w:val="clear" w:color="auto" w:fill="FFFFFF"/>
          <w:lang w:val="en-GB"/>
        </w:rPr>
        <w:t xml:space="preserve"> an important role. In general, </w:t>
      </w:r>
      <w:del w:id="249" w:author="Microsoft Office User" w:date="2023-04-20T15:26:00Z">
        <w:r w:rsidRPr="00563756" w:rsidDel="003C4612">
          <w:rPr>
            <w:rFonts w:ascii="Times New Roman" w:hAnsi="Times New Roman" w:cs="Times New Roman"/>
            <w:color w:val="222222"/>
            <w:shd w:val="clear" w:color="auto" w:fill="FFFFFF"/>
            <w:lang w:val="en-GB"/>
          </w:rPr>
          <w:delText xml:space="preserve">the </w:delText>
        </w:r>
      </w:del>
      <w:r w:rsidRPr="00563756">
        <w:rPr>
          <w:rFonts w:ascii="Times New Roman" w:hAnsi="Times New Roman" w:cs="Times New Roman"/>
          <w:color w:val="222222"/>
          <w:shd w:val="clear" w:color="auto" w:fill="FFFFFF"/>
          <w:lang w:val="en-GB"/>
        </w:rPr>
        <w:t>GIS data can be divided into raster and vector data types</w:t>
      </w:r>
      <w:r>
        <w:rPr>
          <w:rFonts w:ascii="Times New Roman" w:hAnsi="Times New Roman" w:cs="Times New Roman"/>
          <w:color w:val="222222"/>
          <w:shd w:val="clear" w:color="auto" w:fill="FFFFFF"/>
          <w:lang w:val="en-GB"/>
        </w:rPr>
        <w:t xml:space="preserve"> as shown in figure 1</w:t>
      </w:r>
      <w:r w:rsidRPr="00563756">
        <w:rPr>
          <w:rFonts w:ascii="Times New Roman" w:hAnsi="Times New Roman" w:cs="Times New Roman"/>
          <w:color w:val="222222"/>
          <w:shd w:val="clear" w:color="auto" w:fill="FFFFFF"/>
          <w:lang w:val="en-GB"/>
        </w:rPr>
        <w:t>, where raster data includes satellite images from various products like MODIS, Landsat</w:t>
      </w:r>
      <w:ins w:id="250" w:author="Gavin McArdle" w:date="2023-12-13T10:48:00Z">
        <w:r w:rsidR="00186429">
          <w:rPr>
            <w:rFonts w:ascii="Times New Roman" w:hAnsi="Times New Roman" w:cs="Times New Roman"/>
            <w:color w:val="222222"/>
            <w:shd w:val="clear" w:color="auto" w:fill="FFFFFF"/>
            <w:lang w:val="en-GB"/>
          </w:rPr>
          <w:t xml:space="preserve"> and </w:t>
        </w:r>
      </w:ins>
      <w:del w:id="251" w:author="Gavin McArdle" w:date="2023-12-13T10:48:00Z">
        <w:r w:rsidRPr="00563756" w:rsidDel="00186429">
          <w:rPr>
            <w:rFonts w:ascii="Times New Roman" w:hAnsi="Times New Roman" w:cs="Times New Roman"/>
            <w:color w:val="222222"/>
            <w:shd w:val="clear" w:color="auto" w:fill="FFFFFF"/>
            <w:lang w:val="en-GB"/>
          </w:rPr>
          <w:delText xml:space="preserve">, </w:delText>
        </w:r>
      </w:del>
      <w:r w:rsidRPr="00563756">
        <w:rPr>
          <w:rFonts w:ascii="Times New Roman" w:hAnsi="Times New Roman" w:cs="Times New Roman"/>
          <w:color w:val="222222"/>
          <w:shd w:val="clear" w:color="auto" w:fill="FFFFFF"/>
          <w:lang w:val="en-GB"/>
        </w:rPr>
        <w:t xml:space="preserve">sentinel </w:t>
      </w:r>
      <w:del w:id="252" w:author="Microsoft Office User" w:date="2023-04-20T15:26:00Z">
        <w:r w:rsidRPr="00563756" w:rsidDel="003C4612">
          <w:rPr>
            <w:rFonts w:ascii="Times New Roman" w:hAnsi="Times New Roman" w:cs="Times New Roman"/>
            <w:color w:val="222222"/>
            <w:shd w:val="clear" w:color="auto" w:fill="FFFFFF"/>
            <w:lang w:val="en-GB"/>
          </w:rPr>
          <w:delText>and many more</w:delText>
        </w:r>
      </w:del>
      <w:ins w:id="253" w:author="Microsoft Office User" w:date="2023-04-20T15:26:00Z">
        <w:r w:rsidR="003C4612">
          <w:rPr>
            <w:rFonts w:ascii="Times New Roman" w:hAnsi="Times New Roman" w:cs="Times New Roman"/>
            <w:color w:val="222222"/>
            <w:shd w:val="clear" w:color="auto" w:fill="FFFFFF"/>
            <w:lang w:val="en-GB"/>
          </w:rPr>
          <w:t>among others.</w:t>
        </w:r>
      </w:ins>
      <w:del w:id="254" w:author="Microsoft Office User" w:date="2023-04-20T15:27:00Z">
        <w:r w:rsidRPr="00563756" w:rsidDel="003C4612">
          <w:rPr>
            <w:rFonts w:ascii="Times New Roman" w:hAnsi="Times New Roman" w:cs="Times New Roman"/>
            <w:color w:val="222222"/>
            <w:shd w:val="clear" w:color="auto" w:fill="FFFFFF"/>
            <w:lang w:val="en-GB"/>
          </w:rPr>
          <w:delText>.</w:delText>
        </w:r>
      </w:del>
      <w:r w:rsidRPr="00563756">
        <w:rPr>
          <w:rFonts w:ascii="Times New Roman" w:hAnsi="Times New Roman" w:cs="Times New Roman"/>
          <w:color w:val="222222"/>
          <w:shd w:val="clear" w:color="auto" w:fill="FFFFFF"/>
          <w:lang w:val="en-GB"/>
        </w:rPr>
        <w:t xml:space="preserve"> On the other hand</w:t>
      </w:r>
      <w:commentRangeStart w:id="255"/>
      <w:commentRangeStart w:id="256"/>
      <w:r w:rsidRPr="00563756">
        <w:rPr>
          <w:rFonts w:ascii="Times New Roman" w:hAnsi="Times New Roman" w:cs="Times New Roman"/>
          <w:color w:val="222222"/>
          <w:shd w:val="clear" w:color="auto" w:fill="FFFFFF"/>
          <w:lang w:val="en-GB"/>
        </w:rPr>
        <w:t xml:space="preserve">, vector data are </w:t>
      </w:r>
      <w:ins w:id="257" w:author="Gavin McArdle" w:date="2023-12-15T09:00:00Z">
        <w:r w:rsidR="0003486D" w:rsidRPr="0003486D">
          <w:rPr>
            <w:rFonts w:ascii="Times New Roman" w:hAnsi="Times New Roman" w:cs="Times New Roman"/>
            <w:color w:val="222222"/>
            <w:shd w:val="clear" w:color="auto" w:fill="FFFFFF"/>
            <w:lang w:val="en-GB"/>
          </w:rPr>
          <w:t xml:space="preserve">typically </w:t>
        </w:r>
      </w:ins>
      <w:ins w:id="258" w:author="Dr. Punit Gupta [MU - Jaipur]" w:date="2023-11-23T16:39:00Z">
        <w:r w:rsidR="006E2599">
          <w:rPr>
            <w:rFonts w:ascii="Times New Roman" w:hAnsi="Times New Roman" w:cs="Times New Roman"/>
            <w:color w:val="222222"/>
            <w:shd w:val="clear" w:color="auto" w:fill="FFFFFF"/>
            <w:lang w:val="en-GB"/>
          </w:rPr>
          <w:t xml:space="preserve">user generated </w:t>
        </w:r>
      </w:ins>
      <w:ins w:id="259" w:author="Dr. Punit Gupta [MU - Jaipur]" w:date="2023-11-23T16:38:00Z">
        <w:r w:rsidR="006E2599">
          <w:rPr>
            <w:rFonts w:ascii="Times New Roman" w:hAnsi="Times New Roman" w:cs="Times New Roman"/>
            <w:color w:val="222222"/>
            <w:shd w:val="clear" w:color="auto" w:fill="FFFFFF"/>
            <w:lang w:val="en-GB"/>
          </w:rPr>
          <w:t>data</w:t>
        </w:r>
      </w:ins>
      <w:del w:id="260" w:author="Dr. Punit Gupta [MU - Jaipur]" w:date="2023-11-23T16:38:00Z">
        <w:r w:rsidRPr="00563756" w:rsidDel="006E2599">
          <w:rPr>
            <w:rFonts w:ascii="Times New Roman" w:hAnsi="Times New Roman" w:cs="Times New Roman"/>
            <w:color w:val="222222"/>
            <w:shd w:val="clear" w:color="auto" w:fill="FFFFFF"/>
            <w:lang w:val="en-GB"/>
          </w:rPr>
          <w:delText>various</w:delText>
        </w:r>
      </w:del>
      <w:r w:rsidRPr="00563756">
        <w:rPr>
          <w:rFonts w:ascii="Times New Roman" w:hAnsi="Times New Roman" w:cs="Times New Roman"/>
          <w:color w:val="222222"/>
          <w:shd w:val="clear" w:color="auto" w:fill="FFFFFF"/>
          <w:lang w:val="en-GB"/>
        </w:rPr>
        <w:t xml:space="preserve"> </w:t>
      </w:r>
      <w:commentRangeEnd w:id="255"/>
      <w:r w:rsidR="003C4612">
        <w:rPr>
          <w:rStyle w:val="CommentReference"/>
        </w:rPr>
        <w:commentReference w:id="255"/>
      </w:r>
      <w:commentRangeEnd w:id="256"/>
      <w:r w:rsidR="006E2599">
        <w:rPr>
          <w:rStyle w:val="CommentReference"/>
        </w:rPr>
        <w:commentReference w:id="256"/>
      </w:r>
      <w:r w:rsidRPr="00563756">
        <w:rPr>
          <w:rFonts w:ascii="Times New Roman" w:hAnsi="Times New Roman" w:cs="Times New Roman"/>
          <w:color w:val="222222"/>
          <w:shd w:val="clear" w:color="auto" w:fill="FFFFFF"/>
          <w:lang w:val="en-GB"/>
        </w:rPr>
        <w:t xml:space="preserve">layers </w:t>
      </w:r>
      <w:del w:id="261" w:author="Microsoft Office User" w:date="2023-04-20T15:27:00Z">
        <w:r w:rsidRPr="00563756" w:rsidDel="003C4612">
          <w:rPr>
            <w:rFonts w:ascii="Times New Roman" w:hAnsi="Times New Roman" w:cs="Times New Roman"/>
            <w:color w:val="222222"/>
            <w:shd w:val="clear" w:color="auto" w:fill="FFFFFF"/>
            <w:lang w:val="en-GB"/>
          </w:rPr>
          <w:delText xml:space="preserve">over </w:delText>
        </w:r>
      </w:del>
      <w:ins w:id="262" w:author="Microsoft Office User" w:date="2023-04-20T15:27:00Z">
        <w:r w:rsidR="003C4612">
          <w:rPr>
            <w:rFonts w:ascii="Times New Roman" w:hAnsi="Times New Roman" w:cs="Times New Roman"/>
            <w:color w:val="222222"/>
            <w:shd w:val="clear" w:color="auto" w:fill="FFFFFF"/>
            <w:lang w:val="en-GB"/>
          </w:rPr>
          <w:t>added to</w:t>
        </w:r>
        <w:r w:rsidR="003C4612"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w:t>
        </w:r>
      </w:ins>
      <w:del w:id="263" w:author="Microsoft Office User" w:date="2023-04-20T15:27:00Z">
        <w:r w:rsidRPr="00563756" w:rsidDel="003C4612">
          <w:rPr>
            <w:rFonts w:ascii="Times New Roman" w:hAnsi="Times New Roman" w:cs="Times New Roman"/>
            <w:color w:val="222222"/>
            <w:shd w:val="clear" w:color="auto" w:fill="FFFFFF"/>
            <w:lang w:val="en-GB"/>
          </w:rPr>
          <w:delText>the</w:delText>
        </w:r>
      </w:del>
      <w:r w:rsidRPr="00563756">
        <w:rPr>
          <w:rFonts w:ascii="Times New Roman" w:hAnsi="Times New Roman" w:cs="Times New Roman"/>
          <w:color w:val="222222"/>
          <w:shd w:val="clear" w:color="auto" w:fill="FFFFFF"/>
          <w:lang w:val="en-GB"/>
        </w:rPr>
        <w:t xml:space="preserve"> map which are generated </w:t>
      </w:r>
      <w:commentRangeStart w:id="264"/>
      <w:commentRangeStart w:id="265"/>
      <w:r w:rsidRPr="00563756">
        <w:rPr>
          <w:rFonts w:ascii="Times New Roman" w:hAnsi="Times New Roman" w:cs="Times New Roman"/>
          <w:color w:val="222222"/>
          <w:shd w:val="clear" w:color="auto" w:fill="FFFFFF"/>
          <w:lang w:val="en-GB"/>
        </w:rPr>
        <w:t xml:space="preserve">through </w:t>
      </w:r>
      <w:del w:id="266" w:author="Dr. Punit Gupta [MU - Jaipur]" w:date="2024-01-03T18:56:00Z">
        <w:r w:rsidRPr="00563756" w:rsidDel="0099246B">
          <w:rPr>
            <w:rFonts w:ascii="Times New Roman" w:hAnsi="Times New Roman" w:cs="Times New Roman"/>
            <w:color w:val="222222"/>
            <w:shd w:val="clear" w:color="auto" w:fill="FFFFFF"/>
            <w:lang w:val="en-GB"/>
          </w:rPr>
          <w:delText xml:space="preserve">the </w:delText>
        </w:r>
      </w:del>
      <w:ins w:id="267" w:author="Dr. Punit Gupta [MU - Jaipur]" w:date="2024-01-03T18:56:00Z">
        <w:r w:rsidR="0099246B">
          <w:rPr>
            <w:rFonts w:ascii="Times New Roman" w:hAnsi="Times New Roman" w:cs="Times New Roman"/>
            <w:color w:val="222222"/>
            <w:shd w:val="clear" w:color="auto" w:fill="FFFFFF"/>
            <w:lang w:val="en-GB"/>
          </w:rPr>
          <w:t xml:space="preserve">field surveys </w:t>
        </w:r>
      </w:ins>
      <w:del w:id="268" w:author="Dr. Punit Gupta [MU - Jaipur]" w:date="2024-01-03T18:23:00Z">
        <w:r w:rsidRPr="00563756" w:rsidDel="00E9112F">
          <w:rPr>
            <w:rFonts w:ascii="Times New Roman" w:hAnsi="Times New Roman" w:cs="Times New Roman"/>
            <w:color w:val="222222"/>
            <w:shd w:val="clear" w:color="auto" w:fill="FFFFFF"/>
            <w:lang w:val="en-GB"/>
          </w:rPr>
          <w:delText xml:space="preserve">machine </w:delText>
        </w:r>
        <w:commentRangeEnd w:id="264"/>
        <w:r w:rsidR="0003486D" w:rsidDel="00E9112F">
          <w:rPr>
            <w:rStyle w:val="CommentReference"/>
          </w:rPr>
          <w:commentReference w:id="264"/>
        </w:r>
      </w:del>
      <w:commentRangeEnd w:id="265"/>
      <w:r w:rsidR="0099246B">
        <w:rPr>
          <w:rStyle w:val="CommentReference"/>
        </w:rPr>
        <w:commentReference w:id="265"/>
      </w:r>
      <w:del w:id="269" w:author="Dr. Punit Gupta [MU - Jaipur]" w:date="2024-01-03T18:56:00Z">
        <w:r w:rsidRPr="00563756" w:rsidDel="0099246B">
          <w:rPr>
            <w:rFonts w:ascii="Times New Roman" w:hAnsi="Times New Roman" w:cs="Times New Roman"/>
            <w:color w:val="222222"/>
            <w:shd w:val="clear" w:color="auto" w:fill="FFFFFF"/>
            <w:lang w:val="en-GB"/>
          </w:rPr>
          <w:delText xml:space="preserve">like </w:delText>
        </w:r>
      </w:del>
      <w:ins w:id="270" w:author="Dr. Punit Gupta [MU - Jaipur]" w:date="2024-01-03T18:56:00Z">
        <w:r w:rsidR="0099246B">
          <w:rPr>
            <w:rFonts w:ascii="Times New Roman" w:hAnsi="Times New Roman" w:cs="Times New Roman"/>
            <w:color w:val="222222"/>
            <w:shd w:val="clear" w:color="auto" w:fill="FFFFFF"/>
            <w:lang w:val="en-GB"/>
          </w:rPr>
          <w:t>to get data like</w:t>
        </w:r>
        <w:r w:rsidR="0099246B" w:rsidRPr="00563756">
          <w:rPr>
            <w:rFonts w:ascii="Times New Roman" w:hAnsi="Times New Roman" w:cs="Times New Roman"/>
            <w:color w:val="222222"/>
            <w:shd w:val="clear" w:color="auto" w:fill="FFFFFF"/>
            <w:lang w:val="en-GB"/>
          </w:rPr>
          <w:t xml:space="preserve"> </w:t>
        </w:r>
      </w:ins>
      <w:r w:rsidRPr="00563756">
        <w:rPr>
          <w:rFonts w:ascii="Times New Roman" w:hAnsi="Times New Roman" w:cs="Times New Roman"/>
          <w:color w:val="222222"/>
          <w:shd w:val="clear" w:color="auto" w:fill="FFFFFF"/>
          <w:lang w:val="en-GB"/>
        </w:rPr>
        <w:t>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survey and time series data.</w:t>
      </w:r>
      <w:r w:rsidRPr="00563756">
        <w:rPr>
          <w:rFonts w:ascii="Times New Roman" w:hAnsi="Times New Roman" w:cs="Times New Roman"/>
          <w:color w:val="222222"/>
          <w:shd w:val="clear" w:color="auto" w:fill="FFFFFF"/>
          <w:lang w:val="en-GB"/>
        </w:rPr>
        <w:t xml:space="preserve"> Both type</w:t>
      </w:r>
      <w:ins w:id="271" w:author="Gavin McArdle" w:date="2023-12-15T09:01:00Z">
        <w:r w:rsidR="0086313E">
          <w:rPr>
            <w:rFonts w:ascii="Times New Roman" w:hAnsi="Times New Roman" w:cs="Times New Roman"/>
            <w:color w:val="222222"/>
            <w:shd w:val="clear" w:color="auto" w:fill="FFFFFF"/>
            <w:lang w:val="en-GB"/>
          </w:rPr>
          <w:t>s</w:t>
        </w:r>
      </w:ins>
      <w:r w:rsidRPr="00563756">
        <w:rPr>
          <w:rFonts w:ascii="Times New Roman" w:hAnsi="Times New Roman" w:cs="Times New Roman"/>
          <w:color w:val="222222"/>
          <w:shd w:val="clear" w:color="auto" w:fill="FFFFFF"/>
          <w:lang w:val="en-GB"/>
        </w:rPr>
        <w:t xml:space="preserve"> of data suffer from data </w:t>
      </w:r>
      <w:ins w:id="272" w:author="Gavin McArdle" w:date="2023-12-15T09:01:00Z">
        <w:r w:rsidR="0086313E">
          <w:rPr>
            <w:rFonts w:ascii="Times New Roman" w:hAnsi="Times New Roman" w:cs="Times New Roman"/>
            <w:color w:val="222222"/>
            <w:shd w:val="clear" w:color="auto" w:fill="FFFFFF"/>
            <w:lang w:val="en-GB"/>
          </w:rPr>
          <w:t>q</w:t>
        </w:r>
      </w:ins>
      <w:del w:id="273" w:author="Gavin McArdle" w:date="2023-12-15T09:01:00Z">
        <w:r w:rsidRPr="00563756" w:rsidDel="0086313E">
          <w:rPr>
            <w:rFonts w:ascii="Times New Roman" w:hAnsi="Times New Roman" w:cs="Times New Roman"/>
            <w:color w:val="222222"/>
            <w:shd w:val="clear" w:color="auto" w:fill="FFFFFF"/>
            <w:lang w:val="en-GB"/>
          </w:rPr>
          <w:delText>Q</w:delText>
        </w:r>
      </w:del>
      <w:r w:rsidRPr="00563756">
        <w:rPr>
          <w:rFonts w:ascii="Times New Roman" w:hAnsi="Times New Roman" w:cs="Times New Roman"/>
          <w:color w:val="222222"/>
          <w:shd w:val="clear" w:color="auto" w:fill="FFFFFF"/>
          <w:lang w:val="en-GB"/>
        </w:rPr>
        <w:t xml:space="preserve">uality issues and </w:t>
      </w:r>
      <w:del w:id="274" w:author="Gavin McArdle" w:date="2023-12-15T09:01:00Z">
        <w:r w:rsidRPr="00563756" w:rsidDel="0086313E">
          <w:rPr>
            <w:rFonts w:ascii="Times New Roman" w:hAnsi="Times New Roman" w:cs="Times New Roman"/>
            <w:color w:val="222222"/>
            <w:shd w:val="clear" w:color="auto" w:fill="FFFFFF"/>
            <w:lang w:val="en-GB"/>
          </w:rPr>
          <w:delText xml:space="preserve">resulting </w:delText>
        </w:r>
      </w:del>
      <w:ins w:id="275" w:author="Gavin McArdle" w:date="2023-12-15T09:01:00Z">
        <w:r w:rsidR="0086313E">
          <w:rPr>
            <w:rFonts w:ascii="Times New Roman" w:hAnsi="Times New Roman" w:cs="Times New Roman"/>
            <w:color w:val="222222"/>
            <w:shd w:val="clear" w:color="auto" w:fill="FFFFFF"/>
            <w:lang w:val="en-GB"/>
          </w:rPr>
          <w:t>can result</w:t>
        </w:r>
        <w:r w:rsidR="0086313E" w:rsidRPr="00563756">
          <w:rPr>
            <w:rFonts w:ascii="Times New Roman" w:hAnsi="Times New Roman" w:cs="Times New Roman"/>
            <w:color w:val="222222"/>
            <w:shd w:val="clear" w:color="auto" w:fill="FFFFFF"/>
            <w:lang w:val="en-GB"/>
          </w:rPr>
          <w:t xml:space="preserve"> </w:t>
        </w:r>
      </w:ins>
      <w:r w:rsidRPr="00563756">
        <w:rPr>
          <w:rFonts w:ascii="Times New Roman" w:hAnsi="Times New Roman" w:cs="Times New Roman"/>
          <w:color w:val="222222"/>
          <w:shd w:val="clear" w:color="auto" w:fill="FFFFFF"/>
          <w:lang w:val="en-GB"/>
        </w:rPr>
        <w:t>in poor results and analysis. In this section we introduce various quality indexes in raster and vector with some of the related work in that domain.</w:t>
      </w:r>
      <w:commentRangeEnd w:id="244"/>
      <w:r>
        <w:rPr>
          <w:rStyle w:val="CommentReference"/>
        </w:rPr>
        <w:commentReference w:id="244"/>
      </w:r>
      <w:commentRangeEnd w:id="245"/>
      <w:r>
        <w:rPr>
          <w:rStyle w:val="CommentReference"/>
        </w:rPr>
        <w:commentReference w:id="245"/>
      </w:r>
      <w:ins w:id="276" w:author="Dr. Punit Gupta [MU - Jaipur]" w:date="2023-11-23T16:48:00Z">
        <w:r w:rsidR="001D3A29">
          <w:rPr>
            <w:rFonts w:ascii="Times New Roman" w:hAnsi="Times New Roman" w:cs="Times New Roman"/>
            <w:color w:val="222222"/>
            <w:shd w:val="clear" w:color="auto" w:fill="FFFFFF"/>
            <w:lang w:val="en-GB"/>
          </w:rPr>
          <w:t xml:space="preserve"> Figure 1 shows t</w:t>
        </w:r>
      </w:ins>
      <w:ins w:id="277" w:author="Dr. Punit Gupta [MU - Jaipur]" w:date="2023-11-23T16:49:00Z">
        <w:r w:rsidR="001D3A29">
          <w:rPr>
            <w:rFonts w:ascii="Times New Roman" w:hAnsi="Times New Roman" w:cs="Times New Roman"/>
            <w:color w:val="222222"/>
            <w:shd w:val="clear" w:color="auto" w:fill="FFFFFF"/>
            <w:lang w:val="en-GB"/>
          </w:rPr>
          <w:t xml:space="preserve">wo </w:t>
        </w:r>
      </w:ins>
      <w:ins w:id="278" w:author="Dr. Punit Gupta [MU - Jaipur]" w:date="2023-11-23T16:48:00Z">
        <w:r w:rsidR="001D3A29">
          <w:rPr>
            <w:rFonts w:ascii="Times New Roman" w:hAnsi="Times New Roman" w:cs="Times New Roman"/>
            <w:color w:val="222222"/>
            <w:shd w:val="clear" w:color="auto" w:fill="FFFFFF"/>
            <w:lang w:val="en-GB"/>
          </w:rPr>
          <w:t>type</w:t>
        </w:r>
      </w:ins>
      <w:ins w:id="279" w:author="Gavin McArdle" w:date="2023-12-15T09:01:00Z">
        <w:r w:rsidR="0086313E">
          <w:rPr>
            <w:rFonts w:ascii="Times New Roman" w:hAnsi="Times New Roman" w:cs="Times New Roman"/>
            <w:color w:val="222222"/>
            <w:shd w:val="clear" w:color="auto" w:fill="FFFFFF"/>
            <w:lang w:val="en-GB"/>
          </w:rPr>
          <w:t>s</w:t>
        </w:r>
      </w:ins>
      <w:ins w:id="280" w:author="Dr. Punit Gupta [MU - Jaipur]" w:date="2023-11-23T16:48:00Z">
        <w:r w:rsidR="001D3A29">
          <w:rPr>
            <w:rFonts w:ascii="Times New Roman" w:hAnsi="Times New Roman" w:cs="Times New Roman"/>
            <w:color w:val="222222"/>
            <w:shd w:val="clear" w:color="auto" w:fill="FFFFFF"/>
            <w:lang w:val="en-GB"/>
          </w:rPr>
          <w:t xml:space="preserve"> of GIS data that</w:t>
        </w:r>
      </w:ins>
      <w:ins w:id="281" w:author="Dr. Punit Gupta [MU - Jaipur]" w:date="2023-11-23T16:49:00Z">
        <w:r w:rsidR="001D3A29">
          <w:rPr>
            <w:rFonts w:ascii="Times New Roman" w:hAnsi="Times New Roman" w:cs="Times New Roman"/>
            <w:color w:val="222222"/>
            <w:shd w:val="clear" w:color="auto" w:fill="FFFFFF"/>
            <w:lang w:val="en-GB"/>
          </w:rPr>
          <w:t xml:space="preserve"> exists</w:t>
        </w:r>
      </w:ins>
      <w:ins w:id="282" w:author="Gavin McArdle" w:date="2023-12-15T09:02:00Z">
        <w:r w:rsidR="0086313E">
          <w:rPr>
            <w:rFonts w:ascii="Times New Roman" w:hAnsi="Times New Roman" w:cs="Times New Roman"/>
            <w:color w:val="222222"/>
            <w:shd w:val="clear" w:color="auto" w:fill="FFFFFF"/>
            <w:lang w:val="en-GB"/>
          </w:rPr>
          <w:t>. The</w:t>
        </w:r>
      </w:ins>
      <w:ins w:id="283" w:author="Dr. Punit Gupta [MU - Jaipur]" w:date="2023-11-23T16:49:00Z">
        <w:r w:rsidR="001D3A29">
          <w:rPr>
            <w:rFonts w:ascii="Times New Roman" w:hAnsi="Times New Roman" w:cs="Times New Roman"/>
            <w:color w:val="222222"/>
            <w:shd w:val="clear" w:color="auto" w:fill="FFFFFF"/>
            <w:lang w:val="en-GB"/>
          </w:rPr>
          <w:t xml:space="preserve"> fi</w:t>
        </w:r>
      </w:ins>
      <w:ins w:id="284" w:author="Gavin McArdle" w:date="2023-12-15T09:02:00Z">
        <w:r w:rsidR="0086313E">
          <w:rPr>
            <w:rFonts w:ascii="Times New Roman" w:hAnsi="Times New Roman" w:cs="Times New Roman"/>
            <w:color w:val="222222"/>
            <w:shd w:val="clear" w:color="auto" w:fill="FFFFFF"/>
            <w:lang w:val="en-GB"/>
          </w:rPr>
          <w:t>r</w:t>
        </w:r>
      </w:ins>
      <w:ins w:id="285" w:author="Dr. Punit Gupta [MU - Jaipur]" w:date="2023-11-23T16:49:00Z">
        <w:r w:rsidR="001D3A29">
          <w:rPr>
            <w:rFonts w:ascii="Times New Roman" w:hAnsi="Times New Roman" w:cs="Times New Roman"/>
            <w:color w:val="222222"/>
            <w:shd w:val="clear" w:color="auto" w:fill="FFFFFF"/>
            <w:lang w:val="en-GB"/>
          </w:rPr>
          <w:t>st is raster</w:t>
        </w:r>
      </w:ins>
      <w:ins w:id="286" w:author="Gavin McArdle" w:date="2023-12-15T09:02:00Z">
        <w:r w:rsidR="0086313E">
          <w:rPr>
            <w:rFonts w:ascii="Times New Roman" w:hAnsi="Times New Roman" w:cs="Times New Roman"/>
            <w:color w:val="222222"/>
            <w:shd w:val="clear" w:color="auto" w:fill="FFFFFF"/>
            <w:lang w:val="en-GB"/>
          </w:rPr>
          <w:t xml:space="preserve"> (e.g. satellite imagery)</w:t>
        </w:r>
      </w:ins>
      <w:ins w:id="287" w:author="Dr. Punit Gupta [MU - Jaipur]" w:date="2023-11-23T16:49:00Z">
        <w:r w:rsidR="001D3A29">
          <w:rPr>
            <w:rFonts w:ascii="Times New Roman" w:hAnsi="Times New Roman" w:cs="Times New Roman"/>
            <w:color w:val="222222"/>
            <w:shd w:val="clear" w:color="auto" w:fill="FFFFFF"/>
            <w:lang w:val="en-GB"/>
          </w:rPr>
          <w:t xml:space="preserve"> data </w:t>
        </w:r>
        <w:del w:id="288" w:author="Gavin McArdle" w:date="2023-12-15T09:02:00Z">
          <w:r w:rsidR="001D3A29" w:rsidDel="0086313E">
            <w:rPr>
              <w:rFonts w:ascii="Times New Roman" w:hAnsi="Times New Roman" w:cs="Times New Roman"/>
              <w:color w:val="222222"/>
              <w:shd w:val="clear" w:color="auto" w:fill="FFFFFF"/>
              <w:lang w:val="en-GB"/>
            </w:rPr>
            <w:delText xml:space="preserve">that is satellite imaging </w:delText>
          </w:r>
        </w:del>
        <w:r w:rsidR="001D3A29">
          <w:rPr>
            <w:rFonts w:ascii="Times New Roman" w:hAnsi="Times New Roman" w:cs="Times New Roman"/>
            <w:color w:val="222222"/>
            <w:shd w:val="clear" w:color="auto" w:fill="FFFFFF"/>
            <w:lang w:val="en-GB"/>
          </w:rPr>
          <w:t>and</w:t>
        </w:r>
      </w:ins>
      <w:ins w:id="289" w:author="Gavin McArdle" w:date="2023-12-15T09:02:00Z">
        <w:r w:rsidR="0086313E">
          <w:rPr>
            <w:rFonts w:ascii="Times New Roman" w:hAnsi="Times New Roman" w:cs="Times New Roman"/>
            <w:color w:val="222222"/>
            <w:shd w:val="clear" w:color="auto" w:fill="FFFFFF"/>
            <w:lang w:val="en-GB"/>
          </w:rPr>
          <w:t xml:space="preserve"> the</w:t>
        </w:r>
      </w:ins>
      <w:ins w:id="290" w:author="Dr. Punit Gupta [MU - Jaipur]" w:date="2023-11-23T16:49:00Z">
        <w:r w:rsidR="001D3A29">
          <w:rPr>
            <w:rFonts w:ascii="Times New Roman" w:hAnsi="Times New Roman" w:cs="Times New Roman"/>
            <w:color w:val="222222"/>
            <w:shd w:val="clear" w:color="auto" w:fill="FFFFFF"/>
            <w:lang w:val="en-GB"/>
          </w:rPr>
          <w:t xml:space="preserve"> second is vector data that is numerical data that can be moisture, pressure, humidity, sea salt co</w:t>
        </w:r>
      </w:ins>
      <w:ins w:id="291" w:author="Dr. Punit Gupta [MU - Jaipur]" w:date="2023-11-23T16:50:00Z">
        <w:r w:rsidR="001D3A29">
          <w:rPr>
            <w:rFonts w:ascii="Times New Roman" w:hAnsi="Times New Roman" w:cs="Times New Roman"/>
            <w:color w:val="222222"/>
            <w:shd w:val="clear" w:color="auto" w:fill="FFFFFF"/>
            <w:lang w:val="en-GB"/>
          </w:rPr>
          <w:t>ntent</w:t>
        </w:r>
      </w:ins>
      <w:ins w:id="292" w:author="Gavin McArdle" w:date="2023-12-15T09:02:00Z">
        <w:r w:rsidR="0086313E">
          <w:rPr>
            <w:rFonts w:ascii="Times New Roman" w:hAnsi="Times New Roman" w:cs="Times New Roman"/>
            <w:color w:val="222222"/>
            <w:shd w:val="clear" w:color="auto" w:fill="FFFFFF"/>
            <w:lang w:val="en-GB"/>
          </w:rPr>
          <w:t>, e</w:t>
        </w:r>
      </w:ins>
      <w:ins w:id="293" w:author="Gavin McArdle" w:date="2023-12-15T09:03:00Z">
        <w:r w:rsidR="0086313E">
          <w:rPr>
            <w:rFonts w:ascii="Times New Roman" w:hAnsi="Times New Roman" w:cs="Times New Roman"/>
            <w:color w:val="222222"/>
            <w:shd w:val="clear" w:color="auto" w:fill="FFFFFF"/>
            <w:lang w:val="en-GB"/>
          </w:rPr>
          <w:t>tc.</w:t>
        </w:r>
      </w:ins>
      <w:ins w:id="294" w:author="Dr. Punit Gupta [MU - Jaipur]" w:date="2023-11-23T16:50:00Z">
        <w:r w:rsidR="001D3A29">
          <w:rPr>
            <w:rFonts w:ascii="Times New Roman" w:hAnsi="Times New Roman" w:cs="Times New Roman"/>
            <w:color w:val="222222"/>
            <w:shd w:val="clear" w:color="auto" w:fill="FFFFFF"/>
            <w:lang w:val="en-GB"/>
          </w:rPr>
          <w:t xml:space="preserve"> and many more user recorded or user generated data from surveys.</w:t>
        </w:r>
      </w:ins>
      <w:ins w:id="295" w:author="Dr. Punit Gupta [MU - Jaipur]" w:date="2023-11-23T16:48:00Z">
        <w:r w:rsidR="001D3A29">
          <w:rPr>
            <w:rFonts w:ascii="Times New Roman" w:hAnsi="Times New Roman" w:cs="Times New Roman"/>
            <w:color w:val="222222"/>
            <w:shd w:val="clear" w:color="auto" w:fill="FFFFFF"/>
            <w:lang w:val="en-GB"/>
          </w:rPr>
          <w:t xml:space="preserve"> </w:t>
        </w:r>
      </w:ins>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Default="0026492A" w:rsidP="0026492A">
      <w:pPr>
        <w:ind w:left="360"/>
        <w:jc w:val="center"/>
        <w:rPr>
          <w:rFonts w:ascii="Times New Roman" w:hAnsi="Times New Roman" w:cs="Times New Roman"/>
          <w:b/>
          <w:bCs/>
          <w:lang w:val="en-GB"/>
        </w:rPr>
      </w:pPr>
      <w:commentRangeStart w:id="296"/>
      <w:commentRangeStart w:id="297"/>
      <w:r>
        <w:rPr>
          <w:rFonts w:ascii="Times New Roman" w:hAnsi="Times New Roman" w:cs="Times New Roman"/>
          <w:b/>
          <w:bCs/>
          <w:lang w:val="en-GB"/>
        </w:rPr>
        <w:t>Figure 1. Type</w:t>
      </w:r>
      <w:ins w:id="298" w:author="Microsoft Office User" w:date="2023-04-20T15:32:00Z">
        <w:r w:rsidR="00C210A2">
          <w:rPr>
            <w:rFonts w:ascii="Times New Roman" w:hAnsi="Times New Roman" w:cs="Times New Roman"/>
            <w:b/>
            <w:bCs/>
            <w:lang w:val="en-GB"/>
          </w:rPr>
          <w:t>s</w:t>
        </w:r>
      </w:ins>
      <w:r>
        <w:rPr>
          <w:rFonts w:ascii="Times New Roman" w:hAnsi="Times New Roman" w:cs="Times New Roman"/>
          <w:b/>
          <w:bCs/>
          <w:lang w:val="en-GB"/>
        </w:rPr>
        <w:t xml:space="preserve"> of GIS data</w:t>
      </w:r>
      <w:commentRangeEnd w:id="296"/>
      <w:r w:rsidR="003C4612">
        <w:rPr>
          <w:rStyle w:val="CommentReference"/>
        </w:rPr>
        <w:commentReference w:id="296"/>
      </w:r>
      <w:commentRangeEnd w:id="297"/>
      <w:r w:rsidR="001D3A29">
        <w:rPr>
          <w:rStyle w:val="CommentReference"/>
        </w:rPr>
        <w:commentReference w:id="297"/>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269D0F24" w:rsidR="00563756" w:rsidRDefault="00563756" w:rsidP="00563756">
      <w:pPr>
        <w:jc w:val="both"/>
        <w:rPr>
          <w:rFonts w:ascii="Times New Roman" w:hAnsi="Times New Roman" w:cs="Times New Roman"/>
          <w:color w:val="222222"/>
          <w:shd w:val="clear" w:color="auto" w:fill="FFFFFF"/>
          <w:lang w:val="en-GB"/>
        </w:rPr>
      </w:pPr>
      <w:commentRangeStart w:id="299"/>
      <w:commentRangeStart w:id="300"/>
      <w:commentRangeStart w:id="301"/>
      <w:commentRangeStart w:id="302"/>
      <w:r>
        <w:rPr>
          <w:rFonts w:ascii="Times New Roman" w:hAnsi="Times New Roman" w:cs="Times New Roman"/>
          <w:color w:val="222222"/>
          <w:shd w:val="clear" w:color="auto" w:fill="FFFFFF"/>
          <w:lang w:val="en-GB"/>
        </w:rPr>
        <w:t>Spatial data quality</w:t>
      </w:r>
      <w:ins w:id="303" w:author="Dr. Punit Gupta [MU - Jaipur]" w:date="2024-01-03T18:57:00Z">
        <w:r w:rsidR="0099246B">
          <w:rPr>
            <w:rFonts w:ascii="Times New Roman" w:hAnsi="Times New Roman" w:cs="Times New Roman"/>
            <w:color w:val="222222"/>
            <w:shd w:val="clear" w:color="auto" w:fill="FFFFFF"/>
            <w:lang w:val="en-GB"/>
          </w:rPr>
          <w:t xml:space="preserve"> in general for GIS data </w:t>
        </w:r>
      </w:ins>
      <w:r>
        <w:rPr>
          <w:rFonts w:ascii="Times New Roman" w:hAnsi="Times New Roman" w:cs="Times New Roman"/>
          <w:color w:val="222222"/>
          <w:shd w:val="clear" w:color="auto" w:fill="FFFFFF"/>
          <w:lang w:val="en-GB"/>
        </w:rPr>
        <w:t xml:space="preserve"> can be evaluated under four different categories</w:t>
      </w:r>
      <w:ins w:id="304" w:author="Dr. Punit Gupta [MU - Jaipur]" w:date="2024-01-03T18:57:00Z">
        <w:r w:rsidR="0099246B">
          <w:rPr>
            <w:rFonts w:ascii="Times New Roman" w:hAnsi="Times New Roman" w:cs="Times New Roman"/>
            <w:color w:val="222222"/>
            <w:shd w:val="clear" w:color="auto" w:fill="FFFFFF"/>
            <w:lang w:val="en-GB"/>
          </w:rPr>
          <w:t xml:space="preserve"> for both raster and vector data type</w:t>
        </w:r>
      </w:ins>
      <w:r>
        <w:rPr>
          <w:rFonts w:ascii="Times New Roman" w:hAnsi="Times New Roman" w:cs="Times New Roman"/>
          <w:color w:val="222222"/>
          <w:shd w:val="clear" w:color="auto" w:fill="FFFFFF"/>
          <w:lang w:val="en-GB"/>
        </w:rPr>
        <w:t xml:space="preserve"> which are as follows</w:t>
      </w:r>
      <w:r w:rsidR="00BD17D9">
        <w:rPr>
          <w:rFonts w:ascii="Times New Roman" w:hAnsi="Times New Roman" w:cs="Times New Roman"/>
          <w:color w:val="222222"/>
          <w:shd w:val="clear" w:color="auto" w:fill="FFFFFF"/>
          <w:lang w:val="en-GB"/>
        </w:rPr>
        <w:t xml:space="preserve"> as shown in figure 2</w:t>
      </w:r>
      <w:ins w:id="305" w:author="Dr. Punit Gupta [MU - Jaipur]" w:date="2023-11-23T16:39:00Z">
        <w:r w:rsidR="006E2599">
          <w:rPr>
            <w:rFonts w:ascii="Times New Roman" w:hAnsi="Times New Roman" w:cs="Times New Roman"/>
            <w:color w:val="222222"/>
            <w:shd w:val="clear" w:color="auto" w:fill="FFFFFF"/>
            <w:lang w:val="en-GB"/>
          </w:rPr>
          <w:t xml:space="preserve"> [2]</w:t>
        </w:r>
      </w:ins>
      <w:r>
        <w:rPr>
          <w:rFonts w:ascii="Times New Roman" w:hAnsi="Times New Roman" w:cs="Times New Roman"/>
          <w:color w:val="222222"/>
          <w:shd w:val="clear" w:color="auto" w:fill="FFFFFF"/>
          <w:lang w:val="en-GB"/>
        </w:rPr>
        <w:t>:</w:t>
      </w:r>
      <w:commentRangeEnd w:id="299"/>
      <w:r w:rsidR="003C4612">
        <w:rPr>
          <w:rStyle w:val="CommentReference"/>
        </w:rPr>
        <w:commentReference w:id="299"/>
      </w:r>
      <w:commentRangeEnd w:id="300"/>
      <w:r w:rsidR="001D3A29">
        <w:rPr>
          <w:rStyle w:val="CommentReference"/>
        </w:rPr>
        <w:commentReference w:id="300"/>
      </w:r>
      <w:commentRangeEnd w:id="301"/>
      <w:r w:rsidR="00377C6A">
        <w:rPr>
          <w:rStyle w:val="CommentReference"/>
        </w:rPr>
        <w:commentReference w:id="301"/>
      </w:r>
      <w:commentRangeEnd w:id="302"/>
      <w:r w:rsidR="0067044D">
        <w:rPr>
          <w:rStyle w:val="CommentReference"/>
        </w:rPr>
        <w:commentReference w:id="302"/>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46F9503D" w14:textId="77777777" w:rsidR="003C4612" w:rsidRDefault="003C4612" w:rsidP="00563756">
      <w:pPr>
        <w:jc w:val="both"/>
        <w:rPr>
          <w:ins w:id="306" w:author="Microsoft Office User" w:date="2023-04-20T15:29:00Z"/>
          <w:rFonts w:ascii="Times New Roman" w:hAnsi="Times New Roman" w:cs="Times New Roman"/>
          <w:color w:val="222222"/>
          <w:shd w:val="clear" w:color="auto" w:fill="FFFFFF"/>
          <w:lang w:val="en-GB"/>
        </w:rPr>
      </w:pPr>
    </w:p>
    <w:p w14:paraId="605AD4A2" w14:textId="026A7129" w:rsidR="00563756" w:rsidRPr="00563756" w:rsidRDefault="00563756" w:rsidP="00563756">
      <w:pPr>
        <w:jc w:val="both"/>
        <w:rPr>
          <w:rFonts w:ascii="Times New Roman" w:hAnsi="Times New Roman" w:cs="Times New Roman"/>
          <w:lang w:val="en-GB"/>
        </w:rPr>
      </w:pPr>
      <w:commentRangeStart w:id="307"/>
      <w:commentRangeStart w:id="308"/>
      <w:del w:id="309" w:author="Microsoft Office User" w:date="2023-04-20T15:29:00Z">
        <w:r w:rsidDel="003C4612">
          <w:rPr>
            <w:rFonts w:ascii="Times New Roman" w:hAnsi="Times New Roman" w:cs="Times New Roman"/>
            <w:color w:val="222222"/>
            <w:shd w:val="clear" w:color="auto" w:fill="FFFFFF"/>
            <w:lang w:val="en-GB"/>
          </w:rPr>
          <w:delText xml:space="preserve"> </w:delText>
        </w:r>
      </w:del>
      <w:r w:rsidR="00BD17D9">
        <w:rPr>
          <w:rFonts w:ascii="Times New Roman" w:hAnsi="Times New Roman" w:cs="Times New Roman"/>
          <w:color w:val="222222"/>
          <w:shd w:val="clear" w:color="auto" w:fill="FFFFFF"/>
          <w:lang w:val="en-GB"/>
        </w:rPr>
        <w:t>The</w:t>
      </w:r>
      <w:ins w:id="310" w:author="Dr. Punit Gupta [MU - Jaipur]" w:date="2023-11-24T03:41:00Z">
        <w:r w:rsidR="00E96AAA">
          <w:rPr>
            <w:rFonts w:ascii="Times New Roman" w:hAnsi="Times New Roman" w:cs="Times New Roman"/>
            <w:color w:val="222222"/>
            <w:shd w:val="clear" w:color="auto" w:fill="FFFFFF"/>
            <w:lang w:val="en-GB"/>
          </w:rPr>
          <w:t xml:space="preserve"> </w:t>
        </w:r>
      </w:ins>
      <w:del w:id="311" w:author="Dr. Punit Gupta [MU - Jaipur]" w:date="2023-11-24T03:41:00Z">
        <w:r w:rsidR="00BD17D9" w:rsidDel="00E96AAA">
          <w:rPr>
            <w:rFonts w:ascii="Times New Roman" w:hAnsi="Times New Roman" w:cs="Times New Roman"/>
            <w:color w:val="222222"/>
            <w:shd w:val="clear" w:color="auto" w:fill="FFFFFF"/>
            <w:lang w:val="en-GB"/>
          </w:rPr>
          <w:delText xml:space="preserve">se </w:delText>
        </w:r>
      </w:del>
      <w:r w:rsidR="00BD17D9">
        <w:rPr>
          <w:rFonts w:ascii="Times New Roman" w:hAnsi="Times New Roman" w:cs="Times New Roman"/>
          <w:color w:val="222222"/>
          <w:shd w:val="clear" w:color="auto" w:fill="FFFFFF"/>
          <w:lang w:val="en-GB"/>
        </w:rPr>
        <w:t xml:space="preserve">four </w:t>
      </w:r>
      <w:commentRangeStart w:id="312"/>
      <w:commentRangeStart w:id="313"/>
      <w:r w:rsidR="00BD17D9">
        <w:rPr>
          <w:rFonts w:ascii="Times New Roman" w:hAnsi="Times New Roman" w:cs="Times New Roman"/>
          <w:color w:val="222222"/>
          <w:shd w:val="clear" w:color="auto" w:fill="FFFFFF"/>
          <w:lang w:val="en-GB"/>
        </w:rPr>
        <w:t>SDQ</w:t>
      </w:r>
      <w:ins w:id="314" w:author="Dr. Punit Gupta [MU - Jaipur]" w:date="2023-11-23T16:57:00Z">
        <w:r w:rsidR="0082714D">
          <w:rPr>
            <w:rFonts w:ascii="Times New Roman" w:hAnsi="Times New Roman" w:cs="Times New Roman"/>
            <w:color w:val="222222"/>
            <w:shd w:val="clear" w:color="auto" w:fill="FFFFFF"/>
            <w:lang w:val="en-GB"/>
          </w:rPr>
          <w:t xml:space="preserve"> (Spatial Data Quali</w:t>
        </w:r>
      </w:ins>
      <w:ins w:id="315" w:author="Dr. Punit Gupta [MU - Jaipur]" w:date="2023-11-23T16:58:00Z">
        <w:r w:rsidR="0082714D">
          <w:rPr>
            <w:rFonts w:ascii="Times New Roman" w:hAnsi="Times New Roman" w:cs="Times New Roman"/>
            <w:color w:val="222222"/>
            <w:shd w:val="clear" w:color="auto" w:fill="FFFFFF"/>
            <w:lang w:val="en-GB"/>
          </w:rPr>
          <w:t>ty</w:t>
        </w:r>
      </w:ins>
      <w:ins w:id="316" w:author="Dr. Punit Gupta [MU - Jaipur]" w:date="2023-11-23T16:57:00Z">
        <w:r w:rsidR="0082714D">
          <w:rPr>
            <w:rFonts w:ascii="Times New Roman" w:hAnsi="Times New Roman" w:cs="Times New Roman"/>
            <w:color w:val="222222"/>
            <w:shd w:val="clear" w:color="auto" w:fill="FFFFFF"/>
            <w:lang w:val="en-GB"/>
          </w:rPr>
          <w:t>)</w:t>
        </w:r>
      </w:ins>
      <w:r w:rsidR="00BD17D9">
        <w:rPr>
          <w:rFonts w:ascii="Times New Roman" w:hAnsi="Times New Roman" w:cs="Times New Roman"/>
          <w:color w:val="222222"/>
          <w:shd w:val="clear" w:color="auto" w:fill="FFFFFF"/>
          <w:lang w:val="en-GB"/>
        </w:rPr>
        <w:t xml:space="preserve"> </w:t>
      </w:r>
      <w:commentRangeEnd w:id="312"/>
      <w:ins w:id="317" w:author="Dr. Punit Gupta [MU - Jaipur]" w:date="2023-11-24T03:41:00Z">
        <w:r w:rsidR="00E96AAA">
          <w:rPr>
            <w:rFonts w:ascii="Times New Roman" w:hAnsi="Times New Roman" w:cs="Times New Roman"/>
            <w:color w:val="222222"/>
            <w:shd w:val="clear" w:color="auto" w:fill="FFFFFF"/>
            <w:lang w:val="en-GB"/>
          </w:rPr>
          <w:t xml:space="preserve">parameters </w:t>
        </w:r>
      </w:ins>
      <w:r w:rsidR="00C210A2">
        <w:rPr>
          <w:rStyle w:val="CommentReference"/>
        </w:rPr>
        <w:commentReference w:id="312"/>
      </w:r>
      <w:commentRangeEnd w:id="313"/>
      <w:r w:rsidR="00221768">
        <w:rPr>
          <w:rStyle w:val="CommentReference"/>
        </w:rPr>
        <w:commentReference w:id="313"/>
      </w:r>
      <w:r w:rsidR="00BD17D9">
        <w:rPr>
          <w:rFonts w:ascii="Times New Roman" w:hAnsi="Times New Roman" w:cs="Times New Roman"/>
          <w:color w:val="222222"/>
          <w:shd w:val="clear" w:color="auto" w:fill="FFFFFF"/>
          <w:lang w:val="en-GB"/>
        </w:rPr>
        <w:t>can be used to evaluate data quality</w:t>
      </w:r>
      <w:ins w:id="318" w:author="Dr. Punit Gupta [MU - Jaipur]" w:date="2023-11-24T03:42:00Z">
        <w:r w:rsidR="006B1201">
          <w:rPr>
            <w:rFonts w:ascii="Times New Roman" w:hAnsi="Times New Roman" w:cs="Times New Roman"/>
            <w:color w:val="222222"/>
            <w:shd w:val="clear" w:color="auto" w:fill="FFFFFF"/>
            <w:lang w:val="en-GB"/>
          </w:rPr>
          <w:t xml:space="preserve"> in GIS</w:t>
        </w:r>
      </w:ins>
      <w:del w:id="319" w:author="Dr. Punit Gupta [MU - Jaipur]" w:date="2023-11-24T03:42:00Z">
        <w:r w:rsidR="00BD17D9" w:rsidDel="00E96AAA">
          <w:rPr>
            <w:rFonts w:ascii="Times New Roman" w:hAnsi="Times New Roman" w:cs="Times New Roman"/>
            <w:color w:val="222222"/>
            <w:shd w:val="clear" w:color="auto" w:fill="FFFFFF"/>
            <w:lang w:val="en-GB"/>
          </w:rPr>
          <w:delText xml:space="preserve"> where every category do not fits every data type</w:delText>
        </w:r>
      </w:del>
      <w:r w:rsidR="00BD17D9">
        <w:rPr>
          <w:rFonts w:ascii="Times New Roman" w:hAnsi="Times New Roman" w:cs="Times New Roman"/>
          <w:color w:val="222222"/>
          <w:shd w:val="clear" w:color="auto" w:fill="FFFFFF"/>
          <w:lang w:val="en-GB"/>
        </w:rPr>
        <w:t>. For raster data precision, completeness and accuracy are main parameters on the other hand for vector data precision, consistency</w:t>
      </w:r>
      <w:ins w:id="320" w:author="Dr. Punit Gupta [MU - Jaipur]" w:date="2023-11-24T03:42:00Z">
        <w:r w:rsidR="00B905F5">
          <w:rPr>
            <w:rFonts w:ascii="Times New Roman" w:hAnsi="Times New Roman" w:cs="Times New Roman"/>
            <w:color w:val="222222"/>
            <w:shd w:val="clear" w:color="auto" w:fill="FFFFFF"/>
            <w:lang w:val="en-GB"/>
          </w:rPr>
          <w:t xml:space="preserve"> </w:t>
        </w:r>
      </w:ins>
      <w:del w:id="321" w:author="Dr. Punit Gupta [MU - Jaipur]" w:date="2023-11-24T03:42:00Z">
        <w:r w:rsidR="00BD17D9" w:rsidDel="00B905F5">
          <w:rPr>
            <w:rFonts w:ascii="Times New Roman" w:hAnsi="Times New Roman" w:cs="Times New Roman"/>
            <w:color w:val="222222"/>
            <w:shd w:val="clear" w:color="auto" w:fill="FFFFFF"/>
            <w:lang w:val="en-GB"/>
          </w:rPr>
          <w:delText xml:space="preserve"> </w:delText>
        </w:r>
      </w:del>
      <w:r w:rsidR="00BD17D9">
        <w:rPr>
          <w:rFonts w:ascii="Times New Roman" w:hAnsi="Times New Roman" w:cs="Times New Roman"/>
          <w:color w:val="222222"/>
          <w:shd w:val="clear" w:color="auto" w:fill="FFFFFF"/>
          <w:lang w:val="en-GB"/>
        </w:rPr>
        <w:t xml:space="preserve">and completeness plays and important role.   </w:t>
      </w:r>
      <w:commentRangeEnd w:id="307"/>
      <w:r w:rsidR="00C210A2">
        <w:rPr>
          <w:rStyle w:val="CommentReference"/>
        </w:rPr>
        <w:commentReference w:id="307"/>
      </w:r>
      <w:commentRangeEnd w:id="308"/>
      <w:r w:rsidR="00A35A72">
        <w:rPr>
          <w:rStyle w:val="CommentReference"/>
        </w:rPr>
        <w:commentReference w:id="308"/>
      </w:r>
    </w:p>
    <w:p w14:paraId="142640B8" w14:textId="19A84BBD" w:rsidR="00563756" w:rsidRDefault="00563756" w:rsidP="00563756">
      <w:pPr>
        <w:ind w:left="360"/>
        <w:jc w:val="center"/>
        <w:rPr>
          <w:rFonts w:ascii="Times New Roman" w:hAnsi="Times New Roman" w:cs="Times New Roman"/>
          <w:b/>
          <w:bCs/>
          <w:lang w:val="en-GB"/>
        </w:rPr>
      </w:pPr>
      <w:r>
        <w:rPr>
          <w:noProof/>
        </w:rPr>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4889248D"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 xml:space="preserve">Figure 2. </w:t>
      </w:r>
      <w:del w:id="322" w:author="Microsoft Office User" w:date="2023-04-20T15:32:00Z">
        <w:r w:rsidDel="00C210A2">
          <w:rPr>
            <w:rFonts w:ascii="Times New Roman" w:hAnsi="Times New Roman" w:cs="Times New Roman"/>
            <w:b/>
            <w:bCs/>
            <w:lang w:val="en-GB"/>
          </w:rPr>
          <w:delText xml:space="preserve">SDQ </w:delText>
        </w:r>
      </w:del>
      <w:r>
        <w:rPr>
          <w:rFonts w:ascii="Times New Roman" w:hAnsi="Times New Roman" w:cs="Times New Roman"/>
          <w:b/>
          <w:bCs/>
          <w:lang w:val="en-GB"/>
        </w:rPr>
        <w:t>Classification</w:t>
      </w:r>
      <w:ins w:id="323" w:author="Microsoft Office User" w:date="2023-04-20T15:32:00Z">
        <w:r w:rsidR="00C210A2">
          <w:rPr>
            <w:rFonts w:ascii="Times New Roman" w:hAnsi="Times New Roman" w:cs="Times New Roman"/>
            <w:b/>
            <w:bCs/>
            <w:lang w:val="en-GB"/>
          </w:rPr>
          <w:t xml:space="preserve"> of Spatial Data Qu</w:t>
        </w:r>
      </w:ins>
      <w:ins w:id="324" w:author="Microsoft Office User" w:date="2023-04-20T15:33:00Z">
        <w:r w:rsidR="00C210A2">
          <w:rPr>
            <w:rFonts w:ascii="Times New Roman" w:hAnsi="Times New Roman" w:cs="Times New Roman"/>
            <w:b/>
            <w:bCs/>
            <w:lang w:val="en-GB"/>
          </w:rPr>
          <w:t>a</w:t>
        </w:r>
      </w:ins>
      <w:ins w:id="325" w:author="Microsoft Office User" w:date="2023-04-20T15:32:00Z">
        <w:r w:rsidR="00C210A2">
          <w:rPr>
            <w:rFonts w:ascii="Times New Roman" w:hAnsi="Times New Roman" w:cs="Times New Roman"/>
            <w:b/>
            <w:bCs/>
            <w:lang w:val="en-GB"/>
          </w:rPr>
          <w:t>lity (SDQ).</w:t>
        </w:r>
      </w:ins>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6A0EFB7F">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74D51C21" w:rsidR="00D558D0" w:rsidRPr="00C210A2" w:rsidRDefault="00D558D0">
      <w:pPr>
        <w:ind w:left="360"/>
        <w:jc w:val="center"/>
        <w:rPr>
          <w:rFonts w:ascii="Times New Roman" w:hAnsi="Times New Roman" w:cs="Times New Roman"/>
          <w:b/>
          <w:bCs/>
          <w:lang w:val="en-GB"/>
          <w:rPrChange w:id="326" w:author="Microsoft Office User" w:date="2023-04-20T15:32:00Z">
            <w:rPr>
              <w:rFonts w:ascii="Times New Roman" w:hAnsi="Times New Roman" w:cs="Times New Roman"/>
              <w:lang w:val="en-GB"/>
            </w:rPr>
          </w:rPrChange>
        </w:rPr>
        <w:pPrChange w:id="327" w:author="Microsoft Office User" w:date="2023-04-20T15:32:00Z">
          <w:pPr>
            <w:jc w:val="center"/>
          </w:pPr>
        </w:pPrChange>
      </w:pPr>
      <w:commentRangeStart w:id="328"/>
      <w:commentRangeStart w:id="329"/>
      <w:r w:rsidRPr="00C210A2">
        <w:rPr>
          <w:rFonts w:ascii="Times New Roman" w:hAnsi="Times New Roman" w:cs="Times New Roman"/>
          <w:b/>
          <w:bCs/>
          <w:lang w:val="en-GB"/>
          <w:rPrChange w:id="330" w:author="Microsoft Office User" w:date="2023-04-20T15:32:00Z">
            <w:rPr>
              <w:rFonts w:ascii="Times New Roman" w:hAnsi="Times New Roman" w:cs="Times New Roman"/>
              <w:lang w:val="en-GB"/>
            </w:rPr>
          </w:rPrChange>
        </w:rPr>
        <w:t xml:space="preserve">Figure 3. Spatial </w:t>
      </w:r>
      <w:ins w:id="331" w:author="Microsoft Office User" w:date="2023-04-20T15:32:00Z">
        <w:r w:rsidR="00C210A2">
          <w:rPr>
            <w:rFonts w:ascii="Times New Roman" w:hAnsi="Times New Roman" w:cs="Times New Roman"/>
            <w:b/>
            <w:bCs/>
            <w:lang w:val="en-GB"/>
          </w:rPr>
          <w:t>D</w:t>
        </w:r>
      </w:ins>
      <w:del w:id="332" w:author="Microsoft Office User" w:date="2023-04-20T15:32:00Z">
        <w:r w:rsidRPr="00C210A2" w:rsidDel="00C210A2">
          <w:rPr>
            <w:rFonts w:ascii="Times New Roman" w:hAnsi="Times New Roman" w:cs="Times New Roman"/>
            <w:b/>
            <w:bCs/>
            <w:lang w:val="en-GB"/>
            <w:rPrChange w:id="333" w:author="Microsoft Office User" w:date="2023-04-20T15:32:00Z">
              <w:rPr>
                <w:rFonts w:ascii="Times New Roman" w:hAnsi="Times New Roman" w:cs="Times New Roman"/>
                <w:lang w:val="en-GB"/>
              </w:rPr>
            </w:rPrChange>
          </w:rPr>
          <w:delText>d</w:delText>
        </w:r>
      </w:del>
      <w:r w:rsidRPr="00C210A2">
        <w:rPr>
          <w:rFonts w:ascii="Times New Roman" w:hAnsi="Times New Roman" w:cs="Times New Roman"/>
          <w:b/>
          <w:bCs/>
          <w:lang w:val="en-GB"/>
          <w:rPrChange w:id="334" w:author="Microsoft Office User" w:date="2023-04-20T15:32:00Z">
            <w:rPr>
              <w:rFonts w:ascii="Times New Roman" w:hAnsi="Times New Roman" w:cs="Times New Roman"/>
              <w:lang w:val="en-GB"/>
            </w:rPr>
          </w:rPrChange>
        </w:rPr>
        <w:t xml:space="preserve">ata </w:t>
      </w:r>
      <w:ins w:id="335" w:author="Microsoft Office User" w:date="2023-04-20T15:32:00Z">
        <w:r w:rsidR="00C210A2">
          <w:rPr>
            <w:rFonts w:ascii="Times New Roman" w:hAnsi="Times New Roman" w:cs="Times New Roman"/>
            <w:b/>
            <w:bCs/>
            <w:lang w:val="en-GB"/>
          </w:rPr>
          <w:t>Q</w:t>
        </w:r>
      </w:ins>
      <w:del w:id="336" w:author="Microsoft Office User" w:date="2023-04-20T15:32:00Z">
        <w:r w:rsidRPr="00C210A2" w:rsidDel="00C210A2">
          <w:rPr>
            <w:rFonts w:ascii="Times New Roman" w:hAnsi="Times New Roman" w:cs="Times New Roman"/>
            <w:b/>
            <w:bCs/>
            <w:lang w:val="en-GB"/>
            <w:rPrChange w:id="337" w:author="Microsoft Office User" w:date="2023-04-20T15:32:00Z">
              <w:rPr>
                <w:rFonts w:ascii="Times New Roman" w:hAnsi="Times New Roman" w:cs="Times New Roman"/>
                <w:lang w:val="en-GB"/>
              </w:rPr>
            </w:rPrChange>
          </w:rPr>
          <w:delText>q</w:delText>
        </w:r>
      </w:del>
      <w:r w:rsidRPr="00C210A2">
        <w:rPr>
          <w:rFonts w:ascii="Times New Roman" w:hAnsi="Times New Roman" w:cs="Times New Roman"/>
          <w:b/>
          <w:bCs/>
          <w:lang w:val="en-GB"/>
          <w:rPrChange w:id="338" w:author="Microsoft Office User" w:date="2023-04-20T15:32:00Z">
            <w:rPr>
              <w:rFonts w:ascii="Times New Roman" w:hAnsi="Times New Roman" w:cs="Times New Roman"/>
              <w:lang w:val="en-GB"/>
            </w:rPr>
          </w:rPrChange>
        </w:rPr>
        <w:t>uality</w:t>
      </w:r>
      <w:ins w:id="339" w:author="Microsoft Office User" w:date="2023-04-20T15:32:00Z">
        <w:r w:rsidR="00C210A2">
          <w:rPr>
            <w:rFonts w:ascii="Times New Roman" w:hAnsi="Times New Roman" w:cs="Times New Roman"/>
            <w:b/>
            <w:bCs/>
            <w:lang w:val="en-GB"/>
          </w:rPr>
          <w:t xml:space="preserve"> (SDQ)</w:t>
        </w:r>
      </w:ins>
      <w:r w:rsidRPr="00C210A2">
        <w:rPr>
          <w:rFonts w:ascii="Times New Roman" w:hAnsi="Times New Roman" w:cs="Times New Roman"/>
          <w:b/>
          <w:bCs/>
          <w:lang w:val="en-GB"/>
          <w:rPrChange w:id="340" w:author="Microsoft Office User" w:date="2023-04-20T15:32:00Z">
            <w:rPr>
              <w:rFonts w:ascii="Times New Roman" w:hAnsi="Times New Roman" w:cs="Times New Roman"/>
              <w:lang w:val="en-GB"/>
            </w:rPr>
          </w:rPrChange>
        </w:rPr>
        <w:t xml:space="preserve"> in GIS</w:t>
      </w:r>
      <w:commentRangeEnd w:id="328"/>
      <w:r w:rsidRPr="00C210A2">
        <w:rPr>
          <w:rFonts w:ascii="Times New Roman" w:hAnsi="Times New Roman" w:cs="Times New Roman"/>
          <w:b/>
          <w:bCs/>
          <w:lang w:val="en-GB"/>
          <w:rPrChange w:id="341" w:author="Microsoft Office User" w:date="2023-04-20T15:32:00Z">
            <w:rPr>
              <w:rStyle w:val="CommentReference"/>
            </w:rPr>
          </w:rPrChange>
        </w:rPr>
        <w:commentReference w:id="328"/>
      </w:r>
      <w:commentRangeEnd w:id="329"/>
      <w:r w:rsidRPr="00C210A2">
        <w:rPr>
          <w:rFonts w:ascii="Times New Roman" w:hAnsi="Times New Roman" w:cs="Times New Roman"/>
          <w:b/>
          <w:bCs/>
          <w:lang w:val="en-GB"/>
          <w:rPrChange w:id="342" w:author="Microsoft Office User" w:date="2023-04-20T15:32:00Z">
            <w:rPr>
              <w:rStyle w:val="CommentReference"/>
            </w:rPr>
          </w:rPrChange>
        </w:rPr>
        <w:commentReference w:id="329"/>
      </w:r>
      <w:r w:rsidR="006E40D8" w:rsidRPr="00C210A2">
        <w:rPr>
          <w:rFonts w:ascii="Times New Roman" w:hAnsi="Times New Roman" w:cs="Times New Roman"/>
          <w:b/>
          <w:bCs/>
          <w:lang w:val="en-GB"/>
          <w:rPrChange w:id="343" w:author="Microsoft Office User" w:date="2023-04-20T15:32:00Z">
            <w:rPr>
              <w:rFonts w:ascii="Times New Roman" w:hAnsi="Times New Roman" w:cs="Times New Roman"/>
              <w:lang w:val="en-GB"/>
            </w:rPr>
          </w:rPrChange>
        </w:rPr>
        <w:t xml:space="preserve"> </w:t>
      </w:r>
      <w:ins w:id="344" w:author="Microsoft Office User" w:date="2023-04-20T15:33:00Z">
        <w:r w:rsidR="00C210A2">
          <w:rPr>
            <w:rFonts w:ascii="Times New Roman" w:hAnsi="Times New Roman" w:cs="Times New Roman"/>
            <w:b/>
            <w:bCs/>
            <w:lang w:val="en-GB"/>
          </w:rPr>
          <w:t>R</w:t>
        </w:r>
      </w:ins>
      <w:del w:id="345" w:author="Microsoft Office User" w:date="2023-04-20T15:33:00Z">
        <w:r w:rsidR="006E40D8" w:rsidRPr="00C210A2" w:rsidDel="00C210A2">
          <w:rPr>
            <w:rFonts w:ascii="Times New Roman" w:hAnsi="Times New Roman" w:cs="Times New Roman"/>
            <w:b/>
            <w:bCs/>
            <w:lang w:val="en-GB"/>
            <w:rPrChange w:id="346" w:author="Microsoft Office User" w:date="2023-04-20T15:32:00Z">
              <w:rPr>
                <w:rFonts w:ascii="Times New Roman" w:hAnsi="Times New Roman" w:cs="Times New Roman"/>
                <w:lang w:val="en-GB"/>
              </w:rPr>
            </w:rPrChange>
          </w:rPr>
          <w:delText>r</w:delText>
        </w:r>
      </w:del>
      <w:r w:rsidR="006E40D8" w:rsidRPr="00C210A2">
        <w:rPr>
          <w:rFonts w:ascii="Times New Roman" w:hAnsi="Times New Roman" w:cs="Times New Roman"/>
          <w:b/>
          <w:bCs/>
          <w:lang w:val="en-GB"/>
          <w:rPrChange w:id="347" w:author="Microsoft Office User" w:date="2023-04-20T15:32:00Z">
            <w:rPr>
              <w:rFonts w:ascii="Times New Roman" w:hAnsi="Times New Roman" w:cs="Times New Roman"/>
              <w:lang w:val="en-GB"/>
            </w:rPr>
          </w:rPrChange>
        </w:rPr>
        <w:t>aster</w:t>
      </w:r>
      <w:ins w:id="348" w:author="Microsoft Office User" w:date="2023-04-20T15:33:00Z">
        <w:r w:rsidR="00C210A2">
          <w:rPr>
            <w:rFonts w:ascii="Times New Roman" w:hAnsi="Times New Roman" w:cs="Times New Roman"/>
            <w:b/>
            <w:bCs/>
            <w:lang w:val="en-GB"/>
          </w:rPr>
          <w:t xml:space="preserve"> Data.</w:t>
        </w:r>
      </w:ins>
    </w:p>
    <w:p w14:paraId="06D80B07" w14:textId="385A86F8" w:rsidR="006F3ABA" w:rsidRPr="006E40D8" w:rsidDel="00C210A2" w:rsidRDefault="006F3ABA" w:rsidP="006F3ABA">
      <w:pPr>
        <w:jc w:val="both"/>
        <w:rPr>
          <w:moveFrom w:id="349" w:author="Microsoft Office User" w:date="2023-04-20T15:33:00Z"/>
          <w:rFonts w:ascii="Times New Roman" w:hAnsi="Times New Roman" w:cs="Times New Roman"/>
          <w:lang w:val="en-GB"/>
        </w:rPr>
      </w:pPr>
      <w:moveFromRangeStart w:id="350" w:author="Microsoft Office User" w:date="2023-04-20T15:33:00Z" w:name="move132897213"/>
      <w:moveFrom w:id="351" w:author="Microsoft Office User" w:date="2023-04-20T15:33:00Z">
        <w:r w:rsidRPr="00D558D0" w:rsidDel="00C210A2">
          <w:rPr>
            <w:rFonts w:ascii="Times New Roman" w:hAnsi="Times New Roman" w:cs="Times New Roman"/>
            <w:lang w:val="en-GB"/>
          </w:rPr>
          <w:lastRenderedPageBreak/>
          <w:t>Figure 3 shows various parameters which can be used for evaluation of SDQ in raster data</w:t>
        </w:r>
        <w:r w:rsidDel="00C210A2">
          <w:rPr>
            <w:rFonts w:ascii="Times New Roman" w:hAnsi="Times New Roman" w:cs="Times New Roman"/>
            <w:lang w:val="en-GB"/>
          </w:rPr>
          <w:t xml:space="preserve">. </w:t>
        </w:r>
      </w:moveFrom>
    </w:p>
    <w:moveFromRangeEnd w:id="350"/>
    <w:p w14:paraId="03F281D3" w14:textId="3CCCD84D" w:rsidR="00C210A2" w:rsidRPr="006E40D8" w:rsidDel="00C210A2" w:rsidRDefault="00C210A2" w:rsidP="00C210A2">
      <w:pPr>
        <w:jc w:val="both"/>
        <w:rPr>
          <w:del w:id="352" w:author="Microsoft Office User" w:date="2023-04-20T15:35:00Z"/>
          <w:moveTo w:id="353" w:author="Microsoft Office User" w:date="2023-04-20T15:33:00Z"/>
          <w:rFonts w:ascii="Times New Roman" w:hAnsi="Times New Roman" w:cs="Times New Roman"/>
          <w:lang w:val="en-GB"/>
        </w:rPr>
      </w:pPr>
      <w:moveToRangeStart w:id="354" w:author="Microsoft Office User" w:date="2023-04-20T15:33:00Z" w:name="move132897213"/>
      <w:moveTo w:id="355" w:author="Microsoft Office User" w:date="2023-04-20T15:33:00Z">
        <w:del w:id="356" w:author="Microsoft Office User" w:date="2023-04-20T15:35:00Z">
          <w:r w:rsidRPr="00D558D0" w:rsidDel="00C210A2">
            <w:rPr>
              <w:rFonts w:ascii="Times New Roman" w:hAnsi="Times New Roman" w:cs="Times New Roman"/>
              <w:lang w:val="en-GB"/>
            </w:rPr>
            <w:delText>Figure 3 shows various parameters which can be used for evaluation of SDQ in raster data</w:delText>
          </w:r>
          <w:r w:rsidDel="00C210A2">
            <w:rPr>
              <w:rFonts w:ascii="Times New Roman" w:hAnsi="Times New Roman" w:cs="Times New Roman"/>
              <w:lang w:val="en-GB"/>
            </w:rPr>
            <w:delText xml:space="preserve">. </w:delText>
          </w:r>
        </w:del>
      </w:moveTo>
    </w:p>
    <w:moveToRangeEnd w:id="354"/>
    <w:p w14:paraId="5D5E51AE" w14:textId="58A44C17" w:rsidR="006E40D8" w:rsidRPr="006E40D8" w:rsidRDefault="006E40D8" w:rsidP="00D558D0">
      <w:pPr>
        <w:jc w:val="center"/>
        <w:rPr>
          <w:rFonts w:ascii="Times New Roman" w:hAnsi="Times New Roman" w:cs="Times New Roman"/>
          <w:lang w:val="en-GB"/>
        </w:rPr>
      </w:pPr>
      <w:r w:rsidRPr="006E40D8">
        <w:rPr>
          <w:noProof/>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6665DF25" w:rsidR="006E40D8" w:rsidRPr="00C210A2" w:rsidRDefault="006E40D8" w:rsidP="006E40D8">
      <w:pPr>
        <w:jc w:val="center"/>
        <w:rPr>
          <w:rFonts w:ascii="Times New Roman" w:hAnsi="Times New Roman" w:cs="Times New Roman"/>
          <w:b/>
          <w:bCs/>
          <w:lang w:val="en-GB"/>
          <w:rPrChange w:id="357" w:author="Microsoft Office User" w:date="2023-04-20T15:34:00Z">
            <w:rPr>
              <w:rFonts w:ascii="Times New Roman" w:hAnsi="Times New Roman" w:cs="Times New Roman"/>
              <w:lang w:val="en-GB"/>
            </w:rPr>
          </w:rPrChange>
        </w:rPr>
      </w:pPr>
      <w:commentRangeStart w:id="358"/>
      <w:commentRangeStart w:id="359"/>
      <w:r w:rsidRPr="00C210A2">
        <w:rPr>
          <w:rFonts w:ascii="Times New Roman" w:hAnsi="Times New Roman" w:cs="Times New Roman"/>
          <w:b/>
          <w:bCs/>
          <w:lang w:val="en-GB"/>
          <w:rPrChange w:id="360" w:author="Microsoft Office User" w:date="2023-04-20T15:34:00Z">
            <w:rPr>
              <w:rFonts w:ascii="Times New Roman" w:hAnsi="Times New Roman" w:cs="Times New Roman"/>
              <w:lang w:val="en-GB"/>
            </w:rPr>
          </w:rPrChange>
        </w:rPr>
        <w:t xml:space="preserve">Figure 4. Spatial </w:t>
      </w:r>
      <w:ins w:id="361" w:author="Microsoft Office User" w:date="2023-04-20T15:33:00Z">
        <w:r w:rsidR="00C210A2" w:rsidRPr="00C210A2">
          <w:rPr>
            <w:rFonts w:ascii="Times New Roman" w:hAnsi="Times New Roman" w:cs="Times New Roman"/>
            <w:b/>
            <w:bCs/>
            <w:lang w:val="en-GB"/>
            <w:rPrChange w:id="362" w:author="Microsoft Office User" w:date="2023-04-20T15:34:00Z">
              <w:rPr>
                <w:rFonts w:ascii="Times New Roman" w:hAnsi="Times New Roman" w:cs="Times New Roman"/>
                <w:lang w:val="en-GB"/>
              </w:rPr>
            </w:rPrChange>
          </w:rPr>
          <w:t>D</w:t>
        </w:r>
      </w:ins>
      <w:del w:id="363" w:author="Microsoft Office User" w:date="2023-04-20T15:33:00Z">
        <w:r w:rsidRPr="00C210A2" w:rsidDel="00C210A2">
          <w:rPr>
            <w:rFonts w:ascii="Times New Roman" w:hAnsi="Times New Roman" w:cs="Times New Roman"/>
            <w:b/>
            <w:bCs/>
            <w:lang w:val="en-GB"/>
            <w:rPrChange w:id="364" w:author="Microsoft Office User" w:date="2023-04-20T15:34:00Z">
              <w:rPr>
                <w:rFonts w:ascii="Times New Roman" w:hAnsi="Times New Roman" w:cs="Times New Roman"/>
                <w:lang w:val="en-GB"/>
              </w:rPr>
            </w:rPrChange>
          </w:rPr>
          <w:delText>d</w:delText>
        </w:r>
      </w:del>
      <w:r w:rsidRPr="00C210A2">
        <w:rPr>
          <w:rFonts w:ascii="Times New Roman" w:hAnsi="Times New Roman" w:cs="Times New Roman"/>
          <w:b/>
          <w:bCs/>
          <w:lang w:val="en-GB"/>
          <w:rPrChange w:id="365" w:author="Microsoft Office User" w:date="2023-04-20T15:34:00Z">
            <w:rPr>
              <w:rFonts w:ascii="Times New Roman" w:hAnsi="Times New Roman" w:cs="Times New Roman"/>
              <w:lang w:val="en-GB"/>
            </w:rPr>
          </w:rPrChange>
        </w:rPr>
        <w:t xml:space="preserve">ata </w:t>
      </w:r>
      <w:ins w:id="366" w:author="Microsoft Office User" w:date="2023-04-20T15:33:00Z">
        <w:r w:rsidR="00C210A2" w:rsidRPr="00C210A2">
          <w:rPr>
            <w:rFonts w:ascii="Times New Roman" w:hAnsi="Times New Roman" w:cs="Times New Roman"/>
            <w:b/>
            <w:bCs/>
            <w:lang w:val="en-GB"/>
            <w:rPrChange w:id="367" w:author="Microsoft Office User" w:date="2023-04-20T15:34:00Z">
              <w:rPr>
                <w:rFonts w:ascii="Times New Roman" w:hAnsi="Times New Roman" w:cs="Times New Roman"/>
                <w:lang w:val="en-GB"/>
              </w:rPr>
            </w:rPrChange>
          </w:rPr>
          <w:t>Q</w:t>
        </w:r>
      </w:ins>
      <w:del w:id="368" w:author="Microsoft Office User" w:date="2023-04-20T15:33:00Z">
        <w:r w:rsidRPr="00C210A2" w:rsidDel="00C210A2">
          <w:rPr>
            <w:rFonts w:ascii="Times New Roman" w:hAnsi="Times New Roman" w:cs="Times New Roman"/>
            <w:b/>
            <w:bCs/>
            <w:lang w:val="en-GB"/>
            <w:rPrChange w:id="369" w:author="Microsoft Office User" w:date="2023-04-20T15:34:00Z">
              <w:rPr>
                <w:rFonts w:ascii="Times New Roman" w:hAnsi="Times New Roman" w:cs="Times New Roman"/>
                <w:lang w:val="en-GB"/>
              </w:rPr>
            </w:rPrChange>
          </w:rPr>
          <w:delText>q</w:delText>
        </w:r>
      </w:del>
      <w:r w:rsidRPr="00C210A2">
        <w:rPr>
          <w:rFonts w:ascii="Times New Roman" w:hAnsi="Times New Roman" w:cs="Times New Roman"/>
          <w:b/>
          <w:bCs/>
          <w:lang w:val="en-GB"/>
          <w:rPrChange w:id="370" w:author="Microsoft Office User" w:date="2023-04-20T15:34:00Z">
            <w:rPr>
              <w:rFonts w:ascii="Times New Roman" w:hAnsi="Times New Roman" w:cs="Times New Roman"/>
              <w:lang w:val="en-GB"/>
            </w:rPr>
          </w:rPrChange>
        </w:rPr>
        <w:t>uality in GIS</w:t>
      </w:r>
      <w:commentRangeEnd w:id="358"/>
      <w:r w:rsidRPr="00C210A2">
        <w:rPr>
          <w:rStyle w:val="CommentReference"/>
          <w:b/>
          <w:bCs/>
          <w:rPrChange w:id="371" w:author="Microsoft Office User" w:date="2023-04-20T15:34:00Z">
            <w:rPr>
              <w:rStyle w:val="CommentReference"/>
            </w:rPr>
          </w:rPrChange>
        </w:rPr>
        <w:commentReference w:id="358"/>
      </w:r>
      <w:commentRangeEnd w:id="359"/>
      <w:r w:rsidRPr="00C210A2">
        <w:rPr>
          <w:rStyle w:val="CommentReference"/>
          <w:b/>
          <w:bCs/>
          <w:rPrChange w:id="372" w:author="Microsoft Office User" w:date="2023-04-20T15:34:00Z">
            <w:rPr>
              <w:rStyle w:val="CommentReference"/>
            </w:rPr>
          </w:rPrChange>
        </w:rPr>
        <w:commentReference w:id="359"/>
      </w:r>
      <w:r w:rsidRPr="00C210A2">
        <w:rPr>
          <w:rFonts w:ascii="Times New Roman" w:hAnsi="Times New Roman" w:cs="Times New Roman"/>
          <w:b/>
          <w:bCs/>
          <w:lang w:val="en-GB"/>
          <w:rPrChange w:id="373" w:author="Microsoft Office User" w:date="2023-04-20T15:34:00Z">
            <w:rPr>
              <w:rFonts w:ascii="Times New Roman" w:hAnsi="Times New Roman" w:cs="Times New Roman"/>
              <w:lang w:val="en-GB"/>
            </w:rPr>
          </w:rPrChange>
        </w:rPr>
        <w:t xml:space="preserve"> </w:t>
      </w:r>
      <w:ins w:id="374" w:author="Microsoft Office User" w:date="2023-04-20T15:33:00Z">
        <w:r w:rsidR="00C210A2" w:rsidRPr="00C210A2">
          <w:rPr>
            <w:rFonts w:ascii="Times New Roman" w:hAnsi="Times New Roman" w:cs="Times New Roman"/>
            <w:b/>
            <w:bCs/>
            <w:lang w:val="en-GB"/>
            <w:rPrChange w:id="375" w:author="Microsoft Office User" w:date="2023-04-20T15:34:00Z">
              <w:rPr>
                <w:rFonts w:ascii="Times New Roman" w:hAnsi="Times New Roman" w:cs="Times New Roman"/>
                <w:lang w:val="en-GB"/>
              </w:rPr>
            </w:rPrChange>
          </w:rPr>
          <w:t>V</w:t>
        </w:r>
      </w:ins>
      <w:del w:id="376" w:author="Microsoft Office User" w:date="2023-04-20T15:33:00Z">
        <w:r w:rsidRPr="00C210A2" w:rsidDel="00C210A2">
          <w:rPr>
            <w:rFonts w:ascii="Times New Roman" w:hAnsi="Times New Roman" w:cs="Times New Roman"/>
            <w:b/>
            <w:bCs/>
            <w:lang w:val="en-GB"/>
            <w:rPrChange w:id="377" w:author="Microsoft Office User" w:date="2023-04-20T15:34:00Z">
              <w:rPr>
                <w:rFonts w:ascii="Times New Roman" w:hAnsi="Times New Roman" w:cs="Times New Roman"/>
                <w:lang w:val="en-GB"/>
              </w:rPr>
            </w:rPrChange>
          </w:rPr>
          <w:delText>v</w:delText>
        </w:r>
      </w:del>
      <w:r w:rsidRPr="00C210A2">
        <w:rPr>
          <w:rFonts w:ascii="Times New Roman" w:hAnsi="Times New Roman" w:cs="Times New Roman"/>
          <w:b/>
          <w:bCs/>
          <w:lang w:val="en-GB"/>
          <w:rPrChange w:id="378" w:author="Microsoft Office User" w:date="2023-04-20T15:34:00Z">
            <w:rPr>
              <w:rFonts w:ascii="Times New Roman" w:hAnsi="Times New Roman" w:cs="Times New Roman"/>
              <w:lang w:val="en-GB"/>
            </w:rPr>
          </w:rPrChange>
        </w:rPr>
        <w:t>ector</w:t>
      </w:r>
      <w:ins w:id="379" w:author="Microsoft Office User" w:date="2023-04-20T15:33:00Z">
        <w:r w:rsidR="00C210A2" w:rsidRPr="00C210A2">
          <w:rPr>
            <w:rFonts w:ascii="Times New Roman" w:hAnsi="Times New Roman" w:cs="Times New Roman"/>
            <w:b/>
            <w:bCs/>
            <w:lang w:val="en-GB"/>
            <w:rPrChange w:id="380" w:author="Microsoft Office User" w:date="2023-04-20T15:34:00Z">
              <w:rPr>
                <w:rFonts w:ascii="Times New Roman" w:hAnsi="Times New Roman" w:cs="Times New Roman"/>
                <w:lang w:val="en-GB"/>
              </w:rPr>
            </w:rPrChange>
          </w:rPr>
          <w:t xml:space="preserve"> Data</w:t>
        </w:r>
      </w:ins>
    </w:p>
    <w:p w14:paraId="7B80C3CC" w14:textId="77777777" w:rsidR="006E40D8" w:rsidRPr="00E2325A" w:rsidRDefault="006E40D8" w:rsidP="00D558D0">
      <w:pPr>
        <w:jc w:val="center"/>
        <w:rPr>
          <w:rFonts w:ascii="Times New Roman" w:hAnsi="Times New Roman" w:cs="Times New Roman"/>
          <w:lang w:val="en-GB"/>
        </w:rPr>
      </w:pPr>
    </w:p>
    <w:p w14:paraId="1AF46120" w14:textId="2255961F" w:rsidR="00D558D0" w:rsidRPr="00D558D0" w:rsidRDefault="006E40D8">
      <w:pPr>
        <w:jc w:val="both"/>
        <w:rPr>
          <w:rFonts w:ascii="Times New Roman" w:hAnsi="Times New Roman" w:cs="Times New Roman"/>
          <w:lang w:val="en-GB"/>
        </w:rPr>
        <w:pPrChange w:id="381" w:author="Microsoft Office User" w:date="2023-04-20T15:35:00Z">
          <w:pPr>
            <w:ind w:left="360"/>
            <w:jc w:val="both"/>
          </w:pPr>
        </w:pPrChange>
      </w:pPr>
      <w:r>
        <w:rPr>
          <w:rFonts w:ascii="Times New Roman" w:hAnsi="Times New Roman" w:cs="Times New Roman"/>
          <w:lang w:val="en-GB"/>
        </w:rPr>
        <w:t>Figure</w:t>
      </w:r>
      <w:ins w:id="382" w:author="Microsoft Office User" w:date="2023-04-20T15:34:00Z">
        <w:r w:rsidR="00C210A2">
          <w:rPr>
            <w:rFonts w:ascii="Times New Roman" w:hAnsi="Times New Roman" w:cs="Times New Roman"/>
            <w:lang w:val="en-GB"/>
          </w:rPr>
          <w:t xml:space="preserve"> 3 and Figure</w:t>
        </w:r>
      </w:ins>
      <w:r>
        <w:rPr>
          <w:rFonts w:ascii="Times New Roman" w:hAnsi="Times New Roman" w:cs="Times New Roman"/>
          <w:lang w:val="en-GB"/>
        </w:rPr>
        <w:t xml:space="preserve"> 4 show</w:t>
      </w:r>
      <w:ins w:id="383" w:author="Microsoft Office User" w:date="2023-04-20T15:34:00Z">
        <w:r w:rsidR="00C210A2">
          <w:rPr>
            <w:rFonts w:ascii="Times New Roman" w:hAnsi="Times New Roman" w:cs="Times New Roman"/>
            <w:lang w:val="en-GB"/>
          </w:rPr>
          <w:t xml:space="preserve"> </w:t>
        </w:r>
      </w:ins>
      <w:del w:id="384" w:author="Microsoft Office User" w:date="2023-04-20T15:34:00Z">
        <w:r w:rsidDel="00C210A2">
          <w:rPr>
            <w:rFonts w:ascii="Times New Roman" w:hAnsi="Times New Roman" w:cs="Times New Roman"/>
            <w:lang w:val="en-GB"/>
          </w:rPr>
          <w:delText xml:space="preserve">s </w:delText>
        </w:r>
      </w:del>
      <w:r>
        <w:rPr>
          <w:rFonts w:ascii="Times New Roman" w:hAnsi="Times New Roman" w:cs="Times New Roman"/>
          <w:lang w:val="en-GB"/>
        </w:rPr>
        <w:t xml:space="preserve">the SDQ parameters </w:t>
      </w:r>
      <w:del w:id="385" w:author="Microsoft Office User" w:date="2023-04-20T15:34:00Z">
        <w:r w:rsidDel="00C210A2">
          <w:rPr>
            <w:rFonts w:ascii="Times New Roman" w:hAnsi="Times New Roman" w:cs="Times New Roman"/>
            <w:lang w:val="en-GB"/>
          </w:rPr>
          <w:delText>for vector data</w:delText>
        </w:r>
      </w:del>
      <w:ins w:id="386" w:author="Microsoft Office User" w:date="2023-04-20T15:34:00Z">
        <w:r w:rsidR="00C210A2">
          <w:rPr>
            <w:rFonts w:ascii="Times New Roman" w:hAnsi="Times New Roman" w:cs="Times New Roman"/>
            <w:lang w:val="en-GB"/>
          </w:rPr>
          <w:t xml:space="preserve">for raster and vector data </w:t>
        </w:r>
      </w:ins>
      <w:ins w:id="387" w:author="Microsoft Office User" w:date="2023-04-20T15:35:00Z">
        <w:r w:rsidR="00C210A2">
          <w:rPr>
            <w:rFonts w:ascii="Times New Roman" w:hAnsi="Times New Roman" w:cs="Times New Roman"/>
            <w:lang w:val="en-GB"/>
          </w:rPr>
          <w:t>respectively</w:t>
        </w:r>
      </w:ins>
      <w:ins w:id="388" w:author="Microsoft Office User" w:date="2023-04-20T15:34:00Z">
        <w:r w:rsidR="00C210A2">
          <w:rPr>
            <w:rFonts w:ascii="Times New Roman" w:hAnsi="Times New Roman" w:cs="Times New Roman"/>
            <w:lang w:val="en-GB"/>
          </w:rPr>
          <w:t>. The next</w:t>
        </w:r>
      </w:ins>
      <w:ins w:id="389" w:author="Microsoft Office User" w:date="2023-04-20T15:35:00Z">
        <w:r w:rsidR="00C210A2">
          <w:rPr>
            <w:rFonts w:ascii="Times New Roman" w:hAnsi="Times New Roman" w:cs="Times New Roman"/>
            <w:lang w:val="en-GB"/>
          </w:rPr>
          <w:t xml:space="preserve"> sections describe these SDQ metrics in more detail.</w:t>
        </w:r>
      </w:ins>
      <w:ins w:id="390" w:author="Microsoft Office User" w:date="2023-04-20T15:34:00Z">
        <w:r w:rsidR="00C210A2">
          <w:rPr>
            <w:rFonts w:ascii="Times New Roman" w:hAnsi="Times New Roman" w:cs="Times New Roman"/>
            <w:lang w:val="en-GB"/>
          </w:rPr>
          <w:t xml:space="preserve"> </w:t>
        </w:r>
      </w:ins>
      <w:del w:id="391" w:author="Microsoft Office User" w:date="2023-04-20T15:35:00Z">
        <w:r w:rsidDel="00C210A2">
          <w:rPr>
            <w:rFonts w:ascii="Times New Roman" w:hAnsi="Times New Roman" w:cs="Times New Roman"/>
            <w:lang w:val="en-GB"/>
          </w:rPr>
          <w:delText xml:space="preserve">  </w:delText>
        </w:r>
      </w:del>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090F2B1B" w:rsidR="001438EC" w:rsidRDefault="001438EC" w:rsidP="001438EC">
      <w:pPr>
        <w:spacing w:after="0"/>
        <w:jc w:val="both"/>
        <w:rPr>
          <w:rFonts w:ascii="Times New Roman" w:hAnsi="Times New Roman" w:cs="Times New Roman"/>
          <w:color w:val="222222"/>
          <w:shd w:val="clear" w:color="auto" w:fill="FFFFFF"/>
          <w:lang w:val="en-GB"/>
        </w:rPr>
      </w:pPr>
      <w:commentRangeStart w:id="392"/>
      <w:commentRangeStart w:id="393"/>
      <w:r>
        <w:rPr>
          <w:rFonts w:ascii="Times New Roman" w:hAnsi="Times New Roman" w:cs="Times New Roman"/>
          <w:lang w:val="en-GB"/>
        </w:rPr>
        <w:t>For raster data precession is evaluated as the image accuracy and the metadata quality which includes bands and other data like depth and number of bands</w:t>
      </w:r>
      <w:commentRangeEnd w:id="392"/>
      <w:r w:rsidR="00C210A2">
        <w:rPr>
          <w:rStyle w:val="CommentReference"/>
        </w:rPr>
        <w:commentReference w:id="392"/>
      </w:r>
      <w:commentRangeEnd w:id="393"/>
      <w:r w:rsidR="00221768">
        <w:rPr>
          <w:rStyle w:val="CommentReference"/>
        </w:rPr>
        <w:commentReference w:id="393"/>
      </w:r>
      <w:ins w:id="394" w:author="Gavin McArdle" w:date="2023-12-15T09:20:00Z">
        <w:r w:rsidR="00FC3A99">
          <w:rPr>
            <w:rFonts w:ascii="Times New Roman" w:hAnsi="Times New Roman" w:cs="Times New Roman"/>
            <w:lang w:val="en-GB"/>
          </w:rPr>
          <w:t xml:space="preserve"> </w:t>
        </w:r>
      </w:ins>
      <w:ins w:id="395" w:author="Dr. Punit Gupta [MU - Jaipur]" w:date="2023-11-23T16:59:00Z">
        <w:r w:rsidR="00221768">
          <w:rPr>
            <w:rFonts w:ascii="Times New Roman" w:hAnsi="Times New Roman" w:cs="Times New Roman"/>
            <w:lang w:val="en-GB"/>
          </w:rPr>
          <w:t>[2]</w:t>
        </w:r>
      </w:ins>
      <w:r>
        <w:rPr>
          <w:rFonts w:ascii="Times New Roman" w:hAnsi="Times New Roman" w:cs="Times New Roman"/>
          <w:lang w:val="en-GB"/>
        </w:rPr>
        <w:t>.</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Data Quality in satellite images refers to the quality of the image and </w:t>
      </w:r>
      <w:ins w:id="396" w:author="Dr. Punit Gupta [MU - Jaipur]" w:date="2023-11-23T16:59:00Z">
        <w:del w:id="397" w:author="Gavin McArdle" w:date="2023-12-15T09:20:00Z">
          <w:r w:rsidR="00221768" w:rsidDel="00FC3A99">
            <w:rPr>
              <w:rFonts w:ascii="Times New Roman" w:hAnsi="Times New Roman" w:cs="Times New Roman"/>
              <w:color w:val="222222"/>
              <w:shd w:val="clear" w:color="auto" w:fill="FFFFFF"/>
              <w:lang w:val="en-GB"/>
            </w:rPr>
            <w:delText xml:space="preserve"> </w:delText>
          </w:r>
        </w:del>
        <w:r w:rsidR="00221768">
          <w:rPr>
            <w:rFonts w:ascii="Times New Roman" w:hAnsi="Times New Roman" w:cs="Times New Roman"/>
            <w:color w:val="222222"/>
            <w:shd w:val="clear" w:color="auto" w:fill="FFFFFF"/>
            <w:lang w:val="en-GB"/>
          </w:rPr>
          <w:t xml:space="preserve">precision </w:t>
        </w:r>
      </w:ins>
      <w:commentRangeStart w:id="398"/>
      <w:commentRangeStart w:id="399"/>
      <w:del w:id="400" w:author="Dr. Punit Gupta [MU - Jaipur]" w:date="2023-11-23T16:59:00Z">
        <w:r w:rsidRPr="00E2325A" w:rsidDel="00221768">
          <w:rPr>
            <w:rFonts w:ascii="Times New Roman" w:hAnsi="Times New Roman" w:cs="Times New Roman"/>
            <w:color w:val="222222"/>
            <w:shd w:val="clear" w:color="auto" w:fill="FFFFFF"/>
            <w:lang w:val="en-GB"/>
          </w:rPr>
          <w:delText xml:space="preserve">accuracy </w:delText>
        </w:r>
        <w:commentRangeEnd w:id="398"/>
        <w:r w:rsidR="00C210A2" w:rsidDel="00221768">
          <w:rPr>
            <w:rStyle w:val="CommentReference"/>
          </w:rPr>
          <w:commentReference w:id="398"/>
        </w:r>
      </w:del>
      <w:commentRangeEnd w:id="399"/>
      <w:r w:rsidR="00D127DA">
        <w:rPr>
          <w:rStyle w:val="CommentReference"/>
        </w:rPr>
        <w:commentReference w:id="399"/>
      </w:r>
      <w:r w:rsidRPr="00E2325A">
        <w:rPr>
          <w:rFonts w:ascii="Times New Roman" w:hAnsi="Times New Roman" w:cs="Times New Roman"/>
          <w:color w:val="222222"/>
          <w:shd w:val="clear" w:color="auto" w:fill="FFFFFF"/>
          <w:lang w:val="en-GB"/>
        </w:rPr>
        <w:t>of the image in relation to the position and size of the object in the image. Several of the GIS products suffer image quality due to low visibility or</w:t>
      </w:r>
      <w:ins w:id="401" w:author="Gavin McArdle" w:date="2023-12-15T09:21:00Z">
        <w:r w:rsidR="00FC3A99">
          <w:rPr>
            <w:rFonts w:ascii="Times New Roman" w:hAnsi="Times New Roman" w:cs="Times New Roman"/>
            <w:color w:val="222222"/>
            <w:shd w:val="clear" w:color="auto" w:fill="FFFFFF"/>
            <w:lang w:val="en-GB"/>
          </w:rPr>
          <w:t xml:space="preserve"> low</w:t>
        </w:r>
      </w:ins>
      <w:ins w:id="402" w:author="Microsoft Office User" w:date="2023-04-20T15:38:00Z">
        <w:r w:rsidR="00C210A2">
          <w:rPr>
            <w:rFonts w:ascii="Times New Roman" w:hAnsi="Times New Roman" w:cs="Times New Roman"/>
            <w:color w:val="222222"/>
            <w:shd w:val="clear" w:color="auto" w:fill="FFFFFF"/>
            <w:lang w:val="en-GB"/>
          </w:rPr>
          <w:t xml:space="preserve"> image</w:t>
        </w:r>
      </w:ins>
      <w:r w:rsidRPr="00E2325A">
        <w:rPr>
          <w:rFonts w:ascii="Times New Roman" w:hAnsi="Times New Roman" w:cs="Times New Roman"/>
          <w:color w:val="222222"/>
          <w:shd w:val="clear" w:color="auto" w:fill="FFFFFF"/>
          <w:lang w:val="en-GB"/>
        </w:rPr>
        <w:t xml:space="preserve"> </w:t>
      </w:r>
      <w:del w:id="403" w:author="Microsoft Office User" w:date="2023-04-20T15:38:00Z">
        <w:r w:rsidRPr="00E2325A" w:rsidDel="00C210A2">
          <w:rPr>
            <w:rFonts w:ascii="Times New Roman" w:hAnsi="Times New Roman" w:cs="Times New Roman"/>
            <w:color w:val="222222"/>
            <w:shd w:val="clear" w:color="auto" w:fill="FFFFFF"/>
            <w:lang w:val="en-GB"/>
          </w:rPr>
          <w:delText>resolution</w:delText>
        </w:r>
      </w:del>
      <w:ins w:id="404" w:author="Microsoft Office User" w:date="2023-04-20T15:38:00Z">
        <w:r w:rsidR="00C210A2" w:rsidRPr="00E2325A">
          <w:rPr>
            <w:rFonts w:ascii="Times New Roman" w:hAnsi="Times New Roman" w:cs="Times New Roman"/>
            <w:color w:val="222222"/>
            <w:shd w:val="clear" w:color="auto" w:fill="FFFFFF"/>
            <w:lang w:val="en-GB"/>
          </w:rPr>
          <w:t>resolution.</w:t>
        </w:r>
      </w:ins>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39A72AB1" w:rsidR="00D830C7" w:rsidRPr="00753624"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405"/>
      <w:commentRangeStart w:id="406"/>
      <w:commentRangeStart w:id="407"/>
      <w:del w:id="408" w:author="Dr. Punit Gupta [MU - Jaipur]" w:date="2024-01-03T18:58:00Z">
        <w:r w:rsidRPr="00753624" w:rsidDel="0067044D">
          <w:rPr>
            <w:rFonts w:ascii="Times New Roman" w:hAnsi="Times New Roman" w:cs="Times New Roman"/>
            <w:b/>
            <w:bCs/>
            <w:color w:val="222222"/>
            <w:shd w:val="clear" w:color="auto" w:fill="FFFFFF"/>
            <w:lang w:val="en-GB"/>
          </w:rPr>
          <w:delText>Accuracy</w:delText>
        </w:r>
      </w:del>
      <w:ins w:id="409" w:author="Dr. Punit Gupta [MU - Jaipur]" w:date="2024-01-03T18:58:00Z">
        <w:r w:rsidR="0067044D">
          <w:rPr>
            <w:rFonts w:ascii="Times New Roman" w:hAnsi="Times New Roman" w:cs="Times New Roman"/>
            <w:b/>
            <w:bCs/>
            <w:color w:val="222222"/>
            <w:shd w:val="clear" w:color="auto" w:fill="FFFFFF"/>
            <w:lang w:val="en-GB"/>
          </w:rPr>
          <w:t xml:space="preserve">Precision </w:t>
        </w:r>
      </w:ins>
      <w:del w:id="410" w:author="Dr. Punit Gupta [MU - Jaipur]" w:date="2024-01-03T18:58:00Z">
        <w:r w:rsidRPr="00753624" w:rsidDel="0067044D">
          <w:rPr>
            <w:rFonts w:ascii="Times New Roman" w:hAnsi="Times New Roman" w:cs="Times New Roman"/>
            <w:b/>
            <w:bCs/>
            <w:color w:val="222222"/>
            <w:shd w:val="clear" w:color="auto" w:fill="FFFFFF"/>
            <w:lang w:val="en-GB"/>
          </w:rPr>
          <w:delText xml:space="preserve"> </w:delText>
        </w:r>
      </w:del>
      <w:commentRangeEnd w:id="405"/>
      <w:ins w:id="411" w:author="Dr. Punit Gupta [MU - Jaipur]" w:date="2024-01-03T18:58:00Z">
        <w:r w:rsidR="0067044D" w:rsidRPr="00753624">
          <w:rPr>
            <w:rFonts w:ascii="Times New Roman" w:hAnsi="Times New Roman" w:cs="Times New Roman"/>
            <w:b/>
            <w:bCs/>
            <w:color w:val="222222"/>
            <w:shd w:val="clear" w:color="auto" w:fill="FFFFFF"/>
            <w:lang w:val="en-GB"/>
          </w:rPr>
          <w:t xml:space="preserve"> </w:t>
        </w:r>
      </w:ins>
      <w:r w:rsidR="00377C6A">
        <w:rPr>
          <w:rStyle w:val="CommentReference"/>
        </w:rPr>
        <w:commentReference w:id="405"/>
      </w:r>
      <w:commentRangeEnd w:id="406"/>
      <w:r w:rsidR="00377C6A">
        <w:rPr>
          <w:rStyle w:val="CommentReference"/>
        </w:rPr>
        <w:commentReference w:id="406"/>
      </w:r>
      <w:commentRangeEnd w:id="407"/>
      <w:r w:rsidR="00B132B9">
        <w:rPr>
          <w:rStyle w:val="CommentReference"/>
        </w:rPr>
        <w:commentReference w:id="407"/>
      </w:r>
      <w:r w:rsidRPr="00753624">
        <w:rPr>
          <w:rFonts w:ascii="Times New Roman" w:hAnsi="Times New Roman" w:cs="Times New Roman"/>
          <w:b/>
          <w:bCs/>
          <w:color w:val="222222"/>
          <w:shd w:val="clear" w:color="auto" w:fill="FFFFFF"/>
          <w:lang w:val="en-GB"/>
        </w:rPr>
        <w:t>of bands in GIS data</w:t>
      </w:r>
    </w:p>
    <w:p w14:paraId="6AA9E6E6" w14:textId="49EEA63F" w:rsidR="00D830C7" w:rsidRPr="00D830C7" w:rsidRDefault="00D830C7" w:rsidP="00D830C7">
      <w:pPr>
        <w:jc w:val="both"/>
        <w:rPr>
          <w:rFonts w:ascii="Times New Roman" w:hAnsi="Times New Roman" w:cs="Times New Roman"/>
          <w:color w:val="222222"/>
          <w:shd w:val="clear" w:color="auto" w:fill="FFFFFF"/>
          <w:lang w:val="en-GB"/>
        </w:rPr>
      </w:pPr>
      <w:proofErr w:type="spellStart"/>
      <w:r w:rsidRPr="00D830C7">
        <w:rPr>
          <w:rFonts w:ascii="Times New Roman" w:hAnsi="Times New Roman" w:cs="Times New Roman"/>
          <w:color w:val="222222"/>
          <w:shd w:val="clear" w:color="auto" w:fill="FFFFFF"/>
          <w:lang w:val="en-GB"/>
        </w:rPr>
        <w:t>Albanai</w:t>
      </w:r>
      <w:proofErr w:type="spellEnd"/>
      <w:r w:rsidRPr="00D830C7">
        <w:rPr>
          <w:rFonts w:ascii="Times New Roman" w:hAnsi="Times New Roman" w:cs="Times New Roman"/>
          <w:color w:val="222222"/>
          <w:shd w:val="clear" w:color="auto" w:fill="FFFFFF"/>
          <w:lang w:val="en-GB"/>
        </w:rPr>
        <w:t xml:space="preserve"> et.al .</w:t>
      </w:r>
      <w:ins w:id="412" w:author="Gavin McArdle" w:date="2023-12-15T09:21:00Z">
        <w:r w:rsidR="00FC3A99">
          <w:rPr>
            <w:rFonts w:ascii="Times New Roman" w:hAnsi="Times New Roman" w:cs="Times New Roman"/>
            <w:color w:val="222222"/>
            <w:shd w:val="clear" w:color="auto" w:fill="FFFFFF"/>
            <w:lang w:val="en-GB"/>
          </w:rPr>
          <w:t xml:space="preserve"> </w:t>
        </w:r>
      </w:ins>
      <w:r w:rsidRPr="00D830C7">
        <w:rPr>
          <w:rFonts w:ascii="Times New Roman" w:hAnsi="Times New Roman" w:cs="Times New Roman"/>
          <w:color w:val="222222"/>
          <w:shd w:val="clear" w:color="auto" w:fill="FFFFFF"/>
          <w:lang w:val="en-GB"/>
        </w:rPr>
        <w:t xml:space="preserve">[5] </w:t>
      </w:r>
      <w:del w:id="413" w:author="Microsoft Office User" w:date="2023-04-20T15:39:00Z">
        <w:r w:rsidRPr="00D830C7" w:rsidDel="00C210A2">
          <w:rPr>
            <w:rFonts w:ascii="Times New Roman" w:hAnsi="Times New Roman" w:cs="Times New Roman"/>
            <w:color w:val="222222"/>
            <w:shd w:val="clear" w:color="auto" w:fill="FFFFFF"/>
            <w:lang w:val="en-GB"/>
          </w:rPr>
          <w:delText xml:space="preserve">has </w:delText>
        </w:r>
      </w:del>
      <w:r w:rsidRPr="00D830C7">
        <w:rPr>
          <w:rFonts w:ascii="Times New Roman" w:hAnsi="Times New Roman" w:cs="Times New Roman"/>
          <w:color w:val="222222"/>
          <w:shd w:val="clear" w:color="auto" w:fill="FFFFFF"/>
          <w:lang w:val="en-GB"/>
        </w:rPr>
        <w:t xml:space="preserve">showcased a model to evaluate the thermal accuracy of Landsat in the band on the sea surface. This study </w:t>
      </w:r>
      <w:del w:id="414" w:author="Microsoft Office User" w:date="2023-04-20T15:39:00Z">
        <w:r w:rsidRPr="00D830C7" w:rsidDel="00C210A2">
          <w:rPr>
            <w:rFonts w:ascii="Times New Roman" w:hAnsi="Times New Roman" w:cs="Times New Roman"/>
            <w:color w:val="222222"/>
            <w:shd w:val="clear" w:color="auto" w:fill="FFFFFF"/>
            <w:lang w:val="en-GB"/>
          </w:rPr>
          <w:delText>allows checking</w:delText>
        </w:r>
      </w:del>
      <w:ins w:id="415" w:author="Microsoft Office User" w:date="2023-04-20T15:39:00Z">
        <w:r w:rsidR="00C210A2">
          <w:rPr>
            <w:rFonts w:ascii="Times New Roman" w:hAnsi="Times New Roman" w:cs="Times New Roman"/>
            <w:color w:val="222222"/>
            <w:shd w:val="clear" w:color="auto" w:fill="FFFFFF"/>
            <w:lang w:val="en-GB"/>
          </w:rPr>
          <w:t>checks</w:t>
        </w:r>
      </w:ins>
      <w:r w:rsidRPr="00D830C7">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416"/>
      <w:commentRangeStart w:id="417"/>
      <w:r w:rsidRPr="00D830C7">
        <w:rPr>
          <w:rFonts w:ascii="Times New Roman" w:hAnsi="Times New Roman" w:cs="Times New Roman"/>
          <w:color w:val="222222"/>
          <w:shd w:val="clear" w:color="auto" w:fill="FFFFFF"/>
          <w:lang w:val="en-GB"/>
        </w:rPr>
        <w:t>from sea beakers</w:t>
      </w:r>
      <w:commentRangeEnd w:id="416"/>
      <w:r>
        <w:rPr>
          <w:rStyle w:val="CommentReference"/>
        </w:rPr>
        <w:commentReference w:id="416"/>
      </w:r>
      <w:commentRangeEnd w:id="417"/>
      <w:r>
        <w:rPr>
          <w:rStyle w:val="CommentReference"/>
        </w:rPr>
        <w:commentReference w:id="417"/>
      </w:r>
      <w:r w:rsidRPr="00D830C7">
        <w:rPr>
          <w:rFonts w:ascii="Times New Roman" w:hAnsi="Times New Roman" w:cs="Times New Roman"/>
          <w:color w:val="222222"/>
          <w:shd w:val="clear" w:color="auto" w:fill="FFFFFF"/>
          <w:lang w:val="en-GB"/>
        </w:rPr>
        <w:t>. The work uses bands 10 and 11 from Lansat-8 and compares the accuracy which comes out to be a deviation in accuracy with a mean standard deviation 0.03 over the year. Figure 5 and</w:t>
      </w:r>
      <w:ins w:id="418" w:author="Microsoft Office User" w:date="2023-04-20T15:40:00Z">
        <w:r w:rsidR="00C210A2">
          <w:rPr>
            <w:rFonts w:ascii="Times New Roman" w:hAnsi="Times New Roman" w:cs="Times New Roman"/>
            <w:color w:val="222222"/>
            <w:shd w:val="clear" w:color="auto" w:fill="FFFFFF"/>
            <w:lang w:val="en-GB"/>
          </w:rPr>
          <w:t xml:space="preserve"> Figure</w:t>
        </w:r>
      </w:ins>
      <w:r w:rsidRPr="00D830C7">
        <w:rPr>
          <w:rFonts w:ascii="Times New Roman" w:hAnsi="Times New Roman" w:cs="Times New Roman"/>
          <w:color w:val="222222"/>
          <w:shd w:val="clear" w:color="auto" w:fill="FFFFFF"/>
          <w:lang w:val="en-GB"/>
        </w:rPr>
        <w:t xml:space="preserve"> 6 show</w:t>
      </w:r>
      <w:del w:id="419" w:author="Gavin McArdle" w:date="2023-12-15T09:30:00Z">
        <w:r w:rsidRPr="00D830C7" w:rsidDel="00377C6A">
          <w:rPr>
            <w:rFonts w:ascii="Times New Roman" w:hAnsi="Times New Roman" w:cs="Times New Roman"/>
            <w:color w:val="222222"/>
            <w:shd w:val="clear" w:color="auto" w:fill="FFFFFF"/>
            <w:lang w:val="en-GB"/>
          </w:rPr>
          <w:delText>s</w:delText>
        </w:r>
      </w:del>
      <w:r w:rsidRPr="00D830C7">
        <w:rPr>
          <w:rFonts w:ascii="Times New Roman" w:hAnsi="Times New Roman" w:cs="Times New Roman"/>
          <w:color w:val="222222"/>
          <w:shd w:val="clear" w:color="auto" w:fill="FFFFFF"/>
          <w:lang w:val="en-GB"/>
        </w:rPr>
        <w:t xml:space="preserve"> a similar deviation over various seasons for band 10 and 11. The work showcased a deviation i</w:t>
      </w:r>
      <w:ins w:id="420" w:author="Microsoft Office User" w:date="2023-04-20T15:40:00Z">
        <w:r w:rsidR="00C210A2">
          <w:rPr>
            <w:rFonts w:ascii="Times New Roman" w:hAnsi="Times New Roman" w:cs="Times New Roman"/>
            <w:color w:val="222222"/>
            <w:shd w:val="clear" w:color="auto" w:fill="FFFFFF"/>
            <w:lang w:val="en-GB"/>
          </w:rPr>
          <w:t>n</w:t>
        </w:r>
      </w:ins>
      <w:del w:id="421" w:author="Microsoft Office User" w:date="2023-04-20T15:40:00Z">
        <w:r w:rsidRPr="00D830C7" w:rsidDel="00C210A2">
          <w:rPr>
            <w:rFonts w:ascii="Times New Roman" w:hAnsi="Times New Roman" w:cs="Times New Roman"/>
            <w:color w:val="222222"/>
            <w:shd w:val="clear" w:color="auto" w:fill="FFFFFF"/>
            <w:lang w:val="en-GB"/>
          </w:rPr>
          <w:delText>s</w:delText>
        </w:r>
      </w:del>
      <w:r w:rsidRPr="00D830C7">
        <w:rPr>
          <w:rFonts w:ascii="Times New Roman" w:hAnsi="Times New Roman" w:cs="Times New Roman"/>
          <w:color w:val="222222"/>
          <w:shd w:val="clear" w:color="auto" w:fill="FFFFFF"/>
          <w:lang w:val="en-GB"/>
        </w:rPr>
        <w:t xml:space="preserve"> </w:t>
      </w:r>
      <w:ins w:id="422" w:author="Dr. Punit Gupta [MU - Jaipur]" w:date="2023-11-23T17:00:00Z">
        <w:r w:rsidR="00D127DA">
          <w:rPr>
            <w:rFonts w:ascii="Times New Roman" w:hAnsi="Times New Roman" w:cs="Times New Roman"/>
            <w:color w:val="222222"/>
            <w:shd w:val="clear" w:color="auto" w:fill="FFFFFF"/>
            <w:lang w:val="en-GB"/>
          </w:rPr>
          <w:t xml:space="preserve">raster </w:t>
        </w:r>
      </w:ins>
      <w:commentRangeStart w:id="423"/>
      <w:commentRangeStart w:id="424"/>
      <w:del w:id="425" w:author="Dr. Punit Gupta [MU - Jaipur]" w:date="2023-11-23T17:00:00Z">
        <w:r w:rsidRPr="00D830C7" w:rsidDel="00D127DA">
          <w:rPr>
            <w:rFonts w:ascii="Times New Roman" w:hAnsi="Times New Roman" w:cs="Times New Roman"/>
            <w:color w:val="222222"/>
            <w:shd w:val="clear" w:color="auto" w:fill="FFFFFF"/>
            <w:lang w:val="en-GB"/>
          </w:rPr>
          <w:delText xml:space="preserve">vector </w:delText>
        </w:r>
        <w:commentRangeEnd w:id="423"/>
        <w:r w:rsidR="00C210A2" w:rsidDel="00D127DA">
          <w:rPr>
            <w:rStyle w:val="CommentReference"/>
          </w:rPr>
          <w:commentReference w:id="423"/>
        </w:r>
      </w:del>
      <w:commentRangeEnd w:id="424"/>
      <w:r w:rsidR="00D127DA">
        <w:rPr>
          <w:rStyle w:val="CommentReference"/>
        </w:rPr>
        <w:commentReference w:id="424"/>
      </w:r>
      <w:r w:rsidRPr="00D830C7">
        <w:rPr>
          <w:rFonts w:ascii="Times New Roman" w:hAnsi="Times New Roman" w:cs="Times New Roman"/>
          <w:color w:val="222222"/>
          <w:shd w:val="clear" w:color="auto" w:fill="FFFFFF"/>
          <w:lang w:val="en-GB"/>
        </w:rPr>
        <w:t>data when it was compared with real data from sea beakers</w:t>
      </w:r>
      <w:ins w:id="426" w:author="Microsoft Office User" w:date="2023-04-20T15:40:00Z">
        <w:r w:rsidR="00C210A2">
          <w:rPr>
            <w:rFonts w:ascii="Times New Roman" w:hAnsi="Times New Roman" w:cs="Times New Roman"/>
            <w:color w:val="222222"/>
            <w:shd w:val="clear" w:color="auto" w:fill="FFFFFF"/>
            <w:lang w:val="en-GB"/>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423606" cy="1540732"/>
                          </a:xfrm>
                          <a:prstGeom prst="rect">
                            <a:avLst/>
                          </a:prstGeom>
                        </pic:spPr>
                      </pic:pic>
                    </a:graphicData>
                  </a:graphic>
                </wp:inline>
              </w:drawing>
            </w:r>
          </w:p>
        </w:tc>
      </w:tr>
      <w:tr w:rsidR="00D830C7" w:rsidRPr="00CA7558" w14:paraId="505576C8" w14:textId="77777777" w:rsidTr="00381B81">
        <w:tc>
          <w:tcPr>
            <w:tcW w:w="4508" w:type="dxa"/>
          </w:tcPr>
          <w:p w14:paraId="5D05072C" w14:textId="621839AF" w:rsidR="00D830C7" w:rsidRPr="00C210A2" w:rsidDel="00C210A2" w:rsidRDefault="00D830C7" w:rsidP="00381B81">
            <w:pPr>
              <w:jc w:val="center"/>
              <w:rPr>
                <w:del w:id="427" w:author="Microsoft Office User" w:date="2023-04-20T15:41:00Z"/>
                <w:rFonts w:ascii="Arial" w:hAnsi="Arial" w:cs="Arial"/>
                <w:b/>
                <w:bCs/>
                <w:color w:val="222222"/>
                <w:sz w:val="20"/>
                <w:szCs w:val="20"/>
                <w:shd w:val="clear" w:color="auto" w:fill="FFFFFF"/>
                <w:lang w:val="en-GB"/>
                <w:rPrChange w:id="428" w:author="Microsoft Office User" w:date="2023-04-20T15:40:00Z">
                  <w:rPr>
                    <w:del w:id="429" w:author="Microsoft Office User" w:date="2023-04-20T15:41:00Z"/>
                    <w:rFonts w:ascii="Arial" w:hAnsi="Arial" w:cs="Arial"/>
                    <w:color w:val="222222"/>
                    <w:sz w:val="20"/>
                    <w:szCs w:val="20"/>
                    <w:shd w:val="clear" w:color="auto" w:fill="FFFFFF"/>
                    <w:lang w:val="en-GB"/>
                  </w:rPr>
                </w:rPrChange>
              </w:rPr>
            </w:pPr>
            <w:commentRangeStart w:id="430"/>
            <w:commentRangeStart w:id="431"/>
            <w:r w:rsidRPr="00C210A2">
              <w:rPr>
                <w:rFonts w:ascii="Arial" w:hAnsi="Arial" w:cs="Arial"/>
                <w:b/>
                <w:bCs/>
                <w:color w:val="222222"/>
                <w:sz w:val="20"/>
                <w:szCs w:val="20"/>
                <w:shd w:val="clear" w:color="auto" w:fill="FFFFFF"/>
                <w:lang w:val="en-GB"/>
                <w:rPrChange w:id="432" w:author="Microsoft Office User" w:date="2023-04-20T15:40:00Z">
                  <w:rPr>
                    <w:rFonts w:ascii="Arial" w:hAnsi="Arial" w:cs="Arial"/>
                    <w:color w:val="222222"/>
                    <w:sz w:val="20"/>
                    <w:szCs w:val="20"/>
                    <w:shd w:val="clear" w:color="auto" w:fill="FFFFFF"/>
                    <w:lang w:val="en-GB"/>
                  </w:rPr>
                </w:rPrChange>
              </w:rPr>
              <w:t>Figure 5 . Mean-variance in band 10</w:t>
            </w:r>
            <w:ins w:id="433" w:author="Dr. Punit Gupta [MU - Jaipur]" w:date="2023-11-23T17:01:00Z">
              <w:r w:rsidR="00D127DA">
                <w:rPr>
                  <w:rFonts w:ascii="Arial" w:hAnsi="Arial" w:cs="Arial"/>
                  <w:b/>
                  <w:bCs/>
                  <w:color w:val="222222"/>
                  <w:sz w:val="20"/>
                  <w:szCs w:val="20"/>
                  <w:shd w:val="clear" w:color="auto" w:fill="FFFFFF"/>
                  <w:lang w:val="en-GB"/>
                </w:rPr>
                <w:t xml:space="preserve"> [5]</w:t>
              </w:r>
            </w:ins>
          </w:p>
          <w:p w14:paraId="24F103DE" w14:textId="77777777" w:rsidR="00D830C7" w:rsidRPr="00E2325A" w:rsidRDefault="00D830C7">
            <w:pPr>
              <w:jc w:val="center"/>
              <w:rPr>
                <w:rFonts w:ascii="Arial" w:hAnsi="Arial" w:cs="Arial"/>
                <w:noProof/>
                <w:color w:val="222222"/>
                <w:sz w:val="20"/>
                <w:szCs w:val="20"/>
                <w:shd w:val="clear" w:color="auto" w:fill="FFFFFF"/>
                <w:lang w:val="en-GB"/>
              </w:rPr>
              <w:pPrChange w:id="434" w:author="Microsoft Office User" w:date="2023-04-20T15:41:00Z">
                <w:pPr>
                  <w:jc w:val="both"/>
                </w:pPr>
              </w:pPrChange>
            </w:pPr>
          </w:p>
        </w:tc>
        <w:tc>
          <w:tcPr>
            <w:tcW w:w="4508" w:type="dxa"/>
          </w:tcPr>
          <w:p w14:paraId="4D2E302B" w14:textId="27D2A9F0" w:rsidR="00D830C7" w:rsidRPr="00C210A2" w:rsidRDefault="00D830C7" w:rsidP="00381B81">
            <w:pPr>
              <w:jc w:val="center"/>
              <w:rPr>
                <w:rFonts w:ascii="Arial" w:hAnsi="Arial" w:cs="Arial"/>
                <w:b/>
                <w:bCs/>
                <w:color w:val="222222"/>
                <w:sz w:val="20"/>
                <w:szCs w:val="20"/>
                <w:shd w:val="clear" w:color="auto" w:fill="FFFFFF"/>
                <w:lang w:val="en-GB"/>
                <w:rPrChange w:id="435" w:author="Microsoft Office User" w:date="2023-04-20T15:40:00Z">
                  <w:rPr>
                    <w:rFonts w:ascii="Arial" w:hAnsi="Arial" w:cs="Arial"/>
                    <w:color w:val="222222"/>
                    <w:sz w:val="20"/>
                    <w:szCs w:val="20"/>
                    <w:shd w:val="clear" w:color="auto" w:fill="FFFFFF"/>
                    <w:lang w:val="en-GB"/>
                  </w:rPr>
                </w:rPrChange>
              </w:rPr>
            </w:pPr>
            <w:r w:rsidRPr="00C210A2">
              <w:rPr>
                <w:rFonts w:ascii="Arial" w:hAnsi="Arial" w:cs="Arial"/>
                <w:b/>
                <w:bCs/>
                <w:color w:val="222222"/>
                <w:sz w:val="20"/>
                <w:szCs w:val="20"/>
                <w:shd w:val="clear" w:color="auto" w:fill="FFFFFF"/>
                <w:lang w:val="en-GB"/>
                <w:rPrChange w:id="436" w:author="Microsoft Office User" w:date="2023-04-20T15:40:00Z">
                  <w:rPr>
                    <w:rFonts w:ascii="Arial" w:hAnsi="Arial" w:cs="Arial"/>
                    <w:color w:val="222222"/>
                    <w:sz w:val="20"/>
                    <w:szCs w:val="20"/>
                    <w:shd w:val="clear" w:color="auto" w:fill="FFFFFF"/>
                    <w:lang w:val="en-GB"/>
                  </w:rPr>
                </w:rPrChange>
              </w:rPr>
              <w:t>Figure 6 . Mean-variance in band 11</w:t>
            </w:r>
            <w:commentRangeEnd w:id="430"/>
            <w:r w:rsidR="00C210A2">
              <w:rPr>
                <w:rStyle w:val="CommentReference"/>
              </w:rPr>
              <w:commentReference w:id="430"/>
            </w:r>
            <w:r w:rsidR="00D127DA">
              <w:rPr>
                <w:rStyle w:val="CommentReference"/>
              </w:rPr>
              <w:commentReference w:id="431"/>
            </w:r>
            <w:ins w:id="437" w:author="Dr. Punit Gupta [MU - Jaipur]" w:date="2023-11-23T17:01:00Z">
              <w:r w:rsidR="00D127DA">
                <w:rPr>
                  <w:rFonts w:ascii="Arial" w:hAnsi="Arial" w:cs="Arial"/>
                  <w:b/>
                  <w:bCs/>
                  <w:color w:val="222222"/>
                  <w:sz w:val="20"/>
                  <w:szCs w:val="20"/>
                  <w:shd w:val="clear" w:color="auto" w:fill="FFFFFF"/>
                  <w:lang w:val="en-GB"/>
                </w:rPr>
                <w:t xml:space="preserve"> [5]</w:t>
              </w:r>
            </w:ins>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commentRangeEnd w:id="431"/>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6877D79D" w:rsidR="00D830C7" w:rsidRDefault="00D830C7" w:rsidP="00D830C7">
      <w:pPr>
        <w:spacing w:after="0"/>
        <w:jc w:val="both"/>
        <w:rPr>
          <w:ins w:id="438" w:author="Dr. Punit Gupta [MU - Jaipur]" w:date="2023-11-24T03:08:00Z"/>
          <w:rFonts w:ascii="Times New Roman" w:hAnsi="Times New Roman" w:cs="Times New Roman"/>
          <w:color w:val="222222"/>
          <w:shd w:val="clear" w:color="auto" w:fill="FFFFFF"/>
          <w:lang w:val="en-GB"/>
        </w:rPr>
      </w:pPr>
      <w:r>
        <w:rPr>
          <w:rFonts w:ascii="Times New Roman" w:hAnsi="Times New Roman" w:cs="Times New Roman"/>
          <w:lang w:val="en-GB"/>
        </w:rPr>
        <w:t>Completeness</w:t>
      </w:r>
      <w:ins w:id="439" w:author="Dr. Punit Gupta [MU - Jaipur]" w:date="2023-11-23T17:03:00Z">
        <w:r w:rsidR="00131F8B">
          <w:rPr>
            <w:rFonts w:ascii="Times New Roman" w:hAnsi="Times New Roman" w:cs="Times New Roman"/>
            <w:lang w:val="en-GB"/>
          </w:rPr>
          <w:t xml:space="preserve"> [43]</w:t>
        </w:r>
      </w:ins>
      <w:r>
        <w:rPr>
          <w:rFonts w:ascii="Times New Roman" w:hAnsi="Times New Roman" w:cs="Times New Roman"/>
          <w:lang w:val="en-GB"/>
        </w:rPr>
        <w:t xml:space="preserve"> is </w:t>
      </w:r>
      <w:commentRangeStart w:id="440"/>
      <w:commentRangeStart w:id="441"/>
      <w:r>
        <w:rPr>
          <w:rFonts w:ascii="Times New Roman" w:hAnsi="Times New Roman" w:cs="Times New Roman"/>
          <w:lang w:val="en-GB"/>
        </w:rPr>
        <w:t xml:space="preserve">defined </w:t>
      </w:r>
      <w:commentRangeEnd w:id="440"/>
      <w:r w:rsidR="00C210A2">
        <w:rPr>
          <w:rStyle w:val="CommentReference"/>
        </w:rPr>
        <w:commentReference w:id="440"/>
      </w:r>
      <w:commentRangeEnd w:id="441"/>
      <w:r w:rsidR="00897C71">
        <w:rPr>
          <w:rStyle w:val="CommentReference"/>
        </w:rPr>
        <w:commentReference w:id="441"/>
      </w:r>
      <w:r>
        <w:rPr>
          <w:rFonts w:ascii="Times New Roman" w:hAnsi="Times New Roman" w:cs="Times New Roman"/>
          <w:lang w:val="en-GB"/>
        </w:rPr>
        <w:t>as the accuracy of the data in the raster image which can be cloud coverage</w:t>
      </w:r>
      <w:del w:id="442" w:author="Microsoft Office User" w:date="2023-04-20T15:43:00Z">
        <w:r w:rsidDel="00C30F39">
          <w:rPr>
            <w:rFonts w:ascii="Times New Roman" w:hAnsi="Times New Roman" w:cs="Times New Roman"/>
            <w:lang w:val="en-GB"/>
          </w:rPr>
          <w:delText xml:space="preserve"> </w:delText>
        </w:r>
      </w:del>
      <w:r>
        <w:rPr>
          <w:rFonts w:ascii="Times New Roman" w:hAnsi="Times New Roman" w:cs="Times New Roman"/>
          <w:lang w:val="en-GB"/>
        </w:rPr>
        <w:t>, land cover accuracy  where as in vector data it is defined at the percentage of missing data or null values. W</w:t>
      </w:r>
      <w:r>
        <w:rPr>
          <w:rFonts w:ascii="Times New Roman" w:hAnsi="Times New Roman" w:cs="Times New Roman"/>
          <w:color w:val="222222"/>
          <w:shd w:val="clear" w:color="auto" w:fill="FFFFFF"/>
          <w:lang w:val="en-GB"/>
        </w:rPr>
        <w:t xml:space="preserve">here </w:t>
      </w:r>
      <w:commentRangeStart w:id="443"/>
      <w:commentRangeStart w:id="444"/>
      <w:del w:id="445" w:author="Dr. Punit Gupta [MU - Jaipur]" w:date="2023-11-24T03:07:00Z">
        <w:r w:rsidDel="00542D26">
          <w:rPr>
            <w:rFonts w:ascii="Times New Roman" w:hAnsi="Times New Roman" w:cs="Times New Roman"/>
            <w:color w:val="222222"/>
            <w:shd w:val="clear" w:color="auto" w:fill="FFFFFF"/>
            <w:lang w:val="en-GB"/>
          </w:rPr>
          <w:delText xml:space="preserve">accuracy </w:delText>
        </w:r>
      </w:del>
      <w:commentRangeEnd w:id="443"/>
      <w:commentRangeEnd w:id="444"/>
      <w:ins w:id="446" w:author="Dr. Punit Gupta [MU - Jaipur]" w:date="2023-11-24T03:07:00Z">
        <w:r w:rsidR="00542D26">
          <w:rPr>
            <w:rFonts w:ascii="Times New Roman" w:hAnsi="Times New Roman" w:cs="Times New Roman"/>
            <w:color w:val="222222"/>
            <w:shd w:val="clear" w:color="auto" w:fill="FFFFFF"/>
            <w:lang w:val="en-GB"/>
          </w:rPr>
          <w:t xml:space="preserve">data quality </w:t>
        </w:r>
      </w:ins>
      <w:r w:rsidR="00C30F39">
        <w:rPr>
          <w:rStyle w:val="CommentReference"/>
        </w:rPr>
        <w:commentReference w:id="443"/>
      </w:r>
      <w:r w:rsidR="00542D26">
        <w:rPr>
          <w:rStyle w:val="CommentReference"/>
        </w:rPr>
        <w:commentReference w:id="444"/>
      </w:r>
      <w:r>
        <w:rPr>
          <w:rFonts w:ascii="Times New Roman" w:hAnsi="Times New Roman" w:cs="Times New Roman"/>
          <w:color w:val="222222"/>
          <w:shd w:val="clear" w:color="auto" w:fill="FFFFFF"/>
          <w:lang w:val="en-GB"/>
        </w:rPr>
        <w:t>is defined as the precision of detecting clouds in image with cloud shadow and further classification.</w:t>
      </w:r>
    </w:p>
    <w:p w14:paraId="0701FF61" w14:textId="77777777" w:rsidR="00542D26" w:rsidRDefault="00542D26" w:rsidP="00D830C7">
      <w:pPr>
        <w:spacing w:after="0"/>
        <w:jc w:val="both"/>
        <w:rPr>
          <w:ins w:id="447" w:author="Dr. Punit Gupta [MU - Jaipur]" w:date="2023-11-24T03:08:00Z"/>
          <w:rFonts w:ascii="Times New Roman" w:hAnsi="Times New Roman" w:cs="Times New Roman"/>
          <w:color w:val="222222"/>
          <w:shd w:val="clear" w:color="auto" w:fill="FFFFFF"/>
          <w:lang w:val="en-GB"/>
        </w:rPr>
      </w:pPr>
    </w:p>
    <w:p w14:paraId="39844442" w14:textId="77777777" w:rsidR="00542D26" w:rsidRPr="00542D26" w:rsidRDefault="00542D26" w:rsidP="00D830C7">
      <w:pPr>
        <w:spacing w:after="0"/>
        <w:jc w:val="both"/>
        <w:rPr>
          <w:rFonts w:ascii="Times New Roman" w:hAnsi="Times New Roman" w:cs="Times New Roman"/>
          <w:lang w:val="en-IE"/>
          <w:rPrChange w:id="448" w:author="Dr. Punit Gupta [MU - Jaipur]" w:date="2023-11-24T03:07:00Z">
            <w:rPr>
              <w:rFonts w:ascii="Times New Roman" w:hAnsi="Times New Roman" w:cs="Times New Roman"/>
              <w:lang w:val="en-GB"/>
            </w:rPr>
          </w:rPrChange>
        </w:rPr>
      </w:pP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449"/>
      <w:commentRangeStart w:id="450"/>
      <w:r w:rsidRPr="00E2325A">
        <w:rPr>
          <w:rFonts w:ascii="Times New Roman" w:hAnsi="Times New Roman" w:cs="Times New Roman"/>
          <w:b/>
          <w:bCs/>
          <w:color w:val="222222"/>
          <w:shd w:val="clear" w:color="auto" w:fill="FFFFFF"/>
          <w:lang w:val="en-GB"/>
        </w:rPr>
        <w:t>Cloud cover and masking</w:t>
      </w:r>
      <w:commentRangeEnd w:id="449"/>
      <w:r>
        <w:rPr>
          <w:rStyle w:val="CommentReference"/>
        </w:rPr>
        <w:commentReference w:id="449"/>
      </w:r>
      <w:commentRangeEnd w:id="450"/>
      <w:r w:rsidR="00C576B7">
        <w:rPr>
          <w:rStyle w:val="CommentReference"/>
        </w:rPr>
        <w:commentReference w:id="450"/>
      </w:r>
    </w:p>
    <w:p w14:paraId="01CEAC7C" w14:textId="5C427269" w:rsidR="008910F2" w:rsidRDefault="008910F2" w:rsidP="00D830C7">
      <w:pPr>
        <w:jc w:val="both"/>
        <w:rPr>
          <w:ins w:id="451" w:author="Dr. Punit Gupta [MU - Jaipur]" w:date="2023-11-24T03:15:00Z"/>
          <w:rFonts w:ascii="Times New Roman" w:hAnsi="Times New Roman" w:cs="Times New Roman"/>
          <w:color w:val="222222"/>
          <w:shd w:val="clear" w:color="auto" w:fill="FFFFFF"/>
          <w:lang w:val="en-GB"/>
        </w:rPr>
      </w:pPr>
      <w:commentRangeStart w:id="452"/>
      <w:ins w:id="453" w:author="Dr. Punit Gupta [MU - Jaipur]" w:date="2023-11-24T03:16:00Z">
        <w:r>
          <w:rPr>
            <w:rFonts w:ascii="Times New Roman" w:hAnsi="Times New Roman" w:cs="Times New Roman"/>
            <w:color w:val="222222"/>
            <w:shd w:val="clear" w:color="auto" w:fill="FFFFFF"/>
            <w:lang w:val="en-GB"/>
          </w:rPr>
          <w:t xml:space="preserve">In this section a review of existing </w:t>
        </w:r>
        <w:r w:rsidR="006C6B89">
          <w:rPr>
            <w:rFonts w:ascii="Times New Roman" w:hAnsi="Times New Roman" w:cs="Times New Roman"/>
            <w:color w:val="222222"/>
            <w:shd w:val="clear" w:color="auto" w:fill="FFFFFF"/>
            <w:lang w:val="en-GB"/>
          </w:rPr>
          <w:t>methods</w:t>
        </w:r>
        <w:r>
          <w:rPr>
            <w:rFonts w:ascii="Times New Roman" w:hAnsi="Times New Roman" w:cs="Times New Roman"/>
            <w:color w:val="222222"/>
            <w:shd w:val="clear" w:color="auto" w:fill="FFFFFF"/>
            <w:lang w:val="en-GB"/>
          </w:rPr>
          <w:t xml:space="preserve"> for cloud detection, cloud shadow detection and cloud removal.</w:t>
        </w:r>
      </w:ins>
      <w:ins w:id="454" w:author="Dr. Punit Gupta [MU - Jaipur]" w:date="2023-11-24T03:33:00Z">
        <w:r w:rsidR="00C576B7">
          <w:rPr>
            <w:rFonts w:ascii="Times New Roman" w:hAnsi="Times New Roman" w:cs="Times New Roman"/>
            <w:color w:val="222222"/>
            <w:shd w:val="clear" w:color="auto" w:fill="FFFFFF"/>
            <w:lang w:val="en-GB"/>
          </w:rPr>
          <w:t xml:space="preserve"> Cloud detection and cloud shadow contributed to completeness in the SDQ. </w:t>
        </w:r>
      </w:ins>
      <w:commentRangeEnd w:id="452"/>
      <w:r w:rsidR="001032D4">
        <w:rPr>
          <w:rStyle w:val="CommentReference"/>
        </w:rPr>
        <w:commentReference w:id="452"/>
      </w:r>
      <w:ins w:id="455" w:author="Dr. Punit Gupta [MU - Jaipur]" w:date="2024-01-03T19:14:00Z">
        <w:r w:rsidR="00611677">
          <w:rPr>
            <w:rFonts w:ascii="Times New Roman" w:hAnsi="Times New Roman" w:cs="Times New Roman"/>
            <w:color w:val="222222"/>
            <w:shd w:val="clear" w:color="auto" w:fill="FFFFFF"/>
            <w:lang w:val="en-GB"/>
          </w:rPr>
          <w:t xml:space="preserve"> This review plays an important role because there exist many cloud detection models an</w:t>
        </w:r>
      </w:ins>
      <w:ins w:id="456" w:author="Dr. Punit Gupta [MU - Jaipur]" w:date="2024-01-03T19:15:00Z">
        <w:r w:rsidR="00611677">
          <w:rPr>
            <w:rFonts w:ascii="Times New Roman" w:hAnsi="Times New Roman" w:cs="Times New Roman"/>
            <w:color w:val="222222"/>
            <w:shd w:val="clear" w:color="auto" w:fill="FFFFFF"/>
            <w:lang w:val="en-GB"/>
          </w:rPr>
          <w:t xml:space="preserve">d cloud classification models but a comparison of each for a specific dataset is required. </w:t>
        </w:r>
        <w:r w:rsidR="007B57FC">
          <w:rPr>
            <w:rFonts w:ascii="Times New Roman" w:hAnsi="Times New Roman" w:cs="Times New Roman"/>
            <w:color w:val="222222"/>
            <w:shd w:val="clear" w:color="auto" w:fill="FFFFFF"/>
            <w:lang w:val="en-GB"/>
          </w:rPr>
          <w:t>This review also contribu</w:t>
        </w:r>
      </w:ins>
      <w:ins w:id="457" w:author="Dr. Punit Gupta [MU - Jaipur]" w:date="2024-01-03T19:16:00Z">
        <w:r w:rsidR="007B57FC">
          <w:rPr>
            <w:rFonts w:ascii="Times New Roman" w:hAnsi="Times New Roman" w:cs="Times New Roman"/>
            <w:color w:val="222222"/>
            <w:shd w:val="clear" w:color="auto" w:fill="FFFFFF"/>
            <w:lang w:val="en-GB"/>
          </w:rPr>
          <w:t>ted to the review of various cloud classification models and removal models for Sentinel and Landsat data.</w:t>
        </w:r>
      </w:ins>
    </w:p>
    <w:p w14:paraId="41026BC2" w14:textId="2E2CA550"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presented a cloud masking algorithm for </w:t>
      </w:r>
      <w:ins w:id="458" w:author="Microsoft Office User" w:date="2023-04-20T15:43:00Z">
        <w:r w:rsidR="00C30F39">
          <w:rPr>
            <w:rFonts w:ascii="Times New Roman" w:hAnsi="Times New Roman" w:cs="Times New Roman"/>
            <w:color w:val="222222"/>
            <w:shd w:val="clear" w:color="auto" w:fill="FFFFFF"/>
            <w:lang w:val="en-GB"/>
          </w:rPr>
          <w:t xml:space="preserve">the </w:t>
        </w:r>
        <w:r w:rsidR="00C30F39" w:rsidRPr="00E2325A">
          <w:rPr>
            <w:rFonts w:ascii="Times New Roman" w:hAnsi="Times New Roman" w:cs="Times New Roman"/>
            <w:color w:val="222222"/>
            <w:shd w:val="clear" w:color="auto" w:fill="FFFFFF"/>
            <w:lang w:val="en-GB"/>
          </w:rPr>
          <w:t xml:space="preserve">MODIS </w:t>
        </w:r>
      </w:ins>
      <w:r w:rsidRPr="00E2325A">
        <w:rPr>
          <w:rFonts w:ascii="Times New Roman" w:hAnsi="Times New Roman" w:cs="Times New Roman"/>
          <w:color w:val="222222"/>
          <w:shd w:val="clear" w:color="auto" w:fill="FFFFFF"/>
          <w:lang w:val="en-GB"/>
        </w:rPr>
        <w:t xml:space="preserve">(Moderate Resolution Imaging Spectroradiometer) </w:t>
      </w:r>
      <w:del w:id="459" w:author="Microsoft Office User" w:date="2023-04-20T15:43:00Z">
        <w:r w:rsidRPr="00E2325A" w:rsidDel="00C30F39">
          <w:rPr>
            <w:rFonts w:ascii="Times New Roman" w:hAnsi="Times New Roman" w:cs="Times New Roman"/>
            <w:color w:val="222222"/>
            <w:shd w:val="clear" w:color="auto" w:fill="FFFFFF"/>
            <w:lang w:val="en-GB"/>
          </w:rPr>
          <w:delText xml:space="preserve">MODIS </w:delText>
        </w:r>
      </w:del>
      <w:r w:rsidRPr="00E2325A">
        <w:rPr>
          <w:rFonts w:ascii="Times New Roman" w:hAnsi="Times New Roman" w:cs="Times New Roman"/>
          <w:color w:val="222222"/>
          <w:shd w:val="clear" w:color="auto" w:fill="FFFFFF"/>
          <w:lang w:val="en-GB"/>
        </w:rPr>
        <w:t>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Aybar et.al. [12] has proposed a deep learning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Sen2Cor and </w:t>
      </w:r>
      <w:proofErr w:type="spellStart"/>
      <w:r w:rsidRPr="00E2325A">
        <w:rPr>
          <w:rFonts w:ascii="Times New Roman" w:hAnsi="Times New Roman" w:cs="Times New Roman"/>
          <w:color w:val="222222"/>
          <w:shd w:val="clear" w:color="auto" w:fill="FFFFFF"/>
          <w:lang w:val="en-GB"/>
        </w:rPr>
        <w:t>UNetMob</w:t>
      </w:r>
      <w:proofErr w:type="spellEnd"/>
      <w:r w:rsidRPr="00E2325A">
        <w:rPr>
          <w:rFonts w:ascii="Times New Roman" w:hAnsi="Times New Roman" w:cs="Times New Roman"/>
          <w:color w:val="222222"/>
          <w:shd w:val="clear" w:color="auto" w:fill="FFFFFF"/>
          <w:lang w:val="en-GB"/>
        </w:rPr>
        <w:t>.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4B6B3019" w:rsidR="00EC1EDC" w:rsidRPr="00C30F39" w:rsidRDefault="00EC1EDC" w:rsidP="00D830C7">
      <w:pPr>
        <w:jc w:val="center"/>
        <w:rPr>
          <w:rFonts w:ascii="Times New Roman" w:hAnsi="Times New Roman" w:cs="Times New Roman"/>
          <w:b/>
          <w:bCs/>
          <w:color w:val="222222"/>
          <w:shd w:val="clear" w:color="auto" w:fill="FFFFFF"/>
          <w:lang w:val="en-GB"/>
          <w:rPrChange w:id="460" w:author="Microsoft Office User" w:date="2023-04-20T15:44:00Z">
            <w:rPr>
              <w:rFonts w:ascii="Times New Roman" w:hAnsi="Times New Roman" w:cs="Times New Roman"/>
              <w:color w:val="222222"/>
              <w:shd w:val="clear" w:color="auto" w:fill="FFFFFF"/>
              <w:lang w:val="en-GB"/>
            </w:rPr>
          </w:rPrChange>
        </w:rPr>
      </w:pPr>
      <w:commentRangeStart w:id="461"/>
      <w:commentRangeStart w:id="462"/>
      <w:r w:rsidRPr="00C30F39">
        <w:rPr>
          <w:rFonts w:ascii="Times New Roman" w:hAnsi="Times New Roman" w:cs="Times New Roman"/>
          <w:b/>
          <w:bCs/>
          <w:color w:val="222222"/>
          <w:shd w:val="clear" w:color="auto" w:fill="FFFFFF"/>
          <w:lang w:val="en-GB"/>
          <w:rPrChange w:id="463" w:author="Microsoft Office User" w:date="2023-04-20T15:44:00Z">
            <w:rPr>
              <w:rFonts w:ascii="Times New Roman" w:hAnsi="Times New Roman" w:cs="Times New Roman"/>
              <w:color w:val="222222"/>
              <w:shd w:val="clear" w:color="auto" w:fill="FFFFFF"/>
              <w:lang w:val="en-GB"/>
            </w:rPr>
          </w:rPrChange>
        </w:rPr>
        <w:t>Figure 7. Performance of various cloud detection model</w:t>
      </w:r>
      <w:commentRangeEnd w:id="461"/>
      <w:r w:rsidR="00C30F39">
        <w:rPr>
          <w:rStyle w:val="CommentReference"/>
        </w:rPr>
        <w:commentReference w:id="461"/>
      </w:r>
      <w:commentRangeEnd w:id="462"/>
      <w:r w:rsidR="00542D26">
        <w:rPr>
          <w:rStyle w:val="CommentReference"/>
        </w:rPr>
        <w:commentReference w:id="462"/>
      </w:r>
      <w:ins w:id="464" w:author="Dr. Punit Gupta [MU - Jaipur]" w:date="2023-11-24T03:08:00Z">
        <w:r w:rsidR="00542D26">
          <w:rPr>
            <w:rFonts w:ascii="Times New Roman" w:hAnsi="Times New Roman" w:cs="Times New Roman"/>
            <w:b/>
            <w:bCs/>
            <w:color w:val="222222"/>
            <w:shd w:val="clear" w:color="auto" w:fill="FFFFFF"/>
            <w:lang w:val="en-GB"/>
          </w:rPr>
          <w:t>[12]</w:t>
        </w:r>
      </w:ins>
    </w:p>
    <w:p w14:paraId="11A1E3DA" w14:textId="685E044E"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ve proposed and improved</w:t>
      </w:r>
      <w:ins w:id="465" w:author="Microsoft Office User" w:date="2023-04-20T15:46:00Z">
        <w:r w:rsidR="00C30F39">
          <w:rPr>
            <w:rFonts w:ascii="Times New Roman" w:hAnsi="Times New Roman" w:cs="Times New Roman"/>
            <w:color w:val="222222"/>
            <w:shd w:val="clear" w:color="auto" w:fill="FFFFFF"/>
            <w:lang w:val="en-GB"/>
          </w:rPr>
          <w:t xml:space="preserve"> the</w:t>
        </w:r>
      </w:ins>
      <w:r w:rsidRPr="00E2325A">
        <w:rPr>
          <w:rFonts w:ascii="Times New Roman" w:hAnsi="Times New Roman" w:cs="Times New Roman"/>
          <w:color w:val="222222"/>
          <w:shd w:val="clear" w:color="auto" w:fill="FFFFFF"/>
          <w:lang w:val="en-GB"/>
        </w:rPr>
        <w:t xml:space="preserve">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w:t>
      </w:r>
      <w:del w:id="466" w:author="Microsoft Office User" w:date="2023-04-20T15:47:00Z">
        <w:r w:rsidRPr="00E2325A" w:rsidDel="00C30F39">
          <w:rPr>
            <w:rFonts w:ascii="Times New Roman" w:hAnsi="Times New Roman" w:cs="Times New Roman"/>
            <w:color w:val="222222"/>
            <w:shd w:val="clear" w:color="auto" w:fill="FFFFFF"/>
            <w:lang w:val="en-GB"/>
          </w:rPr>
          <w:delText xml:space="preserve">bands </w:delText>
        </w:r>
      </w:del>
      <w:ins w:id="467" w:author="Microsoft Office User" w:date="2023-04-20T15:47:00Z">
        <w:r w:rsidR="00C30F39">
          <w:rPr>
            <w:rFonts w:ascii="Times New Roman" w:hAnsi="Times New Roman" w:cs="Times New Roman"/>
            <w:color w:val="222222"/>
            <w:shd w:val="clear" w:color="auto" w:fill="FFFFFF"/>
            <w:lang w:val="en-GB"/>
          </w:rPr>
          <w:t>resolution</w:t>
        </w:r>
        <w:r w:rsidR="00C30F39"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of 10m. the testing was mostly conducted on images from </w:t>
      </w:r>
      <w:ins w:id="468"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iji island database. </w:t>
      </w:r>
    </w:p>
    <w:p w14:paraId="0AAEEE8D" w14:textId="56E4835F"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Qiu.S</w:t>
      </w:r>
      <w:proofErr w:type="spellEnd"/>
      <w:r w:rsidRPr="00E2325A">
        <w:rPr>
          <w:rFonts w:ascii="Times New Roman" w:hAnsi="Times New Roman" w:cs="Times New Roman"/>
          <w:color w:val="222222"/>
          <w:shd w:val="clear" w:color="auto" w:fill="FFFFFF"/>
          <w:lang w:val="en-GB"/>
        </w:rPr>
        <w:t xml:space="preserve">. et.al. [14] in this work has proposed an improved version of </w:t>
      </w:r>
      <w:ins w:id="469"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ins w:id="470"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471"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4.0, a version of the algorithm integrated with separate models for cloud masking over land and water to maintain high accuracy.  Fig</w:t>
      </w:r>
      <w:ins w:id="472" w:author="Dr. Punit Gupta [MU - Jaipur]" w:date="2023-11-24T03:08:00Z">
        <w:r w:rsidR="00542D26">
          <w:rPr>
            <w:rFonts w:ascii="Times New Roman" w:hAnsi="Times New Roman" w:cs="Times New Roman"/>
            <w:color w:val="222222"/>
            <w:shd w:val="clear" w:color="auto" w:fill="FFFFFF"/>
            <w:lang w:val="en-GB"/>
          </w:rPr>
          <w:t>ure 8</w:t>
        </w:r>
      </w:ins>
      <w:del w:id="473" w:author="Dr. Punit Gupta [MU - Jaipur]" w:date="2023-11-24T03:08:00Z">
        <w:r w:rsidRPr="00E2325A" w:rsidDel="00542D26">
          <w:rPr>
            <w:rFonts w:ascii="Times New Roman" w:hAnsi="Times New Roman" w:cs="Times New Roman"/>
            <w:color w:val="222222"/>
            <w:shd w:val="clear" w:color="auto" w:fill="FFFFFF"/>
            <w:lang w:val="en-GB"/>
          </w:rPr>
          <w:delText xml:space="preserve"> </w:delText>
        </w:r>
        <w:commentRangeStart w:id="474"/>
        <w:commentRangeStart w:id="475"/>
        <w:r w:rsidRPr="00E2325A" w:rsidDel="00542D26">
          <w:rPr>
            <w:rFonts w:ascii="Times New Roman" w:hAnsi="Times New Roman" w:cs="Times New Roman"/>
            <w:color w:val="222222"/>
            <w:shd w:val="clear" w:color="auto" w:fill="FFFFFF"/>
            <w:lang w:val="en-GB"/>
          </w:rPr>
          <w:delText>X</w:delText>
        </w:r>
      </w:del>
      <w:r w:rsidRPr="00E2325A">
        <w:rPr>
          <w:rFonts w:ascii="Times New Roman" w:hAnsi="Times New Roman" w:cs="Times New Roman"/>
          <w:color w:val="222222"/>
          <w:shd w:val="clear" w:color="auto" w:fill="FFFFFF"/>
          <w:lang w:val="en-GB"/>
        </w:rPr>
        <w:t xml:space="preserve">. </w:t>
      </w:r>
      <w:commentRangeEnd w:id="474"/>
      <w:r w:rsidR="00C30F39">
        <w:rPr>
          <w:rStyle w:val="CommentReference"/>
        </w:rPr>
        <w:commentReference w:id="474"/>
      </w:r>
      <w:commentRangeEnd w:id="475"/>
      <w:r w:rsidR="00542D26">
        <w:rPr>
          <w:rStyle w:val="CommentReference"/>
        </w:rPr>
        <w:commentReference w:id="475"/>
      </w:r>
      <w:r w:rsidRPr="00E2325A">
        <w:rPr>
          <w:rFonts w:ascii="Times New Roman" w:hAnsi="Times New Roman" w:cs="Times New Roman"/>
          <w:color w:val="222222"/>
          <w:shd w:val="clear" w:color="auto" w:fill="FFFFFF"/>
          <w:lang w:val="en-GB"/>
        </w:rPr>
        <w:t xml:space="preserve">shows the working of </w:t>
      </w:r>
      <w:ins w:id="476"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477"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4.0 where various auxiliary data are integrated for training purposes and detection of cloud, cloud shadow, urban detection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lastRenderedPageBreak/>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79CEE049" w:rsidR="00EC1EDC" w:rsidRPr="00C30F39" w:rsidRDefault="00EC1EDC" w:rsidP="00D830C7">
      <w:pPr>
        <w:jc w:val="center"/>
        <w:rPr>
          <w:rFonts w:ascii="Times New Roman" w:hAnsi="Times New Roman" w:cs="Times New Roman"/>
          <w:b/>
          <w:bCs/>
          <w:color w:val="222222"/>
          <w:shd w:val="clear" w:color="auto" w:fill="FFFFFF"/>
          <w:lang w:val="en-GB"/>
          <w:rPrChange w:id="478" w:author="Microsoft Office User" w:date="2023-04-20T15:48:00Z">
            <w:rPr>
              <w:rFonts w:ascii="Times New Roman" w:hAnsi="Times New Roman" w:cs="Times New Roman"/>
              <w:color w:val="222222"/>
              <w:shd w:val="clear" w:color="auto" w:fill="FFFFFF"/>
              <w:lang w:val="en-GB"/>
            </w:rPr>
          </w:rPrChange>
        </w:rPr>
      </w:pPr>
      <w:commentRangeStart w:id="479"/>
      <w:commentRangeStart w:id="480"/>
      <w:r w:rsidRPr="00C30F39">
        <w:rPr>
          <w:rFonts w:ascii="Times New Roman" w:hAnsi="Times New Roman" w:cs="Times New Roman"/>
          <w:b/>
          <w:bCs/>
          <w:color w:val="222222"/>
          <w:shd w:val="clear" w:color="auto" w:fill="FFFFFF"/>
          <w:lang w:val="en-GB"/>
          <w:rPrChange w:id="481" w:author="Microsoft Office User" w:date="2023-04-20T15:48:00Z">
            <w:rPr>
              <w:rFonts w:ascii="Times New Roman" w:hAnsi="Times New Roman" w:cs="Times New Roman"/>
              <w:color w:val="222222"/>
              <w:shd w:val="clear" w:color="auto" w:fill="FFFFFF"/>
              <w:lang w:val="en-GB"/>
            </w:rPr>
          </w:rPrChange>
        </w:rPr>
        <w:t>Figure 8</w:t>
      </w:r>
      <w:commentRangeEnd w:id="479"/>
      <w:r w:rsidR="00C30F39">
        <w:rPr>
          <w:rStyle w:val="CommentReference"/>
        </w:rPr>
        <w:commentReference w:id="479"/>
      </w:r>
      <w:commentRangeEnd w:id="480"/>
      <w:r w:rsidR="00B753AA">
        <w:rPr>
          <w:rStyle w:val="CommentReference"/>
        </w:rPr>
        <w:commentReference w:id="480"/>
      </w:r>
      <w:ins w:id="482" w:author="Dr. Punit Gupta [MU - Jaipur]" w:date="2023-11-24T03:10:00Z">
        <w:r w:rsidR="00542D26">
          <w:rPr>
            <w:rFonts w:ascii="Times New Roman" w:hAnsi="Times New Roman" w:cs="Times New Roman"/>
            <w:b/>
            <w:bCs/>
            <w:color w:val="222222"/>
            <w:shd w:val="clear" w:color="auto" w:fill="FFFFFF"/>
            <w:lang w:val="en-GB"/>
          </w:rPr>
          <w:t xml:space="preserve"> Cloud shadow</w:t>
        </w:r>
      </w:ins>
      <w:ins w:id="483" w:author="Dr. Punit Gupta [MU - Jaipur]" w:date="2023-11-24T03:11:00Z">
        <w:r w:rsidR="00557145">
          <w:rPr>
            <w:rFonts w:ascii="Times New Roman" w:hAnsi="Times New Roman" w:cs="Times New Roman"/>
            <w:b/>
            <w:bCs/>
            <w:color w:val="222222"/>
            <w:shd w:val="clear" w:color="auto" w:fill="FFFFFF"/>
            <w:lang w:val="en-GB"/>
          </w:rPr>
          <w:t xml:space="preserve"> detection and mask generation [14]</w:t>
        </w:r>
      </w:ins>
    </w:p>
    <w:p w14:paraId="1641CB5B" w14:textId="271CBE8D" w:rsidR="00D830C7" w:rsidRPr="00E2325A" w:rsidRDefault="00D830C7" w:rsidP="00D830C7">
      <w:pPr>
        <w:jc w:val="both"/>
        <w:rPr>
          <w:rFonts w:ascii="Times New Roman" w:hAnsi="Times New Roman" w:cs="Times New Roman"/>
          <w:color w:val="222222"/>
          <w:shd w:val="clear" w:color="auto" w:fill="FFFFFF"/>
          <w:lang w:val="en-GB"/>
        </w:rPr>
      </w:pPr>
      <w:del w:id="484" w:author="Microsoft Office User" w:date="2023-04-20T15:48:00Z">
        <w:r w:rsidDel="00C30F39">
          <w:rPr>
            <w:rFonts w:ascii="Times New Roman" w:hAnsi="Times New Roman" w:cs="Times New Roman"/>
            <w:color w:val="222222"/>
            <w:shd w:val="clear" w:color="auto" w:fill="FFFFFF"/>
            <w:lang w:val="en-GB"/>
          </w:rPr>
          <w:delText>Additioanlly</w:delText>
        </w:r>
      </w:del>
      <w:ins w:id="485" w:author="Microsoft Office User" w:date="2023-04-20T15:48:00Z">
        <w:r w:rsidR="00C30F39">
          <w:rPr>
            <w:rFonts w:ascii="Times New Roman" w:hAnsi="Times New Roman" w:cs="Times New Roman"/>
            <w:color w:val="222222"/>
            <w:shd w:val="clear" w:color="auto" w:fill="FFFFFF"/>
            <w:lang w:val="en-GB"/>
          </w:rPr>
          <w:t>Additionally</w:t>
        </w:r>
      </w:ins>
      <w:r>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there are various other </w:t>
      </w:r>
      <w:ins w:id="486" w:author="Dr. Punit Gupta [MU - Jaipur]" w:date="2023-11-24T03:11:00Z">
        <w:r w:rsidR="00B753AA">
          <w:rPr>
            <w:rFonts w:ascii="Times New Roman" w:hAnsi="Times New Roman" w:cs="Times New Roman"/>
            <w:color w:val="222222"/>
            <w:shd w:val="clear" w:color="auto" w:fill="FFFFFF"/>
            <w:lang w:val="en-GB"/>
          </w:rPr>
          <w:t xml:space="preserve">machine learning </w:t>
        </w:r>
      </w:ins>
      <w:commentRangeStart w:id="487"/>
      <w:commentRangeStart w:id="488"/>
      <w:r w:rsidRPr="00E2325A">
        <w:rPr>
          <w:rFonts w:ascii="Times New Roman" w:hAnsi="Times New Roman" w:cs="Times New Roman"/>
          <w:color w:val="222222"/>
          <w:shd w:val="clear" w:color="auto" w:fill="FFFFFF"/>
          <w:lang w:val="en-GB"/>
        </w:rPr>
        <w:t>models</w:t>
      </w:r>
      <w:ins w:id="489" w:author="Dr. Punit Gupta [MU - Jaipur]" w:date="2023-11-24T03:11:00Z">
        <w:r w:rsidR="00B753AA">
          <w:rPr>
            <w:rFonts w:ascii="Times New Roman" w:hAnsi="Times New Roman" w:cs="Times New Roman"/>
            <w:color w:val="222222"/>
            <w:shd w:val="clear" w:color="auto" w:fill="FFFFFF"/>
            <w:lang w:val="en-GB"/>
          </w:rPr>
          <w:t xml:space="preserve"> </w:t>
        </w:r>
      </w:ins>
      <w:ins w:id="490" w:author="Dr. Punit Gupta [MU - Jaipur]" w:date="2023-11-24T03:12:00Z">
        <w:r w:rsidR="00B753AA">
          <w:rPr>
            <w:rFonts w:ascii="Times New Roman" w:hAnsi="Times New Roman" w:cs="Times New Roman"/>
            <w:color w:val="222222"/>
            <w:shd w:val="clear" w:color="auto" w:fill="FFFFFF"/>
            <w:lang w:val="en-GB"/>
          </w:rPr>
          <w:t>for cloud mask generation</w:t>
        </w:r>
      </w:ins>
      <w:r w:rsidRPr="00E2325A">
        <w:rPr>
          <w:rFonts w:ascii="Times New Roman" w:hAnsi="Times New Roman" w:cs="Times New Roman"/>
          <w:color w:val="222222"/>
          <w:shd w:val="clear" w:color="auto" w:fill="FFFFFF"/>
          <w:lang w:val="en-GB"/>
        </w:rPr>
        <w:t xml:space="preserve"> </w:t>
      </w:r>
      <w:commentRangeEnd w:id="487"/>
      <w:r w:rsidR="00C30F39">
        <w:rPr>
          <w:rStyle w:val="CommentReference"/>
        </w:rPr>
        <w:commentReference w:id="487"/>
      </w:r>
      <w:commentRangeEnd w:id="488"/>
      <w:r w:rsidR="00FB3663">
        <w:rPr>
          <w:rStyle w:val="CommentReference"/>
        </w:rPr>
        <w:commentReference w:id="488"/>
      </w:r>
      <w:r w:rsidRPr="00E2325A">
        <w:rPr>
          <w:rFonts w:ascii="Times New Roman" w:hAnsi="Times New Roman" w:cs="Times New Roman"/>
          <w:color w:val="222222"/>
          <w:shd w:val="clear" w:color="auto" w:fill="FFFFFF"/>
          <w:lang w:val="en-GB"/>
        </w:rPr>
        <w:t xml:space="preserve">which are </w:t>
      </w:r>
      <w:ins w:id="491" w:author="Microsoft Office User" w:date="2023-04-20T15:48:00Z">
        <w:r w:rsidR="00C30F39">
          <w:rPr>
            <w:rFonts w:ascii="Times New Roman" w:hAnsi="Times New Roman" w:cs="Times New Roman"/>
            <w:color w:val="222222"/>
            <w:shd w:val="clear" w:color="auto" w:fill="FFFFFF"/>
            <w:lang w:val="en-GB"/>
          </w:rPr>
          <w:t xml:space="preserve">presented </w:t>
        </w:r>
        <w:del w:id="492" w:author="Dr. Punit Gupta [MU - Jaipur]" w:date="2023-11-24T03:12:00Z">
          <w:r w:rsidR="00C30F39" w:rsidDel="00FD3CAF">
            <w:rPr>
              <w:rFonts w:ascii="Times New Roman" w:hAnsi="Times New Roman" w:cs="Times New Roman"/>
              <w:color w:val="222222"/>
              <w:shd w:val="clear" w:color="auto" w:fill="FFFFFF"/>
              <w:lang w:val="en-GB"/>
            </w:rPr>
            <w:delText xml:space="preserve">in </w:delText>
          </w:r>
        </w:del>
      </w:ins>
      <w:r>
        <w:rPr>
          <w:rFonts w:ascii="Times New Roman" w:hAnsi="Times New Roman" w:cs="Times New Roman"/>
          <w:color w:val="222222"/>
          <w:shd w:val="clear" w:color="auto" w:fill="FFFFFF"/>
          <w:lang w:val="en-GB"/>
        </w:rPr>
        <w:t xml:space="preserve">in </w:t>
      </w:r>
      <w:del w:id="493" w:author="Microsoft Office User" w:date="2023-04-20T15:48:00Z">
        <w:r w:rsidDel="00C30F39">
          <w:rPr>
            <w:rFonts w:ascii="Times New Roman" w:hAnsi="Times New Roman" w:cs="Times New Roman"/>
            <w:color w:val="222222"/>
            <w:shd w:val="clear" w:color="auto" w:fill="FFFFFF"/>
            <w:lang w:val="en-GB"/>
          </w:rPr>
          <w:delText xml:space="preserve">TABLE </w:delText>
        </w:r>
      </w:del>
      <w:ins w:id="494" w:author="Microsoft Office User" w:date="2023-04-20T15:48:00Z">
        <w:r w:rsidR="00C30F39">
          <w:rPr>
            <w:rFonts w:ascii="Times New Roman" w:hAnsi="Times New Roman" w:cs="Times New Roman"/>
            <w:color w:val="222222"/>
            <w:shd w:val="clear" w:color="auto" w:fill="FFFFFF"/>
            <w:lang w:val="en-GB"/>
          </w:rPr>
          <w:t xml:space="preserve">Table </w:t>
        </w:r>
      </w:ins>
      <w:r>
        <w:rPr>
          <w:rFonts w:ascii="Times New Roman" w:hAnsi="Times New Roman" w:cs="Times New Roman"/>
          <w:color w:val="222222"/>
          <w:shd w:val="clear" w:color="auto" w:fill="FFFFFF"/>
          <w:lang w:val="en-GB"/>
        </w:rPr>
        <w:t>1</w:t>
      </w:r>
      <w:r w:rsidRPr="00E2325A">
        <w:rPr>
          <w:rFonts w:ascii="Times New Roman" w:hAnsi="Times New Roman" w:cs="Times New Roman"/>
          <w:color w:val="222222"/>
          <w:shd w:val="clear" w:color="auto" w:fill="FFFFFF"/>
          <w:lang w:val="en-GB"/>
        </w:rPr>
        <w:t xml:space="preserve">. </w:t>
      </w:r>
      <w:commentRangeStart w:id="495"/>
      <w:commentRangeStart w:id="496"/>
      <w:r w:rsidRPr="00E2325A">
        <w:rPr>
          <w:rFonts w:ascii="Times New Roman" w:hAnsi="Times New Roman" w:cs="Times New Roman"/>
          <w:color w:val="222222"/>
          <w:shd w:val="clear" w:color="auto" w:fill="FFFFFF"/>
          <w:lang w:val="en-GB"/>
        </w:rPr>
        <w:t>Th</w:t>
      </w:r>
      <w:del w:id="497" w:author="Gavin McArdle" w:date="2023-12-15T14:07:00Z">
        <w:r w:rsidRPr="00E2325A" w:rsidDel="00BA2D00">
          <w:rPr>
            <w:rFonts w:ascii="Times New Roman" w:hAnsi="Times New Roman" w:cs="Times New Roman"/>
            <w:color w:val="222222"/>
            <w:shd w:val="clear" w:color="auto" w:fill="FFFFFF"/>
            <w:lang w:val="en-GB"/>
          </w:rPr>
          <w:delText>is</w:delText>
        </w:r>
      </w:del>
      <w:r w:rsidRPr="00E2325A">
        <w:rPr>
          <w:rFonts w:ascii="Times New Roman" w:hAnsi="Times New Roman" w:cs="Times New Roman"/>
          <w:color w:val="222222"/>
          <w:shd w:val="clear" w:color="auto" w:fill="FFFFFF"/>
          <w:lang w:val="en-GB"/>
        </w:rPr>
        <w:t xml:space="preserve"> </w:t>
      </w:r>
      <w:ins w:id="498" w:author="Microsoft Office User" w:date="2023-04-20T15:49:00Z">
        <w:r w:rsidR="00C30F39" w:rsidRPr="00E2325A">
          <w:rPr>
            <w:rFonts w:ascii="Times New Roman" w:hAnsi="Times New Roman" w:cs="Times New Roman"/>
            <w:color w:val="222222"/>
            <w:shd w:val="clear" w:color="auto" w:fill="FFFFFF"/>
            <w:lang w:val="en-GB"/>
          </w:rPr>
          <w:t xml:space="preserve">FMASK </w:t>
        </w:r>
      </w:ins>
      <w:ins w:id="499" w:author="Dr. Punit Gupta [MU - Jaipur]" w:date="2023-11-24T03:10:00Z">
        <w:r w:rsidR="00557145">
          <w:rPr>
            <w:rFonts w:ascii="Times New Roman" w:hAnsi="Times New Roman" w:cs="Times New Roman"/>
            <w:color w:val="222222"/>
            <w:shd w:val="clear" w:color="auto" w:fill="FFFFFF"/>
            <w:lang w:val="en-GB"/>
          </w:rPr>
          <w:t xml:space="preserve">machine learning </w:t>
        </w:r>
      </w:ins>
      <w:del w:id="500" w:author="Microsoft Office User" w:date="2023-04-20T15:49:00Z">
        <w:r w:rsidRPr="00557145" w:rsidDel="00C30F39">
          <w:rPr>
            <w:rFonts w:ascii="Times New Roman" w:hAnsi="Times New Roman" w:cs="Times New Roman"/>
            <w:color w:val="222222"/>
            <w:shd w:val="clear" w:color="auto" w:fill="FFFFFF"/>
            <w:lang w:val="en-GB"/>
          </w:rPr>
          <w:delText xml:space="preserve">Fmask </w:delText>
        </w:r>
      </w:del>
      <w:r w:rsidRPr="00557145">
        <w:rPr>
          <w:rFonts w:ascii="Times New Roman" w:hAnsi="Times New Roman" w:cs="Times New Roman"/>
          <w:color w:val="222222"/>
          <w:shd w:val="clear" w:color="auto" w:fill="FFFFFF"/>
          <w:lang w:val="en-GB"/>
          <w:rPrChange w:id="501" w:author="Dr. Punit Gupta [MU - Jaipur]" w:date="2023-11-24T03:10:00Z">
            <w:rPr>
              <w:rFonts w:ascii="Times New Roman" w:hAnsi="Times New Roman" w:cs="Times New Roman"/>
              <w:b/>
              <w:bCs/>
              <w:color w:val="222222"/>
              <w:shd w:val="clear" w:color="auto" w:fill="FFFFFF"/>
              <w:lang w:val="en-GB"/>
            </w:rPr>
          </w:rPrChange>
        </w:rPr>
        <w:t>model</w:t>
      </w:r>
      <w:r w:rsidRPr="00E2325A">
        <w:rPr>
          <w:rFonts w:ascii="Times New Roman" w:hAnsi="Times New Roman" w:cs="Times New Roman"/>
          <w:color w:val="222222"/>
          <w:shd w:val="clear" w:color="auto" w:fill="FFFFFF"/>
          <w:lang w:val="en-GB"/>
        </w:rPr>
        <w:t xml:space="preserve"> </w:t>
      </w:r>
      <w:commentRangeEnd w:id="495"/>
      <w:r>
        <w:rPr>
          <w:rStyle w:val="CommentReference"/>
        </w:rPr>
        <w:commentReference w:id="495"/>
      </w:r>
      <w:commentRangeEnd w:id="496"/>
      <w:r w:rsidR="00557145">
        <w:rPr>
          <w:rStyle w:val="CommentReference"/>
        </w:rPr>
        <w:commentReference w:id="496"/>
      </w:r>
      <w:r w:rsidRPr="00E2325A">
        <w:rPr>
          <w:rFonts w:ascii="Times New Roman" w:hAnsi="Times New Roman" w:cs="Times New Roman"/>
          <w:color w:val="222222"/>
          <w:shd w:val="clear" w:color="auto" w:fill="FFFFFF"/>
          <w:lang w:val="en-GB"/>
        </w:rPr>
        <w:t xml:space="preserve">proposes the feasibility and study of various other ML models that can be used for better </w:t>
      </w:r>
      <w:commentRangeStart w:id="502"/>
      <w:commentRangeStart w:id="503"/>
      <w:r w:rsidRPr="00E2325A">
        <w:rPr>
          <w:rFonts w:ascii="Times New Roman" w:hAnsi="Times New Roman" w:cs="Times New Roman"/>
          <w:color w:val="222222"/>
          <w:shd w:val="clear" w:color="auto" w:fill="FFFFFF"/>
          <w:lang w:val="en-GB"/>
        </w:rPr>
        <w:t>performance</w:t>
      </w:r>
      <w:commentRangeEnd w:id="502"/>
      <w:r w:rsidR="00C30F39">
        <w:rPr>
          <w:rStyle w:val="CommentReference"/>
        </w:rPr>
        <w:commentReference w:id="502"/>
      </w:r>
      <w:commentRangeEnd w:id="503"/>
      <w:r w:rsidR="008910F2">
        <w:rPr>
          <w:rStyle w:val="CommentReference"/>
        </w:rPr>
        <w:commentReference w:id="503"/>
      </w:r>
      <w:ins w:id="504" w:author="Dr. Punit Gupta [MU - Jaipur]" w:date="2023-11-24T03:12:00Z">
        <w:r w:rsidR="00FB3663">
          <w:rPr>
            <w:rFonts w:ascii="Times New Roman" w:hAnsi="Times New Roman" w:cs="Times New Roman"/>
            <w:color w:val="222222"/>
            <w:shd w:val="clear" w:color="auto" w:fill="FFFFFF"/>
            <w:lang w:val="en-GB"/>
          </w:rPr>
          <w:t xml:space="preserve"> in term of accuracy of cloud detection</w:t>
        </w:r>
      </w:ins>
      <w:r w:rsidRPr="00E2325A">
        <w:rPr>
          <w:rFonts w:ascii="Times New Roman" w:hAnsi="Times New Roman" w:cs="Times New Roman"/>
          <w:color w:val="222222"/>
          <w:shd w:val="clear" w:color="auto" w:fill="FFFFFF"/>
          <w:lang w:val="en-GB"/>
        </w:rPr>
        <w:t>.</w:t>
      </w:r>
    </w:p>
    <w:p w14:paraId="7523227E" w14:textId="77777777" w:rsidR="00D830C7" w:rsidRPr="00E2325A" w:rsidRDefault="00D830C7" w:rsidP="00D830C7">
      <w:pPr>
        <w:jc w:val="center"/>
        <w:rPr>
          <w:rFonts w:ascii="Times New Roman" w:hAnsi="Times New Roman" w:cs="Times New Roman"/>
          <w:color w:val="222222"/>
          <w:shd w:val="clear" w:color="auto" w:fill="FFFFFF"/>
          <w:lang w:val="en-GB"/>
        </w:rPr>
      </w:pPr>
      <w:commentRangeStart w:id="505"/>
      <w:r w:rsidRPr="00E2325A">
        <w:rPr>
          <w:rFonts w:ascii="Times New Roman" w:hAnsi="Times New Roman" w:cs="Times New Roman"/>
          <w:color w:val="222222"/>
          <w:shd w:val="clear" w:color="auto" w:fill="FFFFFF"/>
          <w:lang w:val="en-GB"/>
        </w:rPr>
        <w:t>Table1: cloud detection and masking techniques</w:t>
      </w:r>
      <w:commentRangeEnd w:id="505"/>
      <w:r>
        <w:rPr>
          <w:rStyle w:val="CommentReference"/>
        </w:rPr>
        <w:commentReference w:id="505"/>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fusion of Images and </w:t>
            </w:r>
            <w:proofErr w:type="spellStart"/>
            <w:r w:rsidRPr="00E2325A">
              <w:rPr>
                <w:rFonts w:ascii="Calibri" w:eastAsia="Times New Roman" w:hAnsi="Calibri" w:cs="Calibri"/>
                <w:color w:val="000000"/>
                <w:lang w:val="en-GB" w:eastAsia="en-IN"/>
              </w:rPr>
              <w:t>Auxilary</w:t>
            </w:r>
            <w:proofErr w:type="spellEnd"/>
            <w:r w:rsidRPr="00E2325A">
              <w:rPr>
                <w:rFonts w:ascii="Calibri" w:eastAsia="Times New Roman" w:hAnsi="Calibri" w:cs="Calibri"/>
                <w:color w:val="000000"/>
                <w:lang w:val="en-GB" w:eastAsia="en-IN"/>
              </w:rPr>
              <w:t xml:space="preserve">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2325A" w:rsidRDefault="00D830C7" w:rsidP="00381B81">
            <w:pPr>
              <w:spacing w:after="0" w:line="240" w:lineRule="auto"/>
              <w:rPr>
                <w:rFonts w:ascii="Calibri" w:eastAsia="Times New Roman" w:hAnsi="Calibri" w:cs="Calibri"/>
                <w:color w:val="000000"/>
                <w:lang w:val="en-GB" w:eastAsia="en-IN"/>
              </w:rPr>
            </w:pPr>
            <w:bookmarkStart w:id="506" w:name="_Hlk132114972"/>
            <w:r w:rsidRPr="00E2325A">
              <w:rPr>
                <w:rFonts w:ascii="Calibri" w:eastAsia="Times New Roman" w:hAnsi="Calibri" w:cs="Calibri"/>
                <w:color w:val="000000"/>
                <w:lang w:val="en-GB" w:eastAsia="en-IN"/>
              </w:rPr>
              <w:t>Deep-</w:t>
            </w:r>
            <w:proofErr w:type="spellStart"/>
            <w:r w:rsidRPr="00E2325A">
              <w:rPr>
                <w:rFonts w:ascii="Calibri" w:eastAsia="Times New Roman" w:hAnsi="Calibri" w:cs="Calibri"/>
                <w:color w:val="000000"/>
                <w:lang w:val="en-GB" w:eastAsia="en-IN"/>
              </w:rPr>
              <w:t>gaofill</w:t>
            </w:r>
            <w:bookmarkEnd w:id="506"/>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w:t>
            </w:r>
            <w:proofErr w:type="spellStart"/>
            <w:r w:rsidRPr="00E2325A">
              <w:rPr>
                <w:rFonts w:ascii="Calibri" w:eastAsia="Times New Roman" w:hAnsi="Calibri" w:cs="Calibri"/>
                <w:color w:val="000000"/>
                <w:lang w:val="en-GB" w:eastAsia="en-IN"/>
              </w:rPr>
              <w:t>autoencode</w:t>
            </w:r>
            <w:proofErr w:type="spellEnd"/>
            <w:r w:rsidRPr="00E2325A">
              <w:rPr>
                <w:rFonts w:ascii="Calibri" w:eastAsia="Times New Roman" w:hAnsi="Calibri" w:cs="Calibri"/>
                <w:color w:val="000000"/>
                <w:lang w:val="en-GB" w:eastAsia="en-IN"/>
              </w:rPr>
              <w:t xml:space="preserv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Model used </w:t>
            </w:r>
            <w:proofErr w:type="spellStart"/>
            <w:r w:rsidRPr="00E2325A">
              <w:rPr>
                <w:rFonts w:ascii="Calibri" w:eastAsia="Times New Roman" w:hAnsi="Calibri" w:cs="Calibri"/>
                <w:color w:val="000000"/>
                <w:lang w:val="en-GB" w:eastAsia="en-IN"/>
              </w:rPr>
              <w:t>deeip</w:t>
            </w:r>
            <w:proofErr w:type="spellEnd"/>
            <w:r w:rsidRPr="00E2325A">
              <w:rPr>
                <w:rFonts w:ascii="Calibri" w:eastAsia="Times New Roman" w:hAnsi="Calibri" w:cs="Calibri"/>
                <w:color w:val="000000"/>
                <w:lang w:val="en-GB" w:eastAsia="en-IN"/>
              </w:rPr>
              <w:t xml:space="preserve">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Mec</w:t>
            </w:r>
            <w:proofErr w:type="spellEnd"/>
            <w:r w:rsidRPr="00E2325A">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lastRenderedPageBreak/>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3D9B5EF8"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w:t>
      </w:r>
      <w:del w:id="507" w:author="Microsoft Office User" w:date="2023-04-20T15:50:00Z">
        <w:r w:rsidDel="00C30F39">
          <w:rPr>
            <w:rFonts w:ascii="Times New Roman" w:hAnsi="Times New Roman" w:cs="Times New Roman"/>
            <w:color w:val="222222"/>
            <w:shd w:val="clear" w:color="auto" w:fill="FFFFFF"/>
            <w:lang w:val="en-GB"/>
          </w:rPr>
          <w:delText xml:space="preserve">this work </w:delText>
        </w:r>
        <w:r w:rsidRPr="00E313C8" w:rsidDel="00C30F39">
          <w:rPr>
            <w:rFonts w:ascii="Times New Roman" w:hAnsi="Times New Roman" w:cs="Times New Roman"/>
            <w:color w:val="222222"/>
            <w:shd w:val="clear" w:color="auto" w:fill="FFFFFF"/>
            <w:lang w:val="en-GB"/>
          </w:rPr>
          <w:delText xml:space="preserve">is a comprehensive article that </w:delText>
        </w:r>
      </w:del>
      <w:r w:rsidRPr="00E313C8">
        <w:rPr>
          <w:rFonts w:ascii="Times New Roman" w:hAnsi="Times New Roman" w:cs="Times New Roman"/>
          <w:color w:val="222222"/>
          <w:shd w:val="clear" w:color="auto" w:fill="FFFFFF"/>
          <w:lang w:val="en-GB"/>
        </w:rPr>
        <w:t xml:space="preserve">presents a new remote sensing </w:t>
      </w:r>
      <w:commentRangeStart w:id="508"/>
      <w:commentRangeStart w:id="509"/>
      <w:r w:rsidRPr="00E313C8">
        <w:rPr>
          <w:rFonts w:ascii="Times New Roman" w:hAnsi="Times New Roman" w:cs="Times New Roman"/>
          <w:color w:val="222222"/>
          <w:shd w:val="clear" w:color="auto" w:fill="FFFFFF"/>
          <w:lang w:val="en-GB"/>
        </w:rPr>
        <w:t>data</w:t>
      </w:r>
      <w:del w:id="510" w:author="Dr. Punit Gupta [MU - Jaipur]" w:date="2023-11-24T03:13:00Z">
        <w:r w:rsidRPr="00E313C8" w:rsidDel="008910F2">
          <w:rPr>
            <w:rFonts w:ascii="Times New Roman" w:hAnsi="Times New Roman" w:cs="Times New Roman"/>
            <w:color w:val="222222"/>
            <w:shd w:val="clear" w:color="auto" w:fill="FFFFFF"/>
            <w:lang w:val="en-GB"/>
          </w:rPr>
          <w:delText xml:space="preserve"> </w:delText>
        </w:r>
      </w:del>
      <w:r w:rsidRPr="00E313C8">
        <w:rPr>
          <w:rFonts w:ascii="Times New Roman" w:hAnsi="Times New Roman" w:cs="Times New Roman"/>
          <w:color w:val="222222"/>
          <w:shd w:val="clear" w:color="auto" w:fill="FFFFFF"/>
          <w:lang w:val="en-GB"/>
        </w:rPr>
        <w:t xml:space="preserve">set </w:t>
      </w:r>
      <w:commentRangeEnd w:id="508"/>
      <w:r w:rsidR="00C30F39">
        <w:rPr>
          <w:rStyle w:val="CommentReference"/>
        </w:rPr>
        <w:commentReference w:id="508"/>
      </w:r>
      <w:commentRangeEnd w:id="509"/>
      <w:r w:rsidR="008910F2">
        <w:rPr>
          <w:rStyle w:val="CommentReference"/>
        </w:rPr>
        <w:commentReference w:id="509"/>
      </w:r>
      <w:r w:rsidRPr="00E313C8">
        <w:rPr>
          <w:rFonts w:ascii="Times New Roman" w:hAnsi="Times New Roman" w:cs="Times New Roman"/>
          <w:color w:val="222222"/>
          <w:shd w:val="clear" w:color="auto" w:fill="FFFFFF"/>
          <w:lang w:val="en-GB"/>
        </w:rPr>
        <w:t>aimed at cloud removal in multitemporal images.</w:t>
      </w:r>
      <w:r>
        <w:rPr>
          <w:rFonts w:ascii="Times New Roman" w:hAnsi="Times New Roman" w:cs="Times New Roman"/>
          <w:color w:val="222222"/>
          <w:shd w:val="clear" w:color="auto" w:fill="FFFFFF"/>
          <w:lang w:val="en-GB"/>
        </w:rPr>
        <w:t xml:space="preserve"> </w:t>
      </w:r>
      <w:commentRangeStart w:id="511"/>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511"/>
      <w:r>
        <w:rPr>
          <w:rStyle w:val="CommentReference"/>
        </w:rPr>
        <w:commentReference w:id="511"/>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77777777" w:rsidR="00D830C7" w:rsidRPr="00BA2D00" w:rsidRDefault="00D830C7" w:rsidP="00D830C7">
      <w:pPr>
        <w:jc w:val="both"/>
        <w:rPr>
          <w:rFonts w:ascii="Times New Roman" w:hAnsi="Times New Roman" w:cs="Times New Roman"/>
          <w:color w:val="222222"/>
          <w:shd w:val="clear" w:color="auto" w:fill="FFFFFF"/>
          <w:lang w:val="en-GB"/>
          <w:rPrChange w:id="512" w:author="Gavin McArdle" w:date="2023-12-15T14:14:00Z">
            <w:rPr>
              <w:rFonts w:ascii="Calibri" w:eastAsia="Times New Roman" w:hAnsi="Calibri" w:cs="Calibri"/>
              <w:color w:val="000000"/>
              <w:lang w:val="en-GB" w:eastAsia="en-IN"/>
            </w:rPr>
          </w:rPrChange>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proofErr w:type="spellStart"/>
      <w:r w:rsidRPr="00BA2D00">
        <w:rPr>
          <w:rFonts w:ascii="Times New Roman" w:hAnsi="Times New Roman" w:cs="Times New Roman"/>
          <w:color w:val="222222"/>
          <w:shd w:val="clear" w:color="auto" w:fill="FFFFFF"/>
          <w:lang w:val="en-GB"/>
          <w:rPrChange w:id="513" w:author="Gavin McArdle" w:date="2023-12-15T14:14:00Z">
            <w:rPr>
              <w:rFonts w:ascii="Calibri" w:eastAsia="Times New Roman" w:hAnsi="Calibri" w:cs="Calibri"/>
              <w:color w:val="000000"/>
              <w:lang w:val="en-GB" w:eastAsia="en-IN"/>
            </w:rPr>
          </w:rPrChange>
        </w:rPr>
        <w:t>SECloud</w:t>
      </w:r>
      <w:proofErr w:type="spellEnd"/>
      <w:r w:rsidRPr="00BA2D00">
        <w:rPr>
          <w:rFonts w:ascii="Times New Roman" w:hAnsi="Times New Roman" w:cs="Times New Roman"/>
          <w:color w:val="222222"/>
          <w:shd w:val="clear" w:color="auto" w:fill="FFFFFF"/>
          <w:lang w:val="en-GB"/>
          <w:rPrChange w:id="514" w:author="Gavin McArdle" w:date="2023-12-15T14:14:00Z">
            <w:rPr>
              <w:rFonts w:ascii="Calibri" w:eastAsia="Times New Roman" w:hAnsi="Calibri" w:cs="Calibri"/>
              <w:color w:val="000000"/>
              <w:lang w:val="en-GB" w:eastAsia="en-IN"/>
            </w:rPr>
          </w:rPrChange>
        </w:rPr>
        <w:t xml:space="preserve"> Mask to regenerate pixel and fill the noise in the image with high quality pixels where noise can be cloud and cloud shadow.</w:t>
      </w:r>
    </w:p>
    <w:p w14:paraId="701A134D" w14:textId="6B24C6A8" w:rsidR="00D830C7" w:rsidRDefault="00D830C7" w:rsidP="00D830C7">
      <w:pPr>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15] a tool kit and algorithm aimed to identify cloud, cloud shadow and snow in satellite images. The toolkit was released in 2015 which has been improved over the </w:t>
      </w:r>
      <w:del w:id="515" w:author="Microsoft Office User" w:date="2023-04-20T15:51:00Z">
        <w:r w:rsidDel="00C30F39">
          <w:rPr>
            <w:rFonts w:ascii="Times New Roman" w:hAnsi="Times New Roman" w:cs="Times New Roman"/>
            <w:color w:val="222222"/>
            <w:shd w:val="clear" w:color="auto" w:fill="FFFFFF"/>
            <w:lang w:val="en-GB"/>
          </w:rPr>
          <w:delText>period of time</w:delText>
        </w:r>
      </w:del>
      <w:ins w:id="516" w:author="Microsoft Office User" w:date="2023-04-20T15:51:00Z">
        <w:r w:rsidR="00C30F39">
          <w:rPr>
            <w:rFonts w:ascii="Times New Roman" w:hAnsi="Times New Roman" w:cs="Times New Roman"/>
            <w:color w:val="222222"/>
            <w:shd w:val="clear" w:color="auto" w:fill="FFFFFF"/>
            <w:lang w:val="en-GB"/>
          </w:rPr>
          <w:t>period</w:t>
        </w:r>
      </w:ins>
      <w:r>
        <w:rPr>
          <w:rFonts w:ascii="Times New Roman" w:hAnsi="Times New Roman" w:cs="Times New Roman"/>
          <w:color w:val="222222"/>
          <w:shd w:val="clear" w:color="auto" w:fill="FFFFFF"/>
          <w:lang w:val="en-GB"/>
        </w:rPr>
        <w:t xml:space="preserve"> with latest release of </w:t>
      </w: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prediction of cloud and snow in images. The tool is used to defin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68A8C3A8" w:rsidR="00D830C7" w:rsidRDefault="00D830C7" w:rsidP="00D830C7">
      <w:pPr>
        <w:jc w:val="both"/>
        <w:rPr>
          <w:rFonts w:ascii="Times New Roman" w:hAnsi="Times New Roman" w:cs="Times New Roman"/>
          <w:color w:val="222222"/>
          <w:shd w:val="clear" w:color="auto" w:fill="FFFFFF"/>
          <w:lang w:val="en-GB"/>
        </w:rPr>
      </w:pPr>
      <w:commentRangeStart w:id="517"/>
      <w:commentRangeStart w:id="518"/>
      <w:r>
        <w:rPr>
          <w:rFonts w:ascii="Times New Roman" w:hAnsi="Times New Roman" w:cs="Times New Roman"/>
          <w:color w:val="222222"/>
          <w:shd w:val="clear" w:color="auto" w:fill="FFFFFF"/>
          <w:lang w:val="en-GB"/>
        </w:rPr>
        <w:t>In this generation of artificial intelligence</w:t>
      </w:r>
      <w:ins w:id="519" w:author="Gavin McArdle" w:date="2023-12-15T14:15:00Z">
        <w:r w:rsidR="00BA2D00">
          <w:rPr>
            <w:rFonts w:ascii="Times New Roman" w:hAnsi="Times New Roman" w:cs="Times New Roman"/>
            <w:color w:val="222222"/>
            <w:shd w:val="clear" w:color="auto" w:fill="FFFFFF"/>
            <w:lang w:val="en-GB"/>
          </w:rPr>
          <w:t>,</w:t>
        </w:r>
      </w:ins>
      <w:r>
        <w:rPr>
          <w:rFonts w:ascii="Times New Roman" w:hAnsi="Times New Roman" w:cs="Times New Roman"/>
          <w:color w:val="222222"/>
          <w:shd w:val="clear" w:color="auto" w:fill="FFFFFF"/>
          <w:lang w:val="en-GB"/>
        </w:rPr>
        <w:t xml:space="preserve"> various work </w:t>
      </w:r>
      <w:del w:id="520" w:author="Microsoft Office User" w:date="2023-04-20T15:51:00Z">
        <w:r w:rsidDel="00C30F39">
          <w:rPr>
            <w:rFonts w:ascii="Times New Roman" w:hAnsi="Times New Roman" w:cs="Times New Roman"/>
            <w:color w:val="222222"/>
            <w:shd w:val="clear" w:color="auto" w:fill="FFFFFF"/>
            <w:lang w:val="en-GB"/>
          </w:rPr>
          <w:delText>are been</w:delText>
        </w:r>
      </w:del>
      <w:ins w:id="521" w:author="Microsoft Office User" w:date="2023-04-20T15:51:00Z">
        <w:r w:rsidR="00C30F39">
          <w:rPr>
            <w:rFonts w:ascii="Times New Roman" w:hAnsi="Times New Roman" w:cs="Times New Roman"/>
            <w:color w:val="222222"/>
            <w:shd w:val="clear" w:color="auto" w:fill="FFFFFF"/>
            <w:lang w:val="en-GB"/>
          </w:rPr>
          <w:t>are being</w:t>
        </w:r>
      </w:ins>
      <w:r>
        <w:rPr>
          <w:rFonts w:ascii="Times New Roman" w:hAnsi="Times New Roman" w:cs="Times New Roman"/>
          <w:color w:val="222222"/>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w:t>
      </w:r>
      <w:r w:rsidRPr="00C97CEC">
        <w:rPr>
          <w:rFonts w:ascii="Times New Roman" w:hAnsi="Times New Roman" w:cs="Times New Roman"/>
          <w:color w:val="222222"/>
          <w:shd w:val="clear" w:color="auto" w:fill="FFFFFF"/>
          <w:lang w:val="en-GB"/>
        </w:rPr>
        <w:t xml:space="preserve">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near land structure.     </w:t>
      </w:r>
    </w:p>
    <w:p w14:paraId="073EF104" w14:textId="76B1E958" w:rsidR="00D830C7" w:rsidRPr="00C97CEC" w:rsidDel="007A197E" w:rsidRDefault="00D830C7" w:rsidP="00D830C7">
      <w:pPr>
        <w:tabs>
          <w:tab w:val="right" w:pos="9026"/>
        </w:tabs>
        <w:jc w:val="both"/>
        <w:rPr>
          <w:del w:id="522" w:author="Dr. Punit Gupta [MU - Jaipur]" w:date="2023-11-25T08:59:00Z"/>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w:t>
      </w:r>
      <w:ins w:id="523" w:author="Gavin McArdle" w:date="2023-12-15T14:15:00Z">
        <w:r w:rsidR="00BA2D00">
          <w:rPr>
            <w:rFonts w:ascii="Times New Roman" w:hAnsi="Times New Roman" w:cs="Times New Roman"/>
            <w:color w:val="222222"/>
            <w:shd w:val="clear" w:color="auto" w:fill="FFFFFF"/>
            <w:lang w:val="en-GB"/>
          </w:rPr>
          <w:t xml:space="preserve"> a</w:t>
        </w:r>
      </w:ins>
      <w:r w:rsidRPr="00C97CEC">
        <w:rPr>
          <w:rFonts w:ascii="Times New Roman" w:hAnsi="Times New Roman" w:cs="Times New Roman"/>
          <w:color w:val="222222"/>
          <w:shd w:val="clear" w:color="auto" w:fill="FFFFFF"/>
          <w:lang w:val="en-GB"/>
        </w:rPr>
        <w:t xml:space="preserve"> deep CNN</w:t>
      </w:r>
      <w:ins w:id="524" w:author="Gavin McArdle" w:date="2023-12-15T14:15:00Z">
        <w:r w:rsidR="00BA2D00">
          <w:rPr>
            <w:rFonts w:ascii="Times New Roman" w:hAnsi="Times New Roman" w:cs="Times New Roman"/>
            <w:color w:val="222222"/>
            <w:shd w:val="clear" w:color="auto" w:fill="FFFFFF"/>
            <w:lang w:val="en-GB"/>
          </w:rPr>
          <w:t>-</w:t>
        </w:r>
      </w:ins>
      <w:del w:id="525" w:author="Gavin McArdle" w:date="2023-12-15T14:15:00Z">
        <w:r w:rsidRPr="00C97CEC" w:rsidDel="00BA2D00">
          <w:rPr>
            <w:rFonts w:ascii="Times New Roman" w:hAnsi="Times New Roman" w:cs="Times New Roman"/>
            <w:color w:val="222222"/>
            <w:shd w:val="clear" w:color="auto" w:fill="FFFFFF"/>
            <w:lang w:val="en-GB"/>
          </w:rPr>
          <w:delText xml:space="preserve"> </w:delText>
        </w:r>
      </w:del>
      <w:ins w:id="526" w:author="Dr. Punit Gupta [MU - Jaipur]" w:date="2023-11-25T08:58:00Z">
        <w:r w:rsidR="007A197E">
          <w:rPr>
            <w:rFonts w:ascii="Times New Roman" w:hAnsi="Times New Roman" w:cs="Times New Roman"/>
            <w:color w:val="222222"/>
            <w:shd w:val="clear" w:color="auto" w:fill="FFFFFF"/>
            <w:lang w:val="en-GB"/>
          </w:rPr>
          <w:t xml:space="preserve">based machine learning model </w:t>
        </w:r>
      </w:ins>
      <w:r w:rsidRPr="00C97CEC">
        <w:rPr>
          <w:rFonts w:ascii="Times New Roman" w:hAnsi="Times New Roman" w:cs="Times New Roman"/>
          <w:color w:val="222222"/>
          <w:shd w:val="clear" w:color="auto" w:fill="FFFFFF"/>
          <w:lang w:val="en-GB"/>
        </w:rPr>
        <w:t xml:space="preserve">[21] </w:t>
      </w:r>
      <w:ins w:id="527" w:author="Microsoft Office User" w:date="2023-04-20T15:53:00Z">
        <w:r w:rsidR="00B709E6">
          <w:rPr>
            <w:rFonts w:ascii="Times New Roman" w:hAnsi="Times New Roman" w:cs="Times New Roman"/>
            <w:color w:val="222222"/>
            <w:shd w:val="clear" w:color="auto" w:fill="FFFFFF"/>
            <w:lang w:val="en-GB"/>
          </w:rPr>
          <w:t xml:space="preserve">resulted in </w:t>
        </w:r>
      </w:ins>
      <w:del w:id="528" w:author="Microsoft Office User" w:date="2023-04-20T15:53:00Z">
        <w:r w:rsidRPr="00C97CEC" w:rsidDel="00B709E6">
          <w:rPr>
            <w:rFonts w:ascii="Times New Roman" w:hAnsi="Times New Roman" w:cs="Times New Roman"/>
            <w:color w:val="222222"/>
            <w:shd w:val="clear" w:color="auto" w:fill="FFFFFF"/>
            <w:lang w:val="en-GB"/>
          </w:rPr>
          <w:delText xml:space="preserve">is </w:delText>
        </w:r>
      </w:del>
      <w:del w:id="529" w:author="Microsoft Office User" w:date="2023-04-20T15:52:00Z">
        <w:r w:rsidRPr="00C97CEC" w:rsidDel="00B709E6">
          <w:rPr>
            <w:rFonts w:ascii="Times New Roman" w:hAnsi="Times New Roman" w:cs="Times New Roman"/>
            <w:color w:val="222222"/>
            <w:shd w:val="clear" w:color="auto" w:fill="FFFFFF"/>
            <w:lang w:val="en-GB"/>
          </w:rPr>
          <w:delText xml:space="preserve">been presented in </w:delText>
        </w:r>
      </w:del>
      <w:r w:rsidRPr="00C97CEC">
        <w:rPr>
          <w:rFonts w:ascii="Times New Roman" w:hAnsi="Times New Roman" w:cs="Times New Roman"/>
          <w:color w:val="222222"/>
          <w:shd w:val="clear" w:color="auto" w:fill="FFFFFF"/>
          <w:lang w:val="en-GB"/>
        </w:rPr>
        <w:t>a tool called Deep-</w:t>
      </w:r>
      <w:proofErr w:type="spellStart"/>
      <w:r w:rsidRPr="00C97CEC">
        <w:rPr>
          <w:rFonts w:ascii="Times New Roman" w:hAnsi="Times New Roman" w:cs="Times New Roman"/>
          <w:color w:val="222222"/>
          <w:shd w:val="clear" w:color="auto" w:fill="FFFFFF"/>
          <w:lang w:val="en-GB"/>
        </w:rPr>
        <w:t>gaofill</w:t>
      </w:r>
      <w:proofErr w:type="spellEnd"/>
      <w:r w:rsidRPr="00C97CEC">
        <w:rPr>
          <w:rFonts w:ascii="Times New Roman" w:hAnsi="Times New Roman" w:cs="Times New Roman"/>
          <w:color w:val="222222"/>
          <w:shd w:val="clear" w:color="auto" w:fill="FFFFFF"/>
          <w:lang w:val="en-GB"/>
        </w:rPr>
        <w:t>. The tool is a</w:t>
      </w:r>
      <w:ins w:id="530" w:author="Microsoft Office User" w:date="2023-04-20T15:53:00Z">
        <w:r w:rsidR="00B709E6">
          <w:rPr>
            <w:rFonts w:ascii="Times New Roman" w:hAnsi="Times New Roman" w:cs="Times New Roman"/>
            <w:color w:val="222222"/>
            <w:shd w:val="clear" w:color="auto" w:fill="FFFFFF"/>
            <w:lang w:val="en-GB"/>
          </w:rPr>
          <w:t>n</w:t>
        </w:r>
      </w:ins>
      <w:r w:rsidRPr="00C97CEC">
        <w:rPr>
          <w:rFonts w:ascii="Times New Roman" w:hAnsi="Times New Roman" w:cs="Times New Roman"/>
          <w:color w:val="222222"/>
          <w:shd w:val="clear" w:color="auto" w:fill="FFFFFF"/>
          <w:lang w:val="en-GB"/>
        </w:rPr>
        <w:t xml:space="preserve"> image gap filling model using deep convolutional neural network which is trained for filling the pixels in radar images. This work is just a demo</w:t>
      </w:r>
      <w:ins w:id="531" w:author="Gavin McArdle" w:date="2023-12-15T14:16:00Z">
        <w:r w:rsidR="00BA2D00">
          <w:rPr>
            <w:rFonts w:ascii="Times New Roman" w:hAnsi="Times New Roman" w:cs="Times New Roman"/>
            <w:color w:val="222222"/>
            <w:shd w:val="clear" w:color="auto" w:fill="FFFFFF"/>
            <w:lang w:val="en-GB"/>
          </w:rPr>
          <w:t>nstration</w:t>
        </w:r>
      </w:ins>
      <w:r w:rsidRPr="00C97CEC">
        <w:rPr>
          <w:rFonts w:ascii="Times New Roman" w:hAnsi="Times New Roman" w:cs="Times New Roman"/>
          <w:color w:val="222222"/>
          <w:shd w:val="clear" w:color="auto" w:fill="FFFFFF"/>
          <w:lang w:val="en-GB"/>
        </w:rPr>
        <w:t xml:space="preserve"> since it is not trained with huge dataset.</w:t>
      </w:r>
      <w:r w:rsidRPr="00C97CEC">
        <w:rPr>
          <w:rFonts w:ascii="Times New Roman" w:hAnsi="Times New Roman" w:cs="Times New Roman"/>
          <w:color w:val="222222"/>
          <w:shd w:val="clear" w:color="auto" w:fill="FFFFFF"/>
          <w:lang w:val="en-GB"/>
        </w:rPr>
        <w:tab/>
      </w:r>
      <w:ins w:id="532" w:author="Dr. Punit Gupta [MU - Jaipur]" w:date="2023-11-25T08:59:00Z">
        <w:r w:rsidR="007A197E">
          <w:rPr>
            <w:rFonts w:ascii="Times New Roman" w:hAnsi="Times New Roman" w:cs="Times New Roman"/>
            <w:color w:val="222222"/>
            <w:shd w:val="clear" w:color="auto" w:fill="FFFFFF"/>
            <w:lang w:val="en-GB"/>
          </w:rPr>
          <w:t xml:space="preserve">  Another research </w:t>
        </w:r>
        <w:del w:id="533" w:author="Gavin McArdle" w:date="2023-12-15T14:16:00Z">
          <w:r w:rsidR="007A197E" w:rsidDel="00BA2D00">
            <w:rPr>
              <w:rFonts w:ascii="Times New Roman" w:hAnsi="Times New Roman" w:cs="Times New Roman"/>
              <w:color w:val="222222"/>
              <w:shd w:val="clear" w:color="auto" w:fill="FFFFFF"/>
              <w:lang w:val="en-GB"/>
            </w:rPr>
            <w:delText>where researchers tried to use</w:delText>
          </w:r>
        </w:del>
      </w:ins>
      <w:ins w:id="534" w:author="Gavin McArdle" w:date="2023-12-15T14:16:00Z">
        <w:r w:rsidR="00BA2D00">
          <w:rPr>
            <w:rFonts w:ascii="Times New Roman" w:hAnsi="Times New Roman" w:cs="Times New Roman"/>
            <w:color w:val="222222"/>
            <w:shd w:val="clear" w:color="auto" w:fill="FFFFFF"/>
            <w:lang w:val="en-GB"/>
          </w:rPr>
          <w:t>using</w:t>
        </w:r>
      </w:ins>
      <w:ins w:id="535" w:author="Dr. Punit Gupta [MU - Jaipur]" w:date="2023-11-25T08:59:00Z">
        <w:r w:rsidR="007A197E">
          <w:rPr>
            <w:rFonts w:ascii="Times New Roman" w:hAnsi="Times New Roman" w:cs="Times New Roman"/>
            <w:color w:val="222222"/>
            <w:shd w:val="clear" w:color="auto" w:fill="FFFFFF"/>
            <w:lang w:val="en-GB"/>
          </w:rPr>
          <w:t xml:space="preserve"> CNN</w:t>
        </w:r>
      </w:ins>
      <w:ins w:id="536" w:author="Gavin McArdle" w:date="2023-12-15T14:16:00Z">
        <w:r w:rsidR="00BA2D00">
          <w:rPr>
            <w:rFonts w:ascii="Times New Roman" w:hAnsi="Times New Roman" w:cs="Times New Roman"/>
            <w:color w:val="222222"/>
            <w:shd w:val="clear" w:color="auto" w:fill="FFFFFF"/>
            <w:lang w:val="en-GB"/>
          </w:rPr>
          <w:t xml:space="preserve"> </w:t>
        </w:r>
      </w:ins>
      <w:ins w:id="537" w:author="Dr. Punit Gupta [MU - Jaipur]" w:date="2023-11-25T08:59:00Z">
        <w:r w:rsidR="007A197E">
          <w:rPr>
            <w:rFonts w:ascii="Times New Roman" w:hAnsi="Times New Roman" w:cs="Times New Roman"/>
            <w:color w:val="222222"/>
            <w:shd w:val="clear" w:color="auto" w:fill="FFFFFF"/>
            <w:lang w:val="en-GB"/>
          </w:rPr>
          <w:t>(Conv</w:t>
        </w:r>
      </w:ins>
      <w:ins w:id="538" w:author="Dr. Punit Gupta [MU - Jaipur]" w:date="2023-11-25T09:00:00Z">
        <w:r w:rsidR="007A197E">
          <w:rPr>
            <w:rFonts w:ascii="Times New Roman" w:hAnsi="Times New Roman" w:cs="Times New Roman"/>
            <w:color w:val="222222"/>
            <w:shd w:val="clear" w:color="auto" w:fill="FFFFFF"/>
            <w:lang w:val="en-GB"/>
          </w:rPr>
          <w:t>olutional neural network</w:t>
        </w:r>
      </w:ins>
      <w:ins w:id="539" w:author="Dr. Punit Gupta [MU - Jaipur]" w:date="2023-11-25T08:59:00Z">
        <w:r w:rsidR="007A197E">
          <w:rPr>
            <w:rFonts w:ascii="Times New Roman" w:hAnsi="Times New Roman" w:cs="Times New Roman"/>
            <w:color w:val="222222"/>
            <w:shd w:val="clear" w:color="auto" w:fill="FFFFFF"/>
            <w:lang w:val="en-GB"/>
          </w:rPr>
          <w:t>)</w:t>
        </w:r>
      </w:ins>
      <w:ins w:id="540" w:author="Dr. Punit Gupta [MU - Jaipur]" w:date="2023-11-25T09:00:00Z">
        <w:r w:rsidR="007A197E">
          <w:rPr>
            <w:rFonts w:ascii="Times New Roman" w:hAnsi="Times New Roman" w:cs="Times New Roman"/>
            <w:color w:val="222222"/>
            <w:shd w:val="clear" w:color="auto" w:fill="FFFFFF"/>
            <w:lang w:val="en-GB"/>
          </w:rPr>
          <w:t xml:space="preserve"> for identification of cloud in satellite GIS data</w:t>
        </w:r>
      </w:ins>
      <w:ins w:id="541" w:author="Dr. Punit Gupta [MU - Jaipur]" w:date="2023-11-25T08:59:00Z">
        <w:r w:rsidR="007A197E">
          <w:rPr>
            <w:rFonts w:ascii="Times New Roman" w:hAnsi="Times New Roman" w:cs="Times New Roman"/>
            <w:color w:val="222222"/>
            <w:shd w:val="clear" w:color="auto" w:fill="FFFFFF"/>
            <w:lang w:val="en-GB"/>
          </w:rPr>
          <w:t>.</w:t>
        </w:r>
      </w:ins>
      <w:ins w:id="542" w:author="Dr. Punit Gupta [MU - Jaipur]" w:date="2023-11-25T09:00:00Z">
        <w:r w:rsidR="007A197E">
          <w:rPr>
            <w:rFonts w:ascii="Times New Roman" w:hAnsi="Times New Roman" w:cs="Times New Roman"/>
            <w:color w:val="222222"/>
            <w:shd w:val="clear" w:color="auto" w:fill="FFFFFF"/>
            <w:lang w:val="en-GB"/>
          </w:rPr>
          <w:t xml:space="preserve"> </w:t>
        </w:r>
      </w:ins>
    </w:p>
    <w:p w14:paraId="14B0CEEB" w14:textId="019D1BFE" w:rsidR="00D830C7" w:rsidRPr="00C97CEC" w:rsidRDefault="00D830C7">
      <w:pPr>
        <w:tabs>
          <w:tab w:val="right" w:pos="9026"/>
        </w:tabs>
        <w:jc w:val="both"/>
        <w:rPr>
          <w:rFonts w:ascii="Times New Roman" w:hAnsi="Times New Roman" w:cs="Times New Roman"/>
          <w:color w:val="222222"/>
          <w:shd w:val="clear" w:color="auto" w:fill="FFFFFF"/>
          <w:lang w:val="en-GB"/>
        </w:rPr>
        <w:pPrChange w:id="543" w:author="Dr. Punit Gupta [MU - Jaipur]" w:date="2023-11-25T08:59:00Z">
          <w:pPr>
            <w:jc w:val="both"/>
          </w:pPr>
        </w:pPrChange>
      </w:pPr>
      <w:proofErr w:type="spellStart"/>
      <w:r w:rsidRPr="00C97CEC">
        <w:rPr>
          <w:rFonts w:ascii="Times New Roman" w:hAnsi="Times New Roman" w:cs="Times New Roman"/>
          <w:color w:val="222222"/>
          <w:shd w:val="clear" w:color="auto" w:fill="FFFFFF"/>
          <w:lang w:val="en-GB"/>
        </w:rPr>
        <w:t>CloudFCN</w:t>
      </w:r>
      <w:proofErr w:type="spellEnd"/>
      <w:r w:rsidRPr="00C97CEC">
        <w:rPr>
          <w:rFonts w:ascii="Times New Roman" w:hAnsi="Times New Roman" w:cs="Times New Roman"/>
          <w:color w:val="222222"/>
          <w:shd w:val="clear" w:color="auto" w:fill="FFFFFF"/>
          <w:lang w:val="en-GB"/>
        </w:rPr>
        <w:t xml:space="preserve"> [22] is a CNN based detection machine learning model for any raster images. The model </w:t>
      </w:r>
      <w:del w:id="544" w:author="Microsoft Office User" w:date="2023-04-20T15:54:00Z">
        <w:r w:rsidRPr="00C97CEC" w:rsidDel="00B709E6">
          <w:rPr>
            <w:rFonts w:ascii="Times New Roman" w:hAnsi="Times New Roman" w:cs="Times New Roman"/>
            <w:color w:val="222222"/>
            <w:shd w:val="clear" w:color="auto" w:fill="FFFFFF"/>
            <w:lang w:val="en-GB"/>
          </w:rPr>
          <w:delText xml:space="preserve">is aimed to  identify </w:delText>
        </w:r>
      </w:del>
      <w:ins w:id="545" w:author="Microsoft Office User" w:date="2023-04-20T15:54:00Z">
        <w:r w:rsidR="00B709E6">
          <w:rPr>
            <w:rFonts w:ascii="Times New Roman" w:hAnsi="Times New Roman" w:cs="Times New Roman"/>
            <w:color w:val="222222"/>
            <w:shd w:val="clear" w:color="auto" w:fill="FFFFFF"/>
            <w:lang w:val="en-GB"/>
          </w:rPr>
          <w:t xml:space="preserve">identifies </w:t>
        </w:r>
      </w:ins>
      <w:del w:id="546" w:author="Microsoft Office User" w:date="2023-04-20T15:54:00Z">
        <w:r w:rsidRPr="00C97CEC" w:rsidDel="00B709E6">
          <w:rPr>
            <w:rFonts w:ascii="Times New Roman" w:hAnsi="Times New Roman" w:cs="Times New Roman"/>
            <w:color w:val="222222"/>
            <w:shd w:val="clear" w:color="auto" w:fill="FFFFFF"/>
            <w:lang w:val="en-GB"/>
          </w:rPr>
          <w:delText xml:space="preserve">thing and </w:delText>
        </w:r>
      </w:del>
      <w:r w:rsidRPr="00C97CEC">
        <w:rPr>
          <w:rFonts w:ascii="Times New Roman" w:hAnsi="Times New Roman" w:cs="Times New Roman"/>
          <w:color w:val="222222"/>
          <w:shd w:val="clear" w:color="auto" w:fill="FFFFFF"/>
          <w:lang w:val="en-GB"/>
        </w:rPr>
        <w:t>thick cluster</w:t>
      </w:r>
      <w:ins w:id="547" w:author="Microsoft Office User" w:date="2023-04-20T15:54: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of cloud and </w:t>
      </w:r>
      <w:ins w:id="548" w:author="Microsoft Office User" w:date="2023-04-20T15:54:00Z">
        <w:r w:rsidR="00B709E6">
          <w:rPr>
            <w:rFonts w:ascii="Times New Roman" w:hAnsi="Times New Roman" w:cs="Times New Roman"/>
            <w:color w:val="222222"/>
            <w:shd w:val="clear" w:color="auto" w:fill="FFFFFF"/>
            <w:lang w:val="en-GB"/>
          </w:rPr>
          <w:t xml:space="preserve">their </w:t>
        </w:r>
      </w:ins>
      <w:del w:id="549" w:author="Microsoft Office User" w:date="2023-04-20T15:54:00Z">
        <w:r w:rsidRPr="00C97CEC" w:rsidDel="00B709E6">
          <w:rPr>
            <w:rFonts w:ascii="Times New Roman" w:hAnsi="Times New Roman" w:cs="Times New Roman"/>
            <w:color w:val="222222"/>
            <w:shd w:val="clear" w:color="auto" w:fill="FFFFFF"/>
            <w:lang w:val="en-GB"/>
          </w:rPr>
          <w:delText xml:space="preserve">its </w:delText>
        </w:r>
      </w:del>
      <w:r w:rsidRPr="00C97CEC">
        <w:rPr>
          <w:rFonts w:ascii="Times New Roman" w:hAnsi="Times New Roman" w:cs="Times New Roman"/>
          <w:color w:val="222222"/>
          <w:shd w:val="clear" w:color="auto" w:fill="FFFFFF"/>
          <w:lang w:val="en-GB"/>
        </w:rPr>
        <w:t>shadow over the area. The model is trained with Landsat and sentinel images for training purpose. The work uses RGB band images for training purpose. The work is compared with SVM , PCA and single-pixel neural networks (NNs) [39,40,41]</w:t>
      </w:r>
      <w:commentRangeEnd w:id="517"/>
      <w:r>
        <w:rPr>
          <w:rStyle w:val="CommentReference"/>
        </w:rPr>
        <w:commentReference w:id="517"/>
      </w:r>
      <w:commentRangeEnd w:id="518"/>
      <w:r w:rsidR="00DD2B35">
        <w:rPr>
          <w:rStyle w:val="CommentReference"/>
        </w:rPr>
        <w:commentReference w:id="518"/>
      </w:r>
    </w:p>
    <w:p w14:paraId="5DFEC424" w14:textId="638CF6A0"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 proposed and used in</w:t>
      </w:r>
      <w:del w:id="550" w:author="Microsoft Office User" w:date="2023-04-20T15:55:00Z">
        <w:r w:rsidRPr="00C97CEC" w:rsidDel="00B709E6">
          <w:rPr>
            <w:rFonts w:ascii="Times New Roman" w:hAnsi="Times New Roman" w:cs="Times New Roman"/>
            <w:color w:val="222222"/>
            <w:shd w:val="clear" w:color="auto" w:fill="FFFFFF"/>
            <w:lang w:val="en-GB"/>
          </w:rPr>
          <w:delText xml:space="preserve"> </w:delText>
        </w:r>
      </w:del>
      <w:ins w:id="551" w:author="Microsoft Office User" w:date="2023-04-20T15:55:00Z">
        <w:r w:rsidR="00B709E6">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tool</w:t>
      </w:r>
      <w:ins w:id="552" w:author="Microsoft Office User" w:date="2023-04-20T15:55: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named Cloud-Net and </w:t>
      </w:r>
      <w:proofErr w:type="spellStart"/>
      <w:r w:rsidRPr="00C97CEC">
        <w:rPr>
          <w:rFonts w:ascii="Times New Roman" w:hAnsi="Times New Roman" w:cs="Times New Roman"/>
          <w:color w:val="222222"/>
          <w:shd w:val="clear" w:color="auto" w:fill="FFFFFF"/>
          <w:lang w:val="en-GB"/>
        </w:rPr>
        <w:t>Ukiscsmask</w:t>
      </w:r>
      <w:proofErr w:type="spellEnd"/>
      <w:del w:id="553" w:author="Microsoft Office User" w:date="2023-04-20T15:55:00Z">
        <w:r w:rsidRPr="00C97CEC" w:rsidDel="00B709E6">
          <w:rPr>
            <w:rFonts w:ascii="Times New Roman" w:hAnsi="Times New Roman" w:cs="Times New Roman"/>
            <w:color w:val="222222"/>
            <w:shd w:val="clear" w:color="auto" w:fill="FFFFFF"/>
            <w:lang w:val="en-GB"/>
          </w:rPr>
          <w:delText xml:space="preserve"> for cloud detection</w:delText>
        </w:r>
      </w:del>
      <w:r w:rsidRPr="00C97CEC">
        <w:rPr>
          <w:rFonts w:ascii="Times New Roman" w:hAnsi="Times New Roman" w:cs="Times New Roman"/>
          <w:color w:val="222222"/>
          <w:shd w:val="clear" w:color="auto" w:fill="FFFFFF"/>
          <w:lang w:val="en-GB"/>
        </w:rPr>
        <w:t xml:space="preserve">.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is trained using Landsat OLI dataset over </w:t>
      </w:r>
      <w:ins w:id="554" w:author="Microsoft Office User" w:date="2023-04-20T15:55:00Z">
        <w:r w:rsidR="00B709E6">
          <w:rPr>
            <w:rFonts w:ascii="Times New Roman" w:hAnsi="Times New Roman" w:cs="Times New Roman"/>
            <w:color w:val="222222"/>
            <w:shd w:val="clear" w:color="auto" w:fill="FFFFFF"/>
            <w:lang w:val="en-GB"/>
          </w:rPr>
          <w:t xml:space="preserve">a </w:t>
        </w:r>
      </w:ins>
      <w:r w:rsidRPr="00C97CEC">
        <w:rPr>
          <w:rFonts w:ascii="Times New Roman" w:hAnsi="Times New Roman" w:cs="Times New Roman"/>
          <w:color w:val="222222"/>
          <w:shd w:val="clear" w:color="auto" w:fill="FFFFFF"/>
          <w:lang w:val="en-GB"/>
        </w:rPr>
        <w:t>U-Net CNN model for cloud detection the work is an extension of existing work where this model extends the cloud classification to</w:t>
      </w:r>
      <w:del w:id="555"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five classes (“shadow”, “cloud”, “water”, “land” and “snow/ice”). Where prior to this only 3 classes exists (Cloud, land</w:t>
      </w:r>
      <w:del w:id="556"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no cloud). </w:t>
      </w:r>
    </w:p>
    <w:p w14:paraId="11B790D1" w14:textId="0D7A7819"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On the other </w:t>
      </w:r>
      <w:del w:id="557" w:author="Microsoft Office User" w:date="2023-04-20T15:56:00Z">
        <w:r w:rsidRPr="00C97CEC" w:rsidDel="00B709E6">
          <w:rPr>
            <w:rFonts w:ascii="Times New Roman" w:hAnsi="Times New Roman" w:cs="Times New Roman"/>
            <w:color w:val="222222"/>
            <w:shd w:val="clear" w:color="auto" w:fill="FFFFFF"/>
            <w:lang w:val="en-GB"/>
          </w:rPr>
          <w:delText>hand</w:delText>
        </w:r>
      </w:del>
      <w:ins w:id="558" w:author="Microsoft Office User" w:date="2023-04-20T15:56:00Z">
        <w:r w:rsidR="00B709E6" w:rsidRPr="00C97CEC">
          <w:rPr>
            <w:rFonts w:ascii="Times New Roman" w:hAnsi="Times New Roman" w:cs="Times New Roman"/>
            <w:color w:val="222222"/>
            <w:shd w:val="clear" w:color="auto" w:fill="FFFFFF"/>
            <w:lang w:val="en-GB"/>
          </w:rPr>
          <w:t>hand,</w:t>
        </w:r>
      </w:ins>
      <w:r w:rsidRPr="00C97CEC">
        <w:rPr>
          <w:rFonts w:ascii="Times New Roman" w:hAnsi="Times New Roman" w:cs="Times New Roman"/>
          <w:color w:val="222222"/>
          <w:shd w:val="clear" w:color="auto" w:fill="FFFFFF"/>
          <w:lang w:val="en-GB"/>
        </w:rPr>
        <w:t xml:space="preserve">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w:t>
      </w:r>
      <w:ins w:id="559" w:author="Microsoft Office User" w:date="2023-04-20T15:56:00Z">
        <w:r w:rsidR="00B709E6">
          <w:rPr>
            <w:rFonts w:ascii="Times New Roman" w:hAnsi="Times New Roman" w:cs="Times New Roman"/>
            <w:color w:val="222222"/>
            <w:shd w:val="clear" w:color="auto" w:fill="FFFFFF"/>
            <w:lang w:val="en-GB"/>
          </w:rPr>
          <w:t xml:space="preserve"> a</w:t>
        </w:r>
      </w:ins>
      <w:r w:rsidRPr="00C97CEC">
        <w:rPr>
          <w:rFonts w:ascii="Times New Roman" w:hAnsi="Times New Roman" w:cs="Times New Roman"/>
          <w:color w:val="222222"/>
          <w:shd w:val="clear" w:color="auto" w:fill="FFFFFF"/>
          <w:lang w:val="en-GB"/>
        </w:rPr>
        <w:t xml:space="preserve"> trained machine learning model using CNN for cloud detection in Landsat 8 data. The model is very specific in nature due to its training data restrictions. The work is compared with existing </w:t>
      </w:r>
      <w:proofErr w:type="spellStart"/>
      <w:r w:rsidRPr="00C97CEC">
        <w:rPr>
          <w:rFonts w:ascii="Times New Roman" w:hAnsi="Times New Roman" w:cs="Times New Roman"/>
          <w:color w:val="222222"/>
          <w:shd w:val="clear" w:color="auto" w:fill="FFFFFF"/>
          <w:lang w:val="en-GB"/>
        </w:rPr>
        <w:t>FMask</w:t>
      </w:r>
      <w:proofErr w:type="spellEnd"/>
      <w:r w:rsidRPr="00C97CEC">
        <w:rPr>
          <w:rFonts w:ascii="Times New Roman" w:hAnsi="Times New Roman" w:cs="Times New Roman"/>
          <w:color w:val="222222"/>
          <w:shd w:val="clear" w:color="auto" w:fill="FFFFFF"/>
          <w:lang w:val="en-GB"/>
        </w:rPr>
        <w:t xml:space="preserve"> model </w:t>
      </w:r>
      <w:del w:id="560" w:author="Microsoft Office User" w:date="2023-04-20T15:56:00Z">
        <w:r w:rsidRPr="00C97CEC" w:rsidDel="00B709E6">
          <w:rPr>
            <w:rFonts w:ascii="Times New Roman" w:hAnsi="Times New Roman" w:cs="Times New Roman"/>
            <w:color w:val="222222"/>
            <w:shd w:val="clear" w:color="auto" w:fill="FFFFFF"/>
            <w:lang w:val="en-GB"/>
          </w:rPr>
          <w:delText>to compare the</w:delText>
        </w:r>
      </w:del>
      <w:ins w:id="561" w:author="Microsoft Office User" w:date="2023-04-20T15:56:00Z">
        <w:r w:rsidR="00B709E6">
          <w:rPr>
            <w:rFonts w:ascii="Times New Roman" w:hAnsi="Times New Roman" w:cs="Times New Roman"/>
            <w:color w:val="222222"/>
            <w:shd w:val="clear" w:color="auto" w:fill="FFFFFF"/>
            <w:lang w:val="en-GB"/>
          </w:rPr>
          <w:t>for the</w:t>
        </w:r>
      </w:ins>
      <w:r w:rsidRPr="00C97CEC">
        <w:rPr>
          <w:rFonts w:ascii="Times New Roman" w:hAnsi="Times New Roman" w:cs="Times New Roman"/>
          <w:color w:val="222222"/>
          <w:shd w:val="clear" w:color="auto" w:fill="FFFFFF"/>
          <w:lang w:val="en-GB"/>
        </w:rPr>
        <w:t xml:space="preserve"> accuracy of cloud detection. The proposed cloud-Net model proved </w:t>
      </w:r>
      <w:ins w:id="562" w:author="Microsoft Office User" w:date="2023-04-20T15:56:00Z">
        <w:r w:rsidR="00B709E6">
          <w:rPr>
            <w:rFonts w:ascii="Times New Roman" w:hAnsi="Times New Roman" w:cs="Times New Roman"/>
            <w:color w:val="222222"/>
            <w:shd w:val="clear" w:color="auto" w:fill="FFFFFF"/>
            <w:lang w:val="en-GB"/>
          </w:rPr>
          <w:t xml:space="preserve">to </w:t>
        </w:r>
      </w:ins>
      <w:r w:rsidRPr="00C97CEC">
        <w:rPr>
          <w:rFonts w:ascii="Times New Roman" w:hAnsi="Times New Roman" w:cs="Times New Roman"/>
          <w:color w:val="222222"/>
          <w:shd w:val="clear" w:color="auto" w:fill="FFFFFF"/>
          <w:lang w:val="en-GB"/>
        </w:rPr>
        <w:t xml:space="preserve">provide better accuracy in term of detection of cloud in </w:t>
      </w:r>
      <w:del w:id="563" w:author="Microsoft Office User" w:date="2023-04-20T15:57:00Z">
        <w:r w:rsidRPr="00C97CEC" w:rsidDel="00B709E6">
          <w:rPr>
            <w:rFonts w:ascii="Times New Roman" w:hAnsi="Times New Roman" w:cs="Times New Roman"/>
            <w:color w:val="222222"/>
            <w:shd w:val="clear" w:color="auto" w:fill="FFFFFF"/>
            <w:lang w:val="en-GB"/>
          </w:rPr>
          <w:delText>landsat</w:delText>
        </w:r>
      </w:del>
      <w:ins w:id="564" w:author="Microsoft Office User" w:date="2023-04-20T15:57:00Z">
        <w:r w:rsidR="00B709E6" w:rsidRPr="00C97CEC">
          <w:rPr>
            <w:rFonts w:ascii="Times New Roman" w:hAnsi="Times New Roman" w:cs="Times New Roman"/>
            <w:color w:val="222222"/>
            <w:shd w:val="clear" w:color="auto" w:fill="FFFFFF"/>
            <w:lang w:val="en-GB"/>
          </w:rPr>
          <w:t>Landsat</w:t>
        </w:r>
      </w:ins>
      <w:r w:rsidRPr="00C97CEC">
        <w:rPr>
          <w:rFonts w:ascii="Times New Roman" w:hAnsi="Times New Roman" w:cs="Times New Roman"/>
          <w:color w:val="222222"/>
          <w:shd w:val="clear" w:color="auto" w:fill="FFFFFF"/>
          <w:lang w:val="en-GB"/>
        </w:rPr>
        <w:t xml:space="preserve"> 8 data.</w:t>
      </w:r>
    </w:p>
    <w:p w14:paraId="4A3B5F71" w14:textId="6BC4FED6"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ome of the similar proposed ML based toolkit for cloud and cloud shadow detection are Cdnet and GLNET [27,</w:t>
      </w:r>
      <w:ins w:id="565" w:author="Gavin McArdle" w:date="2023-12-15T14:18:00Z">
        <w:r w:rsidR="00613065">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28,</w:t>
      </w:r>
      <w:ins w:id="566" w:author="Gavin McArdle" w:date="2023-12-15T14:18:00Z">
        <w:r w:rsidR="00613065">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29]. These are some simple CNN based model</w:t>
      </w:r>
      <w:ins w:id="567" w:author="Gavin McArdle" w:date="2023-12-15T14:18:00Z">
        <w:r w:rsidR="00613065">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for cloud detection and classification into thick and thin cloud. </w:t>
      </w:r>
      <w:del w:id="568" w:author="Gavin McArdle" w:date="2023-12-15T14:18:00Z">
        <w:r w:rsidRPr="00C97CEC" w:rsidDel="00613065">
          <w:rPr>
            <w:rFonts w:ascii="Times New Roman" w:hAnsi="Times New Roman" w:cs="Times New Roman"/>
            <w:color w:val="222222"/>
            <w:shd w:val="clear" w:color="auto" w:fill="FFFFFF"/>
            <w:lang w:val="en-GB"/>
          </w:rPr>
          <w:delText xml:space="preserve">For </w:delText>
        </w:r>
      </w:del>
      <w:ins w:id="569" w:author="Gavin McArdle" w:date="2023-12-15T14:18:00Z">
        <w:r w:rsidR="00613065">
          <w:rPr>
            <w:rFonts w:ascii="Times New Roman" w:hAnsi="Times New Roman" w:cs="Times New Roman"/>
            <w:color w:val="222222"/>
            <w:shd w:val="clear" w:color="auto" w:fill="FFFFFF"/>
            <w:lang w:val="en-GB"/>
          </w:rPr>
          <w:t>C</w:t>
        </w:r>
      </w:ins>
      <w:del w:id="570" w:author="Gavin McArdle" w:date="2023-12-15T14:18:00Z">
        <w:r w:rsidRPr="00C97CEC" w:rsidDel="00613065">
          <w:rPr>
            <w:rFonts w:ascii="Times New Roman" w:hAnsi="Times New Roman" w:cs="Times New Roman"/>
            <w:color w:val="222222"/>
            <w:shd w:val="clear" w:color="auto" w:fill="FFFFFF"/>
            <w:lang w:val="en-GB"/>
          </w:rPr>
          <w:delText>c</w:delText>
        </w:r>
      </w:del>
      <w:r w:rsidRPr="00C97CEC">
        <w:rPr>
          <w:rFonts w:ascii="Times New Roman" w:hAnsi="Times New Roman" w:cs="Times New Roman"/>
          <w:color w:val="222222"/>
          <w:shd w:val="clear" w:color="auto" w:fill="FFFFFF"/>
          <w:lang w:val="en-GB"/>
        </w:rPr>
        <w:t>loud shadow detection using deep learning is shown in AISD [31] where deep Deeply Supervised convolutional neural network for Shadow Detection (</w:t>
      </w:r>
      <w:proofErr w:type="spellStart"/>
      <w:r w:rsidRPr="00C97CEC">
        <w:rPr>
          <w:rFonts w:ascii="Times New Roman" w:hAnsi="Times New Roman" w:cs="Times New Roman"/>
          <w:color w:val="222222"/>
          <w:shd w:val="clear" w:color="auto" w:fill="FFFFFF"/>
          <w:lang w:val="en-GB"/>
        </w:rPr>
        <w:t>DSSDNet</w:t>
      </w:r>
      <w:proofErr w:type="spellEnd"/>
      <w:r w:rsidRPr="00C97CEC">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w:t>
      </w:r>
      <w:r w:rsidRPr="00C97CEC">
        <w:rPr>
          <w:rFonts w:ascii="Times New Roman" w:hAnsi="Times New Roman" w:cs="Times New Roman"/>
          <w:color w:val="222222"/>
          <w:shd w:val="clear" w:color="auto" w:fill="FFFFFF"/>
          <w:lang w:val="en-GB"/>
        </w:rPr>
        <w:lastRenderedPageBreak/>
        <w:t>is proposed for cloud detection. In [33] another cloud detection algorithm is proposed using GAN which is an unsupervised model with higher accuracy than any other model but need huge data for training. Similar work using machine learning are proposed in [34,</w:t>
      </w:r>
      <w:ins w:id="571" w:author="Gavin McArdle" w:date="2023-12-15T14:20:00Z">
        <w:r w:rsidR="00613065">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 xml:space="preserve">35] for cloud detection for various satellite datasets. Since the accuracy in GIS models depends on the quantity of dataset trained and the variety of datasets, so new developments are taking place to make the model more accurate. </w:t>
      </w:r>
    </w:p>
    <w:p w14:paraId="62C950C2" w14:textId="354CEEAA"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fter cloud detection and </w:t>
      </w:r>
      <w:del w:id="572" w:author="Gavin McArdle" w:date="2023-12-15T14:20:00Z">
        <w:r w:rsidRPr="00C97CEC" w:rsidDel="00613065">
          <w:rPr>
            <w:rFonts w:ascii="Times New Roman" w:hAnsi="Times New Roman" w:cs="Times New Roman"/>
            <w:color w:val="222222"/>
            <w:shd w:val="clear" w:color="auto" w:fill="FFFFFF"/>
            <w:lang w:val="en-GB"/>
          </w:rPr>
          <w:delText>removal</w:delText>
        </w:r>
      </w:del>
      <w:ins w:id="573" w:author="Gavin McArdle" w:date="2023-12-15T14:20:00Z">
        <w:r w:rsidR="00613065" w:rsidRPr="00C97CEC">
          <w:rPr>
            <w:rFonts w:ascii="Times New Roman" w:hAnsi="Times New Roman" w:cs="Times New Roman"/>
            <w:color w:val="222222"/>
            <w:shd w:val="clear" w:color="auto" w:fill="FFFFFF"/>
            <w:lang w:val="en-GB"/>
          </w:rPr>
          <w:t>removal,</w:t>
        </w:r>
      </w:ins>
      <w:r w:rsidRPr="00C97CEC">
        <w:rPr>
          <w:rFonts w:ascii="Times New Roman" w:hAnsi="Times New Roman" w:cs="Times New Roman"/>
          <w:color w:val="222222"/>
          <w:shd w:val="clear" w:color="auto" w:fill="FFFFFF"/>
          <w:lang w:val="en-GB"/>
        </w:rPr>
        <w:t xml:space="preserve"> the empty pixels need to be filled/generated for this some of the work using mathematical </w:t>
      </w:r>
      <w:del w:id="574" w:author="Gavin McArdle" w:date="2023-12-15T14:20:00Z">
        <w:r w:rsidRPr="00C97CEC" w:rsidDel="00613065">
          <w:rPr>
            <w:rFonts w:ascii="Times New Roman" w:hAnsi="Times New Roman" w:cs="Times New Roman"/>
            <w:color w:val="222222"/>
            <w:shd w:val="clear" w:color="auto" w:fill="FFFFFF"/>
            <w:lang w:val="en-GB"/>
          </w:rPr>
          <w:delText>modles</w:delText>
        </w:r>
      </w:del>
      <w:ins w:id="575" w:author="Gavin McArdle" w:date="2023-12-15T14:20:00Z">
        <w:r w:rsidR="00613065" w:rsidRPr="00C97CEC">
          <w:rPr>
            <w:rFonts w:ascii="Times New Roman" w:hAnsi="Times New Roman" w:cs="Times New Roman"/>
            <w:color w:val="222222"/>
            <w:shd w:val="clear" w:color="auto" w:fill="FFFFFF"/>
            <w:lang w:val="en-GB"/>
          </w:rPr>
          <w:t>models</w:t>
        </w:r>
      </w:ins>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w:t>
      </w:r>
      <w:ins w:id="576" w:author="Gavin McArdle" w:date="2023-12-15T14:20:00Z">
        <w:r w:rsidR="00613065">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0B8E0F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ins w:id="577" w:author="Microsoft Office User" w:date="2023-04-20T16:13:00Z">
        <w:r w:rsidR="00912193">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w:t>
      </w:r>
      <w:del w:id="578" w:author="Microsoft Office User" w:date="2023-04-20T16:13:00Z">
        <w:r w:rsidRPr="00E2325A" w:rsidDel="00912193">
          <w:rPr>
            <w:rFonts w:ascii="Times New Roman" w:hAnsi="Times New Roman" w:cs="Times New Roman"/>
            <w:color w:val="222222"/>
            <w:shd w:val="clear" w:color="auto" w:fill="FFFFFF"/>
            <w:lang w:val="en-GB"/>
          </w:rPr>
          <w:delText xml:space="preserve"> </w:delText>
        </w:r>
      </w:del>
      <w:r w:rsidRPr="00E2325A">
        <w:rPr>
          <w:rFonts w:ascii="Times New Roman" w:hAnsi="Times New Roman" w:cs="Times New Roman"/>
          <w:color w:val="222222"/>
          <w:shd w:val="clear" w:color="auto" w:fill="FFFFFF"/>
          <w:lang w:val="en-GB"/>
        </w:rPr>
        <w:t xml:space="preserve">Area of Interest) in such cases </w:t>
      </w:r>
      <w:ins w:id="579" w:author="Microsoft Office User" w:date="2023-04-20T16:13:00Z">
        <w:r w:rsidR="00912193">
          <w:rPr>
            <w:rFonts w:ascii="Times New Roman" w:hAnsi="Times New Roman" w:cs="Times New Roman"/>
            <w:color w:val="222222"/>
            <w:shd w:val="clear" w:color="auto" w:fill="FFFFFF"/>
            <w:lang w:val="en-GB"/>
          </w:rPr>
          <w:t xml:space="preserve">a </w:t>
        </w:r>
      </w:ins>
      <w:r w:rsidRPr="00E2325A">
        <w:rPr>
          <w:rFonts w:ascii="Times New Roman" w:hAnsi="Times New Roman" w:cs="Times New Roman"/>
          <w:color w:val="222222"/>
          <w:shd w:val="clear" w:color="auto" w:fill="FFFFFF"/>
          <w:lang w:val="en-GB"/>
        </w:rPr>
        <w:t xml:space="preserve">polygon drawn may not provide complete data in such cases the data completeness </w:t>
      </w:r>
      <w:del w:id="580" w:author="Microsoft Office User" w:date="2023-04-20T16:13:00Z">
        <w:r w:rsidRPr="00E2325A" w:rsidDel="00BE0E68">
          <w:rPr>
            <w:rFonts w:ascii="Times New Roman" w:hAnsi="Times New Roman" w:cs="Times New Roman"/>
            <w:color w:val="222222"/>
            <w:shd w:val="clear" w:color="auto" w:fill="FFFFFF"/>
            <w:lang w:val="en-GB"/>
          </w:rPr>
          <w:delText xml:space="preserve">data </w:delText>
        </w:r>
      </w:del>
      <w:r w:rsidRPr="00E2325A">
        <w:rPr>
          <w:rFonts w:ascii="Times New Roman" w:hAnsi="Times New Roman" w:cs="Times New Roman"/>
          <w:color w:val="222222"/>
          <w:shd w:val="clear" w:color="auto" w:fill="FFFFFF"/>
          <w:lang w:val="en-GB"/>
        </w:rPr>
        <w:t>quality need to be checked</w:t>
      </w:r>
      <w:del w:id="581" w:author="Microsoft Office User" w:date="2023-04-20T16:13:00Z">
        <w:r w:rsidRPr="00E2325A" w:rsidDel="00BE0E68">
          <w:rPr>
            <w:rFonts w:ascii="Times New Roman" w:hAnsi="Times New Roman" w:cs="Times New Roman"/>
            <w:color w:val="222222"/>
            <w:shd w:val="clear" w:color="auto" w:fill="FFFFFF"/>
            <w:lang w:val="en-GB"/>
          </w:rPr>
          <w:delText xml:space="preserve"> upon</w:delText>
        </w:r>
      </w:del>
      <w:r w:rsidRPr="00E2325A">
        <w:rPr>
          <w:rFonts w:ascii="Times New Roman" w:hAnsi="Times New Roman" w:cs="Times New Roman"/>
          <w:color w:val="222222"/>
          <w:shd w:val="clear" w:color="auto" w:fill="FFFFFF"/>
          <w:lang w:val="en-GB"/>
        </w:rPr>
        <w:t>.</w:t>
      </w:r>
    </w:p>
    <w:p w14:paraId="5A79AE8A" w14:textId="4A7AF436"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imilarly other factors </w:t>
      </w:r>
      <w:ins w:id="582" w:author="Microsoft Office User" w:date="2023-04-20T16:13:00Z">
        <w:r w:rsidR="00BE0E68">
          <w:rPr>
            <w:rFonts w:ascii="Times New Roman" w:hAnsi="Times New Roman" w:cs="Times New Roman"/>
            <w:color w:val="222222"/>
            <w:shd w:val="clear" w:color="auto" w:fill="FFFFFF"/>
            <w:lang w:val="en-GB"/>
          </w:rPr>
          <w:t xml:space="preserve">that </w:t>
        </w:r>
      </w:ins>
      <w:del w:id="583" w:author="Microsoft Office User" w:date="2023-04-20T16:13:00Z">
        <w:r w:rsidRPr="00E2325A" w:rsidDel="00BE0E68">
          <w:rPr>
            <w:rFonts w:ascii="Times New Roman" w:hAnsi="Times New Roman" w:cs="Times New Roman"/>
            <w:color w:val="222222"/>
            <w:shd w:val="clear" w:color="auto" w:fill="FFFFFF"/>
            <w:lang w:val="en-GB"/>
          </w:rPr>
          <w:delText>the affect</w:delText>
        </w:r>
      </w:del>
      <w:ins w:id="584" w:author="Microsoft Office User" w:date="2023-04-20T16:13:00Z">
        <w:r w:rsidR="00BE0E68">
          <w:rPr>
            <w:rFonts w:ascii="Times New Roman" w:hAnsi="Times New Roman" w:cs="Times New Roman"/>
            <w:color w:val="222222"/>
            <w:shd w:val="clear" w:color="auto" w:fill="FFFFFF"/>
            <w:lang w:val="en-GB"/>
          </w:rPr>
          <w:t>impact</w:t>
        </w:r>
      </w:ins>
      <w:r w:rsidRPr="00E2325A">
        <w:rPr>
          <w:rFonts w:ascii="Times New Roman" w:hAnsi="Times New Roman" w:cs="Times New Roman"/>
          <w:color w:val="222222"/>
          <w:shd w:val="clear" w:color="auto" w:fill="FFFFFF"/>
          <w:lang w:val="en-GB"/>
        </w:rPr>
        <w:t xml:space="preserve"> data completeness are cloud cover, haz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 xml:space="preserve">various cloud detection and classification algorithms </w:t>
      </w:r>
      <w:del w:id="585" w:author="Microsoft Office User" w:date="2023-04-20T16:13:00Z">
        <w:r w:rsidRPr="00E2325A" w:rsidDel="00BE0E68">
          <w:rPr>
            <w:rFonts w:ascii="Times New Roman" w:hAnsi="Times New Roman" w:cs="Times New Roman"/>
            <w:color w:val="222222"/>
            <w:shd w:val="clear" w:color="auto" w:fill="FFFFFF"/>
            <w:lang w:val="en-GB"/>
          </w:rPr>
          <w:delText>are been</w:delText>
        </w:r>
      </w:del>
      <w:ins w:id="586" w:author="Microsoft Office User" w:date="2023-04-20T16:13:00Z">
        <w:r w:rsidR="00BE0E68">
          <w:rPr>
            <w:rFonts w:ascii="Times New Roman" w:hAnsi="Times New Roman" w:cs="Times New Roman"/>
            <w:color w:val="222222"/>
            <w:shd w:val="clear" w:color="auto" w:fill="FFFFFF"/>
            <w:lang w:val="en-GB"/>
          </w:rPr>
          <w:t>have been</w:t>
        </w:r>
      </w:ins>
      <w:r w:rsidRPr="00E2325A">
        <w:rPr>
          <w:rFonts w:ascii="Times New Roman" w:hAnsi="Times New Roman" w:cs="Times New Roman"/>
          <w:color w:val="222222"/>
          <w:shd w:val="clear" w:color="auto" w:fill="FFFFFF"/>
          <w:lang w:val="en-GB"/>
        </w:rPr>
        <w:t xml:space="preserve"> proposed including machine learning models. This allows </w:t>
      </w:r>
      <w:del w:id="587" w:author="Microsoft Office User" w:date="2023-04-20T16:14:00Z">
        <w:r w:rsidRPr="00E2325A" w:rsidDel="00BE0E68">
          <w:rPr>
            <w:rFonts w:ascii="Times New Roman" w:hAnsi="Times New Roman" w:cs="Times New Roman"/>
            <w:color w:val="222222"/>
            <w:shd w:val="clear" w:color="auto" w:fill="FFFFFF"/>
            <w:lang w:val="en-GB"/>
          </w:rPr>
          <w:delText xml:space="preserve">you </w:delText>
        </w:r>
      </w:del>
      <w:ins w:id="588" w:author="Microsoft Office User" w:date="2023-04-20T16:14:00Z">
        <w:r w:rsidR="00BE0E68">
          <w:rPr>
            <w:rFonts w:ascii="Times New Roman" w:hAnsi="Times New Roman" w:cs="Times New Roman"/>
            <w:color w:val="222222"/>
            <w:shd w:val="clear" w:color="auto" w:fill="FFFFFF"/>
            <w:lang w:val="en-GB"/>
          </w:rPr>
          <w:t>users</w:t>
        </w:r>
        <w:r w:rsidR="00BE0E68"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commentRangeStart w:id="589"/>
      <w:commentRangeStart w:id="590"/>
      <w:commentRangeStart w:id="591"/>
      <w:commentRangeStart w:id="592"/>
      <w:r w:rsidRPr="001438EC">
        <w:rPr>
          <w:rFonts w:ascii="Times New Roman" w:hAnsi="Times New Roman" w:cs="Times New Roman"/>
          <w:b/>
          <w:bCs/>
          <w:color w:val="222222"/>
          <w:shd w:val="clear" w:color="auto" w:fill="FFFFFF"/>
          <w:lang w:val="en-US"/>
        </w:rPr>
        <w:t>Accuracy</w:t>
      </w:r>
      <w:commentRangeEnd w:id="589"/>
      <w:r w:rsidR="00B709E6">
        <w:rPr>
          <w:rStyle w:val="CommentReference"/>
        </w:rPr>
        <w:commentReference w:id="589"/>
      </w:r>
      <w:commentRangeEnd w:id="590"/>
      <w:r w:rsidR="002F0E8E">
        <w:rPr>
          <w:rStyle w:val="CommentReference"/>
        </w:rPr>
        <w:commentReference w:id="590"/>
      </w:r>
      <w:commentRangeEnd w:id="591"/>
      <w:r w:rsidR="00613065">
        <w:rPr>
          <w:rStyle w:val="CommentReference"/>
        </w:rPr>
        <w:commentReference w:id="591"/>
      </w:r>
      <w:commentRangeEnd w:id="592"/>
      <w:r w:rsidR="00611677">
        <w:rPr>
          <w:rStyle w:val="CommentReference"/>
        </w:rPr>
        <w:commentReference w:id="592"/>
      </w:r>
    </w:p>
    <w:p w14:paraId="2EF53181" w14:textId="77AA19E4" w:rsidR="003475F3" w:rsidRDefault="003475F3" w:rsidP="00D830C7">
      <w:pPr>
        <w:jc w:val="both"/>
        <w:rPr>
          <w:ins w:id="593" w:author="Dr. Punit Gupta [MU - Jaipur]" w:date="2023-11-24T03:43:00Z"/>
          <w:rFonts w:ascii="Times New Roman" w:hAnsi="Times New Roman" w:cs="Times New Roman"/>
          <w:lang w:val="en-GB"/>
        </w:rPr>
      </w:pPr>
      <w:ins w:id="594" w:author="Dr. Punit Gupta [MU - Jaipur]" w:date="2023-11-24T03:43:00Z">
        <w:r>
          <w:rPr>
            <w:rFonts w:ascii="Times New Roman" w:hAnsi="Times New Roman" w:cs="Times New Roman"/>
            <w:lang w:val="en-GB"/>
          </w:rPr>
          <w:t>In this section, a review o</w:t>
        </w:r>
      </w:ins>
      <w:ins w:id="595" w:author="Dr. Punit Gupta [MU - Jaipur]" w:date="2023-11-24T03:44:00Z">
        <w:r>
          <w:rPr>
            <w:rFonts w:ascii="Times New Roman" w:hAnsi="Times New Roman" w:cs="Times New Roman"/>
            <w:lang w:val="en-GB"/>
          </w:rPr>
          <w:t xml:space="preserve">f existing work for accuracy in </w:t>
        </w:r>
        <w:commentRangeStart w:id="596"/>
        <w:commentRangeStart w:id="597"/>
        <w:commentRangeStart w:id="598"/>
        <w:r>
          <w:rPr>
            <w:rFonts w:ascii="Times New Roman" w:hAnsi="Times New Roman" w:cs="Times New Roman"/>
            <w:lang w:val="en-GB"/>
          </w:rPr>
          <w:t xml:space="preserve">vector </w:t>
        </w:r>
      </w:ins>
      <w:commentRangeEnd w:id="596"/>
      <w:r w:rsidR="00613065">
        <w:rPr>
          <w:rStyle w:val="CommentReference"/>
        </w:rPr>
        <w:commentReference w:id="596"/>
      </w:r>
      <w:commentRangeEnd w:id="597"/>
      <w:r w:rsidR="00613065">
        <w:rPr>
          <w:rStyle w:val="CommentReference"/>
        </w:rPr>
        <w:commentReference w:id="597"/>
      </w:r>
      <w:commentRangeEnd w:id="598"/>
      <w:r w:rsidR="00B132B9">
        <w:rPr>
          <w:rStyle w:val="CommentReference"/>
        </w:rPr>
        <w:commentReference w:id="598"/>
      </w:r>
      <w:ins w:id="599" w:author="Dr. Punit Gupta [MU - Jaipur]" w:date="2023-11-24T03:44:00Z">
        <w:r>
          <w:rPr>
            <w:rFonts w:ascii="Times New Roman" w:hAnsi="Times New Roman" w:cs="Times New Roman"/>
            <w:lang w:val="en-GB"/>
          </w:rPr>
          <w:t>data are discussed.</w:t>
        </w:r>
      </w:ins>
      <w:ins w:id="600" w:author="Dr. Punit Gupta [MU - Jaipur]" w:date="2024-01-03T19:13:00Z">
        <w:r w:rsidR="00611677">
          <w:rPr>
            <w:rFonts w:ascii="Times New Roman" w:hAnsi="Times New Roman" w:cs="Times New Roman"/>
            <w:lang w:val="en-GB"/>
          </w:rPr>
          <w:t xml:space="preserve"> </w:t>
        </w:r>
        <w:r w:rsidR="00611677" w:rsidRPr="00611677">
          <w:rPr>
            <w:rFonts w:ascii="Times New Roman" w:hAnsi="Times New Roman" w:cs="Times New Roman"/>
            <w:lang w:val="en-GB"/>
          </w:rPr>
          <w:t>Accuracy in GIS is the degree to which information on a map matches real-world values. It is an issue that pertains both to the quality of the data collected and the number of errors contained in a dataset or a map.</w:t>
        </w:r>
      </w:ins>
      <w:ins w:id="601" w:author="Dr. Punit Gupta [MU - Jaipur]" w:date="2023-11-24T03:44:00Z">
        <w:r>
          <w:rPr>
            <w:rFonts w:ascii="Times New Roman" w:hAnsi="Times New Roman" w:cs="Times New Roman"/>
            <w:lang w:val="en-GB"/>
          </w:rPr>
          <w:t xml:space="preserve"> The study covers the review of various type of accuracy in vector d</w:t>
        </w:r>
      </w:ins>
      <w:ins w:id="602" w:author="Dr. Punit Gupta [MU - Jaipur]" w:date="2023-11-24T03:45:00Z">
        <w:r>
          <w:rPr>
            <w:rFonts w:ascii="Times New Roman" w:hAnsi="Times New Roman" w:cs="Times New Roman"/>
            <w:lang w:val="en-GB"/>
          </w:rPr>
          <w:t>ata based on the data like soil data</w:t>
        </w:r>
      </w:ins>
      <w:ins w:id="603" w:author="Gavin McArdle" w:date="2023-12-15T14:23:00Z">
        <w:r w:rsidR="00613065">
          <w:rPr>
            <w:rFonts w:ascii="Times New Roman" w:hAnsi="Times New Roman" w:cs="Times New Roman"/>
            <w:lang w:val="en-GB"/>
          </w:rPr>
          <w:t xml:space="preserve"> </w:t>
        </w:r>
      </w:ins>
      <w:ins w:id="604" w:author="Dr. Punit Gupta [MU - Jaipur]" w:date="2023-11-24T03:46:00Z">
        <w:r>
          <w:rPr>
            <w:rFonts w:ascii="Times New Roman" w:hAnsi="Times New Roman" w:cs="Times New Roman"/>
            <w:lang w:val="en-GB"/>
          </w:rPr>
          <w:t>[1]</w:t>
        </w:r>
      </w:ins>
      <w:ins w:id="605" w:author="Dr. Punit Gupta [MU - Jaipur]" w:date="2023-11-24T03:45:00Z">
        <w:r>
          <w:rPr>
            <w:rFonts w:ascii="Times New Roman" w:hAnsi="Times New Roman" w:cs="Times New Roman"/>
            <w:lang w:val="en-GB"/>
          </w:rPr>
          <w:t>, atmospheric pressure</w:t>
        </w:r>
      </w:ins>
      <w:ins w:id="606" w:author="Dr. Punit Gupta [MU - Jaipur]" w:date="2023-11-24T03:46:00Z">
        <w:r>
          <w:rPr>
            <w:rFonts w:ascii="Times New Roman" w:hAnsi="Times New Roman" w:cs="Times New Roman"/>
            <w:lang w:val="en-GB"/>
          </w:rPr>
          <w:t xml:space="preserve"> [2]</w:t>
        </w:r>
      </w:ins>
      <w:ins w:id="607" w:author="Dr. Punit Gupta [MU - Jaipur]" w:date="2023-11-24T03:45:00Z">
        <w:r>
          <w:rPr>
            <w:rFonts w:ascii="Times New Roman" w:hAnsi="Times New Roman" w:cs="Times New Roman"/>
            <w:lang w:val="en-GB"/>
          </w:rPr>
          <w:t>, income</w:t>
        </w:r>
      </w:ins>
      <w:ins w:id="608" w:author="Gavin McArdle" w:date="2023-12-15T14:23:00Z">
        <w:r w:rsidR="00613065">
          <w:rPr>
            <w:rFonts w:ascii="Times New Roman" w:hAnsi="Times New Roman" w:cs="Times New Roman"/>
            <w:lang w:val="en-GB"/>
          </w:rPr>
          <w:t xml:space="preserve"> </w:t>
        </w:r>
      </w:ins>
      <w:ins w:id="609" w:author="Dr. Punit Gupta [MU - Jaipur]" w:date="2023-11-24T03:45:00Z">
        <w:r>
          <w:rPr>
            <w:rFonts w:ascii="Times New Roman" w:hAnsi="Times New Roman" w:cs="Times New Roman"/>
            <w:lang w:val="en-GB"/>
          </w:rPr>
          <w:t>[42] and many more.</w:t>
        </w:r>
      </w:ins>
      <w:ins w:id="610" w:author="Dr. Punit Gupta [MU - Jaipur]" w:date="2023-11-24T03:46:00Z">
        <w:r w:rsidR="002F0E8E">
          <w:rPr>
            <w:rFonts w:ascii="Times New Roman" w:hAnsi="Times New Roman" w:cs="Times New Roman"/>
            <w:lang w:val="en-GB"/>
          </w:rPr>
          <w:t xml:space="preserve"> Where accuracy</w:t>
        </w:r>
      </w:ins>
      <w:ins w:id="611" w:author="Dr. Punit Gupta [MU - Jaipur]" w:date="2023-11-24T03:47:00Z">
        <w:r w:rsidR="002F0E8E">
          <w:rPr>
            <w:rFonts w:ascii="Times New Roman" w:hAnsi="Times New Roman" w:cs="Times New Roman"/>
            <w:lang w:val="en-GB"/>
          </w:rPr>
          <w:t xml:space="preserve"> can be defined as the </w:t>
        </w:r>
      </w:ins>
    </w:p>
    <w:p w14:paraId="2F167090" w14:textId="18A5E2A9"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 xml:space="preserve">In [1] </w:t>
      </w:r>
      <w:del w:id="612" w:author="Microsoft Office User" w:date="2023-04-20T15:57:00Z">
        <w:r w:rsidRPr="00D830C7" w:rsidDel="00B709E6">
          <w:rPr>
            <w:rFonts w:ascii="Times New Roman" w:hAnsi="Times New Roman" w:cs="Times New Roman"/>
            <w:lang w:val="en-GB"/>
          </w:rPr>
          <w:delText xml:space="preserve">a work on </w:delText>
        </w:r>
      </w:del>
      <w:r w:rsidRPr="00D830C7">
        <w:rPr>
          <w:rFonts w:ascii="Times New Roman" w:hAnsi="Times New Roman" w:cs="Times New Roman"/>
          <w:lang w:val="en-GB"/>
        </w:rPr>
        <w:t xml:space="preserve">data quality for watershed data which is </w:t>
      </w:r>
      <w:commentRangeStart w:id="613"/>
      <w:commentRangeStart w:id="614"/>
      <w:r w:rsidRPr="00D830C7">
        <w:rPr>
          <w:rFonts w:ascii="Times New Roman" w:hAnsi="Times New Roman" w:cs="Times New Roman"/>
          <w:lang w:val="en-GB"/>
        </w:rPr>
        <w:t>a timeseries data</w:t>
      </w:r>
      <w:ins w:id="615" w:author="Microsoft Office User" w:date="2023-04-20T15:57:00Z">
        <w:r w:rsidR="00B709E6">
          <w:rPr>
            <w:rFonts w:ascii="Times New Roman" w:hAnsi="Times New Roman" w:cs="Times New Roman"/>
            <w:lang w:val="en-GB"/>
          </w:rPr>
          <w:t xml:space="preserve"> </w:t>
        </w:r>
      </w:ins>
      <w:commentRangeEnd w:id="613"/>
      <w:ins w:id="616" w:author="Microsoft Office User" w:date="2023-04-20T15:58:00Z">
        <w:r w:rsidR="00B709E6">
          <w:rPr>
            <w:rStyle w:val="CommentReference"/>
          </w:rPr>
          <w:commentReference w:id="613"/>
        </w:r>
      </w:ins>
      <w:commentRangeEnd w:id="614"/>
      <w:r w:rsidR="002F0E8E">
        <w:rPr>
          <w:rStyle w:val="CommentReference"/>
        </w:rPr>
        <w:commentReference w:id="614"/>
      </w:r>
      <w:ins w:id="617" w:author="Microsoft Office User" w:date="2023-04-20T15:57:00Z">
        <w:r w:rsidR="00B709E6">
          <w:rPr>
            <w:rFonts w:ascii="Times New Roman" w:hAnsi="Times New Roman" w:cs="Times New Roman"/>
            <w:lang w:val="en-GB"/>
          </w:rPr>
          <w:t>is discussed</w:t>
        </w:r>
      </w:ins>
      <w:r w:rsidRPr="00D830C7">
        <w:rPr>
          <w:rFonts w:ascii="Times New Roman" w:hAnsi="Times New Roman" w:cs="Times New Roman"/>
          <w:lang w:val="en-GB"/>
        </w:rPr>
        <w:t xml:space="preserve">. </w:t>
      </w:r>
      <w:commentRangeStart w:id="618"/>
      <w:commentRangeStart w:id="619"/>
      <w:customXmlDelRangeStart w:id="620"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187BCC2AC2C146D89CE5C20DFFE07835"/>
          </w:placeholder>
        </w:sdtPr>
        <w:sdtContent>
          <w:customXmlDelRangeEnd w:id="620"/>
          <w:del w:id="621" w:author="Microsoft Office User" w:date="2023-04-20T15:57:00Z">
            <w:r w:rsidRPr="00D830C7" w:rsidDel="00B709E6">
              <w:rPr>
                <w:rFonts w:ascii="Times New Roman" w:hAnsi="Times New Roman" w:cs="Times New Roman"/>
                <w:bCs/>
                <w:color w:val="000000"/>
                <w:lang w:val="en-GB"/>
              </w:rPr>
              <w:delText>[1]</w:delText>
            </w:r>
          </w:del>
          <w:customXmlDelRangeStart w:id="622" w:author="Microsoft Office User" w:date="2023-04-20T15:57:00Z"/>
        </w:sdtContent>
      </w:sdt>
      <w:customXmlDelRangeEnd w:id="622"/>
      <w:del w:id="623" w:author="Microsoft Office User" w:date="2023-04-20T15:57:00Z">
        <w:r w:rsidRPr="00D830C7" w:rsidDel="00B709E6">
          <w:rPr>
            <w:rFonts w:ascii="Times New Roman" w:hAnsi="Times New Roman" w:cs="Times New Roman"/>
            <w:bCs/>
            <w:color w:val="000000"/>
            <w:lang w:val="en-GB"/>
          </w:rPr>
          <w:delText xml:space="preserve"> </w:delText>
        </w:r>
      </w:del>
      <w:r w:rsidRPr="00D830C7">
        <w:rPr>
          <w:rFonts w:ascii="Times New Roman" w:hAnsi="Times New Roman" w:cs="Times New Roman"/>
          <w:bCs/>
          <w:color w:val="000000"/>
          <w:lang w:val="en-GB"/>
        </w:rPr>
        <w:t>Mauro et.al.</w:t>
      </w:r>
      <w:ins w:id="624" w:author="Microsoft Office User" w:date="2023-04-20T15:57:00Z">
        <w:r w:rsidR="00B709E6" w:rsidRPr="00B709E6">
          <w:rPr>
            <w:lang w:val="en-GB"/>
          </w:rPr>
          <w:t xml:space="preserve"> </w:t>
        </w:r>
      </w:ins>
      <w:customXmlInsRangeStart w:id="625"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customXmlInsRangeEnd w:id="625"/>
          <w:ins w:id="626" w:author="Microsoft Office User" w:date="2023-04-20T15:57:00Z">
            <w:r w:rsidR="00B709E6" w:rsidRPr="00D830C7">
              <w:rPr>
                <w:rFonts w:ascii="Times New Roman" w:hAnsi="Times New Roman" w:cs="Times New Roman"/>
                <w:bCs/>
                <w:color w:val="000000"/>
                <w:lang w:val="en-GB"/>
              </w:rPr>
              <w:t>[1]</w:t>
            </w:r>
          </w:ins>
          <w:customXmlInsRangeStart w:id="627" w:author="Microsoft Office User" w:date="2023-04-20T15:57:00Z"/>
        </w:sdtContent>
      </w:sdt>
      <w:customXmlInsRangeEnd w:id="627"/>
      <w:r w:rsidRPr="00D830C7">
        <w:rPr>
          <w:rFonts w:ascii="Times New Roman" w:hAnsi="Times New Roman" w:cs="Times New Roman"/>
          <w:bCs/>
          <w:color w:val="000000"/>
          <w:lang w:val="en-GB"/>
        </w:rPr>
        <w:t xml:space="preserve"> presented</w:t>
      </w:r>
      <w:commentRangeStart w:id="628"/>
      <w:r w:rsidRPr="00D830C7">
        <w:rPr>
          <w:rFonts w:ascii="Times New Roman" w:hAnsi="Times New Roman" w:cs="Times New Roman"/>
          <w:bCs/>
          <w:color w:val="000000"/>
          <w:lang w:val="en-GB"/>
        </w:rPr>
        <w:t xml:space="preserve"> </w:t>
      </w:r>
      <w:commentRangeEnd w:id="628"/>
      <w:r w:rsidRPr="00E2325A">
        <w:rPr>
          <w:rStyle w:val="CommentReference"/>
          <w:lang w:val="en-GB"/>
        </w:rPr>
        <w:commentReference w:id="628"/>
      </w:r>
      <w:r w:rsidRPr="00D830C7">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AE91277" w14:textId="22B10824" w:rsidR="00D830C7" w:rsidDel="00FA30E2" w:rsidRDefault="00D830C7" w:rsidP="00FA30E2">
      <w:pPr>
        <w:jc w:val="both"/>
        <w:rPr>
          <w:del w:id="629" w:author="Dr. Punit Gupta [MU - Jaipur]" w:date="2023-11-24T11:02:00Z"/>
          <w:rFonts w:ascii="Times New Roman" w:hAnsi="Times New Roman" w:cs="Times New Roman"/>
          <w:bCs/>
          <w:color w:val="000000"/>
          <w:lang w:val="en-GB"/>
        </w:rPr>
      </w:pPr>
      <w:r w:rsidRPr="00D830C7">
        <w:rPr>
          <w:rFonts w:ascii="Times New Roman" w:hAnsi="Times New Roman" w:cs="Times New Roman"/>
          <w:bCs/>
          <w:color w:val="000000"/>
          <w:lang w:val="en-GB"/>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ins w:id="630" w:author="Dr. Punit Gupta [MU - Jaipur]" w:date="2023-11-24T11:02:00Z">
        <w:r w:rsidR="00FA30E2" w:rsidRPr="00D830C7" w:rsidDel="00FA30E2">
          <w:rPr>
            <w:rFonts w:ascii="Times New Roman" w:hAnsi="Times New Roman" w:cs="Times New Roman"/>
            <w:bCs/>
            <w:color w:val="000000"/>
            <w:lang w:val="en-GB"/>
          </w:rPr>
          <w:t xml:space="preserve"> </w:t>
        </w:r>
      </w:ins>
    </w:p>
    <w:p w14:paraId="05C353FC" w14:textId="77777777" w:rsidR="00FA30E2" w:rsidRPr="00D830C7" w:rsidRDefault="00FA30E2" w:rsidP="00FA30E2">
      <w:pPr>
        <w:jc w:val="both"/>
        <w:rPr>
          <w:ins w:id="631" w:author="Dr. Punit Gupta [MU - Jaipur]" w:date="2023-11-24T11:02:00Z"/>
          <w:rFonts w:ascii="Times New Roman" w:hAnsi="Times New Roman" w:cs="Times New Roman"/>
          <w:bCs/>
          <w:color w:val="000000"/>
          <w:lang w:val="en-GB"/>
        </w:rPr>
      </w:pPr>
    </w:p>
    <w:p w14:paraId="2A762404" w14:textId="69BD21C5" w:rsidR="00D830C7" w:rsidRDefault="00000000" w:rsidP="00FA30E2">
      <w:pPr>
        <w:jc w:val="both"/>
        <w:rPr>
          <w:rFonts w:ascii="Times New Roman" w:hAnsi="Times New Roman" w:cs="Times New Roman"/>
          <w:bCs/>
          <w:color w:val="000000"/>
          <w:lang w:val="en-GB"/>
        </w:rPr>
      </w:pPr>
      <w:customXmlDelRangeStart w:id="632" w:author="Dr. Punit Gupta [MU - Jaipur]" w:date="2023-11-24T11:02:00Z"/>
      <w:sdt>
        <w:sdtPr>
          <w:rPr>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187BCC2AC2C146D89CE5C20DFFE07835"/>
          </w:placeholder>
        </w:sdtPr>
        <w:sdtContent>
          <w:customXmlDelRangeEnd w:id="632"/>
          <w:del w:id="633" w:author="Dr. Punit Gupta [MU - Jaipur]" w:date="2023-11-24T11:02:00Z">
            <w:r w:rsidR="00D830C7" w:rsidRPr="00D830C7" w:rsidDel="00FA30E2">
              <w:rPr>
                <w:rFonts w:ascii="Times New Roman" w:hAnsi="Times New Roman" w:cs="Times New Roman"/>
                <w:bCs/>
                <w:color w:val="000000"/>
                <w:lang w:val="en-GB"/>
              </w:rPr>
              <w:delText>[2]</w:delText>
            </w:r>
          </w:del>
          <w:customXmlDelRangeStart w:id="634" w:author="Dr. Punit Gupta [MU - Jaipur]" w:date="2023-11-24T11:02:00Z"/>
        </w:sdtContent>
      </w:sdt>
      <w:customXmlDelRangeEnd w:id="634"/>
      <w:del w:id="635" w:author="Dr. Punit Gupta [MU - Jaipur]" w:date="2023-11-24T11:02:00Z">
        <w:r w:rsidR="00D830C7" w:rsidRPr="00D830C7" w:rsidDel="00FA30E2">
          <w:rPr>
            <w:rFonts w:ascii="Times New Roman" w:hAnsi="Times New Roman" w:cs="Times New Roman"/>
            <w:bCs/>
            <w:color w:val="000000"/>
            <w:lang w:val="en-GB"/>
          </w:rPr>
          <w:delText xml:space="preserve">In this work, the authors have performed a study on the spatial data quality for data from various sources like maps, vector layers and satellite images. The work </w:delText>
        </w:r>
        <w:r w:rsidR="00D830C7" w:rsidRPr="00D830C7" w:rsidDel="00FA30E2">
          <w:rPr>
            <w:rFonts w:ascii="Times New Roman" w:hAnsi="Times New Roman" w:cs="Times New Roman"/>
            <w:b/>
            <w:color w:val="000000"/>
            <w:lang w:val="en-GB"/>
          </w:rPr>
          <w:delText>showcases a mathematical model to study the data quality accuracy</w:delText>
        </w:r>
        <w:r w:rsidR="00D830C7" w:rsidRPr="00D830C7" w:rsidDel="00FA30E2">
          <w:rPr>
            <w:rFonts w:ascii="Times New Roman" w:hAnsi="Times New Roman" w:cs="Times New Roman"/>
            <w:bCs/>
            <w:color w:val="000000"/>
            <w:lang w:val="en-GB"/>
          </w:rPr>
          <w:delText xml:space="preserve"> parameter from various sources and product databases where each product does not fulfil all data quality parameters. </w:delText>
        </w:r>
        <w:commentRangeEnd w:id="618"/>
        <w:r w:rsidR="00D830C7" w:rsidDel="00FA30E2">
          <w:rPr>
            <w:rStyle w:val="CommentReference"/>
          </w:rPr>
          <w:commentReference w:id="618"/>
        </w:r>
        <w:commentRangeEnd w:id="619"/>
        <w:r w:rsidR="00D830C7" w:rsidDel="00FA30E2">
          <w:rPr>
            <w:rStyle w:val="CommentReference"/>
          </w:rPr>
          <w:commentReference w:id="619"/>
        </w:r>
      </w:del>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636"/>
      <w:r w:rsidRPr="00D830C7">
        <w:rPr>
          <w:rFonts w:ascii="Times New Roman" w:hAnsi="Times New Roman" w:cs="Times New Roman"/>
          <w:b/>
          <w:bCs/>
          <w:color w:val="222222"/>
          <w:shd w:val="clear" w:color="auto" w:fill="FFFFFF"/>
          <w:lang w:val="en-GB"/>
        </w:rPr>
        <w:t xml:space="preserve">Accuracy of </w:t>
      </w:r>
      <w:commentRangeStart w:id="637"/>
      <w:commentRangeStart w:id="638"/>
      <w:r w:rsidRPr="00D830C7">
        <w:rPr>
          <w:rFonts w:ascii="Times New Roman" w:hAnsi="Times New Roman" w:cs="Times New Roman"/>
          <w:b/>
          <w:bCs/>
          <w:color w:val="222222"/>
          <w:shd w:val="clear" w:color="auto" w:fill="FFFFFF"/>
          <w:lang w:val="en-GB"/>
        </w:rPr>
        <w:t xml:space="preserve">the object </w:t>
      </w:r>
      <w:commentRangeEnd w:id="637"/>
      <w:r w:rsidR="00613065">
        <w:rPr>
          <w:rStyle w:val="CommentReference"/>
        </w:rPr>
        <w:commentReference w:id="637"/>
      </w:r>
      <w:commentRangeEnd w:id="638"/>
      <w:r w:rsidR="00B132B9">
        <w:rPr>
          <w:rStyle w:val="CommentReference"/>
        </w:rPr>
        <w:commentReference w:id="638"/>
      </w:r>
      <w:r w:rsidRPr="00D830C7">
        <w:rPr>
          <w:rFonts w:ascii="Times New Roman" w:hAnsi="Times New Roman" w:cs="Times New Roman"/>
          <w:b/>
          <w:bCs/>
          <w:color w:val="222222"/>
          <w:shd w:val="clear" w:color="auto" w:fill="FFFFFF"/>
          <w:lang w:val="en-GB"/>
        </w:rPr>
        <w:t>in GIS data</w:t>
      </w:r>
      <w:commentRangeEnd w:id="636"/>
      <w:r>
        <w:rPr>
          <w:rStyle w:val="CommentReference"/>
        </w:rPr>
        <w:commentReference w:id="636"/>
      </w:r>
    </w:p>
    <w:p w14:paraId="5C13C3D8" w14:textId="1602DED0" w:rsidR="00B132B9" w:rsidRDefault="00B132B9" w:rsidP="00D830C7">
      <w:pPr>
        <w:jc w:val="both"/>
        <w:rPr>
          <w:ins w:id="639" w:author="Dr. Punit Gupta [MU - Jaipur]" w:date="2024-01-03T18:58:00Z"/>
          <w:rFonts w:ascii="Times New Roman" w:hAnsi="Times New Roman" w:cs="Times New Roman"/>
          <w:color w:val="222222"/>
          <w:shd w:val="clear" w:color="auto" w:fill="FFFFFF"/>
          <w:lang w:val="en-GB"/>
        </w:rPr>
      </w:pPr>
      <w:ins w:id="640" w:author="Dr. Punit Gupta [MU - Jaipur]" w:date="2024-01-03T18:59:00Z">
        <w:r>
          <w:rPr>
            <w:rFonts w:ascii="Times New Roman" w:hAnsi="Times New Roman" w:cs="Times New Roman"/>
            <w:color w:val="222222"/>
            <w:shd w:val="clear" w:color="auto" w:fill="FFFFFF"/>
            <w:lang w:val="en-GB"/>
          </w:rPr>
          <w:t>This section showcases the work done in improving and evaluating the accuracy of object detection algorithms like tree detection, roof detection, ship detection</w:t>
        </w:r>
      </w:ins>
      <w:ins w:id="641" w:author="Dr. Punit Gupta [MU - Jaipur]" w:date="2024-01-03T19:00:00Z">
        <w:r>
          <w:rPr>
            <w:rFonts w:ascii="Times New Roman" w:hAnsi="Times New Roman" w:cs="Times New Roman"/>
            <w:color w:val="222222"/>
            <w:shd w:val="clear" w:color="auto" w:fill="FFFFFF"/>
            <w:lang w:val="en-GB"/>
          </w:rPr>
          <w:t xml:space="preserve"> and many more.</w:t>
        </w:r>
      </w:ins>
    </w:p>
    <w:p w14:paraId="260339D8" w14:textId="04376469" w:rsidR="00D830C7" w:rsidRPr="00E2325A" w:rsidRDefault="00D830C7" w:rsidP="00D830C7">
      <w:pPr>
        <w:jc w:val="both"/>
        <w:rPr>
          <w:rFonts w:ascii="Times New Roman" w:hAnsi="Times New Roman" w:cs="Times New Roman"/>
          <w:color w:val="222222"/>
          <w:shd w:val="clear" w:color="auto" w:fill="FFFFFF"/>
          <w:lang w:val="en-GB"/>
        </w:rPr>
      </w:pPr>
      <w:commentRangeStart w:id="642"/>
      <w:commentRangeStart w:id="643"/>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644"/>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w:t>
      </w:r>
      <w:commentRangeEnd w:id="644"/>
      <w:r>
        <w:rPr>
          <w:rStyle w:val="CommentReference"/>
        </w:rPr>
        <w:commentReference w:id="644"/>
      </w:r>
      <w:r w:rsidRPr="00E2325A">
        <w:rPr>
          <w:rFonts w:ascii="Times New Roman" w:hAnsi="Times New Roman" w:cs="Times New Roman"/>
          <w:color w:val="222222"/>
          <w:shd w:val="clear" w:color="auto" w:fill="FFFFFF"/>
          <w:lang w:val="en-GB"/>
        </w:rPr>
        <w:t xml:space="preserve">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81.8%. The study area is in Amsterdam and the Ravensburg site.</w:t>
      </w:r>
      <w:commentRangeEnd w:id="642"/>
      <w:r>
        <w:rPr>
          <w:rStyle w:val="CommentReference"/>
        </w:rPr>
        <w:commentReference w:id="642"/>
      </w:r>
      <w:commentRangeEnd w:id="643"/>
      <w:r>
        <w:rPr>
          <w:rStyle w:val="CommentReference"/>
        </w:rPr>
        <w:commentReference w:id="643"/>
      </w:r>
    </w:p>
    <w:p w14:paraId="64CED434" w14:textId="2217BB24"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Barazzetti</w:t>
      </w:r>
      <w:proofErr w:type="spellEnd"/>
      <w:r w:rsidRPr="00E2325A">
        <w:rPr>
          <w:rFonts w:ascii="Times New Roman" w:hAnsi="Times New Roman" w:cs="Times New Roman"/>
          <w:color w:val="222222"/>
          <w:shd w:val="clear" w:color="auto" w:fill="FFFFFF"/>
          <w:lang w:val="en-GB"/>
        </w:rPr>
        <w:t xml:space="preserve"> et.al. [6] studied the </w:t>
      </w:r>
      <w:commentRangeStart w:id="645"/>
      <w:r w:rsidRPr="00E2325A">
        <w:rPr>
          <w:rFonts w:ascii="Times New Roman" w:hAnsi="Times New Roman" w:cs="Times New Roman"/>
          <w:color w:val="222222"/>
          <w:shd w:val="clear" w:color="auto" w:fill="FFFFFF"/>
          <w:lang w:val="en-GB"/>
        </w:rPr>
        <w:t>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645"/>
      <w:r>
        <w:rPr>
          <w:rStyle w:val="CommentReference"/>
        </w:rPr>
        <w:commentReference w:id="645"/>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w:t>
      </w:r>
      <w:ins w:id="646" w:author="Microsoft Office User" w:date="2023-04-20T16:01:00Z">
        <w:r w:rsidR="00B709E6">
          <w:rPr>
            <w:rFonts w:ascii="Times New Roman" w:hAnsi="Times New Roman" w:cs="Times New Roman"/>
            <w:color w:val="222222"/>
            <w:shd w:val="clear" w:color="auto" w:fill="FFFFFF"/>
            <w:lang w:val="en-GB"/>
          </w:rPr>
          <w:t xml:space="preserve">E </w:t>
        </w:r>
      </w:ins>
      <w:r w:rsidRPr="00E2325A">
        <w:rPr>
          <w:rFonts w:ascii="Times New Roman" w:hAnsi="Times New Roman" w:cs="Times New Roman"/>
          <w:color w:val="222222"/>
          <w:shd w:val="clear" w:color="auto" w:fill="FFFFFF"/>
          <w:lang w:val="en-GB"/>
        </w:rPr>
        <w:t>(</w:t>
      </w:r>
      <w:ins w:id="647" w:author="Microsoft Office User" w:date="2023-04-20T16:00:00Z">
        <w:r w:rsidR="00B709E6">
          <w:rPr>
            <w:rFonts w:ascii="Times New Roman" w:hAnsi="Times New Roman" w:cs="Times New Roman"/>
            <w:color w:val="222222"/>
            <w:shd w:val="clear" w:color="auto" w:fill="FFFFFF"/>
            <w:lang w:val="en-GB"/>
          </w:rPr>
          <w:t xml:space="preserve"> R</w:t>
        </w:r>
      </w:ins>
      <w:del w:id="648" w:author="Microsoft Office User" w:date="2023-04-20T16:00:00Z">
        <w:r w:rsidRPr="00E2325A" w:rsidDel="00B709E6">
          <w:rPr>
            <w:rFonts w:ascii="Times New Roman" w:hAnsi="Times New Roman" w:cs="Times New Roman"/>
            <w:color w:val="222222"/>
            <w:shd w:val="clear" w:color="auto" w:fill="FFFFFF"/>
            <w:lang w:val="en-GB"/>
          </w:rPr>
          <w:delText>r</w:delText>
        </w:r>
      </w:del>
      <w:r w:rsidRPr="00E2325A">
        <w:rPr>
          <w:rFonts w:ascii="Times New Roman" w:hAnsi="Times New Roman" w:cs="Times New Roman"/>
          <w:color w:val="222222"/>
          <w:shd w:val="clear" w:color="auto" w:fill="FFFFFF"/>
          <w:lang w:val="en-GB"/>
        </w:rPr>
        <w:t>oot-</w:t>
      </w:r>
      <w:ins w:id="649" w:author="Microsoft Office User" w:date="2023-04-20T16:00:00Z">
        <w:r w:rsidR="00B709E6">
          <w:rPr>
            <w:rFonts w:ascii="Times New Roman" w:hAnsi="Times New Roman" w:cs="Times New Roman"/>
            <w:color w:val="222222"/>
            <w:shd w:val="clear" w:color="auto" w:fill="FFFFFF"/>
            <w:lang w:val="en-GB"/>
          </w:rPr>
          <w:t>M</w:t>
        </w:r>
      </w:ins>
      <w:del w:id="650" w:author="Microsoft Office User" w:date="2023-04-20T16:00:00Z">
        <w:r w:rsidRPr="00E2325A" w:rsidDel="00B709E6">
          <w:rPr>
            <w:rFonts w:ascii="Times New Roman" w:hAnsi="Times New Roman" w:cs="Times New Roman"/>
            <w:color w:val="222222"/>
            <w:shd w:val="clear" w:color="auto" w:fill="FFFFFF"/>
            <w:lang w:val="en-GB"/>
          </w:rPr>
          <w:delText>m</w:delText>
        </w:r>
      </w:del>
      <w:r w:rsidRPr="00E2325A">
        <w:rPr>
          <w:rFonts w:ascii="Times New Roman" w:hAnsi="Times New Roman" w:cs="Times New Roman"/>
          <w:color w:val="222222"/>
          <w:shd w:val="clear" w:color="auto" w:fill="FFFFFF"/>
          <w:lang w:val="en-GB"/>
        </w:rPr>
        <w:t>ean-</w:t>
      </w:r>
      <w:ins w:id="651" w:author="Microsoft Office User" w:date="2023-04-20T16:00:00Z">
        <w:r w:rsidR="00B709E6">
          <w:rPr>
            <w:rFonts w:ascii="Times New Roman" w:hAnsi="Times New Roman" w:cs="Times New Roman"/>
            <w:color w:val="222222"/>
            <w:shd w:val="clear" w:color="auto" w:fill="FFFFFF"/>
            <w:lang w:val="en-GB"/>
          </w:rPr>
          <w:t>S</w:t>
        </w:r>
      </w:ins>
      <w:del w:id="652" w:author="Microsoft Office User" w:date="2023-04-20T16:00:00Z">
        <w:r w:rsidRPr="00E2325A" w:rsidDel="00B709E6">
          <w:rPr>
            <w:rFonts w:ascii="Times New Roman" w:hAnsi="Times New Roman" w:cs="Times New Roman"/>
            <w:color w:val="222222"/>
            <w:shd w:val="clear" w:color="auto" w:fill="FFFFFF"/>
            <w:lang w:val="en-GB"/>
          </w:rPr>
          <w:delText>s</w:delText>
        </w:r>
      </w:del>
      <w:r w:rsidRPr="00E2325A">
        <w:rPr>
          <w:rFonts w:ascii="Times New Roman" w:hAnsi="Times New Roman" w:cs="Times New Roman"/>
          <w:color w:val="222222"/>
          <w:shd w:val="clear" w:color="auto" w:fill="FFFFFF"/>
          <w:lang w:val="en-GB"/>
        </w:rPr>
        <w:t>quare</w:t>
      </w:r>
      <w:ins w:id="653" w:author="Microsoft Office User" w:date="2023-04-20T16:01:00Z">
        <w:r w:rsidR="00B709E6">
          <w:rPr>
            <w:rFonts w:ascii="Times New Roman" w:hAnsi="Times New Roman" w:cs="Times New Roman"/>
            <w:color w:val="222222"/>
            <w:shd w:val="clear" w:color="auto" w:fill="FFFFFF"/>
            <w:lang w:val="en-GB"/>
          </w:rPr>
          <w:t xml:space="preserve"> </w:t>
        </w:r>
      </w:ins>
      <w:del w:id="654" w:author="Microsoft Office User" w:date="2023-04-20T16:01:00Z">
        <w:r w:rsidRPr="00E2325A" w:rsidDel="00B709E6">
          <w:rPr>
            <w:rFonts w:ascii="Times New Roman" w:hAnsi="Times New Roman" w:cs="Times New Roman"/>
            <w:color w:val="222222"/>
            <w:shd w:val="clear" w:color="auto" w:fill="FFFFFF"/>
            <w:lang w:val="en-GB"/>
          </w:rPr>
          <w:delText xml:space="preserve"> </w:delText>
        </w:r>
      </w:del>
      <w:ins w:id="655" w:author="Microsoft Office User" w:date="2023-04-20T16:00:00Z">
        <w:r w:rsidR="00B709E6">
          <w:rPr>
            <w:rFonts w:ascii="Times New Roman" w:hAnsi="Times New Roman" w:cs="Times New Roman"/>
            <w:color w:val="222222"/>
            <w:shd w:val="clear" w:color="auto" w:fill="FFFFFF"/>
            <w:lang w:val="en-GB"/>
          </w:rPr>
          <w:t>E</w:t>
        </w:r>
      </w:ins>
      <w:del w:id="656" w:author="Microsoft Office User" w:date="2023-04-20T16:00:00Z">
        <w:r w:rsidRPr="00E2325A" w:rsidDel="00B709E6">
          <w:rPr>
            <w:rFonts w:ascii="Times New Roman" w:hAnsi="Times New Roman" w:cs="Times New Roman"/>
            <w:color w:val="222222"/>
            <w:shd w:val="clear" w:color="auto" w:fill="FFFFFF"/>
            <w:lang w:val="en-GB"/>
          </w:rPr>
          <w:delText>e</w:delText>
        </w:r>
      </w:del>
      <w:r w:rsidRPr="00E2325A">
        <w:rPr>
          <w:rFonts w:ascii="Times New Roman" w:hAnsi="Times New Roman" w:cs="Times New Roman"/>
          <w:color w:val="222222"/>
          <w:shd w:val="clear" w:color="auto" w:fill="FFFFFF"/>
          <w:lang w:val="en-GB"/>
        </w:rPr>
        <w:t>rror</w:t>
      </w:r>
      <w:ins w:id="657" w:author="Microsoft Office User" w:date="2023-04-20T16:01:00Z">
        <w:r w:rsidR="00B709E6">
          <w:rPr>
            <w:rFonts w:ascii="Times New Roman" w:hAnsi="Times New Roman" w:cs="Times New Roman"/>
            <w:color w:val="222222"/>
            <w:shd w:val="clear" w:color="auto" w:fill="FFFFFF"/>
            <w:lang w:val="en-GB"/>
          </w:rPr>
          <w:t>)</w:t>
        </w:r>
      </w:ins>
      <w:del w:id="658" w:author="Microsoft Office User" w:date="2023-04-20T16:00:00Z">
        <w:r w:rsidRPr="00E2325A" w:rsidDel="00B709E6">
          <w:rPr>
            <w:rFonts w:ascii="Times New Roman" w:hAnsi="Times New Roman" w:cs="Times New Roman"/>
            <w:color w:val="222222"/>
            <w:shd w:val="clear" w:color="auto" w:fill="FFFFFF"/>
            <w:lang w:val="en-GB"/>
          </w:rPr>
          <w:delText>)</w:delText>
        </w:r>
      </w:del>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659"/>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659"/>
      <w:r>
        <w:rPr>
          <w:rStyle w:val="CommentReference"/>
        </w:rPr>
        <w:commentReference w:id="659"/>
      </w:r>
      <w:r w:rsidRPr="00E2325A">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5E0BBD33"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Marangoz, A. M [7] </w:t>
      </w:r>
      <w:del w:id="660" w:author="Microsoft Office User" w:date="2023-04-20T16:01:00Z">
        <w:r w:rsidRPr="00E2325A" w:rsidDel="00B709E6">
          <w:rPr>
            <w:rFonts w:ascii="Times New Roman" w:hAnsi="Times New Roman" w:cs="Times New Roman"/>
            <w:color w:val="222222"/>
            <w:shd w:val="clear" w:color="auto" w:fill="FFFFFF"/>
            <w:lang w:val="en-GB"/>
          </w:rPr>
          <w:delText xml:space="preserve">has </w:delText>
        </w:r>
      </w:del>
      <w:r w:rsidRPr="00E2325A">
        <w:rPr>
          <w:rFonts w:ascii="Times New Roman" w:hAnsi="Times New Roman" w:cs="Times New Roman"/>
          <w:color w:val="222222"/>
          <w:shd w:val="clear" w:color="auto" w:fill="FFFFFF"/>
          <w:lang w:val="en-GB"/>
        </w:rPr>
        <w:t xml:space="preserve">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661"/>
      <w:r w:rsidRPr="00E2325A">
        <w:rPr>
          <w:rFonts w:ascii="Times New Roman" w:hAnsi="Times New Roman" w:cs="Times New Roman"/>
          <w:color w:val="222222"/>
          <w:shd w:val="clear" w:color="auto" w:fill="FFFFFF"/>
          <w:lang w:val="en-GB"/>
        </w:rPr>
        <w:t xml:space="preserve">The work has showcased </w:t>
      </w:r>
      <w:del w:id="662" w:author="Gavin McArdle" w:date="2023-12-15T14:27:00Z">
        <w:r w:rsidRPr="00E2325A" w:rsidDel="00613065">
          <w:rPr>
            <w:rFonts w:ascii="Times New Roman" w:hAnsi="Times New Roman" w:cs="Times New Roman"/>
            <w:color w:val="222222"/>
            <w:shd w:val="clear" w:color="auto" w:fill="FFFFFF"/>
            <w:lang w:val="en-GB"/>
          </w:rPr>
          <w:delText xml:space="preserve">the </w:delText>
        </w:r>
      </w:del>
      <w:r w:rsidRPr="00E2325A">
        <w:rPr>
          <w:rFonts w:ascii="Times New Roman" w:hAnsi="Times New Roman" w:cs="Times New Roman"/>
          <w:color w:val="222222"/>
          <w:shd w:val="clear" w:color="auto" w:fill="FFFFFF"/>
          <w:lang w:val="en-GB"/>
        </w:rPr>
        <w:t>lower accuracy in both sentinel and Landsat data with an accuracy of 0.74 and 0.66 correspondingly</w:t>
      </w:r>
      <w:commentRangeEnd w:id="661"/>
      <w:r>
        <w:rPr>
          <w:rStyle w:val="CommentReference"/>
        </w:rPr>
        <w:commentReference w:id="661"/>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xml:space="preserve">. The work also studies the accuracy of object-based classification where the accuracy of the sentinel and Landsat was recorded to be 80.7% and 73.4%. This showcases that for land use and object-based classification sentinel images have high accuracy than </w:t>
      </w:r>
      <w:ins w:id="663" w:author="Gavin McArdle" w:date="2023-12-15T14:27:00Z">
        <w:r w:rsidR="00613065">
          <w:rPr>
            <w:rFonts w:ascii="Times New Roman" w:hAnsi="Times New Roman" w:cs="Times New Roman"/>
            <w:color w:val="222222"/>
            <w:shd w:val="clear" w:color="auto" w:fill="FFFFFF"/>
            <w:lang w:val="en-GB"/>
          </w:rPr>
          <w:t>L</w:t>
        </w:r>
      </w:ins>
      <w:del w:id="664" w:author="Gavin McArdle" w:date="2023-12-15T14:27:00Z">
        <w:r w:rsidRPr="00E2325A" w:rsidDel="00613065">
          <w:rPr>
            <w:rFonts w:ascii="Times New Roman" w:hAnsi="Times New Roman" w:cs="Times New Roman"/>
            <w:color w:val="222222"/>
            <w:shd w:val="clear" w:color="auto" w:fill="FFFFFF"/>
            <w:lang w:val="en-GB"/>
          </w:rPr>
          <w:delText>l</w:delText>
        </w:r>
      </w:del>
      <w:r w:rsidRPr="00E2325A">
        <w:rPr>
          <w:rFonts w:ascii="Times New Roman" w:hAnsi="Times New Roman" w:cs="Times New Roman"/>
          <w:color w:val="222222"/>
          <w:shd w:val="clear" w:color="auto" w:fill="FFFFFF"/>
          <w:lang w:val="en-GB"/>
        </w:rPr>
        <w:t>an</w:t>
      </w:r>
      <w:ins w:id="665" w:author="Gavin McArdle" w:date="2023-12-15T14:27:00Z">
        <w:r w:rsidR="00613065">
          <w:rPr>
            <w:rFonts w:ascii="Times New Roman" w:hAnsi="Times New Roman" w:cs="Times New Roman"/>
            <w:color w:val="222222"/>
            <w:shd w:val="clear" w:color="auto" w:fill="FFFFFF"/>
            <w:lang w:val="en-GB"/>
          </w:rPr>
          <w:t>d</w:t>
        </w:r>
      </w:ins>
      <w:r w:rsidRPr="00E2325A">
        <w:rPr>
          <w:rFonts w:ascii="Times New Roman" w:hAnsi="Times New Roman" w:cs="Times New Roman"/>
          <w:color w:val="222222"/>
          <w:shd w:val="clear" w:color="auto" w:fill="FFFFFF"/>
          <w:lang w:val="en-GB"/>
        </w:rPr>
        <w:t>sat-8.</w:t>
      </w:r>
    </w:p>
    <w:p w14:paraId="759DA625" w14:textId="1719F49F" w:rsidR="00EC1EDC" w:rsidDel="003331CC" w:rsidRDefault="00EC1EDC" w:rsidP="00D830C7">
      <w:pPr>
        <w:jc w:val="both"/>
        <w:rPr>
          <w:del w:id="666" w:author="Dr. Punit Gupta [MU - Jaipur]" w:date="2023-11-15T08:48:00Z"/>
          <w:rFonts w:ascii="Times New Roman" w:hAnsi="Times New Roman" w:cs="Times New Roman"/>
          <w:color w:val="222222"/>
          <w:shd w:val="clear" w:color="auto" w:fill="FFFFFF"/>
          <w:lang w:val="en-GB"/>
        </w:rPr>
      </w:pPr>
    </w:p>
    <w:p w14:paraId="472448C3" w14:textId="76EBDA94" w:rsidR="00EC1EDC" w:rsidRPr="00B709E6" w:rsidRDefault="00EC1EDC" w:rsidP="00EC1EDC">
      <w:pPr>
        <w:jc w:val="center"/>
        <w:rPr>
          <w:rFonts w:ascii="Times New Roman" w:hAnsi="Times New Roman" w:cs="Times New Roman"/>
          <w:b/>
          <w:bCs/>
          <w:color w:val="222222"/>
          <w:shd w:val="clear" w:color="auto" w:fill="FFFFFF"/>
          <w:lang w:val="en-GB"/>
          <w:rPrChange w:id="667" w:author="Microsoft Office User" w:date="2023-04-20T16:01:00Z">
            <w:rPr>
              <w:rFonts w:ascii="Times New Roman" w:hAnsi="Times New Roman" w:cs="Times New Roman"/>
              <w:color w:val="222222"/>
              <w:shd w:val="clear" w:color="auto" w:fill="FFFFFF"/>
              <w:lang w:val="en-GB"/>
            </w:rPr>
          </w:rPrChange>
        </w:rPr>
      </w:pPr>
      <w:commentRangeStart w:id="668"/>
      <w:commentRangeStart w:id="669"/>
      <w:r w:rsidRPr="00B709E6">
        <w:rPr>
          <w:rFonts w:ascii="Times New Roman" w:hAnsi="Times New Roman" w:cs="Times New Roman"/>
          <w:b/>
          <w:bCs/>
          <w:color w:val="222222"/>
          <w:shd w:val="clear" w:color="auto" w:fill="FFFFFF"/>
          <w:lang w:val="en-GB"/>
          <w:rPrChange w:id="670" w:author="Microsoft Office User" w:date="2023-04-20T16:01:00Z">
            <w:rPr>
              <w:rFonts w:ascii="Times New Roman" w:hAnsi="Times New Roman" w:cs="Times New Roman"/>
              <w:color w:val="222222"/>
              <w:shd w:val="clear" w:color="auto" w:fill="FFFFFF"/>
              <w:lang w:val="en-GB"/>
            </w:rPr>
          </w:rPrChange>
        </w:rPr>
        <w:t>Table 2.</w:t>
      </w:r>
      <w:commentRangeEnd w:id="668"/>
      <w:r w:rsidR="00B709E6">
        <w:rPr>
          <w:rStyle w:val="CommentReference"/>
        </w:rPr>
        <w:commentReference w:id="668"/>
      </w:r>
      <w:commentRangeEnd w:id="669"/>
      <w:r w:rsidR="00956856">
        <w:rPr>
          <w:rStyle w:val="CommentReference"/>
        </w:rPr>
        <w:commentReference w:id="669"/>
      </w:r>
      <w:ins w:id="671" w:author="Dr. Punit Gupta [MU - Jaipur]" w:date="2023-11-15T08:49:00Z">
        <w:r w:rsidR="003331CC">
          <w:rPr>
            <w:rFonts w:ascii="Times New Roman" w:hAnsi="Times New Roman" w:cs="Times New Roman"/>
            <w:b/>
            <w:bCs/>
            <w:color w:val="222222"/>
            <w:shd w:val="clear" w:color="auto" w:fill="FFFFFF"/>
            <w:lang w:val="en-GB"/>
          </w:rPr>
          <w:t xml:space="preserve"> RMS pixel quality of various Bands</w:t>
        </w:r>
        <w:r w:rsidR="00956856">
          <w:rPr>
            <w:rFonts w:ascii="Times New Roman" w:hAnsi="Times New Roman" w:cs="Times New Roman"/>
            <w:b/>
            <w:bCs/>
            <w:color w:val="222222"/>
            <w:shd w:val="clear" w:color="auto" w:fill="FFFFFF"/>
            <w:lang w:val="en-GB"/>
          </w:rPr>
          <w:t xml:space="preserve"> [7]</w:t>
        </w:r>
        <w:r w:rsidR="003331CC">
          <w:rPr>
            <w:rFonts w:ascii="Times New Roman" w:hAnsi="Times New Roman" w:cs="Times New Roman"/>
            <w:b/>
            <w:bCs/>
            <w:color w:val="222222"/>
            <w:shd w:val="clear" w:color="auto" w:fill="FFFFFF"/>
            <w:lang w:val="en-GB"/>
          </w:rPr>
          <w:t xml:space="preserve"> </w:t>
        </w:r>
      </w:ins>
    </w:p>
    <w:p w14:paraId="0C4CA188" w14:textId="58B15513" w:rsidR="00D830C7" w:rsidRDefault="00956856" w:rsidP="00D830C7">
      <w:pPr>
        <w:jc w:val="center"/>
        <w:rPr>
          <w:rFonts w:ascii="Times New Roman" w:hAnsi="Times New Roman" w:cs="Times New Roman"/>
          <w:color w:val="222222"/>
          <w:shd w:val="clear" w:color="auto" w:fill="FFFFFF"/>
          <w:lang w:val="en-GB"/>
        </w:rPr>
      </w:pPr>
      <w:ins w:id="672" w:author="Dr. Punit Gupta [MU - Jaipur]" w:date="2023-11-15T08:50:00Z">
        <w:r>
          <w:rPr>
            <w:rFonts w:ascii="Times New Roman" w:hAnsi="Times New Roman" w:cs="Times New Roman"/>
            <w:noProof/>
            <w:color w:val="222222"/>
            <w:shd w:val="clear" w:color="auto" w:fill="FFFFFF"/>
            <w:lang w:val="en-GB"/>
          </w:rPr>
          <w:t>`</w:t>
        </w:r>
      </w:ins>
      <w:r w:rsidR="00D830C7" w:rsidRPr="00E2325A">
        <w:rPr>
          <w:rFonts w:ascii="Times New Roman" w:hAnsi="Times New Roman" w:cs="Times New Roman"/>
          <w:noProof/>
          <w:color w:val="222222"/>
          <w:shd w:val="clear" w:color="auto" w:fill="FFFFFF"/>
          <w:lang w:val="en-GB"/>
        </w:rPr>
        <w:drawing>
          <wp:inline distT="0" distB="0" distL="0" distR="0" wp14:anchorId="595A515D" wp14:editId="1D765AFA">
            <wp:extent cx="3445164" cy="2434117"/>
            <wp:effectExtent l="0" t="0" r="3175" b="44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3466814" cy="2449413"/>
                    </a:xfrm>
                    <a:prstGeom prst="rect">
                      <a:avLst/>
                    </a:prstGeom>
                    <a:ln>
                      <a:noFill/>
                    </a:ln>
                    <a:extLst>
                      <a:ext uri="{53640926-AAD7-44D8-BBD7-CCE9431645EC}">
                        <a14:shadowObscured xmlns:a14="http://schemas.microsoft.com/office/drawing/2010/main"/>
                      </a:ext>
                    </a:extLst>
                  </pic:spPr>
                </pic:pic>
              </a:graphicData>
            </a:graphic>
          </wp:inline>
        </w:drawing>
      </w:r>
    </w:p>
    <w:p w14:paraId="5B506552" w14:textId="071897B8" w:rsidR="00EC1EDC" w:rsidRPr="00E2325A" w:rsidDel="00956856" w:rsidRDefault="00EC1EDC" w:rsidP="00D830C7">
      <w:pPr>
        <w:jc w:val="center"/>
        <w:rPr>
          <w:del w:id="673" w:author="Dr. Punit Gupta [MU - Jaipur]" w:date="2023-11-15T08:50:00Z"/>
          <w:rFonts w:ascii="Times New Roman" w:hAnsi="Times New Roman" w:cs="Times New Roman"/>
          <w:color w:val="222222"/>
          <w:shd w:val="clear" w:color="auto" w:fill="FFFFFF"/>
          <w:lang w:val="en-GB"/>
        </w:rPr>
      </w:pPr>
    </w:p>
    <w:p w14:paraId="72DDA25D" w14:textId="4A2300F1"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Frantz, D.</w:t>
      </w:r>
      <w:ins w:id="674" w:author="Gavin McArdle" w:date="2023-12-15T14:33:00Z">
        <w:r w:rsidR="00656EB1">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w:t>
      </w:r>
      <w:commentRangeStart w:id="675"/>
      <w:commentRangeStart w:id="676"/>
      <w:r w:rsidRPr="00E2325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675"/>
      <w:commentRangeEnd w:id="676"/>
      <w:r>
        <w:rPr>
          <w:rFonts w:ascii="Times New Roman" w:hAnsi="Times New Roman" w:cs="Times New Roman"/>
          <w:color w:val="222222"/>
          <w:shd w:val="clear" w:color="auto" w:fill="FFFFFF"/>
          <w:lang w:val="en-GB"/>
        </w:rPr>
        <w:t xml:space="preserve">into one </w:t>
      </w:r>
      <w:r>
        <w:rPr>
          <w:rStyle w:val="CommentReference"/>
        </w:rPr>
        <w:commentReference w:id="675"/>
      </w:r>
      <w:r w:rsidR="008910F2">
        <w:rPr>
          <w:rStyle w:val="CommentReference"/>
        </w:rPr>
        <w:commentReference w:id="676"/>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18508ED2"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In [9] Kocaman. S et.al. have studied the image quality and geometric quality of Landsat 7 </w:t>
      </w:r>
      <w:ins w:id="677" w:author="Microsoft Office User" w:date="2023-04-20T16:02:00Z">
        <w:r w:rsidR="00B709E6">
          <w:rPr>
            <w:rFonts w:ascii="Times New Roman" w:hAnsi="Times New Roman" w:cs="Times New Roman"/>
            <w:color w:val="222222"/>
            <w:shd w:val="clear" w:color="auto" w:fill="FFFFFF"/>
            <w:lang w:val="en-GB"/>
          </w:rPr>
          <w:t>and</w:t>
        </w:r>
      </w:ins>
      <w:del w:id="678" w:author="Microsoft Office User" w:date="2023-04-20T16:02:00Z">
        <w:r w:rsidRPr="00E2325A" w:rsidDel="00B709E6">
          <w:rPr>
            <w:rFonts w:ascii="Times New Roman" w:hAnsi="Times New Roman" w:cs="Times New Roman"/>
            <w:color w:val="222222"/>
            <w:shd w:val="clear" w:color="auto" w:fill="FFFFFF"/>
            <w:lang w:val="en-GB"/>
          </w:rPr>
          <w:delText>&amp;</w:delText>
        </w:r>
      </w:del>
      <w:r w:rsidRPr="00E2325A">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further improvised by histogram and other techniques.  The work </w:t>
      </w:r>
      <w:del w:id="679" w:author="Microsoft Office User" w:date="2023-04-20T16:05:00Z">
        <w:r w:rsidRPr="00E2325A" w:rsidDel="00912193">
          <w:rPr>
            <w:rFonts w:ascii="Times New Roman" w:hAnsi="Times New Roman" w:cs="Times New Roman"/>
            <w:color w:val="222222"/>
            <w:shd w:val="clear" w:color="auto" w:fill="FFFFFF"/>
            <w:lang w:val="en-GB"/>
          </w:rPr>
          <w:delText xml:space="preserve">presents </w:delText>
        </w:r>
      </w:del>
      <w:ins w:id="680" w:author="Microsoft Office User" w:date="2023-04-20T16:05:00Z">
        <w:r w:rsidR="00912193">
          <w:rPr>
            <w:rFonts w:ascii="Times New Roman" w:hAnsi="Times New Roman" w:cs="Times New Roman"/>
            <w:color w:val="222222"/>
            <w:shd w:val="clear" w:color="auto" w:fill="FFFFFF"/>
            <w:lang w:val="en-GB"/>
          </w:rPr>
          <w:t>highlights</w:t>
        </w:r>
        <w:r w:rsidR="00912193"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del w:id="681" w:author="Microsoft Office User" w:date="2023-04-20T16:03:00Z">
        <w:r w:rsidRPr="00E2325A" w:rsidDel="00912193">
          <w:rPr>
            <w:rFonts w:ascii="Times New Roman" w:hAnsi="Times New Roman" w:cs="Times New Roman"/>
            <w:color w:val="222222"/>
            <w:shd w:val="clear" w:color="auto" w:fill="FFFFFF"/>
            <w:lang w:val="en-GB"/>
          </w:rPr>
          <w:delText>below</w:delText>
        </w:r>
      </w:del>
      <w:ins w:id="682" w:author="Microsoft Office User" w:date="2023-04-20T16:03:00Z">
        <w:r w:rsidR="00912193">
          <w:rPr>
            <w:rFonts w:ascii="Times New Roman" w:hAnsi="Times New Roman" w:cs="Times New Roman"/>
            <w:color w:val="222222"/>
            <w:shd w:val="clear" w:color="auto" w:fill="FFFFFF"/>
            <w:lang w:val="en-GB"/>
          </w:rPr>
          <w:t>in Table 3</w:t>
        </w:r>
      </w:ins>
      <w:r w:rsidRPr="00E2325A">
        <w:rPr>
          <w:rFonts w:ascii="Times New Roman" w:hAnsi="Times New Roman" w:cs="Times New Roman"/>
          <w:color w:val="222222"/>
          <w:shd w:val="clear" w:color="auto" w:fill="FFFFFF"/>
          <w:lang w:val="en-GB"/>
        </w:rPr>
        <w:t xml:space="preserve">. </w:t>
      </w:r>
    </w:p>
    <w:p w14:paraId="24D39BF9" w14:textId="7D3373D6" w:rsidR="00EC1EDC" w:rsidRPr="00E2325A" w:rsidRDefault="00EC1EDC">
      <w:pPr>
        <w:jc w:val="center"/>
        <w:rPr>
          <w:rFonts w:ascii="Times New Roman" w:hAnsi="Times New Roman" w:cs="Times New Roman"/>
          <w:color w:val="222222"/>
          <w:shd w:val="clear" w:color="auto" w:fill="FFFFFF"/>
          <w:lang w:val="en-GB"/>
        </w:rPr>
        <w:pPrChange w:id="683" w:author="Dr. Punit Gupta [MU - Jaipur]" w:date="2023-11-15T08:48:00Z">
          <w:pPr/>
        </w:pPrChange>
      </w:pPr>
      <w:commentRangeStart w:id="684"/>
      <w:commentRangeStart w:id="685"/>
      <w:r w:rsidRPr="00912193">
        <w:rPr>
          <w:rFonts w:ascii="Times New Roman" w:hAnsi="Times New Roman" w:cs="Times New Roman"/>
          <w:b/>
          <w:bCs/>
          <w:color w:val="222222"/>
          <w:shd w:val="clear" w:color="auto" w:fill="FFFFFF"/>
          <w:lang w:val="en-GB"/>
          <w:rPrChange w:id="686" w:author="Microsoft Office User" w:date="2023-04-20T16:03:00Z">
            <w:rPr>
              <w:rFonts w:ascii="Times New Roman" w:hAnsi="Times New Roman" w:cs="Times New Roman"/>
              <w:color w:val="222222"/>
              <w:shd w:val="clear" w:color="auto" w:fill="FFFFFF"/>
              <w:lang w:val="en-GB"/>
            </w:rPr>
          </w:rPrChange>
        </w:rPr>
        <w:t>Table 3</w:t>
      </w:r>
      <w:commentRangeEnd w:id="684"/>
      <w:r w:rsidR="00912193">
        <w:rPr>
          <w:rStyle w:val="CommentReference"/>
        </w:rPr>
        <w:commentReference w:id="684"/>
      </w:r>
      <w:commentRangeEnd w:id="685"/>
      <w:r w:rsidR="003C46FC">
        <w:rPr>
          <w:rStyle w:val="CommentReference"/>
        </w:rPr>
        <w:commentReference w:id="685"/>
      </w:r>
      <w:r>
        <w:rPr>
          <w:rFonts w:ascii="Times New Roman" w:hAnsi="Times New Roman" w:cs="Times New Roman"/>
          <w:color w:val="222222"/>
          <w:shd w:val="clear" w:color="auto" w:fill="FFFFFF"/>
          <w:lang w:val="en-GB"/>
        </w:rPr>
        <w:t>.</w:t>
      </w:r>
      <w:ins w:id="687" w:author="Dr. Punit Gupta [MU - Jaipur]" w:date="2023-11-15T08:48:00Z">
        <w:r w:rsidR="003C46FC">
          <w:rPr>
            <w:rFonts w:ascii="Times New Roman" w:hAnsi="Times New Roman" w:cs="Times New Roman"/>
            <w:color w:val="222222"/>
            <w:shd w:val="clear" w:color="auto" w:fill="FFFFFF"/>
            <w:lang w:val="en-GB"/>
          </w:rPr>
          <w:t xml:space="preserve"> Advantages and disadvantages of various GIS products [9]</w:t>
        </w:r>
      </w:ins>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1165D533"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ins w:id="688"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author</w:t>
      </w:r>
      <w:ins w:id="689" w:author="Microsoft Office User" w:date="2023-04-20T16:06:00Z">
        <w:r w:rsidR="00912193">
          <w:rPr>
            <w:rFonts w:ascii="Times New Roman" w:hAnsi="Times New Roman" w:cs="Times New Roman"/>
            <w:color w:val="222222"/>
            <w:shd w:val="clear" w:color="auto" w:fill="FFFFFF"/>
            <w:lang w:val="en-GB"/>
          </w:rPr>
          <w:t>s</w:t>
        </w:r>
      </w:ins>
      <w:r w:rsidRPr="00D830C7">
        <w:rPr>
          <w:rFonts w:ascii="Times New Roman" w:hAnsi="Times New Roman" w:cs="Times New Roman"/>
          <w:color w:val="222222"/>
          <w:shd w:val="clear" w:color="auto" w:fill="FFFFFF"/>
          <w:lang w:val="en-GB"/>
        </w:rPr>
        <w:t xml:space="preserve"> </w:t>
      </w:r>
      <w:del w:id="690" w:author="Microsoft Office User" w:date="2023-04-20T16:06:00Z">
        <w:r w:rsidRPr="00D830C7" w:rsidDel="00912193">
          <w:rPr>
            <w:rFonts w:ascii="Times New Roman" w:hAnsi="Times New Roman" w:cs="Times New Roman"/>
            <w:color w:val="222222"/>
            <w:shd w:val="clear" w:color="auto" w:fill="FFFFFF"/>
            <w:lang w:val="en-GB"/>
          </w:rPr>
          <w:delText>has demonstrated</w:delText>
        </w:r>
      </w:del>
      <w:ins w:id="691" w:author="Microsoft Office User" w:date="2023-04-20T16:06:00Z">
        <w:r w:rsidR="00912193">
          <w:rPr>
            <w:rFonts w:ascii="Times New Roman" w:hAnsi="Times New Roman" w:cs="Times New Roman"/>
            <w:color w:val="222222"/>
            <w:shd w:val="clear" w:color="auto" w:fill="FFFFFF"/>
            <w:lang w:val="en-GB"/>
          </w:rPr>
          <w:t>demonstrate</w:t>
        </w:r>
      </w:ins>
      <w:r w:rsidRPr="00D830C7">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w:t>
      </w:r>
      <w:commentRangeStart w:id="692"/>
      <w:r w:rsidRPr="00D830C7">
        <w:rPr>
          <w:rFonts w:ascii="Times New Roman" w:hAnsi="Times New Roman" w:cs="Times New Roman"/>
          <w:color w:val="222222"/>
          <w:shd w:val="clear" w:color="auto" w:fill="FFFFFF"/>
          <w:lang w:val="en-GB"/>
        </w:rPr>
        <w:t>This work uses a ground-based radar system to collect the structural data and then further comparison and evaluation The w</w:t>
      </w:r>
      <w:ins w:id="693" w:author="Microsoft Office User" w:date="2023-04-20T16:05:00Z">
        <w:r w:rsidR="00912193">
          <w:rPr>
            <w:rFonts w:ascii="Times New Roman" w:hAnsi="Times New Roman" w:cs="Times New Roman"/>
            <w:color w:val="222222"/>
            <w:shd w:val="clear" w:color="auto" w:fill="FFFFFF"/>
            <w:lang w:val="en-GB"/>
          </w:rPr>
          <w:t>o</w:t>
        </w:r>
      </w:ins>
      <w:del w:id="694" w:author="Microsoft Office User" w:date="2023-04-20T16:05:00Z">
        <w:r w:rsidRPr="00D830C7" w:rsidDel="00912193">
          <w:rPr>
            <w:rFonts w:ascii="Times New Roman" w:hAnsi="Times New Roman" w:cs="Times New Roman"/>
            <w:color w:val="222222"/>
            <w:shd w:val="clear" w:color="auto" w:fill="FFFFFF"/>
            <w:lang w:val="en-GB"/>
          </w:rPr>
          <w:delText>a</w:delText>
        </w:r>
      </w:del>
      <w:r w:rsidRPr="00D830C7">
        <w:rPr>
          <w:rFonts w:ascii="Times New Roman" w:hAnsi="Times New Roman" w:cs="Times New Roman"/>
          <w:color w:val="222222"/>
          <w:shd w:val="clear" w:color="auto" w:fill="FFFFFF"/>
          <w:lang w:val="en-GB"/>
        </w:rPr>
        <w:t xml:space="preserve">rk </w:t>
      </w:r>
      <w:del w:id="695" w:author="Microsoft Office User" w:date="2023-04-20T16:06:00Z">
        <w:r w:rsidRPr="00D830C7" w:rsidDel="00912193">
          <w:rPr>
            <w:rFonts w:ascii="Times New Roman" w:hAnsi="Times New Roman" w:cs="Times New Roman"/>
            <w:color w:val="222222"/>
            <w:shd w:val="clear" w:color="auto" w:fill="FFFFFF"/>
            <w:lang w:val="en-GB"/>
          </w:rPr>
          <w:delText xml:space="preserve"> </w:delText>
        </w:r>
      </w:del>
      <w:r w:rsidRPr="00D830C7">
        <w:rPr>
          <w:rFonts w:ascii="Times New Roman" w:hAnsi="Times New Roman" w:cs="Times New Roman"/>
          <w:color w:val="222222"/>
          <w:shd w:val="clear" w:color="auto" w:fill="FFFFFF"/>
          <w:lang w:val="en-GB"/>
        </w:rPr>
        <w:t xml:space="preserve">was able to evaluate the accuracy of </w:t>
      </w:r>
      <w:ins w:id="696"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deformation in bridge.</w:t>
      </w:r>
      <w:commentRangeEnd w:id="692"/>
      <w:r>
        <w:rPr>
          <w:rStyle w:val="CommentReference"/>
        </w:rPr>
        <w:commentReference w:id="692"/>
      </w:r>
    </w:p>
    <w:p w14:paraId="345750CA" w14:textId="7E509D91"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w:t>
      </w:r>
      <w:ins w:id="697" w:author="Microsoft Office User" w:date="2023-04-20T16:07:00Z">
        <w:r w:rsidR="00912193">
          <w:rPr>
            <w:rFonts w:ascii="Times New Roman" w:hAnsi="Times New Roman" w:cs="Times New Roman"/>
            <w:color w:val="222222"/>
            <w:shd w:val="clear" w:color="auto" w:fill="FFFFFF"/>
            <w:lang w:val="en-GB"/>
          </w:rPr>
          <w:t xml:space="preserve"> by the authors in</w:t>
        </w:r>
      </w:ins>
      <w:r w:rsidRPr="00D830C7">
        <w:rPr>
          <w:rFonts w:ascii="Times New Roman" w:hAnsi="Times New Roman" w:cs="Times New Roman"/>
          <w:color w:val="222222"/>
          <w:shd w:val="clear" w:color="auto" w:fill="FFFFFF"/>
          <w:lang w:val="en-GB"/>
        </w:rPr>
        <w:t xml:space="preserve"> [37] to measure the change in land use spread in urban are</w:t>
      </w:r>
      <w:ins w:id="698" w:author="Microsoft Office User" w:date="2023-04-20T16:07:00Z">
        <w:r w:rsidR="00912193">
          <w:rPr>
            <w:rFonts w:ascii="Times New Roman" w:hAnsi="Times New Roman" w:cs="Times New Roman"/>
            <w:color w:val="222222"/>
            <w:shd w:val="clear" w:color="auto" w:fill="FFFFFF"/>
            <w:lang w:val="en-GB"/>
          </w:rPr>
          <w:t>a</w:t>
        </w:r>
      </w:ins>
      <w:r w:rsidRPr="00D830C7">
        <w:rPr>
          <w:rFonts w:ascii="Times New Roman" w:hAnsi="Times New Roman" w:cs="Times New Roman"/>
          <w:color w:val="222222"/>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w:t>
      </w:r>
      <w:del w:id="699" w:author="Gavin McArdle" w:date="2023-12-15T14:34:00Z">
        <w:r w:rsidRPr="00D830C7" w:rsidDel="00656EB1">
          <w:rPr>
            <w:rFonts w:ascii="Times New Roman" w:hAnsi="Times New Roman" w:cs="Times New Roman"/>
            <w:color w:val="222222"/>
            <w:shd w:val="clear" w:color="auto" w:fill="FFFFFF"/>
            <w:lang w:val="en-GB"/>
          </w:rPr>
          <w:delText xml:space="preserve">Another </w:delText>
        </w:r>
      </w:del>
      <w:ins w:id="700" w:author="Gavin McArdle" w:date="2023-12-15T14:34:00Z">
        <w:r w:rsidR="00656EB1">
          <w:rPr>
            <w:rFonts w:ascii="Times New Roman" w:hAnsi="Times New Roman" w:cs="Times New Roman"/>
            <w:color w:val="222222"/>
            <w:shd w:val="clear" w:color="auto" w:fill="FFFFFF"/>
            <w:lang w:val="en-GB"/>
          </w:rPr>
          <w:t>a</w:t>
        </w:r>
        <w:r w:rsidR="00656EB1" w:rsidRPr="00D830C7">
          <w:rPr>
            <w:rFonts w:ascii="Times New Roman" w:hAnsi="Times New Roman" w:cs="Times New Roman"/>
            <w:color w:val="222222"/>
            <w:shd w:val="clear" w:color="auto" w:fill="FFFFFF"/>
            <w:lang w:val="en-GB"/>
          </w:rPr>
          <w:t xml:space="preserve"> </w:t>
        </w:r>
      </w:ins>
      <w:r w:rsidRPr="00D830C7">
        <w:rPr>
          <w:rFonts w:ascii="Times New Roman" w:hAnsi="Times New Roman" w:cs="Times New Roman"/>
          <w:color w:val="222222"/>
          <w:shd w:val="clear" w:color="auto" w:fill="FFFFFF"/>
          <w:lang w:val="en-GB"/>
        </w:rPr>
        <w:t>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23D8FCAA" w14:textId="2A4E96D4" w:rsidR="00393664" w:rsidDel="008E6000" w:rsidRDefault="00393664" w:rsidP="00D830C7">
      <w:pPr>
        <w:jc w:val="both"/>
        <w:rPr>
          <w:del w:id="701" w:author="Dr. Punit Gupta [MU - Jaipur]" w:date="2023-11-15T08:47:00Z"/>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w:t>
      </w:r>
      <w:ins w:id="702" w:author="Gavin McArdle" w:date="2023-12-15T14:34:00Z">
        <w:r w:rsidR="00656EB1">
          <w:rPr>
            <w:rFonts w:ascii="Times New Roman" w:hAnsi="Times New Roman" w:cs="Times New Roman"/>
            <w:color w:val="222222"/>
            <w:shd w:val="clear" w:color="auto" w:fill="FFFFFF"/>
            <w:lang w:val="en-GB"/>
          </w:rPr>
          <w:t xml:space="preserve">a </w:t>
        </w:r>
      </w:ins>
      <w:del w:id="703" w:author="Gavin McArdle" w:date="2023-12-15T14:34:00Z">
        <w:r w:rsidDel="00656EB1">
          <w:rPr>
            <w:rFonts w:ascii="Times New Roman" w:hAnsi="Times New Roman" w:cs="Times New Roman"/>
            <w:color w:val="222222"/>
            <w:shd w:val="clear" w:color="auto" w:fill="FFFFFF"/>
            <w:lang w:val="en-GB"/>
          </w:rPr>
          <w:delText xml:space="preserve">the final </w:delText>
        </w:r>
      </w:del>
      <w:r>
        <w:rPr>
          <w:rFonts w:ascii="Times New Roman" w:hAnsi="Times New Roman" w:cs="Times New Roman"/>
          <w:color w:val="222222"/>
          <w:shd w:val="clear" w:color="auto" w:fill="FFFFFF"/>
          <w:lang w:val="en-GB"/>
        </w:rPr>
        <w:t xml:space="preserve">summary of the work where the SDQ benchmark can be defined as precision, consistency, completeness and accuracy for any GIS data which can be raster or vector. This benchmark SDQ will allow user to evaluate </w:t>
      </w:r>
      <w:del w:id="704" w:author="Microsoft Office User" w:date="2023-04-20T16:08:00Z">
        <w:r w:rsidDel="00912193">
          <w:rPr>
            <w:rFonts w:ascii="Times New Roman" w:hAnsi="Times New Roman" w:cs="Times New Roman"/>
            <w:color w:val="222222"/>
            <w:shd w:val="clear" w:color="auto" w:fill="FFFFFF"/>
            <w:lang w:val="en-GB"/>
          </w:rPr>
          <w:delText xml:space="preserve">a </w:delText>
        </w:r>
      </w:del>
      <w:r>
        <w:rPr>
          <w:rFonts w:ascii="Times New Roman" w:hAnsi="Times New Roman" w:cs="Times New Roman"/>
          <w:color w:val="222222"/>
          <w:shd w:val="clear" w:color="auto" w:fill="FFFFFF"/>
          <w:lang w:val="en-GB"/>
        </w:rPr>
        <w:t>data</w:t>
      </w:r>
      <w:ins w:id="705" w:author="Microsoft Office User" w:date="2023-04-20T16:08:00Z">
        <w:r w:rsidR="00912193">
          <w:rPr>
            <w:rFonts w:ascii="Times New Roman" w:hAnsi="Times New Roman" w:cs="Times New Roman"/>
            <w:color w:val="222222"/>
            <w:shd w:val="clear" w:color="auto" w:fill="FFFFFF"/>
            <w:lang w:val="en-GB"/>
          </w:rPr>
          <w:t>,</w:t>
        </w:r>
      </w:ins>
      <w:r>
        <w:rPr>
          <w:rFonts w:ascii="Times New Roman" w:hAnsi="Times New Roman" w:cs="Times New Roman"/>
          <w:color w:val="222222"/>
          <w:shd w:val="clear" w:color="auto" w:fill="FFFFFF"/>
          <w:lang w:val="en-GB"/>
        </w:rPr>
        <w:t xml:space="preserve"> which can be raster or vector. This will </w:t>
      </w:r>
      <w:del w:id="706" w:author="Microsoft Office User" w:date="2023-04-20T16:08:00Z">
        <w:r w:rsidDel="00912193">
          <w:rPr>
            <w:rFonts w:ascii="Times New Roman" w:hAnsi="Times New Roman" w:cs="Times New Roman"/>
            <w:color w:val="222222"/>
            <w:shd w:val="clear" w:color="auto" w:fill="FFFFFF"/>
            <w:lang w:val="en-GB"/>
          </w:rPr>
          <w:delText>allows</w:delText>
        </w:r>
      </w:del>
      <w:ins w:id="707" w:author="Microsoft Office User" w:date="2023-04-20T16:08:00Z">
        <w:r w:rsidR="00912193">
          <w:rPr>
            <w:rFonts w:ascii="Times New Roman" w:hAnsi="Times New Roman" w:cs="Times New Roman"/>
            <w:color w:val="222222"/>
            <w:shd w:val="clear" w:color="auto" w:fill="FFFFFF"/>
            <w:lang w:val="en-GB"/>
          </w:rPr>
          <w:t>allow</w:t>
        </w:r>
      </w:ins>
      <w:r>
        <w:rPr>
          <w:rFonts w:ascii="Times New Roman" w:hAnsi="Times New Roman" w:cs="Times New Roman"/>
          <w:color w:val="222222"/>
          <w:shd w:val="clear" w:color="auto" w:fill="FFFFFF"/>
          <w:lang w:val="en-GB"/>
        </w:rPr>
        <w:t xml:space="preserve"> user</w:t>
      </w:r>
      <w:ins w:id="708" w:author="Microsoft Office User" w:date="2023-04-20T16:08:00Z">
        <w:r w:rsidR="00912193">
          <w:rPr>
            <w:rFonts w:ascii="Times New Roman" w:hAnsi="Times New Roman" w:cs="Times New Roman"/>
            <w:color w:val="222222"/>
            <w:shd w:val="clear" w:color="auto" w:fill="FFFFFF"/>
            <w:lang w:val="en-GB"/>
          </w:rPr>
          <w:t>s</w:t>
        </w:r>
      </w:ins>
      <w:r>
        <w:rPr>
          <w:rFonts w:ascii="Times New Roman" w:hAnsi="Times New Roman" w:cs="Times New Roman"/>
          <w:color w:val="222222"/>
          <w:shd w:val="clear" w:color="auto" w:fill="FFFFFF"/>
          <w:lang w:val="en-GB"/>
        </w:rPr>
        <w:t xml:space="preserve"> to select an appropriate data before moving on to further analysis. These SDQ will also user to select data for analysis based on accuracy, completeness and </w:t>
      </w:r>
      <w:del w:id="709" w:author="Microsoft Office User" w:date="2023-04-20T16:09:00Z">
        <w:r w:rsidDel="00912193">
          <w:rPr>
            <w:rFonts w:ascii="Times New Roman" w:hAnsi="Times New Roman" w:cs="Times New Roman"/>
            <w:color w:val="222222"/>
            <w:shd w:val="clear" w:color="auto" w:fill="FFFFFF"/>
            <w:lang w:val="en-GB"/>
          </w:rPr>
          <w:delText>precission</w:delText>
        </w:r>
      </w:del>
      <w:ins w:id="710" w:author="Microsoft Office User" w:date="2023-04-20T16:09:00Z">
        <w:r w:rsidR="00912193">
          <w:rPr>
            <w:rFonts w:ascii="Times New Roman" w:hAnsi="Times New Roman" w:cs="Times New Roman"/>
            <w:color w:val="222222"/>
            <w:shd w:val="clear" w:color="auto" w:fill="FFFFFF"/>
            <w:lang w:val="en-GB"/>
          </w:rPr>
          <w:t>precision</w:t>
        </w:r>
      </w:ins>
      <w:r>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w:t>
      </w:r>
      <w:r>
        <w:rPr>
          <w:rFonts w:ascii="Times New Roman" w:hAnsi="Times New Roman" w:cs="Times New Roman"/>
          <w:color w:val="222222"/>
          <w:shd w:val="clear" w:color="auto" w:fill="FFFFFF"/>
          <w:lang w:val="en-GB"/>
        </w:rPr>
        <w:lastRenderedPageBreak/>
        <w:t xml:space="preserve">hand if the data has low completeness in that case user has large amount of data but less useful data for its application.  </w:t>
      </w:r>
    </w:p>
    <w:p w14:paraId="4F2D2C33" w14:textId="77777777" w:rsidR="00393664" w:rsidRDefault="00393664" w:rsidP="00D830C7">
      <w:pPr>
        <w:jc w:val="both"/>
        <w:rPr>
          <w:rFonts w:ascii="Times New Roman" w:hAnsi="Times New Roman" w:cs="Times New Roman"/>
          <w:color w:val="222222"/>
          <w:shd w:val="clear" w:color="auto" w:fill="FFFFFF"/>
          <w:lang w:val="en-GB"/>
        </w:rPr>
      </w:pPr>
    </w:p>
    <w:p w14:paraId="64ED72E9" w14:textId="6ADC51DC" w:rsidR="00393664" w:rsidRPr="00912193" w:rsidRDefault="00393664" w:rsidP="00393664">
      <w:pPr>
        <w:jc w:val="center"/>
        <w:rPr>
          <w:rFonts w:ascii="Times New Roman" w:hAnsi="Times New Roman" w:cs="Times New Roman"/>
          <w:b/>
          <w:bCs/>
          <w:color w:val="222222"/>
          <w:shd w:val="clear" w:color="auto" w:fill="FFFFFF"/>
          <w:lang w:val="en-GB"/>
          <w:rPrChange w:id="711" w:author="Microsoft Office User" w:date="2023-04-20T16:08:00Z">
            <w:rPr>
              <w:rFonts w:ascii="Times New Roman" w:hAnsi="Times New Roman" w:cs="Times New Roman"/>
              <w:color w:val="222222"/>
              <w:shd w:val="clear" w:color="auto" w:fill="FFFFFF"/>
              <w:lang w:val="en-GB"/>
            </w:rPr>
          </w:rPrChange>
        </w:rPr>
      </w:pPr>
      <w:r w:rsidRPr="00912193">
        <w:rPr>
          <w:rFonts w:ascii="Times New Roman" w:hAnsi="Times New Roman" w:cs="Times New Roman"/>
          <w:b/>
          <w:bCs/>
          <w:color w:val="222222"/>
          <w:shd w:val="clear" w:color="auto" w:fill="FFFFFF"/>
          <w:lang w:val="en-GB"/>
          <w:rPrChange w:id="712" w:author="Microsoft Office User" w:date="2023-04-20T16:08:00Z">
            <w:rPr>
              <w:rFonts w:ascii="Times New Roman" w:hAnsi="Times New Roman" w:cs="Times New Roman"/>
              <w:color w:val="222222"/>
              <w:shd w:val="clear" w:color="auto" w:fill="FFFFFF"/>
              <w:lang w:val="en-GB"/>
            </w:rPr>
          </w:rPrChange>
        </w:rPr>
        <w:t xml:space="preserve">Table </w:t>
      </w:r>
      <w:r w:rsidR="00EC1EDC" w:rsidRPr="00912193">
        <w:rPr>
          <w:rFonts w:ascii="Times New Roman" w:hAnsi="Times New Roman" w:cs="Times New Roman"/>
          <w:b/>
          <w:bCs/>
          <w:color w:val="222222"/>
          <w:shd w:val="clear" w:color="auto" w:fill="FFFFFF"/>
          <w:lang w:val="en-GB"/>
          <w:rPrChange w:id="713" w:author="Microsoft Office User" w:date="2023-04-20T16:08:00Z">
            <w:rPr>
              <w:rFonts w:ascii="Times New Roman" w:hAnsi="Times New Roman" w:cs="Times New Roman"/>
              <w:color w:val="222222"/>
              <w:shd w:val="clear" w:color="auto" w:fill="FFFFFF"/>
              <w:lang w:val="en-GB"/>
            </w:rPr>
          </w:rPrChange>
        </w:rPr>
        <w:t>4</w:t>
      </w:r>
      <w:r w:rsidRPr="00912193">
        <w:rPr>
          <w:rFonts w:ascii="Times New Roman" w:hAnsi="Times New Roman" w:cs="Times New Roman"/>
          <w:b/>
          <w:bCs/>
          <w:color w:val="222222"/>
          <w:shd w:val="clear" w:color="auto" w:fill="FFFFFF"/>
          <w:lang w:val="en-GB"/>
          <w:rPrChange w:id="714" w:author="Microsoft Office User" w:date="2023-04-20T16:08:00Z">
            <w:rPr>
              <w:rFonts w:ascii="Times New Roman" w:hAnsi="Times New Roman" w:cs="Times New Roman"/>
              <w:color w:val="222222"/>
              <w:shd w:val="clear" w:color="auto" w:fill="FFFFFF"/>
              <w:lang w:val="en-GB"/>
            </w:rPr>
          </w:rPrChange>
        </w:rPr>
        <w:t xml:space="preserve">. Summary of </w:t>
      </w:r>
      <w:ins w:id="715" w:author="Microsoft Office User" w:date="2023-04-20T16:09:00Z">
        <w:r w:rsidR="00912193">
          <w:rPr>
            <w:rFonts w:ascii="Times New Roman" w:hAnsi="Times New Roman" w:cs="Times New Roman"/>
            <w:b/>
            <w:bCs/>
            <w:color w:val="222222"/>
            <w:shd w:val="clear" w:color="auto" w:fill="FFFFFF"/>
            <w:lang w:val="en-GB"/>
          </w:rPr>
          <w:t>W</w:t>
        </w:r>
      </w:ins>
      <w:del w:id="716" w:author="Microsoft Office User" w:date="2023-04-20T16:09:00Z">
        <w:r w:rsidRPr="00912193" w:rsidDel="00912193">
          <w:rPr>
            <w:rFonts w:ascii="Times New Roman" w:hAnsi="Times New Roman" w:cs="Times New Roman"/>
            <w:b/>
            <w:bCs/>
            <w:color w:val="222222"/>
            <w:shd w:val="clear" w:color="auto" w:fill="FFFFFF"/>
            <w:lang w:val="en-GB"/>
            <w:rPrChange w:id="717" w:author="Microsoft Office User" w:date="2023-04-20T16:08:00Z">
              <w:rPr>
                <w:rFonts w:ascii="Times New Roman" w:hAnsi="Times New Roman" w:cs="Times New Roman"/>
                <w:color w:val="222222"/>
                <w:shd w:val="clear" w:color="auto" w:fill="FFFFFF"/>
                <w:lang w:val="en-GB"/>
              </w:rPr>
            </w:rPrChange>
          </w:rPr>
          <w:delText>w</w:delText>
        </w:r>
      </w:del>
      <w:r w:rsidRPr="00912193">
        <w:rPr>
          <w:rFonts w:ascii="Times New Roman" w:hAnsi="Times New Roman" w:cs="Times New Roman"/>
          <w:b/>
          <w:bCs/>
          <w:color w:val="222222"/>
          <w:shd w:val="clear" w:color="auto" w:fill="FFFFFF"/>
          <w:lang w:val="en-GB"/>
          <w:rPrChange w:id="718" w:author="Microsoft Office User" w:date="2023-04-20T16:08:00Z">
            <w:rPr>
              <w:rFonts w:ascii="Times New Roman" w:hAnsi="Times New Roman" w:cs="Times New Roman"/>
              <w:color w:val="222222"/>
              <w:shd w:val="clear" w:color="auto" w:fill="FFFFFF"/>
              <w:lang w:val="en-GB"/>
            </w:rPr>
          </w:rPrChange>
        </w:rPr>
        <w:t xml:space="preserve">ork on </w:t>
      </w:r>
      <w:ins w:id="719" w:author="Microsoft Office User" w:date="2023-04-20T16:08:00Z">
        <w:r w:rsidR="00912193">
          <w:rPr>
            <w:rFonts w:ascii="Times New Roman" w:hAnsi="Times New Roman" w:cs="Times New Roman"/>
            <w:b/>
            <w:bCs/>
            <w:color w:val="222222"/>
            <w:shd w:val="clear" w:color="auto" w:fill="FFFFFF"/>
            <w:lang w:val="en-GB"/>
          </w:rPr>
          <w:t>Spat</w:t>
        </w:r>
      </w:ins>
      <w:ins w:id="720" w:author="Microsoft Office User" w:date="2023-04-20T16:09:00Z">
        <w:r w:rsidR="00912193">
          <w:rPr>
            <w:rFonts w:ascii="Times New Roman" w:hAnsi="Times New Roman" w:cs="Times New Roman"/>
            <w:b/>
            <w:bCs/>
            <w:color w:val="222222"/>
            <w:shd w:val="clear" w:color="auto" w:fill="FFFFFF"/>
            <w:lang w:val="en-GB"/>
          </w:rPr>
          <w:t>ial D</w:t>
        </w:r>
      </w:ins>
      <w:del w:id="721" w:author="Microsoft Office User" w:date="2023-04-20T16:09:00Z">
        <w:r w:rsidRPr="00912193" w:rsidDel="00912193">
          <w:rPr>
            <w:rFonts w:ascii="Times New Roman" w:hAnsi="Times New Roman" w:cs="Times New Roman"/>
            <w:b/>
            <w:bCs/>
            <w:color w:val="222222"/>
            <w:shd w:val="clear" w:color="auto" w:fill="FFFFFF"/>
            <w:lang w:val="en-GB"/>
            <w:rPrChange w:id="722" w:author="Microsoft Office User" w:date="2023-04-20T16:08:00Z">
              <w:rPr>
                <w:rFonts w:ascii="Times New Roman" w:hAnsi="Times New Roman" w:cs="Times New Roman"/>
                <w:color w:val="222222"/>
                <w:shd w:val="clear" w:color="auto" w:fill="FFFFFF"/>
                <w:lang w:val="en-GB"/>
              </w:rPr>
            </w:rPrChange>
          </w:rPr>
          <w:delText>d</w:delText>
        </w:r>
      </w:del>
      <w:r w:rsidRPr="00912193">
        <w:rPr>
          <w:rFonts w:ascii="Times New Roman" w:hAnsi="Times New Roman" w:cs="Times New Roman"/>
          <w:b/>
          <w:bCs/>
          <w:color w:val="222222"/>
          <w:shd w:val="clear" w:color="auto" w:fill="FFFFFF"/>
          <w:lang w:val="en-GB"/>
          <w:rPrChange w:id="723" w:author="Microsoft Office User" w:date="2023-04-20T16:08:00Z">
            <w:rPr>
              <w:rFonts w:ascii="Times New Roman" w:hAnsi="Times New Roman" w:cs="Times New Roman"/>
              <w:color w:val="222222"/>
              <w:shd w:val="clear" w:color="auto" w:fill="FFFFFF"/>
              <w:lang w:val="en-GB"/>
            </w:rPr>
          </w:rPrChange>
        </w:rPr>
        <w:t xml:space="preserve">ata </w:t>
      </w:r>
      <w:ins w:id="724" w:author="Microsoft Office User" w:date="2023-04-20T16:09:00Z">
        <w:r w:rsidR="00912193">
          <w:rPr>
            <w:rFonts w:ascii="Times New Roman" w:hAnsi="Times New Roman" w:cs="Times New Roman"/>
            <w:b/>
            <w:bCs/>
            <w:color w:val="222222"/>
            <w:shd w:val="clear" w:color="auto" w:fill="FFFFFF"/>
            <w:lang w:val="en-GB"/>
          </w:rPr>
          <w:t>Q</w:t>
        </w:r>
      </w:ins>
      <w:del w:id="725" w:author="Microsoft Office User" w:date="2023-04-20T16:09:00Z">
        <w:r w:rsidRPr="00912193" w:rsidDel="00912193">
          <w:rPr>
            <w:rFonts w:ascii="Times New Roman" w:hAnsi="Times New Roman" w:cs="Times New Roman"/>
            <w:b/>
            <w:bCs/>
            <w:color w:val="222222"/>
            <w:shd w:val="clear" w:color="auto" w:fill="FFFFFF"/>
            <w:lang w:val="en-GB"/>
            <w:rPrChange w:id="726" w:author="Microsoft Office User" w:date="2023-04-20T16:08:00Z">
              <w:rPr>
                <w:rFonts w:ascii="Times New Roman" w:hAnsi="Times New Roman" w:cs="Times New Roman"/>
                <w:color w:val="222222"/>
                <w:shd w:val="clear" w:color="auto" w:fill="FFFFFF"/>
                <w:lang w:val="en-GB"/>
              </w:rPr>
            </w:rPrChange>
          </w:rPr>
          <w:delText>q</w:delText>
        </w:r>
      </w:del>
      <w:r w:rsidRPr="00912193">
        <w:rPr>
          <w:rFonts w:ascii="Times New Roman" w:hAnsi="Times New Roman" w:cs="Times New Roman"/>
          <w:b/>
          <w:bCs/>
          <w:color w:val="222222"/>
          <w:shd w:val="clear" w:color="auto" w:fill="FFFFFF"/>
          <w:lang w:val="en-GB"/>
          <w:rPrChange w:id="727" w:author="Microsoft Office User" w:date="2023-04-20T16:08:00Z">
            <w:rPr>
              <w:rFonts w:ascii="Times New Roman" w:hAnsi="Times New Roman" w:cs="Times New Roman"/>
              <w:color w:val="222222"/>
              <w:shd w:val="clear" w:color="auto" w:fill="FFFFFF"/>
              <w:lang w:val="en-GB"/>
            </w:rPr>
          </w:rPrChange>
        </w:rPr>
        <w:t>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436C2304" w:rsidR="00393664" w:rsidRPr="00E2325A" w:rsidRDefault="00393664" w:rsidP="00381B81">
            <w:pPr>
              <w:spacing w:line="259" w:lineRule="auto"/>
              <w:jc w:val="both"/>
              <w:rPr>
                <w:rFonts w:ascii="Times New Roman" w:hAnsi="Times New Roman" w:cs="Times New Roman"/>
                <w:color w:val="222222"/>
                <w:shd w:val="clear" w:color="auto" w:fill="FFFFFF"/>
                <w:lang w:val="en-GB"/>
              </w:rPr>
            </w:pPr>
            <w:del w:id="728" w:author="Gavin McArdle" w:date="2023-12-15T14:34:00Z">
              <w:r w:rsidDel="00656EB1">
                <w:rPr>
                  <w:rFonts w:ascii="Times New Roman" w:hAnsi="Times New Roman" w:cs="Times New Roman"/>
                  <w:color w:val="222222"/>
                  <w:shd w:val="clear" w:color="auto" w:fill="FFFFFF"/>
                  <w:lang w:val="en-GB"/>
                </w:rPr>
                <w:delText>Percission</w:delText>
              </w:r>
            </w:del>
            <w:ins w:id="729" w:author="Gavin McArdle" w:date="2023-12-15T14:34:00Z">
              <w:r w:rsidR="00656EB1">
                <w:rPr>
                  <w:rFonts w:ascii="Times New Roman" w:hAnsi="Times New Roman" w:cs="Times New Roman"/>
                  <w:color w:val="222222"/>
                  <w:shd w:val="clear" w:color="auto" w:fill="FFFFFF"/>
                  <w:lang w:val="en-GB"/>
                </w:rPr>
                <w:t>Precision</w:t>
              </w:r>
            </w:ins>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66245011" w:rsidR="00393664" w:rsidRPr="00393664" w:rsidRDefault="00393664" w:rsidP="00FA30E2">
      <w:pPr>
        <w:jc w:val="both"/>
        <w:rPr>
          <w:rFonts w:ascii="Times New Roman" w:hAnsi="Times New Roman" w:cs="Times New Roman"/>
          <w:color w:val="000000"/>
          <w:lang w:val="en-GB"/>
        </w:rPr>
      </w:pPr>
      <w:commentRangeStart w:id="730"/>
      <w:commentRangeStart w:id="731"/>
      <w:r w:rsidRPr="00393664">
        <w:rPr>
          <w:rFonts w:ascii="Times New Roman" w:hAnsi="Times New Roman" w:cs="Times New Roman"/>
          <w:color w:val="000000"/>
          <w:lang w:val="en-GB"/>
        </w:rPr>
        <w:t xml:space="preserve">The work </w:t>
      </w:r>
      <w:r w:rsidRPr="00393664">
        <w:rPr>
          <w:rFonts w:ascii="Times New Roman" w:hAnsi="Times New Roman" w:cs="Times New Roman"/>
          <w:b/>
          <w:bCs/>
          <w:color w:val="000000"/>
          <w:lang w:val="en-GB"/>
        </w:rPr>
        <w:t xml:space="preserve">showcases </w:t>
      </w:r>
      <w:del w:id="732" w:author="Microsoft Office User" w:date="2023-04-20T16:09:00Z">
        <w:r w:rsidRPr="00393664" w:rsidDel="00912193">
          <w:rPr>
            <w:rFonts w:ascii="Times New Roman" w:hAnsi="Times New Roman" w:cs="Times New Roman"/>
            <w:b/>
            <w:bCs/>
            <w:color w:val="000000"/>
            <w:lang w:val="en-GB"/>
          </w:rPr>
          <w:delText>the need for</w:delText>
        </w:r>
      </w:del>
      <w:ins w:id="733" w:author="Microsoft Office User" w:date="2023-04-20T16:09:00Z">
        <w:del w:id="734" w:author="Dr. Punit Gupta [MU - Jaipur]" w:date="2023-11-24T11:07:00Z">
          <w:r w:rsidR="00912193" w:rsidDel="00FA30E2">
            <w:rPr>
              <w:rFonts w:ascii="Times New Roman" w:hAnsi="Times New Roman" w:cs="Times New Roman"/>
              <w:b/>
              <w:bCs/>
              <w:color w:val="000000"/>
              <w:lang w:val="en-GB"/>
            </w:rPr>
            <w:delText>ongoing research</w:delText>
          </w:r>
        </w:del>
      </w:ins>
      <w:ins w:id="735" w:author="Dr. Punit Gupta [MU - Jaipur]" w:date="2023-11-24T11:07:00Z">
        <w:r w:rsidR="00FA30E2">
          <w:rPr>
            <w:rFonts w:ascii="Times New Roman" w:hAnsi="Times New Roman" w:cs="Times New Roman"/>
            <w:b/>
            <w:bCs/>
            <w:color w:val="000000"/>
            <w:lang w:val="en-GB"/>
          </w:rPr>
          <w:t>the need of</w:t>
        </w:r>
      </w:ins>
      <w:ins w:id="736" w:author="Microsoft Office User" w:date="2023-04-20T16:09:00Z">
        <w:del w:id="737" w:author="Dr. Punit Gupta [MU - Jaipur]" w:date="2023-11-24T11:07:00Z">
          <w:r w:rsidR="00912193" w:rsidDel="00FA30E2">
            <w:rPr>
              <w:rFonts w:ascii="Times New Roman" w:hAnsi="Times New Roman" w:cs="Times New Roman"/>
              <w:b/>
              <w:bCs/>
              <w:color w:val="000000"/>
              <w:lang w:val="en-GB"/>
            </w:rPr>
            <w:delText xml:space="preserve"> in</w:delText>
          </w:r>
        </w:del>
      </w:ins>
      <w:r w:rsidRPr="00393664">
        <w:rPr>
          <w:rFonts w:ascii="Times New Roman" w:hAnsi="Times New Roman" w:cs="Times New Roman"/>
          <w:b/>
          <w:bCs/>
          <w:color w:val="000000"/>
          <w:lang w:val="en-GB"/>
        </w:rPr>
        <w:t xml:space="preserve"> data quality in GIS data for various</w:t>
      </w:r>
      <w:ins w:id="738" w:author="Dr. Punit Gupta [MU - Jaipur]" w:date="2023-11-24T11:07:00Z">
        <w:r w:rsidR="00FA30E2">
          <w:rPr>
            <w:rFonts w:ascii="Times New Roman" w:hAnsi="Times New Roman" w:cs="Times New Roman"/>
            <w:b/>
            <w:bCs/>
            <w:color w:val="000000"/>
            <w:lang w:val="en-GB"/>
          </w:rPr>
          <w:t xml:space="preserve"> GIS data</w:t>
        </w:r>
      </w:ins>
      <w:del w:id="739" w:author="Dr. Punit Gupta [MU - Jaipur]" w:date="2023-11-24T11:07:00Z">
        <w:r w:rsidRPr="00393664" w:rsidDel="00FA30E2">
          <w:rPr>
            <w:rFonts w:ascii="Times New Roman" w:hAnsi="Times New Roman" w:cs="Times New Roman"/>
            <w:b/>
            <w:bCs/>
            <w:color w:val="000000"/>
            <w:lang w:val="en-GB"/>
          </w:rPr>
          <w:delText xml:space="preserve"> applications</w:delText>
        </w:r>
      </w:del>
      <w:ins w:id="740" w:author="Microsoft Office User" w:date="2023-04-20T16:09:00Z">
        <w:del w:id="741" w:author="Dr. Punit Gupta [MU - Jaipur]" w:date="2023-11-24T11:07:00Z">
          <w:r w:rsidR="00912193" w:rsidDel="00FA30E2">
            <w:rPr>
              <w:rFonts w:ascii="Times New Roman" w:hAnsi="Times New Roman" w:cs="Times New Roman"/>
              <w:b/>
              <w:bCs/>
              <w:color w:val="000000"/>
              <w:lang w:val="en-GB"/>
            </w:rPr>
            <w:delText xml:space="preserve"> which highlights its significance</w:delText>
          </w:r>
        </w:del>
      </w:ins>
      <w:r w:rsidRPr="00393664">
        <w:rPr>
          <w:rFonts w:ascii="Times New Roman" w:hAnsi="Times New Roman" w:cs="Times New Roman"/>
          <w:color w:val="000000"/>
          <w:lang w:val="en-GB"/>
        </w:rPr>
        <w:t xml:space="preserve">. Many researchers have showcased the need for data quality in GIS </w:t>
      </w:r>
      <w:ins w:id="742" w:author="Dr. Punit Gupta [MU - Jaipur]" w:date="2023-11-24T11:08:00Z">
        <w:r w:rsidR="00FA30E2">
          <w:rPr>
            <w:rFonts w:ascii="Times New Roman" w:hAnsi="Times New Roman" w:cs="Times New Roman"/>
            <w:color w:val="000000"/>
            <w:lang w:val="en-GB"/>
          </w:rPr>
          <w:t>data for</w:t>
        </w:r>
      </w:ins>
      <w:del w:id="743" w:author="Dr. Punit Gupta [MU - Jaipur]" w:date="2023-11-24T11:08:00Z">
        <w:r w:rsidRPr="00393664" w:rsidDel="00FA30E2">
          <w:rPr>
            <w:rFonts w:ascii="Times New Roman" w:hAnsi="Times New Roman" w:cs="Times New Roman"/>
            <w:color w:val="000000"/>
            <w:lang w:val="en-GB"/>
          </w:rPr>
          <w:delText>applications like</w:delText>
        </w:r>
      </w:del>
      <w:r w:rsidRPr="00393664">
        <w:rPr>
          <w:rFonts w:ascii="Times New Roman" w:hAnsi="Times New Roman" w:cs="Times New Roman"/>
          <w:color w:val="000000"/>
          <w:lang w:val="en-GB"/>
        </w:rPr>
        <w:t xml:space="preserve"> land use</w:t>
      </w:r>
      <w:commentRangeEnd w:id="730"/>
      <w:commentRangeEnd w:id="731"/>
      <w:ins w:id="744" w:author="Dr. Punit Gupta [MU - Jaipur]" w:date="2023-11-24T11:08:00Z">
        <w:r w:rsidR="00FA30E2">
          <w:rPr>
            <w:rFonts w:ascii="Times New Roman" w:hAnsi="Times New Roman" w:cs="Times New Roman"/>
            <w:color w:val="000000"/>
            <w:lang w:val="en-GB"/>
          </w:rPr>
          <w:t>, flood mapping, marine applications</w:t>
        </w:r>
      </w:ins>
      <w:ins w:id="745" w:author="Dr. Punit Gupta [MU - Jaipur]" w:date="2023-11-24T11:12:00Z">
        <w:r w:rsidR="00FA30E2">
          <w:rPr>
            <w:rFonts w:ascii="Times New Roman" w:hAnsi="Times New Roman" w:cs="Times New Roman"/>
            <w:color w:val="000000"/>
            <w:lang w:val="en-GB"/>
          </w:rPr>
          <w:t>,</w:t>
        </w:r>
      </w:ins>
      <w:del w:id="746" w:author="Dr. Punit Gupta [MU - Jaipur]" w:date="2023-11-24T11:12:00Z">
        <w:r w:rsidDel="00FA30E2">
          <w:rPr>
            <w:rStyle w:val="CommentReference"/>
          </w:rPr>
          <w:commentReference w:id="730"/>
        </w:r>
      </w:del>
      <w:r w:rsidR="007A197E">
        <w:rPr>
          <w:rStyle w:val="CommentReference"/>
        </w:rPr>
        <w:commentReference w:id="731"/>
      </w:r>
      <w:del w:id="747" w:author="Dr. Punit Gupta [MU - Jaipur]" w:date="2023-11-24T11:12:00Z">
        <w:r w:rsidRPr="00393664" w:rsidDel="00FA30E2">
          <w:rPr>
            <w:rFonts w:ascii="Times New Roman" w:hAnsi="Times New Roman" w:cs="Times New Roman"/>
            <w:color w:val="000000"/>
            <w:lang w:val="en-GB"/>
          </w:rPr>
          <w:delText>,</w:delText>
        </w:r>
      </w:del>
      <w:r w:rsidRPr="00393664">
        <w:rPr>
          <w:rFonts w:ascii="Times New Roman" w:hAnsi="Times New Roman" w:cs="Times New Roman"/>
          <w:color w:val="000000"/>
          <w:lang w:val="en-GB"/>
        </w:rPr>
        <w:t xml:space="preserve"> forest application and various other studies on climate and farming</w:t>
      </w:r>
      <w:ins w:id="748" w:author="Dr. Punit Gupta [MU - Jaipur]" w:date="2023-11-24T11:12:00Z">
        <w:r w:rsidR="00092F15">
          <w:rPr>
            <w:rFonts w:ascii="Times New Roman" w:hAnsi="Times New Roman" w:cs="Times New Roman"/>
            <w:color w:val="000000"/>
            <w:lang w:val="en-GB"/>
          </w:rPr>
          <w:t xml:space="preserve"> to improve the accuracy in predicting the current situation using GIS data </w:t>
        </w:r>
        <w:commentRangeStart w:id="749"/>
        <w:commentRangeStart w:id="750"/>
        <w:commentRangeEnd w:id="749"/>
        <w:r w:rsidR="00092F15">
          <w:rPr>
            <w:rStyle w:val="CommentReference"/>
          </w:rPr>
          <w:commentReference w:id="749"/>
        </w:r>
      </w:ins>
      <w:commentRangeEnd w:id="750"/>
      <w:ins w:id="751" w:author="Dr. Punit Gupta [MU - Jaipur]" w:date="2023-11-25T08:56:00Z">
        <w:r w:rsidR="008B4FAF">
          <w:rPr>
            <w:rStyle w:val="CommentReference"/>
          </w:rPr>
          <w:commentReference w:id="750"/>
        </w:r>
      </w:ins>
      <w:r w:rsidRPr="00393664">
        <w:rPr>
          <w:rFonts w:ascii="Times New Roman" w:hAnsi="Times New Roman" w:cs="Times New Roman"/>
          <w:color w:val="000000"/>
          <w:lang w:val="en-GB"/>
        </w:rPr>
        <w:t xml:space="preserve">. But there </w:t>
      </w:r>
      <w:del w:id="752" w:author="Microsoft Office User" w:date="2023-04-20T16:10:00Z">
        <w:r w:rsidRPr="00393664" w:rsidDel="00912193">
          <w:rPr>
            <w:rFonts w:ascii="Times New Roman" w:hAnsi="Times New Roman" w:cs="Times New Roman"/>
            <w:color w:val="000000"/>
            <w:lang w:val="en-GB"/>
          </w:rPr>
          <w:delText>do not exist any</w:delText>
        </w:r>
      </w:del>
      <w:ins w:id="753" w:author="Microsoft Office User" w:date="2023-04-20T16:10:00Z">
        <w:r w:rsidR="00912193">
          <w:rPr>
            <w:rFonts w:ascii="Times New Roman" w:hAnsi="Times New Roman" w:cs="Times New Roman"/>
            <w:color w:val="000000"/>
            <w:lang w:val="en-GB"/>
          </w:rPr>
          <w:t>is no</w:t>
        </w:r>
      </w:ins>
      <w:r w:rsidRPr="00393664">
        <w:rPr>
          <w:rFonts w:ascii="Times New Roman" w:hAnsi="Times New Roman" w:cs="Times New Roman"/>
          <w:color w:val="000000"/>
          <w:lang w:val="en-GB"/>
        </w:rPr>
        <w:t xml:space="preserve"> standard for evaluating data quality of GIS data. This raises an issue </w:t>
      </w:r>
      <w:del w:id="754" w:author="Microsoft Office User" w:date="2023-04-20T16:10:00Z">
        <w:r w:rsidRPr="00393664" w:rsidDel="00912193">
          <w:rPr>
            <w:rFonts w:ascii="Times New Roman" w:hAnsi="Times New Roman" w:cs="Times New Roman"/>
            <w:color w:val="000000"/>
            <w:lang w:val="en-GB"/>
          </w:rPr>
          <w:delText xml:space="preserve">where </w:delText>
        </w:r>
      </w:del>
      <w:ins w:id="755" w:author="Microsoft Office User" w:date="2023-04-20T16:10:00Z">
        <w:r w:rsidR="00912193">
          <w:rPr>
            <w:rFonts w:ascii="Times New Roman" w:hAnsi="Times New Roman" w:cs="Times New Roman"/>
            <w:color w:val="000000"/>
            <w:lang w:val="en-GB"/>
          </w:rPr>
          <w:t>when</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selecting </w:t>
      </w:r>
      <w:ins w:id="756" w:author="Microsoft Office User" w:date="2023-04-20T16:10:00Z">
        <w:r w:rsidR="00912193">
          <w:rPr>
            <w:rFonts w:ascii="Times New Roman" w:hAnsi="Times New Roman" w:cs="Times New Roman"/>
            <w:color w:val="000000"/>
            <w:lang w:val="en-GB"/>
          </w:rPr>
          <w:t>the</w:t>
        </w:r>
      </w:ins>
      <w:del w:id="757" w:author="Microsoft Office User" w:date="2023-04-20T16:10:00Z">
        <w:r w:rsidRPr="00393664" w:rsidDel="00912193">
          <w:rPr>
            <w:rFonts w:ascii="Times New Roman" w:hAnsi="Times New Roman" w:cs="Times New Roman"/>
            <w:color w:val="000000"/>
            <w:lang w:val="en-GB"/>
          </w:rPr>
          <w:delText>a</w:delText>
        </w:r>
      </w:del>
      <w:r w:rsidRPr="00393664">
        <w:rPr>
          <w:rFonts w:ascii="Times New Roman" w:hAnsi="Times New Roman" w:cs="Times New Roman"/>
          <w:color w:val="000000"/>
          <w:lang w:val="en-GB"/>
        </w:rPr>
        <w:t xml:space="preserve"> correct dataset that is useful and on the other hand dataset with low data quality may result in low accuracy and even incorrect assumptions. </w:t>
      </w:r>
      <w:commentRangeStart w:id="758"/>
      <w:commentRangeStart w:id="759"/>
      <w:r w:rsidRPr="00393664">
        <w:rPr>
          <w:rFonts w:ascii="Times New Roman" w:hAnsi="Times New Roman" w:cs="Times New Roman"/>
          <w:color w:val="000000"/>
          <w:lang w:val="en-GB"/>
        </w:rPr>
        <w:t>Various European earth observatories reported that data quality of machine-generated GIS data is low quality when tested</w:t>
      </w:r>
      <w:commentRangeEnd w:id="758"/>
      <w:r w:rsidR="00912193">
        <w:rPr>
          <w:rStyle w:val="CommentReference"/>
        </w:rPr>
        <w:commentReference w:id="758"/>
      </w:r>
      <w:commentRangeEnd w:id="759"/>
      <w:r w:rsidR="008910F2">
        <w:rPr>
          <w:rStyle w:val="CommentReference"/>
        </w:rPr>
        <w:commentReference w:id="759"/>
      </w:r>
      <w:ins w:id="760" w:author="Dr. Punit Gupta [MU - Jaipur]" w:date="2023-11-24T03:15:00Z">
        <w:r w:rsidR="008910F2">
          <w:rPr>
            <w:rFonts w:ascii="Times New Roman" w:hAnsi="Times New Roman" w:cs="Times New Roman"/>
            <w:color w:val="000000"/>
            <w:lang w:val="en-GB"/>
          </w:rPr>
          <w:t xml:space="preserve"> [3-5]</w:t>
        </w:r>
      </w:ins>
      <w:r w:rsidRPr="00393664">
        <w:rPr>
          <w:rFonts w:ascii="Times New Roman" w:hAnsi="Times New Roman" w:cs="Times New Roman"/>
          <w:color w:val="000000"/>
          <w:lang w:val="en-GB"/>
        </w:rPr>
        <w:t xml:space="preserve">. </w:t>
      </w:r>
      <w:del w:id="761" w:author="Dr. Punit Gupta [MU - Jaipur]" w:date="2023-11-25T08:56:00Z">
        <w:r w:rsidRPr="008B4FAF" w:rsidDel="008B4FAF">
          <w:rPr>
            <w:rFonts w:ascii="Times New Roman" w:hAnsi="Times New Roman" w:cs="Times New Roman"/>
            <w:color w:val="000000"/>
            <w:lang w:val="en-GB"/>
            <w:rPrChange w:id="762" w:author="Dr. Punit Gupta [MU - Jaipur]" w:date="2023-11-25T08:56:00Z">
              <w:rPr>
                <w:rFonts w:ascii="Times New Roman" w:hAnsi="Times New Roman" w:cs="Times New Roman"/>
                <w:b/>
                <w:bCs/>
                <w:color w:val="000000"/>
                <w:lang w:val="en-GB"/>
              </w:rPr>
            </w:rPrChange>
          </w:rPr>
          <w:delText>Thus this</w:delText>
        </w:r>
      </w:del>
      <w:ins w:id="763" w:author="Dr. Punit Gupta [MU - Jaipur]" w:date="2023-11-25T08:56:00Z">
        <w:r w:rsidR="008B4FAF" w:rsidRPr="008B4FAF">
          <w:rPr>
            <w:rFonts w:ascii="Times New Roman" w:hAnsi="Times New Roman" w:cs="Times New Roman"/>
            <w:color w:val="000000"/>
            <w:lang w:val="en-GB"/>
            <w:rPrChange w:id="764" w:author="Dr. Punit Gupta [MU - Jaipur]" w:date="2023-11-25T08:56:00Z">
              <w:rPr>
                <w:rFonts w:ascii="Times New Roman" w:hAnsi="Times New Roman" w:cs="Times New Roman"/>
                <w:b/>
                <w:bCs/>
                <w:color w:val="000000"/>
                <w:lang w:val="en-GB"/>
              </w:rPr>
            </w:rPrChange>
          </w:rPr>
          <w:t>This</w:t>
        </w:r>
      </w:ins>
      <w:r w:rsidRPr="008B4FAF">
        <w:rPr>
          <w:rFonts w:ascii="Times New Roman" w:hAnsi="Times New Roman" w:cs="Times New Roman"/>
          <w:color w:val="000000"/>
          <w:lang w:val="en-GB"/>
          <w:rPrChange w:id="765" w:author="Dr. Punit Gupta [MU - Jaipur]" w:date="2023-11-25T08:56:00Z">
            <w:rPr>
              <w:rFonts w:ascii="Times New Roman" w:hAnsi="Times New Roman" w:cs="Times New Roman"/>
              <w:b/>
              <w:bCs/>
              <w:color w:val="000000"/>
              <w:lang w:val="en-GB"/>
            </w:rPr>
          </w:rPrChange>
        </w:rPr>
        <w:t xml:space="preserve"> work aims to </w:t>
      </w:r>
      <w:del w:id="766" w:author="Microsoft Office User" w:date="2023-04-20T16:11:00Z">
        <w:r w:rsidRPr="008B4FAF" w:rsidDel="00912193">
          <w:rPr>
            <w:rFonts w:ascii="Times New Roman" w:hAnsi="Times New Roman" w:cs="Times New Roman"/>
            <w:color w:val="000000"/>
            <w:lang w:val="en-GB"/>
            <w:rPrChange w:id="767" w:author="Dr. Punit Gupta [MU - Jaipur]" w:date="2023-11-25T08:56:00Z">
              <w:rPr>
                <w:rFonts w:ascii="Times New Roman" w:hAnsi="Times New Roman" w:cs="Times New Roman"/>
                <w:b/>
                <w:bCs/>
                <w:color w:val="000000"/>
                <w:lang w:val="en-GB"/>
              </w:rPr>
            </w:rPrChange>
          </w:rPr>
          <w:delText xml:space="preserve">identify </w:delText>
        </w:r>
      </w:del>
      <w:ins w:id="768" w:author="Microsoft Office User" w:date="2023-04-20T16:11:00Z">
        <w:del w:id="769" w:author="Dr. Punit Gupta [MU - Jaipur]" w:date="2023-11-25T08:56:00Z">
          <w:r w:rsidR="00912193" w:rsidRPr="008B4FAF" w:rsidDel="008B4FAF">
            <w:rPr>
              <w:rFonts w:ascii="Times New Roman" w:hAnsi="Times New Roman" w:cs="Times New Roman"/>
              <w:color w:val="000000"/>
              <w:lang w:val="en-GB"/>
              <w:rPrChange w:id="770" w:author="Dr. Punit Gupta [MU - Jaipur]" w:date="2023-11-25T08:56:00Z">
                <w:rPr>
                  <w:rFonts w:ascii="Times New Roman" w:hAnsi="Times New Roman" w:cs="Times New Roman"/>
                  <w:b/>
                  <w:bCs/>
                  <w:color w:val="000000"/>
                  <w:lang w:val="en-GB"/>
                </w:rPr>
              </w:rPrChange>
            </w:rPr>
            <w:delText>propose</w:delText>
          </w:r>
        </w:del>
      </w:ins>
      <w:ins w:id="771" w:author="Dr. Punit Gupta [MU - Jaipur]" w:date="2023-11-25T08:56:00Z">
        <w:r w:rsidR="008B4FAF">
          <w:rPr>
            <w:rFonts w:ascii="Times New Roman" w:hAnsi="Times New Roman" w:cs="Times New Roman"/>
            <w:color w:val="000000"/>
            <w:lang w:val="en-GB"/>
          </w:rPr>
          <w:t>identify</w:t>
        </w:r>
      </w:ins>
      <w:ins w:id="772" w:author="Microsoft Office User" w:date="2023-04-20T16:11:00Z">
        <w:r w:rsidR="00912193" w:rsidRPr="008B4FAF">
          <w:rPr>
            <w:rFonts w:ascii="Times New Roman" w:hAnsi="Times New Roman" w:cs="Times New Roman"/>
            <w:color w:val="000000"/>
            <w:lang w:val="en-GB"/>
            <w:rPrChange w:id="773" w:author="Dr. Punit Gupta [MU - Jaipur]" w:date="2023-11-25T08:56:00Z">
              <w:rPr>
                <w:rFonts w:ascii="Times New Roman" w:hAnsi="Times New Roman" w:cs="Times New Roman"/>
                <w:b/>
                <w:bCs/>
                <w:color w:val="000000"/>
                <w:lang w:val="en-GB"/>
              </w:rPr>
            </w:rPrChange>
          </w:rPr>
          <w:t xml:space="preserve"> </w:t>
        </w:r>
      </w:ins>
      <w:r w:rsidRPr="008B4FAF">
        <w:rPr>
          <w:rFonts w:ascii="Times New Roman" w:hAnsi="Times New Roman" w:cs="Times New Roman"/>
          <w:color w:val="000000"/>
          <w:lang w:val="en-GB"/>
          <w:rPrChange w:id="774" w:author="Dr. Punit Gupta [MU - Jaipur]" w:date="2023-11-25T08:56:00Z">
            <w:rPr>
              <w:rFonts w:ascii="Times New Roman" w:hAnsi="Times New Roman" w:cs="Times New Roman"/>
              <w:b/>
              <w:bCs/>
              <w:color w:val="000000"/>
              <w:lang w:val="en-GB"/>
            </w:rPr>
          </w:rPrChange>
        </w:rPr>
        <w:t>a generalized data quality benchmark</w:t>
      </w:r>
      <w:ins w:id="775" w:author="Dr. Punit Gupta [MU - Jaipur]" w:date="2023-11-25T08:56:00Z">
        <w:r w:rsidR="008B4FAF">
          <w:rPr>
            <w:rFonts w:ascii="Times New Roman" w:hAnsi="Times New Roman" w:cs="Times New Roman"/>
            <w:color w:val="000000"/>
            <w:lang w:val="en-GB"/>
          </w:rPr>
          <w:t xml:space="preserve"> parameters</w:t>
        </w:r>
        <w:r w:rsidR="008B4FAF" w:rsidRPr="008B4FAF">
          <w:rPr>
            <w:rFonts w:ascii="Times New Roman" w:hAnsi="Times New Roman" w:cs="Times New Roman"/>
            <w:color w:val="000000"/>
            <w:lang w:val="en-GB"/>
            <w:rPrChange w:id="776" w:author="Dr. Punit Gupta [MU - Jaipur]" w:date="2023-11-25T08:56:00Z">
              <w:rPr>
                <w:rFonts w:ascii="Times New Roman" w:hAnsi="Times New Roman" w:cs="Times New Roman"/>
                <w:b/>
                <w:bCs/>
                <w:color w:val="000000"/>
                <w:lang w:val="en-GB"/>
              </w:rPr>
            </w:rPrChange>
          </w:rPr>
          <w:t xml:space="preserve"> to evaluate data quality in raster and vector data using SDQ</w:t>
        </w:r>
      </w:ins>
      <w:r w:rsidRPr="008B4FAF">
        <w:rPr>
          <w:rFonts w:ascii="Times New Roman" w:hAnsi="Times New Roman" w:cs="Times New Roman"/>
          <w:color w:val="000000"/>
          <w:lang w:val="en-GB"/>
        </w:rPr>
        <w:t xml:space="preserve">. The </w:t>
      </w:r>
      <w:del w:id="777" w:author="Microsoft Office User" w:date="2023-04-20T16:11:00Z">
        <w:r w:rsidRPr="008B4FAF" w:rsidDel="00912193">
          <w:rPr>
            <w:rFonts w:ascii="Times New Roman" w:hAnsi="Times New Roman" w:cs="Times New Roman"/>
            <w:color w:val="000000"/>
            <w:lang w:val="en-GB"/>
          </w:rPr>
          <w:delText xml:space="preserve">work </w:delText>
        </w:r>
      </w:del>
      <w:ins w:id="778" w:author="Microsoft Office User" w:date="2023-04-20T16:11:00Z">
        <w:r w:rsidR="00912193" w:rsidRPr="008B4FAF">
          <w:rPr>
            <w:rFonts w:ascii="Times New Roman" w:hAnsi="Times New Roman" w:cs="Times New Roman"/>
            <w:color w:val="000000"/>
            <w:lang w:val="en-GB"/>
          </w:rPr>
          <w:t>paper</w:t>
        </w:r>
        <w:r w:rsidR="00912193" w:rsidRPr="00393664">
          <w:rPr>
            <w:rFonts w:ascii="Times New Roman" w:hAnsi="Times New Roman" w:cs="Times New Roman"/>
            <w:color w:val="000000"/>
            <w:lang w:val="en-GB"/>
          </w:rPr>
          <w:t xml:space="preserve"> </w:t>
        </w:r>
      </w:ins>
      <w:del w:id="779" w:author="Microsoft Office User" w:date="2023-04-20T16:11:00Z">
        <w:r w:rsidRPr="00393664" w:rsidDel="00912193">
          <w:rPr>
            <w:rFonts w:ascii="Times New Roman" w:hAnsi="Times New Roman" w:cs="Times New Roman"/>
            <w:color w:val="000000"/>
            <w:lang w:val="en-GB"/>
          </w:rPr>
          <w:delText>can identify</w:delText>
        </w:r>
      </w:del>
      <w:ins w:id="780" w:author="Microsoft Office User" w:date="2023-04-20T16:11:00Z">
        <w:r w:rsidR="00912193">
          <w:rPr>
            <w:rFonts w:ascii="Times New Roman" w:hAnsi="Times New Roman" w:cs="Times New Roman"/>
            <w:color w:val="000000"/>
            <w:lang w:val="en-GB"/>
          </w:rPr>
          <w:t>has identified</w:t>
        </w:r>
      </w:ins>
      <w:r w:rsidRPr="00393664">
        <w:rPr>
          <w:rFonts w:ascii="Times New Roman" w:hAnsi="Times New Roman" w:cs="Times New Roman"/>
          <w:color w:val="000000"/>
          <w:lang w:val="en-GB"/>
        </w:rPr>
        <w:t xml:space="preserve"> </w:t>
      </w:r>
      <w:del w:id="781" w:author="Microsoft Office User" w:date="2023-04-20T16:11:00Z">
        <w:r w:rsidRPr="00393664" w:rsidDel="00912193">
          <w:rPr>
            <w:rFonts w:ascii="Times New Roman" w:hAnsi="Times New Roman" w:cs="Times New Roman"/>
            <w:color w:val="000000"/>
            <w:lang w:val="en-GB"/>
          </w:rPr>
          <w:delText xml:space="preserve">some of </w:delText>
        </w:r>
      </w:del>
      <w:r w:rsidRPr="00393664">
        <w:rPr>
          <w:rFonts w:ascii="Times New Roman" w:hAnsi="Times New Roman" w:cs="Times New Roman"/>
          <w:color w:val="000000"/>
          <w:lang w:val="en-GB"/>
        </w:rPr>
        <w:t>the</w:t>
      </w:r>
      <w:ins w:id="782" w:author="Microsoft Office User" w:date="2023-04-20T16:11:00Z">
        <w:r w:rsidR="00912193">
          <w:rPr>
            <w:rFonts w:ascii="Times New Roman" w:hAnsi="Times New Roman" w:cs="Times New Roman"/>
            <w:color w:val="000000"/>
            <w:lang w:val="en-GB"/>
          </w:rPr>
          <w:t xml:space="preserve"> </w:t>
        </w:r>
      </w:ins>
      <w:del w:id="783" w:author="Microsoft Office User" w:date="2023-04-20T16:11:00Z">
        <w:r w:rsidRPr="00393664" w:rsidDel="00912193">
          <w:rPr>
            <w:rFonts w:ascii="Times New Roman" w:hAnsi="Times New Roman" w:cs="Times New Roman"/>
            <w:color w:val="000000"/>
            <w:lang w:val="en-GB"/>
          </w:rPr>
          <w:delText xml:space="preserve"> parameters </w:delText>
        </w:r>
      </w:del>
      <w:ins w:id="784" w:author="Microsoft Office User" w:date="2023-04-20T16:11:00Z">
        <w:r w:rsidR="00912193">
          <w:rPr>
            <w:rFonts w:ascii="Times New Roman" w:hAnsi="Times New Roman" w:cs="Times New Roman"/>
            <w:color w:val="000000"/>
            <w:lang w:val="en-GB"/>
          </w:rPr>
          <w:t>metrics</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for SDQ as shown in </w:t>
      </w:r>
      <w:commentRangeStart w:id="785"/>
      <w:commentRangeStart w:id="786"/>
      <w:del w:id="787" w:author="Dr. Punit Gupta [MU - Jaipur]" w:date="2023-11-15T08:47:00Z">
        <w:r w:rsidRPr="00393664" w:rsidDel="001427CA">
          <w:rPr>
            <w:rFonts w:ascii="Times New Roman" w:hAnsi="Times New Roman" w:cs="Times New Roman"/>
            <w:color w:val="000000"/>
            <w:lang w:val="en-GB"/>
          </w:rPr>
          <w:delText xml:space="preserve">table </w:delText>
        </w:r>
      </w:del>
      <w:ins w:id="788" w:author="Dr. Punit Gupta [MU - Jaipur]" w:date="2023-11-15T08:47:00Z">
        <w:r w:rsidR="001427CA">
          <w:rPr>
            <w:rFonts w:ascii="Times New Roman" w:hAnsi="Times New Roman" w:cs="Times New Roman"/>
            <w:color w:val="000000"/>
            <w:lang w:val="en-GB"/>
          </w:rPr>
          <w:t>Table</w:t>
        </w:r>
        <w:r w:rsidR="001427CA" w:rsidRPr="00393664">
          <w:rPr>
            <w:rFonts w:ascii="Times New Roman" w:hAnsi="Times New Roman" w:cs="Times New Roman"/>
            <w:color w:val="000000"/>
            <w:lang w:val="en-GB"/>
          </w:rPr>
          <w:t xml:space="preserve"> </w:t>
        </w:r>
      </w:ins>
      <w:del w:id="789" w:author="Dr. Punit Gupta [MU - Jaipur]" w:date="2023-11-15T08:43:00Z">
        <w:r w:rsidRPr="00393664" w:rsidDel="00D37727">
          <w:rPr>
            <w:rFonts w:ascii="Times New Roman" w:hAnsi="Times New Roman" w:cs="Times New Roman"/>
            <w:color w:val="000000"/>
            <w:lang w:val="en-GB"/>
          </w:rPr>
          <w:delText>1</w:delText>
        </w:r>
      </w:del>
      <w:ins w:id="790" w:author="Dr. Punit Gupta [MU - Jaipur]" w:date="2023-11-15T08:43:00Z">
        <w:r w:rsidR="00D37727">
          <w:rPr>
            <w:rFonts w:ascii="Times New Roman" w:hAnsi="Times New Roman" w:cs="Times New Roman"/>
            <w:color w:val="000000"/>
            <w:lang w:val="en-GB"/>
          </w:rPr>
          <w:t>4</w:t>
        </w:r>
      </w:ins>
      <w:r w:rsidRPr="00393664">
        <w:rPr>
          <w:rFonts w:ascii="Times New Roman" w:hAnsi="Times New Roman" w:cs="Times New Roman"/>
          <w:color w:val="000000"/>
          <w:lang w:val="en-GB"/>
        </w:rPr>
        <w:t xml:space="preserve">, </w:t>
      </w:r>
      <w:commentRangeEnd w:id="785"/>
      <w:r w:rsidR="00912193">
        <w:rPr>
          <w:rStyle w:val="CommentReference"/>
        </w:rPr>
        <w:commentReference w:id="785"/>
      </w:r>
      <w:commentRangeEnd w:id="786"/>
      <w:r w:rsidR="00D37727">
        <w:rPr>
          <w:rStyle w:val="CommentReference"/>
        </w:rPr>
        <w:commentReference w:id="786"/>
      </w:r>
      <w:r w:rsidRPr="00393664">
        <w:rPr>
          <w:rFonts w:ascii="Times New Roman" w:hAnsi="Times New Roman" w:cs="Times New Roman"/>
          <w:color w:val="000000"/>
          <w:lang w:val="en-GB"/>
        </w:rPr>
        <w:t>where precision, consistency, completeness</w:t>
      </w:r>
      <w:ins w:id="791" w:author="Dr. Punit Gupta [MU - Jaipur]" w:date="2023-11-25T08:57:00Z">
        <w:r w:rsidR="00390ECE">
          <w:rPr>
            <w:rFonts w:ascii="Times New Roman" w:hAnsi="Times New Roman" w:cs="Times New Roman"/>
            <w:color w:val="000000"/>
            <w:lang w:val="en-GB"/>
          </w:rPr>
          <w:t>,</w:t>
        </w:r>
      </w:ins>
      <w:r w:rsidRPr="00393664">
        <w:rPr>
          <w:rFonts w:ascii="Times New Roman" w:hAnsi="Times New Roman" w:cs="Times New Roman"/>
          <w:color w:val="000000"/>
          <w:lang w:val="en-GB"/>
        </w:rPr>
        <w:t xml:space="preserve"> and accuracy are some of the parameters </w:t>
      </w:r>
      <w:del w:id="792" w:author="Dr. Punit Gupta [MU - Jaipur]" w:date="2023-11-15T08:47:00Z">
        <w:r w:rsidRPr="00393664" w:rsidDel="001427CA">
          <w:rPr>
            <w:rFonts w:ascii="Times New Roman" w:hAnsi="Times New Roman" w:cs="Times New Roman"/>
            <w:color w:val="000000"/>
            <w:lang w:val="en-GB"/>
          </w:rPr>
          <w:delText xml:space="preserve">which </w:delText>
        </w:r>
      </w:del>
      <w:ins w:id="793" w:author="Dr. Punit Gupta [MU - Jaipur]" w:date="2023-11-15T08:47:00Z">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should be evaluated for each data before usage. </w:t>
      </w:r>
      <w:commentRangeStart w:id="794"/>
      <w:commentRangeStart w:id="795"/>
      <w:r w:rsidRPr="00393664">
        <w:rPr>
          <w:rFonts w:ascii="Times New Roman" w:hAnsi="Times New Roman" w:cs="Times New Roman"/>
          <w:color w:val="000000"/>
          <w:lang w:val="en-GB"/>
        </w:rPr>
        <w:t xml:space="preserve">Table </w:t>
      </w:r>
      <w:ins w:id="796" w:author="Dr. Punit Gupta [MU - Jaipur]" w:date="2023-11-15T08:43:00Z">
        <w:r w:rsidR="00D37727">
          <w:rPr>
            <w:rFonts w:ascii="Times New Roman" w:hAnsi="Times New Roman" w:cs="Times New Roman"/>
            <w:color w:val="000000"/>
            <w:lang w:val="en-GB"/>
          </w:rPr>
          <w:t>4</w:t>
        </w:r>
      </w:ins>
      <w:del w:id="797" w:author="Dr. Punit Gupta [MU - Jaipur]" w:date="2023-11-15T08:43:00Z">
        <w:r w:rsidRPr="00393664" w:rsidDel="00D37727">
          <w:rPr>
            <w:rFonts w:ascii="Times New Roman" w:hAnsi="Times New Roman" w:cs="Times New Roman"/>
            <w:color w:val="000000"/>
            <w:lang w:val="en-GB"/>
          </w:rPr>
          <w:delText>1</w:delText>
        </w:r>
      </w:del>
      <w:commentRangeEnd w:id="794"/>
      <w:r w:rsidR="00912193">
        <w:rPr>
          <w:rStyle w:val="CommentReference"/>
        </w:rPr>
        <w:commentReference w:id="794"/>
      </w:r>
      <w:commentRangeEnd w:id="795"/>
      <w:r w:rsidR="00D37727">
        <w:rPr>
          <w:rStyle w:val="CommentReference"/>
        </w:rPr>
        <w:commentReference w:id="795"/>
      </w:r>
      <w:r w:rsidRPr="00393664">
        <w:rPr>
          <w:rFonts w:ascii="Times New Roman" w:hAnsi="Times New Roman" w:cs="Times New Roman"/>
          <w:color w:val="000000"/>
          <w:lang w:val="en-GB"/>
        </w:rPr>
        <w:t xml:space="preserve"> also highlights some of the parameters </w:t>
      </w:r>
      <w:del w:id="798" w:author="Dr. Punit Gupta [MU - Jaipur]" w:date="2023-11-15T08:47:00Z">
        <w:r w:rsidRPr="00393664" w:rsidDel="001427CA">
          <w:rPr>
            <w:rFonts w:ascii="Times New Roman" w:hAnsi="Times New Roman" w:cs="Times New Roman"/>
            <w:color w:val="000000"/>
            <w:lang w:val="en-GB"/>
          </w:rPr>
          <w:delText xml:space="preserve">which </w:delText>
        </w:r>
      </w:del>
      <w:ins w:id="799" w:author="Dr. Punit Gupta [MU - Jaipur]" w:date="2023-11-15T08:47:00Z">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are clustered under specific data quality assessment. These generalized parameters will be useful for most </w:t>
      </w:r>
      <w:del w:id="800" w:author="Dr. Punit Gupta [MU - Jaipur]" w:date="2023-11-15T08:47:00Z">
        <w:r w:rsidRPr="00393664" w:rsidDel="0032359C">
          <w:rPr>
            <w:rFonts w:ascii="Times New Roman" w:hAnsi="Times New Roman" w:cs="Times New Roman"/>
            <w:color w:val="000000"/>
            <w:lang w:val="en-GB"/>
          </w:rPr>
          <w:delText xml:space="preserve">of </w:delText>
        </w:r>
      </w:del>
      <w:r w:rsidRPr="00393664">
        <w:rPr>
          <w:rFonts w:ascii="Times New Roman" w:hAnsi="Times New Roman" w:cs="Times New Roman"/>
          <w:color w:val="000000"/>
          <w:lang w:val="en-GB"/>
        </w:rPr>
        <w:t xml:space="preserve">GIS data applications. </w:t>
      </w:r>
      <w:commentRangeStart w:id="801"/>
      <w:ins w:id="802" w:author="Microsoft Office User" w:date="2023-04-20T16:12:00Z">
        <w:del w:id="803" w:author="Dr. Punit Gupta [MU - Jaipur]" w:date="2023-11-15T08:44:00Z">
          <w:r w:rsidR="00912193" w:rsidDel="00D37727">
            <w:rPr>
              <w:rFonts w:ascii="Times New Roman" w:hAnsi="Times New Roman" w:cs="Times New Roman"/>
              <w:color w:val="000000"/>
              <w:lang w:val="en-GB"/>
            </w:rPr>
            <w:delText>x</w:delText>
          </w:r>
          <w:commentRangeEnd w:id="801"/>
          <w:r w:rsidR="00912193" w:rsidDel="00D37727">
            <w:rPr>
              <w:rStyle w:val="CommentReference"/>
            </w:rPr>
            <w:commentReference w:id="801"/>
          </w:r>
        </w:del>
      </w:ins>
      <w:ins w:id="804" w:author="Dr. Punit Gupta [MU - Jaipur]" w:date="2023-11-15T08:44:00Z">
        <w:r w:rsidR="00D37727">
          <w:rPr>
            <w:rFonts w:ascii="Times New Roman" w:hAnsi="Times New Roman" w:cs="Times New Roman"/>
            <w:color w:val="000000"/>
            <w:lang w:val="en-GB"/>
          </w:rPr>
          <w:t>In future work</w:t>
        </w:r>
      </w:ins>
      <w:ins w:id="805" w:author="Dr. Punit Gupta [MU - Jaipur]" w:date="2023-11-25T08:57:00Z">
        <w:r w:rsidR="00390ECE">
          <w:rPr>
            <w:rFonts w:ascii="Times New Roman" w:hAnsi="Times New Roman" w:cs="Times New Roman"/>
            <w:color w:val="000000"/>
            <w:lang w:val="en-GB"/>
          </w:rPr>
          <w:t>,</w:t>
        </w:r>
      </w:ins>
      <w:ins w:id="806" w:author="Dr. Punit Gupta [MU - Jaipur]" w:date="2023-11-15T08:44:00Z">
        <w:r w:rsidR="00D37727">
          <w:rPr>
            <w:rFonts w:ascii="Times New Roman" w:hAnsi="Times New Roman" w:cs="Times New Roman"/>
            <w:color w:val="000000"/>
            <w:lang w:val="en-GB"/>
          </w:rPr>
          <w:t xml:space="preserve"> these SDQ parameters will be used to evaluate the </w:t>
        </w:r>
      </w:ins>
      <w:ins w:id="807" w:author="Dr. Punit Gupta [MU - Jaipur]" w:date="2023-11-15T08:45:00Z">
        <w:r w:rsidR="00D37727">
          <w:rPr>
            <w:rFonts w:ascii="Times New Roman" w:hAnsi="Times New Roman" w:cs="Times New Roman"/>
            <w:color w:val="000000"/>
            <w:lang w:val="en-GB"/>
          </w:rPr>
          <w:t xml:space="preserve">data quality of raster data and </w:t>
        </w:r>
      </w:ins>
      <w:ins w:id="808" w:author="Dr. Punit Gupta [MU - Jaipur]" w:date="2023-11-15T08:47:00Z">
        <w:r w:rsidR="00D37727">
          <w:rPr>
            <w:rFonts w:ascii="Times New Roman" w:hAnsi="Times New Roman" w:cs="Times New Roman"/>
            <w:color w:val="000000"/>
            <w:lang w:val="en-GB"/>
          </w:rPr>
          <w:t>assess</w:t>
        </w:r>
      </w:ins>
      <w:ins w:id="809" w:author="Dr. Punit Gupta [MU - Jaipur]" w:date="2023-11-15T08:46:00Z">
        <w:r w:rsidR="00D37727">
          <w:rPr>
            <w:rFonts w:ascii="Times New Roman" w:hAnsi="Times New Roman" w:cs="Times New Roman"/>
            <w:color w:val="000000"/>
            <w:lang w:val="en-GB"/>
          </w:rPr>
          <w:t xml:space="preserve"> its usefulness for a user </w:t>
        </w:r>
      </w:ins>
      <w:ins w:id="810" w:author="Dr. Punit Gupta [MU - Jaipur]" w:date="2023-11-25T08:57:00Z">
        <w:r w:rsidR="00390ECE">
          <w:rPr>
            <w:rFonts w:ascii="Times New Roman" w:hAnsi="Times New Roman" w:cs="Times New Roman"/>
            <w:color w:val="000000"/>
            <w:lang w:val="en-GB"/>
          </w:rPr>
          <w:t>use-case</w:t>
        </w:r>
      </w:ins>
      <w:ins w:id="811" w:author="Dr. Punit Gupta [MU - Jaipur]" w:date="2023-11-15T08:46:00Z">
        <w:r w:rsidR="00D37727">
          <w:rPr>
            <w:rFonts w:ascii="Times New Roman" w:hAnsi="Times New Roman" w:cs="Times New Roman"/>
            <w:color w:val="000000"/>
            <w:lang w:val="en-GB"/>
          </w:rPr>
          <w:t>.</w:t>
        </w:r>
      </w:ins>
      <w:ins w:id="812" w:author="Dr. Punit Gupta [MU - Jaipur]" w:date="2023-11-15T08:45:00Z">
        <w:r w:rsidR="00D37727">
          <w:rPr>
            <w:rFonts w:ascii="Times New Roman" w:hAnsi="Times New Roman" w:cs="Times New Roman"/>
            <w:color w:val="000000"/>
            <w:lang w:val="en-GB"/>
          </w:rPr>
          <w:t xml:space="preserve"> </w:t>
        </w:r>
      </w:ins>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proofErr w:type="spellStart"/>
          <w:r w:rsidRPr="00E2325A">
            <w:rPr>
              <w:rFonts w:ascii="Times New Roman" w:eastAsia="Times New Roman" w:hAnsi="Times New Roman" w:cs="Times New Roman"/>
              <w:i/>
              <w:iCs/>
              <w:lang w:val="en-GB"/>
            </w:rPr>
            <w:t>Hydrol</w:t>
          </w:r>
          <w:proofErr w:type="spellEnd"/>
          <w:r w:rsidRPr="00E2325A">
            <w:rPr>
              <w:rFonts w:ascii="Times New Roman" w:eastAsia="Times New Roman" w:hAnsi="Times New Roman" w:cs="Times New Roman"/>
              <w:i/>
              <w:iCs/>
              <w:lang w:val="en-GB"/>
            </w:rPr>
            <w:t xml:space="preserve"> Process</w:t>
          </w:r>
          <w:r w:rsidRPr="00E2325A">
            <w:rPr>
              <w:rFonts w:ascii="Times New Roman" w:eastAsia="Times New Roman" w:hAnsi="Times New Roman" w:cs="Times New Roman"/>
              <w:lang w:val="en-GB"/>
            </w:rPr>
            <w:t xml:space="preserve">, vol. 19, no. 3, pp. 629–650, Feb. 2005,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w:t>
          </w:r>
          <w:proofErr w:type="spellStart"/>
          <w:r w:rsidRPr="00E2325A">
            <w:rPr>
              <w:rFonts w:ascii="Times New Roman" w:eastAsia="Times New Roman" w:hAnsi="Times New Roman" w:cs="Times New Roman"/>
              <w:lang w:val="en-GB"/>
            </w:rPr>
            <w:t>Zhanming</w:t>
          </w:r>
          <w:proofErr w:type="spellEnd"/>
          <w:r w:rsidRPr="00E2325A">
            <w:rPr>
              <w:rFonts w:ascii="Times New Roman" w:eastAsia="Times New Roman" w:hAnsi="Times New Roman" w:cs="Times New Roman"/>
              <w:lang w:val="en-GB"/>
            </w:rPr>
            <w:t xml:space="preserve">,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xml:space="preserve">, pp. 5962–5965, 2007,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lastRenderedPageBreak/>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lbanai</w:t>
          </w:r>
          <w:proofErr w:type="spellEnd"/>
          <w:r w:rsidRPr="00E2325A">
            <w:rPr>
              <w:rFonts w:ascii="Arial" w:hAnsi="Arial" w:cs="Arial"/>
              <w:color w:val="222222"/>
              <w:sz w:val="20"/>
              <w:szCs w:val="20"/>
              <w:shd w:val="clear" w:color="auto" w:fill="FFFFFF"/>
              <w:lang w:val="en-GB"/>
            </w:rPr>
            <w:t>,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Barazzetti</w:t>
          </w:r>
          <w:proofErr w:type="spellEnd"/>
          <w:r w:rsidRPr="00E2325A">
            <w:rPr>
              <w:rFonts w:ascii="Arial" w:hAnsi="Arial" w:cs="Arial"/>
              <w:color w:val="222222"/>
              <w:sz w:val="20"/>
              <w:szCs w:val="20"/>
              <w:shd w:val="clear" w:color="auto" w:fill="FFFFFF"/>
              <w:lang w:val="en-GB"/>
            </w:rPr>
            <w:t xml:space="preserve">, L., Cuca, B., &amp; </w:t>
          </w:r>
          <w:proofErr w:type="spellStart"/>
          <w:r w:rsidRPr="00E2325A">
            <w:rPr>
              <w:rFonts w:ascii="Arial" w:hAnsi="Arial" w:cs="Arial"/>
              <w:color w:val="222222"/>
              <w:sz w:val="20"/>
              <w:szCs w:val="20"/>
              <w:shd w:val="clear" w:color="auto" w:fill="FFFFFF"/>
              <w:lang w:val="en-GB"/>
            </w:rPr>
            <w:t>Previtali</w:t>
          </w:r>
          <w:proofErr w:type="spellEnd"/>
          <w:r w:rsidRPr="00E2325A">
            <w:rPr>
              <w:rFonts w:ascii="Arial" w:hAnsi="Arial" w:cs="Arial"/>
              <w:color w:val="222222"/>
              <w:sz w:val="20"/>
              <w:szCs w:val="20"/>
              <w:shd w:val="clear" w:color="auto" w:fill="FFFFFF"/>
              <w:lang w:val="en-GB"/>
            </w:rPr>
            <w:t>,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 xml:space="preserve">Marangoz, A. M., </w:t>
          </w:r>
          <w:proofErr w:type="spellStart"/>
          <w:r w:rsidRPr="00E2325A">
            <w:rPr>
              <w:rFonts w:ascii="Arial" w:hAnsi="Arial" w:cs="Arial"/>
              <w:color w:val="222222"/>
              <w:sz w:val="20"/>
              <w:szCs w:val="20"/>
              <w:shd w:val="clear" w:color="auto" w:fill="FFFFFF"/>
              <w:lang w:val="en-GB"/>
            </w:rPr>
            <w:t>Sekertekin</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Akçin</w:t>
          </w:r>
          <w:proofErr w:type="spellEnd"/>
          <w:r w:rsidRPr="00E2325A">
            <w:rPr>
              <w:rFonts w:ascii="Arial" w:hAnsi="Arial" w:cs="Arial"/>
              <w:color w:val="222222"/>
              <w:sz w:val="20"/>
              <w:szCs w:val="20"/>
              <w:shd w:val="clear" w:color="auto" w:fill="FFFFFF"/>
              <w:lang w:val="en-GB"/>
            </w:rPr>
            <w:t>, H. (2017). Analysis of land use land cover classification results derived from sentinel-2 image. </w:t>
          </w:r>
          <w:r w:rsidRPr="00E2325A">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2325A">
            <w:rPr>
              <w:rFonts w:ascii="Arial" w:hAnsi="Arial" w:cs="Arial"/>
              <w:i/>
              <w:iCs/>
              <w:color w:val="222222"/>
              <w:sz w:val="20"/>
              <w:szCs w:val="20"/>
              <w:shd w:val="clear" w:color="auto" w:fill="FFFFFF"/>
              <w:lang w:val="en-GB"/>
            </w:rPr>
            <w:t>GeoConference</w:t>
          </w:r>
          <w:proofErr w:type="spellEnd"/>
          <w:r w:rsidRPr="00E2325A">
            <w:rPr>
              <w:rFonts w:ascii="Arial" w:hAnsi="Arial" w:cs="Arial"/>
              <w:i/>
              <w:iCs/>
              <w:color w:val="222222"/>
              <w:sz w:val="20"/>
              <w:szCs w:val="20"/>
              <w:shd w:val="clear" w:color="auto" w:fill="FFFFFF"/>
              <w:lang w:val="en-GB"/>
            </w:rPr>
            <w:t xml:space="preserv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 xml:space="preserve">Kocaman, S., </w:t>
          </w:r>
          <w:proofErr w:type="spellStart"/>
          <w:r w:rsidRPr="00E2325A">
            <w:rPr>
              <w:rFonts w:ascii="Arial" w:hAnsi="Arial" w:cs="Arial"/>
              <w:color w:val="222222"/>
              <w:sz w:val="20"/>
              <w:szCs w:val="20"/>
              <w:shd w:val="clear" w:color="auto" w:fill="FFFFFF"/>
              <w:lang w:val="en-GB"/>
            </w:rPr>
            <w:t>Debaecker</w:t>
          </w:r>
          <w:proofErr w:type="spellEnd"/>
          <w:r w:rsidRPr="00E2325A">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 xml:space="preserve">Kopp, T. J., Thomas, W., Heidinger, A. K., </w:t>
          </w:r>
          <w:proofErr w:type="spellStart"/>
          <w:r w:rsidRPr="00E2325A">
            <w:rPr>
              <w:rFonts w:ascii="Arial" w:hAnsi="Arial" w:cs="Arial"/>
              <w:color w:val="222222"/>
              <w:sz w:val="20"/>
              <w:szCs w:val="20"/>
              <w:shd w:val="clear" w:color="auto" w:fill="FFFFFF"/>
              <w:lang w:val="en-GB"/>
            </w:rPr>
            <w:t>Botambekov</w:t>
          </w:r>
          <w:proofErr w:type="spellEnd"/>
          <w:r w:rsidRPr="00E2325A">
            <w:rPr>
              <w:rFonts w:ascii="Arial" w:hAnsi="Arial" w:cs="Arial"/>
              <w:color w:val="222222"/>
              <w:sz w:val="20"/>
              <w:szCs w:val="20"/>
              <w:shd w:val="clear" w:color="auto" w:fill="FFFFFF"/>
              <w:lang w:val="en-GB"/>
            </w:rPr>
            <w:t>,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 xml:space="preserve">Aybar, C., </w:t>
          </w:r>
          <w:proofErr w:type="spellStart"/>
          <w:r w:rsidRPr="00E2325A">
            <w:rPr>
              <w:rFonts w:ascii="Arial" w:hAnsi="Arial" w:cs="Arial"/>
              <w:color w:val="222222"/>
              <w:sz w:val="20"/>
              <w:szCs w:val="20"/>
              <w:shd w:val="clear" w:color="auto" w:fill="FFFFFF"/>
              <w:lang w:val="en-GB"/>
            </w:rPr>
            <w:t>Ysuhuaylas</w:t>
          </w:r>
          <w:proofErr w:type="spellEnd"/>
          <w:r w:rsidRPr="00E2325A">
            <w:rPr>
              <w:rFonts w:ascii="Arial" w:hAnsi="Arial" w:cs="Arial"/>
              <w:color w:val="222222"/>
              <w:sz w:val="20"/>
              <w:szCs w:val="20"/>
              <w:shd w:val="clear" w:color="auto" w:fill="FFFFFF"/>
              <w:lang w:val="en-GB"/>
            </w:rPr>
            <w:t xml:space="preserve">, L., Loja, J., Gonzales, K., Herrera, F., </w:t>
          </w:r>
          <w:proofErr w:type="spellStart"/>
          <w:r w:rsidRPr="00E2325A">
            <w:rPr>
              <w:rFonts w:ascii="Arial" w:hAnsi="Arial" w:cs="Arial"/>
              <w:color w:val="222222"/>
              <w:sz w:val="20"/>
              <w:szCs w:val="20"/>
              <w:shd w:val="clear" w:color="auto" w:fill="FFFFFF"/>
              <w:lang w:val="en-GB"/>
            </w:rPr>
            <w:t>Yali</w:t>
          </w:r>
          <w:proofErr w:type="spellEnd"/>
          <w:r w:rsidRPr="00E2325A">
            <w:rPr>
              <w:rFonts w:ascii="Arial" w:hAnsi="Arial" w:cs="Arial"/>
              <w:color w:val="222222"/>
              <w:sz w:val="20"/>
              <w:szCs w:val="20"/>
              <w:shd w:val="clear" w:color="auto" w:fill="FFFFFF"/>
              <w:lang w:val="en-GB"/>
            </w:rPr>
            <w:t>, R., ... &amp; Gómez-</w:t>
          </w:r>
          <w:proofErr w:type="spellStart"/>
          <w:r w:rsidRPr="00E2325A">
            <w:rPr>
              <w:rFonts w:ascii="Arial" w:hAnsi="Arial" w:cs="Arial"/>
              <w:color w:val="222222"/>
              <w:sz w:val="20"/>
              <w:szCs w:val="20"/>
              <w:shd w:val="clear" w:color="auto" w:fill="FFFFFF"/>
              <w:lang w:val="en-GB"/>
            </w:rPr>
            <w:t>Chova</w:t>
          </w:r>
          <w:proofErr w:type="spellEnd"/>
          <w:r w:rsidRPr="00E2325A">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w:t>
          </w:r>
          <w:proofErr w:type="spellStart"/>
          <w:r w:rsidRPr="00E2325A">
            <w:rPr>
              <w:rFonts w:ascii="Arial" w:hAnsi="Arial" w:cs="Arial"/>
              <w:color w:val="222222"/>
              <w:sz w:val="20"/>
              <w:szCs w:val="20"/>
              <w:shd w:val="clear" w:color="auto" w:fill="FFFFFF"/>
              <w:lang w:val="en-GB"/>
            </w:rPr>
            <w:t>Rozenhaimer</w:t>
          </w:r>
          <w:proofErr w:type="spellEnd"/>
          <w:r w:rsidRPr="00E2325A">
            <w:rPr>
              <w:rFonts w:ascii="Arial" w:hAnsi="Arial" w:cs="Arial"/>
              <w:color w:val="222222"/>
              <w:sz w:val="20"/>
              <w:szCs w:val="20"/>
              <w:shd w:val="clear" w:color="auto" w:fill="FFFFFF"/>
              <w:lang w:val="en-GB"/>
            </w:rPr>
            <w:t xml:space="preserve">, M., Li, A., Das, K., &amp; </w:t>
          </w:r>
          <w:proofErr w:type="spellStart"/>
          <w:r w:rsidRPr="00E2325A">
            <w:rPr>
              <w:rFonts w:ascii="Arial" w:hAnsi="Arial" w:cs="Arial"/>
              <w:color w:val="222222"/>
              <w:sz w:val="20"/>
              <w:szCs w:val="20"/>
              <w:shd w:val="clear" w:color="auto" w:fill="FFFFFF"/>
              <w:lang w:val="en-GB"/>
            </w:rPr>
            <w:t>Chirayath</w:t>
          </w:r>
          <w:proofErr w:type="spellEnd"/>
          <w:r w:rsidRPr="00E2325A">
            <w:rPr>
              <w:rFonts w:ascii="Arial" w:hAnsi="Arial" w:cs="Arial"/>
              <w:color w:val="222222"/>
              <w:sz w:val="20"/>
              <w:szCs w:val="20"/>
              <w:shd w:val="clear" w:color="auto" w:fill="FFFFFF"/>
              <w:lang w:val="en-GB"/>
            </w:rPr>
            <w:t>,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 xml:space="preserve">Qiu, S., Zhu, Z., &amp; He, B. (2019).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4.0: Improved cloud and cloud shadow detection in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Pr="00E2325A">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algorithm: Cloud, cloud shadow, and snow detection for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Meraner</w:t>
          </w:r>
          <w:proofErr w:type="spellEnd"/>
          <w:r w:rsidRPr="00E2325A">
            <w:rPr>
              <w:rFonts w:ascii="Arial" w:hAnsi="Arial" w:cs="Arial"/>
              <w:color w:val="222222"/>
              <w:sz w:val="20"/>
              <w:szCs w:val="20"/>
              <w:shd w:val="clear" w:color="auto" w:fill="FFFFFF"/>
              <w:lang w:val="en-GB"/>
            </w:rPr>
            <w:t>, A., Ebel,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19]</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Narçon</w:t>
          </w:r>
          <w:proofErr w:type="spellEnd"/>
          <w:r w:rsidRPr="00E2325A">
            <w:rPr>
              <w:rFonts w:ascii="Arial" w:hAnsi="Arial" w:cs="Arial"/>
              <w:color w:val="222222"/>
              <w:sz w:val="20"/>
              <w:szCs w:val="20"/>
              <w:shd w:val="clear" w:color="auto" w:fill="FFFFFF"/>
              <w:lang w:val="en-GB"/>
            </w:rPr>
            <w:t xml:space="preserve">, N., Gaetano, R., Dupuis, A., Tanguy, Y., May, S., &amp; </w:t>
          </w:r>
          <w:proofErr w:type="spellStart"/>
          <w:r w:rsidRPr="00E2325A">
            <w:rPr>
              <w:rFonts w:ascii="Arial" w:hAnsi="Arial" w:cs="Arial"/>
              <w:color w:val="222222"/>
              <w:sz w:val="20"/>
              <w:szCs w:val="20"/>
              <w:shd w:val="clear" w:color="auto" w:fill="FFFFFF"/>
              <w:lang w:val="en-GB"/>
            </w:rPr>
            <w:t>Commandre</w:t>
          </w:r>
          <w:proofErr w:type="spellEnd"/>
          <w:r w:rsidRPr="00E2325A">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z w:val="20"/>
              <w:szCs w:val="20"/>
              <w:shd w:val="clear" w:color="auto" w:fill="FFFFFF"/>
              <w:lang w:val="en-GB"/>
            </w:rPr>
            <w:t>arXiv</w:t>
          </w:r>
          <w:proofErr w:type="spellEnd"/>
          <w:r w:rsidRPr="00E2325A">
            <w:rPr>
              <w:rFonts w:ascii="Arial" w:hAnsi="Arial" w:cs="Arial"/>
              <w:i/>
              <w:iCs/>
              <w:color w:val="222222"/>
              <w:sz w:val="20"/>
              <w:szCs w:val="20"/>
              <w:shd w:val="clear" w:color="auto" w:fill="FFFFFF"/>
              <w:lang w:val="en-GB"/>
            </w:rPr>
            <w:t xml:space="preserve">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 xml:space="preserve">Evaluation of </w:t>
          </w:r>
          <w:proofErr w:type="spellStart"/>
          <w:r w:rsidRPr="00E2325A">
            <w:rPr>
              <w:rFonts w:ascii="Arial" w:hAnsi="Arial" w:cs="Arial"/>
              <w:color w:val="222222"/>
              <w:sz w:val="20"/>
              <w:szCs w:val="20"/>
              <w:shd w:val="clear" w:color="auto" w:fill="FFFFFF"/>
              <w:lang w:val="en-GB"/>
            </w:rPr>
            <w:t>Luojia</w:t>
          </w:r>
          <w:proofErr w:type="spellEnd"/>
          <w:r w:rsidRPr="00E2325A">
            <w:rPr>
              <w:rFonts w:ascii="Arial" w:hAnsi="Arial" w:cs="Arial"/>
              <w:color w:val="222222"/>
              <w:sz w:val="20"/>
              <w:szCs w:val="20"/>
              <w:shd w:val="clear" w:color="auto" w:fill="FFFFFF"/>
              <w:lang w:val="en-GB"/>
            </w:rPr>
            <w:t xml:space="preserve"> 1-01 nighttime light imagery for impervious surface detection: A comparison with NPP-VIIRS nighttim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813" w:name="_Hlk132115077"/>
          <w:r w:rsidRPr="00E2325A">
            <w:rPr>
              <w:rFonts w:ascii="Arial" w:hAnsi="Arial" w:cs="Arial"/>
              <w:color w:val="222222"/>
              <w:sz w:val="20"/>
              <w:szCs w:val="20"/>
              <w:shd w:val="clear" w:color="auto" w:fill="FFFFFF"/>
              <w:lang w:val="en-GB"/>
            </w:rPr>
            <w:t xml:space="preserve">convolutional </w:t>
          </w:r>
          <w:bookmarkEnd w:id="813"/>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 xml:space="preserve">Francis, A., Sidiropoulos, P., &amp; Muller, J. P. (2019). </w:t>
          </w:r>
          <w:proofErr w:type="spellStart"/>
          <w:r w:rsidRPr="00E2325A">
            <w:rPr>
              <w:rFonts w:ascii="Arial" w:hAnsi="Arial" w:cs="Arial"/>
              <w:color w:val="222222"/>
              <w:sz w:val="20"/>
              <w:szCs w:val="20"/>
              <w:shd w:val="clear" w:color="auto" w:fill="FFFFFF"/>
              <w:lang w:val="en-GB"/>
            </w:rPr>
            <w:t>CloudFCN</w:t>
          </w:r>
          <w:proofErr w:type="spellEnd"/>
          <w:r w:rsidRPr="00E2325A">
            <w:rPr>
              <w:rFonts w:ascii="Arial" w:hAnsi="Arial" w:cs="Arial"/>
              <w:color w:val="222222"/>
              <w:sz w:val="20"/>
              <w:szCs w:val="20"/>
              <w:shd w:val="clear" w:color="auto" w:fill="FFFFFF"/>
              <w:lang w:val="en-GB"/>
            </w:rPr>
            <w:t>: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Uzkent</w:t>
          </w:r>
          <w:proofErr w:type="spellEnd"/>
          <w:r w:rsidRPr="00E2325A">
            <w:rPr>
              <w:rFonts w:ascii="Arial" w:hAnsi="Arial" w:cs="Arial"/>
              <w:color w:val="222222"/>
              <w:sz w:val="20"/>
              <w:szCs w:val="20"/>
              <w:shd w:val="clear" w:color="auto" w:fill="FFFFFF"/>
              <w:lang w:val="en-GB"/>
            </w:rPr>
            <w:t xml:space="preserve">, B. U., </w:t>
          </w:r>
          <w:proofErr w:type="spellStart"/>
          <w:r w:rsidRPr="00E2325A">
            <w:rPr>
              <w:rFonts w:ascii="Arial" w:hAnsi="Arial" w:cs="Arial"/>
              <w:color w:val="222222"/>
              <w:sz w:val="20"/>
              <w:szCs w:val="20"/>
              <w:shd w:val="clear" w:color="auto" w:fill="FFFFFF"/>
              <w:lang w:val="en-GB"/>
            </w:rPr>
            <w:t>Sarukkai</w:t>
          </w:r>
          <w:proofErr w:type="spellEnd"/>
          <w:r w:rsidRPr="00E2325A">
            <w:rPr>
              <w:rFonts w:ascii="Arial" w:hAnsi="Arial" w:cs="Arial"/>
              <w:color w:val="222222"/>
              <w:sz w:val="20"/>
              <w:szCs w:val="20"/>
              <w:shd w:val="clear" w:color="auto" w:fill="FFFFFF"/>
              <w:lang w:val="en-GB"/>
            </w:rPr>
            <w:t>, V. S., Jain, A. J., &amp; Ermon,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Pr="00E2325A">
            <w:rPr>
              <w:rFonts w:ascii="Arial" w:hAnsi="Arial" w:cs="Arial"/>
              <w:color w:val="222222"/>
              <w:sz w:val="20"/>
              <w:szCs w:val="20"/>
              <w:shd w:val="clear" w:color="auto" w:fill="FFFFFF"/>
              <w:lang w:val="en-GB"/>
            </w:rPr>
            <w:tab/>
            <w:t xml:space="preserve">Hasan, C., Horne, R., </w:t>
          </w:r>
          <w:proofErr w:type="spellStart"/>
          <w:r w:rsidRPr="00E2325A">
            <w:rPr>
              <w:rFonts w:ascii="Arial" w:hAnsi="Arial" w:cs="Arial"/>
              <w:color w:val="222222"/>
              <w:sz w:val="20"/>
              <w:szCs w:val="20"/>
              <w:shd w:val="clear" w:color="auto" w:fill="FFFFFF"/>
              <w:lang w:val="en-GB"/>
            </w:rPr>
            <w:t>Mauw</w:t>
          </w:r>
          <w:proofErr w:type="spellEnd"/>
          <w:r w:rsidRPr="00E2325A">
            <w:rPr>
              <w:rFonts w:ascii="Arial" w:hAnsi="Arial" w:cs="Arial"/>
              <w:color w:val="222222"/>
              <w:sz w:val="20"/>
              <w:szCs w:val="20"/>
              <w:shd w:val="clear" w:color="auto" w:fill="FFFFFF"/>
              <w:lang w:val="en-GB"/>
            </w:rPr>
            <w:t>, S., &amp; Mizera,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 xml:space="preserve">Kanu, S., Khoja, R., Lal, S., Raghavendra, B. S., &amp; Asha, C. S. (2020). </w:t>
          </w:r>
          <w:proofErr w:type="spellStart"/>
          <w:r w:rsidRPr="00E2325A">
            <w:rPr>
              <w:rFonts w:ascii="Arial" w:hAnsi="Arial" w:cs="Arial"/>
              <w:color w:val="222222"/>
              <w:sz w:val="20"/>
              <w:szCs w:val="20"/>
              <w:shd w:val="clear" w:color="auto" w:fill="FFFFFF"/>
              <w:lang w:val="en-GB"/>
            </w:rPr>
            <w:t>CloudX</w:t>
          </w:r>
          <w:proofErr w:type="spellEnd"/>
          <w:r w:rsidRPr="00E2325A">
            <w:rPr>
              <w:rFonts w:ascii="Arial" w:hAnsi="Arial" w:cs="Arial"/>
              <w:color w:val="222222"/>
              <w:sz w:val="20"/>
              <w:szCs w:val="20"/>
              <w:shd w:val="clear" w:color="auto" w:fill="FFFFFF"/>
              <w:lang w:val="en-GB"/>
            </w:rPr>
            <w:t>-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5]</w:t>
          </w:r>
          <w:r w:rsidRPr="00E2325A">
            <w:rPr>
              <w:rFonts w:ascii="Arial" w:hAnsi="Arial" w:cs="Arial"/>
              <w:color w:val="222222"/>
              <w:sz w:val="20"/>
              <w:szCs w:val="20"/>
              <w:shd w:val="clear" w:color="auto" w:fill="FFFFFF"/>
              <w:lang w:val="en-GB"/>
            </w:rPr>
            <w:tab/>
            <w:t xml:space="preserve">Crisler, M., Essig, R., Estrada, J., Fernandez, G., </w:t>
          </w:r>
          <w:proofErr w:type="spellStart"/>
          <w:r w:rsidRPr="00E2325A">
            <w:rPr>
              <w:rFonts w:ascii="Arial" w:hAnsi="Arial" w:cs="Arial"/>
              <w:color w:val="222222"/>
              <w:sz w:val="20"/>
              <w:szCs w:val="20"/>
              <w:shd w:val="clear" w:color="auto" w:fill="FFFFFF"/>
              <w:lang w:val="en-GB"/>
            </w:rPr>
            <w:t>Tiffenberg</w:t>
          </w:r>
          <w:proofErr w:type="spellEnd"/>
          <w:r w:rsidRPr="00E2325A">
            <w:rPr>
              <w:rFonts w:ascii="Arial" w:hAnsi="Arial" w:cs="Arial"/>
              <w:color w:val="222222"/>
              <w:sz w:val="20"/>
              <w:szCs w:val="20"/>
              <w:shd w:val="clear" w:color="auto" w:fill="FFFFFF"/>
              <w:lang w:val="en-GB"/>
            </w:rPr>
            <w:t>,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 xml:space="preserve">Erdélyi, J., </w:t>
          </w:r>
          <w:proofErr w:type="spellStart"/>
          <w:r w:rsidRPr="00E2325A">
            <w:rPr>
              <w:rFonts w:ascii="Arial" w:hAnsi="Arial" w:cs="Arial"/>
              <w:color w:val="222222"/>
              <w:sz w:val="20"/>
              <w:szCs w:val="20"/>
              <w:shd w:val="clear" w:color="auto" w:fill="FFFFFF"/>
              <w:lang w:val="en-GB"/>
            </w:rPr>
            <w:t>Kopáčik</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Kyrinovič</w:t>
          </w:r>
          <w:proofErr w:type="spellEnd"/>
          <w:r w:rsidRPr="00E2325A">
            <w:rPr>
              <w:rFonts w:ascii="Arial" w:hAnsi="Arial" w:cs="Arial"/>
              <w:color w:val="222222"/>
              <w:sz w:val="20"/>
              <w:szCs w:val="20"/>
              <w:shd w:val="clear" w:color="auto" w:fill="FFFFFF"/>
              <w:lang w:val="en-GB"/>
            </w:rPr>
            <w:t>,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37]     Herold, M., </w:t>
          </w:r>
          <w:proofErr w:type="spellStart"/>
          <w:r w:rsidRPr="00E2325A">
            <w:rPr>
              <w:rFonts w:ascii="Arial" w:hAnsi="Arial" w:cs="Arial"/>
              <w:color w:val="222222"/>
              <w:sz w:val="20"/>
              <w:szCs w:val="20"/>
              <w:shd w:val="clear" w:color="auto" w:fill="FFFFFF"/>
              <w:lang w:val="en-GB"/>
            </w:rPr>
            <w:t>Scepan</w:t>
          </w:r>
          <w:proofErr w:type="spellEnd"/>
          <w:r w:rsidRPr="00E2325A">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 xml:space="preserve">Ahmad, A., &amp; </w:t>
          </w:r>
          <w:proofErr w:type="spellStart"/>
          <w:r>
            <w:rPr>
              <w:rFonts w:ascii="Arial" w:hAnsi="Arial" w:cs="Arial"/>
              <w:color w:val="222222"/>
              <w:sz w:val="20"/>
              <w:szCs w:val="20"/>
              <w:shd w:val="clear" w:color="auto" w:fill="FFFFFF"/>
            </w:rPr>
            <w:t>Quegan</w:t>
          </w:r>
          <w:proofErr w:type="spellEnd"/>
          <w:r>
            <w:rPr>
              <w:rFonts w:ascii="Arial" w:hAnsi="Arial" w:cs="Arial"/>
              <w:color w:val="222222"/>
              <w:sz w:val="20"/>
              <w:szCs w:val="20"/>
              <w:shd w:val="clear" w:color="auto" w:fill="FFFFFF"/>
            </w:rPr>
            <w:t>,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53ACF3E2"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ins w:id="814" w:author="Dr. Punit Gupta [MU - Jaipur]" w:date="2023-11-23T17:02:00Z">
            <w:r w:rsidR="00D127DA" w:rsidRPr="00D127DA">
              <w:rPr>
                <w:rFonts w:ascii="Arial" w:hAnsi="Arial" w:cs="Arial"/>
                <w:color w:val="222222"/>
                <w:sz w:val="20"/>
                <w:szCs w:val="20"/>
                <w:shd w:val="clear" w:color="auto" w:fill="FFFFFF"/>
              </w:rPr>
              <w:t>Wang, S., Zhou, Q., &amp; Tian, Y. (2020). Understanding completeness and diversity patterns of OSM-based land-use and land-cover dataset in China. ISPRS International Journal of Geo-Information, 9(9), 531.</w:t>
            </w:r>
          </w:ins>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2"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3"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23" w:author="Microsoft Office User" w:date="2023-04-20T15:31:00Z" w:initials="MOU">
    <w:p w14:paraId="052CF868" w14:textId="77777777" w:rsidR="0082714D" w:rsidRDefault="0082714D" w:rsidP="0082714D">
      <w:r>
        <w:rPr>
          <w:rStyle w:val="CommentReference"/>
        </w:rPr>
        <w:annotationRef/>
      </w:r>
      <w:r>
        <w:rPr>
          <w:color w:val="000000"/>
          <w:sz w:val="20"/>
          <w:szCs w:val="20"/>
        </w:rPr>
        <w:t>Should be spelled out and mentioned earlier.</w:t>
      </w:r>
    </w:p>
  </w:comment>
  <w:comment w:id="24" w:author="Dr. Punit Gupta [MU - Jaipur]" w:date="2023-11-25T08:57:00Z" w:initials="PG">
    <w:p w14:paraId="28C1EEB2" w14:textId="77777777" w:rsidR="007A197E" w:rsidRDefault="007A197E" w:rsidP="009756E5">
      <w:pPr>
        <w:pStyle w:val="CommentText"/>
      </w:pPr>
      <w:r>
        <w:rPr>
          <w:rStyle w:val="CommentReference"/>
        </w:rPr>
        <w:annotationRef/>
      </w:r>
      <w:r>
        <w:rPr>
          <w:lang w:val="en-IE"/>
        </w:rPr>
        <w:t>done</w:t>
      </w:r>
    </w:p>
  </w:comment>
  <w:comment w:id="42" w:author="Microsoft Office User" w:date="2023-04-14T16:36:00Z" w:initials="MOU">
    <w:p w14:paraId="6503F6B8" w14:textId="2E0BB961"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46"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31" w:author="Microsoft Office User" w:date="2023-04-20T15:16:00Z" w:initials="MOU">
    <w:p w14:paraId="73E4D835" w14:textId="77777777" w:rsidR="008F7B2B" w:rsidRDefault="008F7B2B" w:rsidP="007D466A">
      <w:r>
        <w:rPr>
          <w:rStyle w:val="CommentReference"/>
        </w:rPr>
        <w:annotationRef/>
      </w:r>
      <w:r>
        <w:rPr>
          <w:color w:val="000000"/>
          <w:sz w:val="20"/>
          <w:szCs w:val="20"/>
        </w:rPr>
        <w:t>Some references are needed in this paragraph</w:t>
      </w:r>
    </w:p>
  </w:comment>
  <w:comment w:id="32" w:author="Dr. Punit Gupta [MU - Jaipur]" w:date="2023-11-23T16:37:00Z" w:initials="PG">
    <w:p w14:paraId="677AEE81" w14:textId="77777777" w:rsidR="006E2599" w:rsidRDefault="006E2599" w:rsidP="0047269A">
      <w:pPr>
        <w:pStyle w:val="CommentText"/>
      </w:pPr>
      <w:r>
        <w:rPr>
          <w:rStyle w:val="CommentReference"/>
        </w:rPr>
        <w:annotationRef/>
      </w:r>
      <w:r>
        <w:t>done</w:t>
      </w:r>
    </w:p>
  </w:comment>
  <w:comment w:id="67" w:author="Gavin McArdle" w:date="2023-12-13T10:28:00Z" w:initials="GM">
    <w:p w14:paraId="300F49BD" w14:textId="77777777" w:rsidR="00AB4806" w:rsidRDefault="00AB4806" w:rsidP="00AB4806">
      <w:r>
        <w:rPr>
          <w:rStyle w:val="CommentReference"/>
        </w:rPr>
        <w:annotationRef/>
      </w:r>
      <w:r>
        <w:rPr>
          <w:color w:val="000000"/>
          <w:sz w:val="20"/>
          <w:szCs w:val="20"/>
        </w:rPr>
        <w:t>Need to say what the common quality issue is for vector.</w:t>
      </w:r>
    </w:p>
  </w:comment>
  <w:comment w:id="68" w:author="Dr. Punit Gupta [MU - Jaipur]" w:date="2024-01-03T18:10:00Z" w:initials="PG">
    <w:p w14:paraId="4D6B2D82" w14:textId="77777777" w:rsidR="002724CB" w:rsidRDefault="002724CB" w:rsidP="00975EB3">
      <w:pPr>
        <w:pStyle w:val="CommentText"/>
      </w:pPr>
      <w:r>
        <w:rPr>
          <w:rStyle w:val="CommentReference"/>
        </w:rPr>
        <w:annotationRef/>
      </w:r>
      <w:r>
        <w:rPr>
          <w:lang w:val="en-IE"/>
        </w:rPr>
        <w:t>done</w:t>
      </w:r>
    </w:p>
  </w:comment>
  <w:comment w:id="83" w:author="Microsoft Office User" w:date="2023-03-16T11:29:00Z" w:initials="MOU">
    <w:p w14:paraId="3CC437B1" w14:textId="77777777" w:rsidR="00A05DAB" w:rsidRDefault="00A05DAB" w:rsidP="00A05DAB">
      <w:pPr>
        <w:pStyle w:val="CommentText"/>
      </w:pPr>
      <w:r>
        <w:rPr>
          <w:rStyle w:val="CommentReference"/>
        </w:rPr>
        <w:annotationRef/>
      </w:r>
      <w:r>
        <w:rPr>
          <w:color w:val="000000"/>
        </w:rPr>
        <w:t>Could say what other applications are.</w:t>
      </w:r>
    </w:p>
  </w:comment>
  <w:comment w:id="84" w:author="Punit Gupta" w:date="2023-04-04T12:34:00Z" w:initials="PG">
    <w:p w14:paraId="4E995A64" w14:textId="77777777" w:rsidR="00A05DAB" w:rsidRDefault="00A05DAB" w:rsidP="00A05DAB">
      <w:pPr>
        <w:pStyle w:val="CommentText"/>
      </w:pPr>
      <w:r>
        <w:rPr>
          <w:rStyle w:val="CommentReference"/>
        </w:rPr>
        <w:annotationRef/>
      </w:r>
      <w:r>
        <w:rPr>
          <w:lang w:val="en-IE"/>
        </w:rPr>
        <w:t>Applications are added</w:t>
      </w:r>
      <w:r>
        <w:rPr>
          <w:lang w:val="en-IE"/>
        </w:rPr>
        <w:br/>
      </w:r>
    </w:p>
  </w:comment>
  <w:comment w:id="85" w:author="Microsoft Office User" w:date="2023-03-16T11:29:00Z" w:initials="MOU">
    <w:p w14:paraId="6C2D870A" w14:textId="77777777" w:rsidR="00A05DAB" w:rsidRDefault="00A05DAB" w:rsidP="00A05DAB">
      <w:pPr>
        <w:pStyle w:val="CommentText"/>
      </w:pPr>
      <w:r>
        <w:rPr>
          <w:rStyle w:val="CommentReference"/>
        </w:rPr>
        <w:annotationRef/>
      </w:r>
      <w:r>
        <w:rPr>
          <w:color w:val="000000"/>
        </w:rPr>
        <w:t>Could say what other applications are.</w:t>
      </w:r>
    </w:p>
  </w:comment>
  <w:comment w:id="86" w:author="Microsoft Office User" w:date="2023-03-16T11:29:00Z" w:initials="MOU">
    <w:p w14:paraId="29A28D3C" w14:textId="77777777" w:rsidR="00A05DAB" w:rsidRDefault="00A05DAB" w:rsidP="00A05DAB">
      <w:r>
        <w:rPr>
          <w:rStyle w:val="CommentReference"/>
        </w:rPr>
        <w:annotationRef/>
      </w:r>
      <w:r>
        <w:rPr>
          <w:color w:val="000000"/>
          <w:sz w:val="20"/>
          <w:szCs w:val="20"/>
        </w:rPr>
        <w:t>Could say what other applications are.</w:t>
      </w:r>
    </w:p>
  </w:comment>
  <w:comment w:id="87" w:author="Punit Gupta" w:date="2023-04-04T12:35:00Z" w:initials="PG">
    <w:p w14:paraId="5C110159" w14:textId="77777777" w:rsidR="00A05DAB" w:rsidRDefault="00A05DAB" w:rsidP="00A05DAB">
      <w:pPr>
        <w:pStyle w:val="CommentText"/>
      </w:pPr>
      <w:r>
        <w:rPr>
          <w:rStyle w:val="CommentReference"/>
        </w:rPr>
        <w:annotationRef/>
      </w:r>
      <w:r>
        <w:rPr>
          <w:lang w:val="en-IE"/>
        </w:rPr>
        <w:t>s</w:t>
      </w:r>
    </w:p>
  </w:comment>
  <w:comment w:id="88" w:author="Microsoft Office User" w:date="2023-04-17T09:28:00Z" w:initials="MOU">
    <w:p w14:paraId="136DA946" w14:textId="77777777" w:rsidR="00A05DAB" w:rsidRDefault="00A05DAB" w:rsidP="00A05DAB">
      <w:r>
        <w:rPr>
          <w:rStyle w:val="CommentReference"/>
        </w:rPr>
        <w:annotationRef/>
      </w:r>
      <w:r>
        <w:rPr>
          <w:color w:val="000000"/>
          <w:sz w:val="20"/>
          <w:szCs w:val="20"/>
        </w:rPr>
        <w:t>Why does this exist?</w:t>
      </w:r>
    </w:p>
  </w:comment>
  <w:comment w:id="125" w:author="Gavin McArdle" w:date="2023-12-13T10:41:00Z" w:initials="GM">
    <w:p w14:paraId="35C712AB" w14:textId="77777777" w:rsidR="00A05DAB" w:rsidRDefault="00A05DAB" w:rsidP="00A05DAB">
      <w:r>
        <w:rPr>
          <w:rStyle w:val="CommentReference"/>
        </w:rPr>
        <w:annotationRef/>
      </w:r>
      <w:r>
        <w:rPr>
          <w:color w:val="000000"/>
          <w:sz w:val="20"/>
          <w:szCs w:val="20"/>
        </w:rPr>
        <w:t>Why are we interested in generalising for data quality. Are we not focused on spatial data quality?</w:t>
      </w:r>
    </w:p>
  </w:comment>
  <w:comment w:id="126" w:author="Dr. Punit Gupta [MU - Jaipur]" w:date="2024-01-03T18:23:00Z" w:initials="PG">
    <w:p w14:paraId="39AFC085" w14:textId="77777777" w:rsidR="00D25B27" w:rsidRDefault="00D25B27" w:rsidP="003225A2">
      <w:pPr>
        <w:pStyle w:val="CommentText"/>
      </w:pPr>
      <w:r>
        <w:rPr>
          <w:rStyle w:val="CommentReference"/>
        </w:rPr>
        <w:annotationRef/>
      </w:r>
      <w:r>
        <w:rPr>
          <w:lang w:val="en-IE"/>
        </w:rPr>
        <w:t>done</w:t>
      </w:r>
    </w:p>
  </w:comment>
  <w:comment w:id="124" w:author="Microsoft Office User" w:date="2023-04-17T09:28:00Z" w:initials="MOU">
    <w:p w14:paraId="3123F846" w14:textId="50AACCAA" w:rsidR="00A05DAB" w:rsidRDefault="00A05DAB" w:rsidP="00A05DAB">
      <w:r>
        <w:rPr>
          <w:rStyle w:val="CommentReference"/>
        </w:rPr>
        <w:annotationRef/>
      </w:r>
      <w:r>
        <w:rPr>
          <w:color w:val="000000"/>
          <w:sz w:val="20"/>
          <w:szCs w:val="20"/>
        </w:rPr>
        <w:t>This is good motivation.</w:t>
      </w:r>
    </w:p>
  </w:comment>
  <w:comment w:id="92" w:author="Gavin McArdle" w:date="2023-12-13T10:29:00Z" w:initials="GM">
    <w:p w14:paraId="0D96B3D0" w14:textId="40BF46AE" w:rsidR="00AB4806" w:rsidRDefault="00AB4806" w:rsidP="00AB4806">
      <w:r>
        <w:rPr>
          <w:rStyle w:val="CommentReference"/>
        </w:rPr>
        <w:annotationRef/>
      </w:r>
      <w:r>
        <w:rPr>
          <w:color w:val="000000"/>
          <w:sz w:val="20"/>
          <w:szCs w:val="20"/>
        </w:rPr>
        <w:t xml:space="preserve">This is not clear. State what the focus of the paper is.  It seems a real mix: raster, ocean, vector, time series. </w:t>
      </w:r>
    </w:p>
  </w:comment>
  <w:comment w:id="93" w:author="Dr. Punit Gupta [MU - Jaipur]" w:date="2024-01-03T18:20:00Z" w:initials="PG">
    <w:p w14:paraId="6F169845" w14:textId="77777777" w:rsidR="00A05DAB" w:rsidRDefault="00A05DAB" w:rsidP="00555E77">
      <w:pPr>
        <w:pStyle w:val="CommentText"/>
      </w:pPr>
      <w:r>
        <w:rPr>
          <w:rStyle w:val="CommentReference"/>
        </w:rPr>
        <w:annotationRef/>
      </w:r>
      <w:r>
        <w:rPr>
          <w:lang w:val="en-IE"/>
        </w:rPr>
        <w:t>Correction done</w:t>
      </w:r>
    </w:p>
  </w:comment>
  <w:comment w:id="141" w:author="Microsoft Office User" w:date="2023-04-20T15:25:00Z" w:initials="MOU">
    <w:p w14:paraId="169D6B55" w14:textId="0FD72FF9" w:rsidR="003C4612" w:rsidRDefault="003C4612" w:rsidP="00792732">
      <w:r>
        <w:rPr>
          <w:rStyle w:val="CommentReference"/>
        </w:rPr>
        <w:annotationRef/>
      </w:r>
      <w:r>
        <w:rPr>
          <w:color w:val="000000"/>
          <w:sz w:val="20"/>
          <w:szCs w:val="20"/>
        </w:rPr>
        <w:t>Normal to have a paragraph saying how the rest of the paper is organise.</w:t>
      </w:r>
    </w:p>
  </w:comment>
  <w:comment w:id="142" w:author="Dr. Punit Gupta [MU - Jaipur]" w:date="2023-11-23T16:37:00Z" w:initials="PG">
    <w:p w14:paraId="0415C949" w14:textId="77777777" w:rsidR="006E2599" w:rsidRDefault="006E2599" w:rsidP="00F12B0A">
      <w:pPr>
        <w:pStyle w:val="CommentText"/>
      </w:pPr>
      <w:r>
        <w:rPr>
          <w:rStyle w:val="CommentReference"/>
        </w:rPr>
        <w:annotationRef/>
      </w:r>
      <w:r>
        <w:t>done</w:t>
      </w:r>
    </w:p>
  </w:comment>
  <w:comment w:id="171" w:author="Gavin McArdle" w:date="2023-12-13T10:45:00Z" w:initials="GM">
    <w:p w14:paraId="52BCC564" w14:textId="77777777" w:rsidR="00186429" w:rsidRDefault="00186429" w:rsidP="00186429">
      <w:r>
        <w:rPr>
          <w:rStyle w:val="CommentReference"/>
        </w:rPr>
        <w:annotationRef/>
      </w:r>
      <w:r>
        <w:rPr>
          <w:color w:val="000000"/>
          <w:sz w:val="20"/>
          <w:szCs w:val="20"/>
        </w:rPr>
        <w:t>This needs to be incorporated into the introduction. It does not need to be in its own section.</w:t>
      </w:r>
    </w:p>
    <w:p w14:paraId="46882CB3" w14:textId="77777777" w:rsidR="00186429" w:rsidRDefault="00186429" w:rsidP="00186429"/>
  </w:comment>
  <w:comment w:id="175" w:author="Microsoft Office User" w:date="2023-03-16T11:29:00Z" w:initials="MOU">
    <w:p w14:paraId="5252866E" w14:textId="64C3EC7B" w:rsidR="00A073C0" w:rsidRDefault="00A073C0" w:rsidP="00A073C0">
      <w:pPr>
        <w:pStyle w:val="CommentText"/>
      </w:pPr>
      <w:r>
        <w:rPr>
          <w:rStyle w:val="CommentReference"/>
        </w:rPr>
        <w:annotationRef/>
      </w:r>
      <w:r>
        <w:rPr>
          <w:color w:val="000000"/>
        </w:rPr>
        <w:t>Could say what other applications are.</w:t>
      </w:r>
    </w:p>
  </w:comment>
  <w:comment w:id="176" w:author="Punit Gupta" w:date="2023-04-04T12:34:00Z" w:initials="PG">
    <w:p w14:paraId="42FC14CF" w14:textId="77777777" w:rsidR="00A073C0" w:rsidRDefault="00A073C0" w:rsidP="00A073C0">
      <w:pPr>
        <w:pStyle w:val="CommentText"/>
      </w:pPr>
      <w:r>
        <w:rPr>
          <w:rStyle w:val="CommentReference"/>
        </w:rPr>
        <w:annotationRef/>
      </w:r>
      <w:r>
        <w:rPr>
          <w:lang w:val="en-IE"/>
        </w:rPr>
        <w:t>Applications are added</w:t>
      </w:r>
      <w:r>
        <w:rPr>
          <w:lang w:val="en-IE"/>
        </w:rPr>
        <w:br/>
      </w:r>
    </w:p>
  </w:comment>
  <w:comment w:id="177" w:author="Microsoft Office User" w:date="2023-03-16T11:29:00Z" w:initials="MOU">
    <w:p w14:paraId="5BB723C9" w14:textId="77777777" w:rsidR="00A073C0" w:rsidRDefault="00A073C0" w:rsidP="00A073C0">
      <w:pPr>
        <w:pStyle w:val="CommentText"/>
      </w:pPr>
      <w:r>
        <w:rPr>
          <w:rStyle w:val="CommentReference"/>
        </w:rPr>
        <w:annotationRef/>
      </w:r>
      <w:r>
        <w:rPr>
          <w:color w:val="000000"/>
        </w:rPr>
        <w:t>Could say what other applications are.</w:t>
      </w:r>
    </w:p>
  </w:comment>
  <w:comment w:id="178" w:author="Microsoft Office User" w:date="2023-03-16T11:29:00Z" w:initials="MOU">
    <w:p w14:paraId="1BE4C704" w14:textId="77777777" w:rsidR="00A073C0" w:rsidRDefault="00A073C0" w:rsidP="00A073C0">
      <w:r>
        <w:rPr>
          <w:rStyle w:val="CommentReference"/>
        </w:rPr>
        <w:annotationRef/>
      </w:r>
      <w:r>
        <w:rPr>
          <w:color w:val="000000"/>
          <w:sz w:val="20"/>
          <w:szCs w:val="20"/>
        </w:rPr>
        <w:t>Could say what other applications are.</w:t>
      </w:r>
    </w:p>
  </w:comment>
  <w:comment w:id="179" w:author="Punit Gupta" w:date="2023-04-04T12:35:00Z" w:initials="PG">
    <w:p w14:paraId="32B394A2" w14:textId="77777777" w:rsidR="00A073C0" w:rsidRDefault="00A073C0" w:rsidP="00A073C0">
      <w:pPr>
        <w:pStyle w:val="CommentText"/>
      </w:pPr>
      <w:r>
        <w:rPr>
          <w:rStyle w:val="CommentReference"/>
        </w:rPr>
        <w:annotationRef/>
      </w:r>
      <w:r>
        <w:rPr>
          <w:lang w:val="en-IE"/>
        </w:rPr>
        <w:t>s</w:t>
      </w:r>
    </w:p>
  </w:comment>
  <w:comment w:id="180" w:author="Microsoft Office User" w:date="2023-04-17T09:28:00Z" w:initials="MOU">
    <w:p w14:paraId="2E59DCD3" w14:textId="77777777" w:rsidR="00A073C0" w:rsidRDefault="00A073C0" w:rsidP="00A073C0">
      <w:r>
        <w:rPr>
          <w:rStyle w:val="CommentReference"/>
        </w:rPr>
        <w:annotationRef/>
      </w:r>
      <w:r>
        <w:rPr>
          <w:color w:val="000000"/>
          <w:sz w:val="20"/>
          <w:szCs w:val="20"/>
        </w:rPr>
        <w:t>Why does this exist?</w:t>
      </w:r>
    </w:p>
  </w:comment>
  <w:comment w:id="222" w:author="Gavin McArdle" w:date="2023-12-13T10:41:00Z" w:initials="GM">
    <w:p w14:paraId="5E206BE6" w14:textId="77777777" w:rsidR="00186429" w:rsidRDefault="00186429" w:rsidP="00186429">
      <w:r>
        <w:rPr>
          <w:rStyle w:val="CommentReference"/>
        </w:rPr>
        <w:annotationRef/>
      </w:r>
      <w:r>
        <w:rPr>
          <w:color w:val="000000"/>
          <w:sz w:val="20"/>
          <w:szCs w:val="20"/>
        </w:rPr>
        <w:t>Why are we interested in generalising for data quality. Are we not focused on spatial data quality?</w:t>
      </w:r>
    </w:p>
  </w:comment>
  <w:comment w:id="193" w:author="Microsoft Office User" w:date="2023-04-17T09:28:00Z" w:initials="MOU">
    <w:p w14:paraId="4879598D" w14:textId="32A7CBE9" w:rsidR="00A073C0" w:rsidRDefault="00A073C0" w:rsidP="00A073C0">
      <w:r>
        <w:rPr>
          <w:rStyle w:val="CommentReference"/>
        </w:rPr>
        <w:annotationRef/>
      </w:r>
      <w:r>
        <w:rPr>
          <w:color w:val="000000"/>
          <w:sz w:val="20"/>
          <w:szCs w:val="20"/>
        </w:rPr>
        <w:t>This is good motivation.</w:t>
      </w:r>
    </w:p>
  </w:comment>
  <w:comment w:id="235" w:author="Microsoft Office User" w:date="2023-04-20T15:25:00Z" w:initials="MOU">
    <w:p w14:paraId="186AAEA2" w14:textId="77777777" w:rsidR="003C4612" w:rsidRDefault="003C4612" w:rsidP="005E4D49">
      <w:r>
        <w:rPr>
          <w:rStyle w:val="CommentReference"/>
        </w:rPr>
        <w:annotationRef/>
      </w:r>
      <w:r>
        <w:rPr>
          <w:color w:val="000000"/>
          <w:sz w:val="20"/>
          <w:szCs w:val="20"/>
        </w:rPr>
        <w:t>Name the field…</w:t>
      </w:r>
    </w:p>
  </w:comment>
  <w:comment w:id="236" w:author="Dr. Punit Gupta [MU - Jaipur]" w:date="2023-11-23T16:38:00Z" w:initials="PG">
    <w:p w14:paraId="0BD5FF07" w14:textId="77777777" w:rsidR="006E2599" w:rsidRDefault="006E2599" w:rsidP="007016A2">
      <w:pPr>
        <w:pStyle w:val="CommentText"/>
      </w:pPr>
      <w:r>
        <w:rPr>
          <w:rStyle w:val="CommentReference"/>
        </w:rPr>
        <w:annotationRef/>
      </w:r>
      <w:r>
        <w:t>done</w:t>
      </w:r>
    </w:p>
  </w:comment>
  <w:comment w:id="255" w:author="Microsoft Office User" w:date="2023-04-20T15:29:00Z" w:initials="MOU">
    <w:p w14:paraId="411F1CF3" w14:textId="4B1B42B1" w:rsidR="003C4612" w:rsidRDefault="003C4612" w:rsidP="003633CF">
      <w:r>
        <w:rPr>
          <w:rStyle w:val="CommentReference"/>
        </w:rPr>
        <w:annotationRef/>
      </w:r>
      <w:r>
        <w:rPr>
          <w:color w:val="000000"/>
          <w:sz w:val="20"/>
          <w:szCs w:val="20"/>
        </w:rPr>
        <w:t>Please find a better description of vector.  _normally data made of points lines and polygons that references locations on the earth in 2D or 3D</w:t>
      </w:r>
    </w:p>
  </w:comment>
  <w:comment w:id="256" w:author="Dr. Punit Gupta [MU - Jaipur]" w:date="2023-11-23T16:39:00Z" w:initials="PG">
    <w:p w14:paraId="32FC1E21" w14:textId="77777777" w:rsidR="006E2599" w:rsidRDefault="006E2599" w:rsidP="004B6AD9">
      <w:pPr>
        <w:pStyle w:val="CommentText"/>
      </w:pPr>
      <w:r>
        <w:rPr>
          <w:rStyle w:val="CommentReference"/>
        </w:rPr>
        <w:annotationRef/>
      </w:r>
      <w:r>
        <w:t>done</w:t>
      </w:r>
    </w:p>
  </w:comment>
  <w:comment w:id="264" w:author="Gavin McArdle" w:date="2023-12-15T09:01:00Z" w:initials="GM">
    <w:p w14:paraId="71F9FDD2" w14:textId="77777777" w:rsidR="0003486D" w:rsidRDefault="0003486D" w:rsidP="0003486D">
      <w:r>
        <w:rPr>
          <w:rStyle w:val="CommentReference"/>
        </w:rPr>
        <w:annotationRef/>
      </w:r>
      <w:r>
        <w:rPr>
          <w:color w:val="000000"/>
          <w:sz w:val="20"/>
          <w:szCs w:val="20"/>
        </w:rPr>
        <w:t>What does this mean?</w:t>
      </w:r>
    </w:p>
  </w:comment>
  <w:comment w:id="265" w:author="Dr. Punit Gupta [MU - Jaipur]" w:date="2024-01-03T18:56:00Z" w:initials="PG">
    <w:p w14:paraId="4364AE7B" w14:textId="77777777" w:rsidR="0099246B" w:rsidRDefault="0099246B" w:rsidP="000E4190">
      <w:pPr>
        <w:pStyle w:val="CommentText"/>
      </w:pPr>
      <w:r>
        <w:rPr>
          <w:rStyle w:val="CommentReference"/>
        </w:rPr>
        <w:annotationRef/>
      </w:r>
      <w:r>
        <w:rPr>
          <w:lang w:val="en-IE"/>
        </w:rPr>
        <w:t>Correction done</w:t>
      </w:r>
    </w:p>
  </w:comment>
  <w:comment w:id="244" w:author="Microsoft Office User" w:date="2023-03-20T13:30:00Z" w:initials="MOU">
    <w:p w14:paraId="4CF16919" w14:textId="7A9D9495" w:rsidR="00563756" w:rsidRDefault="00563756" w:rsidP="00563756">
      <w:r>
        <w:rPr>
          <w:rStyle w:val="CommentReference"/>
        </w:rPr>
        <w:annotationRef/>
      </w:r>
      <w:r>
        <w:rPr>
          <w:color w:val="000000"/>
          <w:sz w:val="20"/>
          <w:szCs w:val="20"/>
        </w:rPr>
        <w:t>Should this not be discussed earlier?</w:t>
      </w:r>
    </w:p>
  </w:comment>
  <w:comment w:id="245"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296" w:author="Microsoft Office User" w:date="2023-04-20T15:28:00Z" w:initials="MOU">
    <w:p w14:paraId="68CF0955" w14:textId="77777777" w:rsidR="003C4612" w:rsidRDefault="003C4612" w:rsidP="009C4AAC">
      <w:r>
        <w:rPr>
          <w:rStyle w:val="CommentReference"/>
        </w:rPr>
        <w:annotationRef/>
      </w:r>
      <w:r>
        <w:rPr>
          <w:color w:val="000000"/>
          <w:sz w:val="20"/>
          <w:szCs w:val="20"/>
        </w:rPr>
        <w:t>This figure does not tell much, unless it further gives examples of raster and vector.</w:t>
      </w:r>
    </w:p>
  </w:comment>
  <w:comment w:id="297" w:author="Dr. Punit Gupta [MU - Jaipur]" w:date="2023-11-23T16:50:00Z" w:initials="PG">
    <w:p w14:paraId="57EFF4AB" w14:textId="77777777" w:rsidR="001D3A29" w:rsidRDefault="001D3A29" w:rsidP="00466337">
      <w:pPr>
        <w:pStyle w:val="CommentText"/>
      </w:pPr>
      <w:r>
        <w:rPr>
          <w:rStyle w:val="CommentReference"/>
        </w:rPr>
        <w:annotationRef/>
      </w:r>
      <w:r>
        <w:t>Done</w:t>
      </w:r>
    </w:p>
  </w:comment>
  <w:comment w:id="299" w:author="Microsoft Office User" w:date="2023-04-20T15:29:00Z" w:initials="MOU">
    <w:p w14:paraId="29CEF460" w14:textId="712FA5D1" w:rsidR="003C4612" w:rsidRDefault="003C4612" w:rsidP="001F0907">
      <w:r>
        <w:rPr>
          <w:rStyle w:val="CommentReference"/>
        </w:rPr>
        <w:annotationRef/>
      </w:r>
      <w:r>
        <w:rPr>
          <w:color w:val="000000"/>
          <w:sz w:val="20"/>
          <w:szCs w:val="20"/>
        </w:rPr>
        <w:t>Can you add a reference(s) for this?  Where it came from.</w:t>
      </w:r>
    </w:p>
  </w:comment>
  <w:comment w:id="300" w:author="Dr. Punit Gupta [MU - Jaipur]" w:date="2023-11-23T16:50:00Z" w:initials="PG">
    <w:p w14:paraId="58E4DFF6" w14:textId="77777777" w:rsidR="001D3A29" w:rsidRDefault="001D3A29" w:rsidP="00B72263">
      <w:pPr>
        <w:pStyle w:val="CommentText"/>
      </w:pPr>
      <w:r>
        <w:rPr>
          <w:rStyle w:val="CommentReference"/>
        </w:rPr>
        <w:annotationRef/>
      </w:r>
      <w:r>
        <w:t>done</w:t>
      </w:r>
    </w:p>
  </w:comment>
  <w:comment w:id="301" w:author="Gavin McArdle" w:date="2023-12-15T09:25:00Z" w:initials="GM">
    <w:p w14:paraId="00478EEE" w14:textId="77777777" w:rsidR="00377C6A" w:rsidRDefault="00377C6A" w:rsidP="00377C6A">
      <w:r>
        <w:rPr>
          <w:rStyle w:val="CommentReference"/>
        </w:rPr>
        <w:annotationRef/>
      </w:r>
      <w:r>
        <w:rPr>
          <w:color w:val="000000"/>
          <w:sz w:val="20"/>
          <w:szCs w:val="20"/>
        </w:rPr>
        <w:t xml:space="preserve">Can you say a bit more about this.  Are there more references. Are there differences in categories among different </w:t>
      </w:r>
    </w:p>
  </w:comment>
  <w:comment w:id="302" w:author="Dr. Punit Gupta [MU - Jaipur]" w:date="2024-01-03T18:57:00Z" w:initials="PG">
    <w:p w14:paraId="25425EF7" w14:textId="77777777" w:rsidR="0067044D" w:rsidRDefault="0067044D" w:rsidP="006777C5">
      <w:pPr>
        <w:pStyle w:val="CommentText"/>
      </w:pPr>
      <w:r>
        <w:rPr>
          <w:rStyle w:val="CommentReference"/>
        </w:rPr>
        <w:annotationRef/>
      </w:r>
      <w:r>
        <w:rPr>
          <w:lang w:val="en-IE"/>
        </w:rPr>
        <w:t>done</w:t>
      </w:r>
    </w:p>
  </w:comment>
  <w:comment w:id="312" w:author="Microsoft Office User" w:date="2023-04-20T15:31:00Z" w:initials="MOU">
    <w:p w14:paraId="52023BFA" w14:textId="1178330B" w:rsidR="00C210A2" w:rsidRDefault="00C210A2" w:rsidP="007E614C">
      <w:r>
        <w:rPr>
          <w:rStyle w:val="CommentReference"/>
        </w:rPr>
        <w:annotationRef/>
      </w:r>
      <w:r>
        <w:rPr>
          <w:color w:val="000000"/>
          <w:sz w:val="20"/>
          <w:szCs w:val="20"/>
        </w:rPr>
        <w:t>Should be spelled out and mentioned earlier.</w:t>
      </w:r>
    </w:p>
  </w:comment>
  <w:comment w:id="313" w:author="Dr. Punit Gupta [MU - Jaipur]" w:date="2023-11-23T16:58:00Z" w:initials="PG">
    <w:p w14:paraId="60268816" w14:textId="77777777" w:rsidR="00221768" w:rsidRDefault="00221768" w:rsidP="009A141A">
      <w:pPr>
        <w:pStyle w:val="CommentText"/>
      </w:pPr>
      <w:r>
        <w:rPr>
          <w:rStyle w:val="CommentReference"/>
        </w:rPr>
        <w:annotationRef/>
      </w:r>
      <w:r>
        <w:t>done</w:t>
      </w:r>
    </w:p>
  </w:comment>
  <w:comment w:id="307" w:author="Microsoft Office User" w:date="2023-04-20T15:32:00Z" w:initials="MOU">
    <w:p w14:paraId="3BC6BDD9" w14:textId="13D0FEA4" w:rsidR="00C210A2" w:rsidRDefault="00C210A2" w:rsidP="002D02AC">
      <w:r>
        <w:rPr>
          <w:rStyle w:val="CommentReference"/>
        </w:rPr>
        <w:annotationRef/>
      </w:r>
      <w:r>
        <w:rPr>
          <w:color w:val="000000"/>
          <w:sz w:val="20"/>
          <w:szCs w:val="20"/>
        </w:rPr>
        <w:t>This is not super clear to me.</w:t>
      </w:r>
    </w:p>
  </w:comment>
  <w:comment w:id="308" w:author="Dr. Punit Gupta [MU - Jaipur]" w:date="2023-11-24T03:43:00Z" w:initials="PG">
    <w:p w14:paraId="08AC022C" w14:textId="77777777" w:rsidR="00A35A72" w:rsidRDefault="00A35A72" w:rsidP="00164CA4">
      <w:pPr>
        <w:pStyle w:val="CommentText"/>
      </w:pPr>
      <w:r>
        <w:rPr>
          <w:rStyle w:val="CommentReference"/>
        </w:rPr>
        <w:annotationRef/>
      </w:r>
      <w:r>
        <w:rPr>
          <w:lang w:val="en-IE"/>
        </w:rPr>
        <w:t>done</w:t>
      </w:r>
    </w:p>
  </w:comment>
  <w:comment w:id="328" w:author="Microsoft Office User" w:date="2023-03-20T13:56:00Z" w:initials="MOU">
    <w:p w14:paraId="5198219A" w14:textId="4CF43E90"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329"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358"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359"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392" w:author="Microsoft Office User" w:date="2023-04-20T15:36:00Z" w:initials="MOU">
    <w:p w14:paraId="392E0F0A" w14:textId="77777777" w:rsidR="00C210A2" w:rsidRDefault="00C210A2" w:rsidP="004C5384">
      <w:r>
        <w:rPr>
          <w:rStyle w:val="CommentReference"/>
        </w:rPr>
        <w:annotationRef/>
      </w:r>
      <w:r>
        <w:rPr>
          <w:color w:val="000000"/>
          <w:sz w:val="20"/>
          <w:szCs w:val="20"/>
        </w:rPr>
        <w:t>Is there a ref for this?</w:t>
      </w:r>
    </w:p>
  </w:comment>
  <w:comment w:id="393" w:author="Dr. Punit Gupta [MU - Jaipur]" w:date="2023-11-23T16:59:00Z" w:initials="PG">
    <w:p w14:paraId="62662FAD" w14:textId="77777777" w:rsidR="00221768" w:rsidRDefault="00221768" w:rsidP="00230B9B">
      <w:pPr>
        <w:pStyle w:val="CommentText"/>
      </w:pPr>
      <w:r>
        <w:rPr>
          <w:rStyle w:val="CommentReference"/>
        </w:rPr>
        <w:annotationRef/>
      </w:r>
      <w:r>
        <w:t>done</w:t>
      </w:r>
    </w:p>
  </w:comment>
  <w:comment w:id="398" w:author="Microsoft Office User" w:date="2023-04-20T15:38:00Z" w:initials="MOU">
    <w:p w14:paraId="6D3A452E" w14:textId="7F0C392F" w:rsidR="00C210A2" w:rsidRDefault="00C210A2" w:rsidP="002E14D3">
      <w:r>
        <w:rPr>
          <w:rStyle w:val="CommentReference"/>
        </w:rPr>
        <w:annotationRef/>
      </w:r>
      <w:r>
        <w:rPr>
          <w:color w:val="000000"/>
          <w:sz w:val="20"/>
          <w:szCs w:val="20"/>
        </w:rPr>
        <w:t>Accuracy is talked about later. This should focus on precision and what that means.</w:t>
      </w:r>
    </w:p>
  </w:comment>
  <w:comment w:id="399" w:author="Dr. Punit Gupta [MU - Jaipur]" w:date="2023-11-23T16:59:00Z" w:initials="PG">
    <w:p w14:paraId="5A51E991" w14:textId="77777777" w:rsidR="00D127DA" w:rsidRDefault="00D127DA" w:rsidP="00D4375A">
      <w:pPr>
        <w:pStyle w:val="CommentText"/>
      </w:pPr>
      <w:r>
        <w:rPr>
          <w:rStyle w:val="CommentReference"/>
        </w:rPr>
        <w:annotationRef/>
      </w:r>
      <w:r>
        <w:t>done</w:t>
      </w:r>
    </w:p>
  </w:comment>
  <w:comment w:id="405" w:author="Gavin McArdle" w:date="2023-12-15T09:29:00Z" w:initials="GM">
    <w:p w14:paraId="7516F3C0" w14:textId="77777777" w:rsidR="00377C6A" w:rsidRDefault="00377C6A" w:rsidP="00377C6A">
      <w:r>
        <w:rPr>
          <w:rStyle w:val="CommentReference"/>
        </w:rPr>
        <w:annotationRef/>
      </w:r>
      <w:r>
        <w:rPr>
          <w:color w:val="000000"/>
          <w:sz w:val="20"/>
          <w:szCs w:val="20"/>
        </w:rPr>
        <w:t>For me, it is confusing to talk about accuracy here since it is a different standalone metric - separate from Precision??</w:t>
      </w:r>
    </w:p>
  </w:comment>
  <w:comment w:id="406" w:author="Gavin McArdle" w:date="2023-12-15T09:30:00Z" w:initials="GM">
    <w:p w14:paraId="367724DF" w14:textId="77777777" w:rsidR="00377C6A" w:rsidRDefault="00377C6A" w:rsidP="00377C6A">
      <w:r>
        <w:rPr>
          <w:rStyle w:val="CommentReference"/>
        </w:rPr>
        <w:annotationRef/>
      </w:r>
      <w:r>
        <w:rPr>
          <w:color w:val="000000"/>
          <w:sz w:val="20"/>
          <w:szCs w:val="20"/>
        </w:rPr>
        <w:t>Should it be changed to Precision?</w:t>
      </w:r>
    </w:p>
  </w:comment>
  <w:comment w:id="407" w:author="Dr. Punit Gupta [MU - Jaipur]" w:date="2024-01-03T18:58:00Z" w:initials="PG">
    <w:p w14:paraId="4C0204E0" w14:textId="77777777" w:rsidR="00B132B9" w:rsidRDefault="00B132B9" w:rsidP="004D3492">
      <w:pPr>
        <w:pStyle w:val="CommentText"/>
      </w:pPr>
      <w:r>
        <w:rPr>
          <w:rStyle w:val="CommentReference"/>
        </w:rPr>
        <w:annotationRef/>
      </w:r>
      <w:r>
        <w:rPr>
          <w:lang w:val="en-IE"/>
        </w:rPr>
        <w:t>done</w:t>
      </w:r>
    </w:p>
  </w:comment>
  <w:comment w:id="416" w:author="Microsoft Office User" w:date="2023-03-20T13:44:00Z" w:initials="MOU">
    <w:p w14:paraId="4D31B0A3" w14:textId="43830011" w:rsidR="00D830C7" w:rsidRDefault="00D830C7" w:rsidP="00D830C7">
      <w:r>
        <w:rPr>
          <w:rStyle w:val="CommentReference"/>
        </w:rPr>
        <w:annotationRef/>
      </w:r>
      <w:r>
        <w:rPr>
          <w:color w:val="000000"/>
          <w:sz w:val="20"/>
          <w:szCs w:val="20"/>
        </w:rPr>
        <w:t>Might need to explain what these are.</w:t>
      </w:r>
    </w:p>
  </w:comment>
  <w:comment w:id="417"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423" w:author="Microsoft Office User" w:date="2023-04-20T15:40:00Z" w:initials="MOU">
    <w:p w14:paraId="60B22039" w14:textId="77777777" w:rsidR="00C210A2" w:rsidRDefault="00C210A2" w:rsidP="009F6E9D">
      <w:r>
        <w:rPr>
          <w:rStyle w:val="CommentReference"/>
        </w:rPr>
        <w:annotationRef/>
      </w:r>
      <w:r>
        <w:rPr>
          <w:color w:val="000000"/>
          <w:sz w:val="20"/>
          <w:szCs w:val="20"/>
        </w:rPr>
        <w:t>Vector or raster?</w:t>
      </w:r>
    </w:p>
  </w:comment>
  <w:comment w:id="424" w:author="Dr. Punit Gupta [MU - Jaipur]" w:date="2023-11-23T17:01:00Z" w:initials="PG">
    <w:p w14:paraId="11617BDA" w14:textId="77777777" w:rsidR="00D127DA" w:rsidRDefault="00D127DA" w:rsidP="00ED1536">
      <w:pPr>
        <w:pStyle w:val="CommentText"/>
      </w:pPr>
      <w:r>
        <w:rPr>
          <w:rStyle w:val="CommentReference"/>
        </w:rPr>
        <w:annotationRef/>
      </w:r>
      <w:r>
        <w:t>Correction done</w:t>
      </w:r>
    </w:p>
  </w:comment>
  <w:comment w:id="430" w:author="Microsoft Office User" w:date="2023-04-20T15:41:00Z" w:initials="MOU">
    <w:p w14:paraId="217FB187" w14:textId="10127FE7" w:rsidR="00C210A2" w:rsidRDefault="00C210A2" w:rsidP="0031520B">
      <w:r>
        <w:rPr>
          <w:rStyle w:val="CommentReference"/>
        </w:rPr>
        <w:annotationRef/>
      </w:r>
      <w:r>
        <w:rPr>
          <w:color w:val="000000"/>
          <w:sz w:val="20"/>
          <w:szCs w:val="20"/>
        </w:rPr>
        <w:t>Need to reference source of these images.</w:t>
      </w:r>
    </w:p>
  </w:comment>
  <w:comment w:id="431" w:author="Dr. Punit Gupta [MU - Jaipur]" w:date="2023-11-23T17:01:00Z" w:initials="PG">
    <w:p w14:paraId="723CDE53" w14:textId="77777777" w:rsidR="00D127DA" w:rsidRDefault="00D127DA" w:rsidP="00C308EA">
      <w:pPr>
        <w:pStyle w:val="CommentText"/>
      </w:pPr>
      <w:r>
        <w:rPr>
          <w:rStyle w:val="CommentReference"/>
        </w:rPr>
        <w:annotationRef/>
      </w:r>
      <w:r>
        <w:t>done</w:t>
      </w:r>
    </w:p>
  </w:comment>
  <w:comment w:id="440" w:author="Microsoft Office User" w:date="2023-04-20T15:41:00Z" w:initials="MOU">
    <w:p w14:paraId="4610E298" w14:textId="372EA993" w:rsidR="00C210A2" w:rsidRDefault="00C210A2" w:rsidP="00790890">
      <w:r>
        <w:rPr>
          <w:rStyle w:val="CommentReference"/>
        </w:rPr>
        <w:annotationRef/>
      </w:r>
      <w:r>
        <w:rPr>
          <w:color w:val="000000"/>
          <w:sz w:val="20"/>
          <w:szCs w:val="20"/>
        </w:rPr>
        <w:t>Need a reference for this.</w:t>
      </w:r>
    </w:p>
  </w:comment>
  <w:comment w:id="441" w:author="Dr. Punit Gupta [MU - Jaipur]" w:date="2023-11-23T17:03:00Z" w:initials="PG">
    <w:p w14:paraId="0AF31592" w14:textId="77777777" w:rsidR="00897C71" w:rsidRDefault="00897C71" w:rsidP="00FD4934">
      <w:pPr>
        <w:pStyle w:val="CommentText"/>
      </w:pPr>
      <w:r>
        <w:rPr>
          <w:rStyle w:val="CommentReference"/>
        </w:rPr>
        <w:annotationRef/>
      </w:r>
      <w:r>
        <w:t>done</w:t>
      </w:r>
    </w:p>
  </w:comment>
  <w:comment w:id="443" w:author="Microsoft Office User" w:date="2023-04-20T15:43:00Z" w:initials="MOU">
    <w:p w14:paraId="5F005AAA" w14:textId="00BDD65F" w:rsidR="00C30F39" w:rsidRDefault="00C30F39" w:rsidP="0004201E">
      <w:r>
        <w:rPr>
          <w:rStyle w:val="CommentReference"/>
        </w:rPr>
        <w:annotationRef/>
      </w:r>
      <w:r>
        <w:rPr>
          <w:color w:val="000000"/>
          <w:sz w:val="20"/>
          <w:szCs w:val="20"/>
        </w:rPr>
        <w:t>Again I am not sure if accuracy is the right term?</w:t>
      </w:r>
    </w:p>
  </w:comment>
  <w:comment w:id="444" w:author="Dr. Punit Gupta [MU - Jaipur]" w:date="2023-11-24T03:08:00Z" w:initials="PG">
    <w:p w14:paraId="2C684EF5" w14:textId="77777777" w:rsidR="00542D26" w:rsidRDefault="00542D26" w:rsidP="003447FA">
      <w:pPr>
        <w:pStyle w:val="CommentText"/>
      </w:pPr>
      <w:r>
        <w:rPr>
          <w:rStyle w:val="CommentReference"/>
        </w:rPr>
        <w:annotationRef/>
      </w:r>
      <w:r>
        <w:rPr>
          <w:lang w:val="en-IE"/>
        </w:rPr>
        <w:t>done</w:t>
      </w:r>
    </w:p>
  </w:comment>
  <w:comment w:id="449" w:author="Microsoft Office User" w:date="2023-04-17T09:35:00Z" w:initials="MOU">
    <w:p w14:paraId="7ACD5C6E" w14:textId="05E3E3DB" w:rsidR="00D830C7" w:rsidRDefault="00D830C7" w:rsidP="00D830C7">
      <w:r>
        <w:rPr>
          <w:rStyle w:val="CommentReference"/>
        </w:rPr>
        <w:annotationRef/>
      </w:r>
      <w:r>
        <w:rPr>
          <w:color w:val="000000"/>
          <w:sz w:val="20"/>
          <w:szCs w:val="20"/>
        </w:rPr>
        <w:t>Need text to say why cloud cover contributes to SDQ.</w:t>
      </w:r>
    </w:p>
  </w:comment>
  <w:comment w:id="450" w:author="Dr. Punit Gupta [MU - Jaipur]" w:date="2023-11-24T03:34:00Z" w:initials="PG">
    <w:p w14:paraId="0DB61275" w14:textId="77777777" w:rsidR="00C576B7" w:rsidRDefault="00C576B7" w:rsidP="007A7588">
      <w:pPr>
        <w:pStyle w:val="CommentText"/>
      </w:pPr>
      <w:r>
        <w:rPr>
          <w:rStyle w:val="CommentReference"/>
        </w:rPr>
        <w:annotationRef/>
      </w:r>
      <w:r>
        <w:rPr>
          <w:lang w:val="en-IE"/>
        </w:rPr>
        <w:t>done</w:t>
      </w:r>
    </w:p>
  </w:comment>
  <w:comment w:id="452" w:author="Gavin McArdle" w:date="2023-12-15T10:00:00Z" w:initials="GM">
    <w:p w14:paraId="135024FC" w14:textId="77777777" w:rsidR="00BA2D00" w:rsidRDefault="001032D4" w:rsidP="00BA2D00">
      <w:r>
        <w:rPr>
          <w:rStyle w:val="CommentReference"/>
        </w:rPr>
        <w:annotationRef/>
      </w:r>
      <w:r w:rsidR="00BA2D00">
        <w:rPr>
          <w:sz w:val="20"/>
          <w:szCs w:val="20"/>
        </w:rPr>
        <w:t>Say why we review this.  E.g.  Cloud cover in satellite imagery plays a key role in determining the completeness of the area of interest.  In this section we review the state of the art in cloud cover detection and removal to improve completeness in GIS data.</w:t>
      </w:r>
    </w:p>
  </w:comment>
  <w:comment w:id="461" w:author="Microsoft Office User" w:date="2023-04-20T15:45:00Z" w:initials="MOU">
    <w:p w14:paraId="12E4FB5D" w14:textId="1EC4D90A" w:rsidR="00C30F39" w:rsidRDefault="00C30F39" w:rsidP="006C44C7">
      <w:r>
        <w:rPr>
          <w:rStyle w:val="CommentReference"/>
        </w:rPr>
        <w:annotationRef/>
      </w:r>
      <w:r>
        <w:rPr>
          <w:color w:val="000000"/>
          <w:sz w:val="20"/>
          <w:szCs w:val="20"/>
        </w:rPr>
        <w:t>Ref source of image.</w:t>
      </w:r>
    </w:p>
  </w:comment>
  <w:comment w:id="462" w:author="Dr. Punit Gupta [MU - Jaipur]" w:date="2023-11-24T03:08:00Z" w:initials="PG">
    <w:p w14:paraId="0A618ADE" w14:textId="77777777" w:rsidR="00542D26" w:rsidRDefault="00542D26" w:rsidP="00B20FAA">
      <w:pPr>
        <w:pStyle w:val="CommentText"/>
      </w:pPr>
      <w:r>
        <w:rPr>
          <w:rStyle w:val="CommentReference"/>
        </w:rPr>
        <w:annotationRef/>
      </w:r>
      <w:r>
        <w:rPr>
          <w:lang w:val="en-IE"/>
        </w:rPr>
        <w:t>done</w:t>
      </w:r>
    </w:p>
  </w:comment>
  <w:comment w:id="474" w:author="Microsoft Office User" w:date="2023-04-20T15:48:00Z" w:initials="MOU">
    <w:p w14:paraId="02A59725" w14:textId="39BCF1FD" w:rsidR="00C30F39" w:rsidRDefault="00C30F39" w:rsidP="009D1C60">
      <w:r>
        <w:rPr>
          <w:rStyle w:val="CommentReference"/>
        </w:rPr>
        <w:annotationRef/>
      </w:r>
      <w:r>
        <w:rPr>
          <w:color w:val="000000"/>
          <w:sz w:val="20"/>
          <w:szCs w:val="20"/>
        </w:rPr>
        <w:t>Don’t forget to fix</w:t>
      </w:r>
    </w:p>
  </w:comment>
  <w:comment w:id="475" w:author="Dr. Punit Gupta [MU - Jaipur]" w:date="2023-11-24T03:09:00Z" w:initials="PG">
    <w:p w14:paraId="7213C33E" w14:textId="77777777" w:rsidR="00542D26" w:rsidRDefault="00542D26" w:rsidP="00575AC1">
      <w:pPr>
        <w:pStyle w:val="CommentText"/>
      </w:pPr>
      <w:r>
        <w:rPr>
          <w:rStyle w:val="CommentReference"/>
        </w:rPr>
        <w:annotationRef/>
      </w:r>
      <w:r>
        <w:rPr>
          <w:lang w:val="en-IE"/>
        </w:rPr>
        <w:t>done</w:t>
      </w:r>
    </w:p>
  </w:comment>
  <w:comment w:id="479" w:author="Microsoft Office User" w:date="2023-04-20T15:48:00Z" w:initials="MOU">
    <w:p w14:paraId="6CF4E7C0" w14:textId="4BC25AF8" w:rsidR="00C30F39" w:rsidRDefault="00C30F39" w:rsidP="00117565">
      <w:r>
        <w:rPr>
          <w:rStyle w:val="CommentReference"/>
        </w:rPr>
        <w:annotationRef/>
      </w:r>
      <w:r>
        <w:rPr>
          <w:color w:val="000000"/>
          <w:sz w:val="20"/>
          <w:szCs w:val="20"/>
        </w:rPr>
        <w:t>Fix label and reference image.</w:t>
      </w:r>
    </w:p>
  </w:comment>
  <w:comment w:id="480" w:author="Dr. Punit Gupta [MU - Jaipur]" w:date="2023-11-24T03:11:00Z" w:initials="PG">
    <w:p w14:paraId="60B16C20" w14:textId="77777777" w:rsidR="00B753AA" w:rsidRDefault="00B753AA" w:rsidP="00A32BD3">
      <w:pPr>
        <w:pStyle w:val="CommentText"/>
      </w:pPr>
      <w:r>
        <w:rPr>
          <w:rStyle w:val="CommentReference"/>
        </w:rPr>
        <w:annotationRef/>
      </w:r>
      <w:r>
        <w:rPr>
          <w:lang w:val="en-IE"/>
        </w:rPr>
        <w:t>done</w:t>
      </w:r>
    </w:p>
  </w:comment>
  <w:comment w:id="487" w:author="Microsoft Office User" w:date="2023-04-20T15:48:00Z" w:initials="MOU">
    <w:p w14:paraId="4D312B12" w14:textId="39BEF4AF" w:rsidR="00C30F39" w:rsidRDefault="00C30F39" w:rsidP="00332B67">
      <w:r>
        <w:rPr>
          <w:rStyle w:val="CommentReference"/>
        </w:rPr>
        <w:annotationRef/>
      </w:r>
      <w:r>
        <w:rPr>
          <w:color w:val="000000"/>
          <w:sz w:val="20"/>
          <w:szCs w:val="20"/>
        </w:rPr>
        <w:t>For what.</w:t>
      </w:r>
    </w:p>
  </w:comment>
  <w:comment w:id="488" w:author="Dr. Punit Gupta [MU - Jaipur]" w:date="2023-11-24T03:12:00Z" w:initials="PG">
    <w:p w14:paraId="3E19EFE1" w14:textId="77777777" w:rsidR="00FB3663" w:rsidRDefault="00FB3663" w:rsidP="002D440F">
      <w:pPr>
        <w:pStyle w:val="CommentText"/>
      </w:pPr>
      <w:r>
        <w:rPr>
          <w:rStyle w:val="CommentReference"/>
        </w:rPr>
        <w:annotationRef/>
      </w:r>
      <w:r>
        <w:rPr>
          <w:lang w:val="en-IE"/>
        </w:rPr>
        <w:t>done</w:t>
      </w:r>
    </w:p>
  </w:comment>
  <w:comment w:id="495" w:author="Microsoft Office User" w:date="2023-04-17T09:37:00Z" w:initials="MOU">
    <w:p w14:paraId="3CDD7B8D" w14:textId="6FEBD5BE" w:rsidR="00D830C7" w:rsidRDefault="00D830C7" w:rsidP="00D830C7">
      <w:r>
        <w:rPr>
          <w:rStyle w:val="CommentReference"/>
        </w:rPr>
        <w:annotationRef/>
      </w:r>
      <w:r>
        <w:rPr>
          <w:color w:val="000000"/>
          <w:sz w:val="20"/>
          <w:szCs w:val="20"/>
        </w:rPr>
        <w:t>What model?</w:t>
      </w:r>
    </w:p>
  </w:comment>
  <w:comment w:id="496" w:author="Dr. Punit Gupta [MU - Jaipur]" w:date="2023-11-24T03:10:00Z" w:initials="PG">
    <w:p w14:paraId="7DC4AF30" w14:textId="77777777" w:rsidR="00557145" w:rsidRDefault="00557145" w:rsidP="002C57D0">
      <w:pPr>
        <w:pStyle w:val="CommentText"/>
      </w:pPr>
      <w:r>
        <w:rPr>
          <w:rStyle w:val="CommentReference"/>
        </w:rPr>
        <w:annotationRef/>
      </w:r>
      <w:r>
        <w:rPr>
          <w:lang w:val="en-IE"/>
        </w:rPr>
        <w:t>done</w:t>
      </w:r>
    </w:p>
  </w:comment>
  <w:comment w:id="502" w:author="Microsoft Office User" w:date="2023-04-20T15:49:00Z" w:initials="MOU">
    <w:p w14:paraId="42F35DC1" w14:textId="202DCF5B" w:rsidR="00C30F39" w:rsidRDefault="00C30F39" w:rsidP="00D022BD">
      <w:r>
        <w:rPr>
          <w:rStyle w:val="CommentReference"/>
        </w:rPr>
        <w:annotationRef/>
      </w:r>
      <w:r>
        <w:rPr>
          <w:color w:val="000000"/>
          <w:sz w:val="20"/>
          <w:szCs w:val="20"/>
        </w:rPr>
        <w:t>Measured how? - what is meant by performance here?</w:t>
      </w:r>
    </w:p>
  </w:comment>
  <w:comment w:id="503" w:author="Dr. Punit Gupta [MU - Jaipur]" w:date="2023-11-24T03:12:00Z" w:initials="PG">
    <w:p w14:paraId="2A2C042A" w14:textId="77777777" w:rsidR="008910F2" w:rsidRDefault="008910F2" w:rsidP="00335EBB">
      <w:pPr>
        <w:pStyle w:val="CommentText"/>
      </w:pPr>
      <w:r>
        <w:rPr>
          <w:rStyle w:val="CommentReference"/>
        </w:rPr>
        <w:annotationRef/>
      </w:r>
      <w:r>
        <w:rPr>
          <w:lang w:val="en-IE"/>
        </w:rPr>
        <w:t>done</w:t>
      </w:r>
    </w:p>
  </w:comment>
  <w:comment w:id="505" w:author="Microsoft Office User" w:date="2023-03-20T13:39:00Z" w:initials="MOU">
    <w:p w14:paraId="17D9AB1D" w14:textId="0C817CDE" w:rsidR="00D830C7" w:rsidRDefault="00D830C7" w:rsidP="00D830C7">
      <w:r>
        <w:rPr>
          <w:rStyle w:val="CommentReference"/>
        </w:rPr>
        <w:annotationRef/>
      </w:r>
      <w:r>
        <w:rPr>
          <w:color w:val="000000"/>
          <w:sz w:val="20"/>
          <w:szCs w:val="20"/>
        </w:rPr>
        <w:t>I think these could be interesting to discuss in the paper.</w:t>
      </w:r>
    </w:p>
  </w:comment>
  <w:comment w:id="508" w:author="Microsoft Office User" w:date="2023-04-20T15:50:00Z" w:initials="MOU">
    <w:p w14:paraId="7CCB6335" w14:textId="77777777" w:rsidR="00C30F39" w:rsidRDefault="00C30F39" w:rsidP="00687B96">
      <w:r>
        <w:rPr>
          <w:rStyle w:val="CommentReference"/>
        </w:rPr>
        <w:annotationRef/>
      </w:r>
      <w:r>
        <w:rPr>
          <w:color w:val="000000"/>
          <w:sz w:val="20"/>
          <w:szCs w:val="20"/>
        </w:rPr>
        <w:t>Is it a dataset for cloud removal? Or a  method?</w:t>
      </w:r>
    </w:p>
  </w:comment>
  <w:comment w:id="509" w:author="Dr. Punit Gupta [MU - Jaipur]" w:date="2023-11-24T03:13:00Z" w:initials="PG">
    <w:p w14:paraId="08817901" w14:textId="77777777" w:rsidR="008910F2" w:rsidRDefault="008910F2" w:rsidP="005F392B">
      <w:pPr>
        <w:pStyle w:val="CommentText"/>
      </w:pPr>
      <w:r>
        <w:rPr>
          <w:rStyle w:val="CommentReference"/>
        </w:rPr>
        <w:annotationRef/>
      </w:r>
      <w:r>
        <w:rPr>
          <w:lang w:val="en-IE"/>
        </w:rPr>
        <w:t>Dataset for ML model training</w:t>
      </w:r>
    </w:p>
  </w:comment>
  <w:comment w:id="511" w:author="Microsoft Office User" w:date="2023-04-17T09:41:00Z" w:initials="MOU">
    <w:p w14:paraId="14864610" w14:textId="5023B499" w:rsidR="00D830C7" w:rsidRDefault="00D830C7" w:rsidP="00D830C7">
      <w:r>
        <w:rPr>
          <w:rStyle w:val="CommentReference"/>
        </w:rPr>
        <w:annotationRef/>
      </w:r>
      <w:r>
        <w:rPr>
          <w:color w:val="000000"/>
          <w:sz w:val="20"/>
          <w:szCs w:val="20"/>
        </w:rPr>
        <w:t>This should be in the introduction paragraph of this section.</w:t>
      </w:r>
    </w:p>
  </w:comment>
  <w:comment w:id="517" w:author="Microsoft Office User" w:date="2023-04-17T09:44:00Z" w:initials="MOU">
    <w:p w14:paraId="7E3A9512" w14:textId="77777777" w:rsidR="00DD2B35" w:rsidRDefault="00D830C7" w:rsidP="00EF6C50">
      <w:pPr>
        <w:pStyle w:val="CommentText"/>
      </w:pPr>
      <w:r>
        <w:rPr>
          <w:rStyle w:val="CommentReference"/>
        </w:rPr>
        <w:annotationRef/>
      </w:r>
      <w:r w:rsidR="00DD2B35">
        <w:rPr>
          <w:color w:val="000000"/>
        </w:rPr>
        <w:t>They need to be discussed together./grouped into a narrative.</w:t>
      </w:r>
    </w:p>
  </w:comment>
  <w:comment w:id="518" w:author="Dr. Punit Gupta [MU - Jaipur]" w:date="2023-11-25T09:01:00Z" w:initials="PG">
    <w:p w14:paraId="48A19B8D" w14:textId="34F81BF3" w:rsidR="00DD2B35" w:rsidRDefault="00DD2B35" w:rsidP="00A51E29">
      <w:pPr>
        <w:pStyle w:val="CommentText"/>
      </w:pPr>
      <w:r>
        <w:rPr>
          <w:rStyle w:val="CommentReference"/>
        </w:rPr>
        <w:annotationRef/>
      </w:r>
      <w:r>
        <w:rPr>
          <w:lang w:val="en-IE"/>
        </w:rPr>
        <w:t>Resolved</w:t>
      </w:r>
      <w:r>
        <w:rPr>
          <w:lang w:val="en-IE"/>
        </w:rPr>
        <w:br/>
      </w:r>
    </w:p>
  </w:comment>
  <w:comment w:id="589" w:author="Microsoft Office User" w:date="2023-04-20T15:58:00Z" w:initials="MOU">
    <w:p w14:paraId="711E793C" w14:textId="66B043E6" w:rsidR="00B709E6" w:rsidRDefault="00B709E6" w:rsidP="00AF65FD">
      <w:r>
        <w:rPr>
          <w:rStyle w:val="CommentReference"/>
        </w:rPr>
        <w:annotationRef/>
      </w:r>
      <w:r>
        <w:rPr>
          <w:color w:val="000000"/>
          <w:sz w:val="20"/>
          <w:szCs w:val="20"/>
        </w:rPr>
        <w:t>Should follow same structure for precisions and completeness.  Accuracy should be defined..</w:t>
      </w:r>
    </w:p>
  </w:comment>
  <w:comment w:id="590" w:author="Dr. Punit Gupta [MU - Jaipur]" w:date="2023-11-24T03:48:00Z" w:initials="PG">
    <w:p w14:paraId="1691545B" w14:textId="77777777" w:rsidR="002F0E8E" w:rsidRDefault="002F0E8E" w:rsidP="001F3D6B">
      <w:pPr>
        <w:pStyle w:val="CommentText"/>
      </w:pPr>
      <w:r>
        <w:rPr>
          <w:rStyle w:val="CommentReference"/>
        </w:rPr>
        <w:annotationRef/>
      </w:r>
      <w:r>
        <w:rPr>
          <w:lang w:val="en-IE"/>
        </w:rPr>
        <w:t>done</w:t>
      </w:r>
    </w:p>
  </w:comment>
  <w:comment w:id="591" w:author="Gavin McArdle" w:date="2023-12-15T14:26:00Z" w:initials="GM">
    <w:p w14:paraId="5BBA7480" w14:textId="77777777" w:rsidR="00613065" w:rsidRDefault="00613065" w:rsidP="00613065">
      <w:r>
        <w:rPr>
          <w:rStyle w:val="CommentReference"/>
        </w:rPr>
        <w:annotationRef/>
      </w:r>
      <w:r>
        <w:rPr>
          <w:color w:val="000000"/>
          <w:sz w:val="20"/>
          <w:szCs w:val="20"/>
        </w:rPr>
        <w:t>Need to define accuracy</w:t>
      </w:r>
    </w:p>
  </w:comment>
  <w:comment w:id="592" w:author="Dr. Punit Gupta [MU - Jaipur]" w:date="2024-01-03T19:13:00Z" w:initials="PG">
    <w:p w14:paraId="4B2D0621" w14:textId="77777777" w:rsidR="00611677" w:rsidRDefault="00611677" w:rsidP="00827822">
      <w:pPr>
        <w:pStyle w:val="CommentText"/>
      </w:pPr>
      <w:r>
        <w:rPr>
          <w:rStyle w:val="CommentReference"/>
        </w:rPr>
        <w:annotationRef/>
      </w:r>
      <w:r>
        <w:rPr>
          <w:lang w:val="en-IE"/>
        </w:rPr>
        <w:t>done</w:t>
      </w:r>
    </w:p>
  </w:comment>
  <w:comment w:id="596" w:author="Gavin McArdle" w:date="2023-12-15T14:22:00Z" w:initials="GM">
    <w:p w14:paraId="076406CF" w14:textId="57D1B713" w:rsidR="00613065" w:rsidRDefault="00613065" w:rsidP="00613065">
      <w:r>
        <w:rPr>
          <w:rStyle w:val="CommentReference"/>
        </w:rPr>
        <w:annotationRef/>
      </w:r>
      <w:r>
        <w:rPr>
          <w:color w:val="000000"/>
          <w:sz w:val="20"/>
          <w:szCs w:val="20"/>
        </w:rPr>
        <w:t>Why focus on vector data.</w:t>
      </w:r>
    </w:p>
  </w:comment>
  <w:comment w:id="597" w:author="Gavin McArdle" w:date="2023-12-15T14:24:00Z" w:initials="GM">
    <w:p w14:paraId="1F87F2D0" w14:textId="77777777" w:rsidR="00613065" w:rsidRDefault="00613065" w:rsidP="00613065">
      <w:r>
        <w:rPr>
          <w:rStyle w:val="CommentReference"/>
        </w:rPr>
        <w:annotationRef/>
      </w:r>
      <w:r>
        <w:rPr>
          <w:color w:val="000000"/>
          <w:sz w:val="20"/>
          <w:szCs w:val="20"/>
        </w:rPr>
        <w:t>Section 3.3.1 considers raster also.</w:t>
      </w:r>
    </w:p>
  </w:comment>
  <w:comment w:id="598" w:author="Dr. Punit Gupta [MU - Jaipur]" w:date="2024-01-03T19:02:00Z" w:initials="PG">
    <w:p w14:paraId="06974B7B" w14:textId="77777777" w:rsidR="00B132B9" w:rsidRDefault="00B132B9" w:rsidP="00AA6D36">
      <w:pPr>
        <w:pStyle w:val="CommentText"/>
      </w:pPr>
      <w:r>
        <w:rPr>
          <w:rStyle w:val="CommentReference"/>
        </w:rPr>
        <w:annotationRef/>
      </w:r>
      <w:r>
        <w:rPr>
          <w:lang w:val="en-IE"/>
        </w:rPr>
        <w:t>Section 2.3.1 is study of cloud detection for completeness</w:t>
      </w:r>
    </w:p>
  </w:comment>
  <w:comment w:id="613" w:author="Microsoft Office User" w:date="2023-04-20T15:58:00Z" w:initials="MOU">
    <w:p w14:paraId="4C75A75D" w14:textId="19426660" w:rsidR="00B709E6" w:rsidRDefault="00B709E6" w:rsidP="00BA47C0">
      <w:r>
        <w:rPr>
          <w:rStyle w:val="CommentReference"/>
        </w:rPr>
        <w:annotationRef/>
      </w:r>
      <w:r>
        <w:rPr>
          <w:color w:val="000000"/>
          <w:sz w:val="20"/>
          <w:szCs w:val="20"/>
        </w:rPr>
        <w:t>Why time series data here?</w:t>
      </w:r>
    </w:p>
  </w:comment>
  <w:comment w:id="614" w:author="Dr. Punit Gupta [MU - Jaipur]" w:date="2023-11-24T03:47:00Z" w:initials="PG">
    <w:p w14:paraId="55E3DB4A" w14:textId="77777777" w:rsidR="002F0E8E" w:rsidRDefault="002F0E8E" w:rsidP="00C818DB">
      <w:pPr>
        <w:pStyle w:val="CommentText"/>
      </w:pPr>
      <w:r>
        <w:rPr>
          <w:rStyle w:val="CommentReference"/>
        </w:rPr>
        <w:annotationRef/>
      </w:r>
      <w:r>
        <w:rPr>
          <w:lang w:val="en-IE"/>
        </w:rPr>
        <w:t>As it is one of the type of vector data</w:t>
      </w:r>
    </w:p>
  </w:comment>
  <w:comment w:id="628" w:author="Microsoft Office User" w:date="2022-12-12T16:51:00Z" w:initials="MOU">
    <w:p w14:paraId="11507D8E" w14:textId="381AB1A4" w:rsidR="00D830C7" w:rsidRDefault="00D830C7" w:rsidP="00D830C7">
      <w:r>
        <w:rPr>
          <w:rStyle w:val="CommentReference"/>
        </w:rPr>
        <w:annotationRef/>
      </w:r>
      <w:r>
        <w:rPr>
          <w:sz w:val="20"/>
          <w:szCs w:val="20"/>
        </w:rPr>
        <w:t>Overuse of this word.</w:t>
      </w:r>
    </w:p>
  </w:comment>
  <w:comment w:id="618" w:author="Microsoft Office User" w:date="2023-03-20T13:30:00Z" w:initials="MOU">
    <w:p w14:paraId="57ED6ABB" w14:textId="77777777" w:rsidR="00D830C7" w:rsidRDefault="00D830C7" w:rsidP="00D830C7">
      <w:r>
        <w:rPr>
          <w:rStyle w:val="CommentReference"/>
        </w:rPr>
        <w:annotationRef/>
      </w:r>
      <w:r>
        <w:rPr>
          <w:color w:val="000000"/>
          <w:sz w:val="20"/>
          <w:szCs w:val="20"/>
        </w:rPr>
        <w:t>The purpose of these paragraphs is unclear.</w:t>
      </w:r>
    </w:p>
  </w:comment>
  <w:comment w:id="619" w:author="Punit Gupta" w:date="2023-04-10T16:56:00Z" w:initials="PG">
    <w:p w14:paraId="4A245FF9" w14:textId="77777777" w:rsidR="00D830C7" w:rsidRDefault="00D830C7" w:rsidP="00D830C7">
      <w:pPr>
        <w:pStyle w:val="CommentText"/>
      </w:pPr>
      <w:r>
        <w:rPr>
          <w:rStyle w:val="CommentReference"/>
        </w:rPr>
        <w:annotationRef/>
      </w:r>
      <w:r>
        <w:rPr>
          <w:lang w:val="en-IE"/>
        </w:rPr>
        <w:t>These paragraphs are just intro to what SDQ can be</w:t>
      </w:r>
    </w:p>
  </w:comment>
  <w:comment w:id="637" w:author="Gavin McArdle" w:date="2023-12-15T14:26:00Z" w:initials="GM">
    <w:p w14:paraId="71A010C0" w14:textId="77777777" w:rsidR="00613065" w:rsidRDefault="00613065" w:rsidP="00613065">
      <w:r>
        <w:rPr>
          <w:rStyle w:val="CommentReference"/>
        </w:rPr>
        <w:annotationRef/>
      </w:r>
      <w:r>
        <w:rPr>
          <w:color w:val="000000"/>
          <w:sz w:val="20"/>
          <w:szCs w:val="20"/>
        </w:rPr>
        <w:t>What does this mean?</w:t>
      </w:r>
    </w:p>
  </w:comment>
  <w:comment w:id="638" w:author="Dr. Punit Gupta [MU - Jaipur]" w:date="2024-01-03T19:00:00Z" w:initials="PG">
    <w:p w14:paraId="033B558C" w14:textId="77777777" w:rsidR="00B132B9" w:rsidRDefault="00B132B9" w:rsidP="00626E92">
      <w:pPr>
        <w:pStyle w:val="CommentText"/>
      </w:pPr>
      <w:r>
        <w:rPr>
          <w:rStyle w:val="CommentReference"/>
        </w:rPr>
        <w:annotationRef/>
      </w:r>
      <w:r>
        <w:rPr>
          <w:lang w:val="en-IE"/>
        </w:rPr>
        <w:t xml:space="preserve">Explanation has been added </w:t>
      </w:r>
    </w:p>
  </w:comment>
  <w:comment w:id="636" w:author="Microsoft Office User" w:date="2023-04-17T09:48:00Z" w:initials="MOU">
    <w:p w14:paraId="47C7290F" w14:textId="2143EEE9" w:rsidR="00D830C7" w:rsidRDefault="00D830C7" w:rsidP="00D830C7">
      <w:r>
        <w:rPr>
          <w:rStyle w:val="CommentReference"/>
        </w:rPr>
        <w:annotationRef/>
      </w:r>
      <w:r>
        <w:rPr>
          <w:color w:val="000000"/>
          <w:sz w:val="20"/>
          <w:szCs w:val="20"/>
        </w:rPr>
        <w:t>Again an introduction to what this means.</w:t>
      </w:r>
    </w:p>
  </w:comment>
  <w:comment w:id="644"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642"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643"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645"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659"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661"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668" w:author="Microsoft Office User" w:date="2023-04-20T16:02:00Z" w:initials="MOU">
    <w:p w14:paraId="6B6FF7E4" w14:textId="77777777" w:rsidR="00B709E6" w:rsidRDefault="00B709E6" w:rsidP="00B11FAF">
      <w:r>
        <w:rPr>
          <w:rStyle w:val="CommentReference"/>
        </w:rPr>
        <w:annotationRef/>
      </w:r>
      <w:r>
        <w:rPr>
          <w:color w:val="000000"/>
          <w:sz w:val="20"/>
          <w:szCs w:val="20"/>
        </w:rPr>
        <w:t>Provide.a caption and ref the table source. Also it is hard to read…</w:t>
      </w:r>
    </w:p>
  </w:comment>
  <w:comment w:id="669" w:author="Dr. Punit Gupta [MU - Jaipur]" w:date="2023-11-15T08:49:00Z" w:initials="PG">
    <w:p w14:paraId="2E769744" w14:textId="77777777" w:rsidR="00956856" w:rsidRDefault="00956856" w:rsidP="0007542E">
      <w:pPr>
        <w:pStyle w:val="CommentText"/>
      </w:pPr>
      <w:r>
        <w:rPr>
          <w:rStyle w:val="CommentReference"/>
        </w:rPr>
        <w:annotationRef/>
      </w:r>
      <w:r>
        <w:t>Done</w:t>
      </w:r>
    </w:p>
  </w:comment>
  <w:comment w:id="675" w:author="Microsoft Office User" w:date="2023-03-20T13:42:00Z" w:initials="MOU">
    <w:p w14:paraId="44990EFF" w14:textId="43BD9F70" w:rsidR="00D830C7" w:rsidRDefault="00D830C7" w:rsidP="00D830C7">
      <w:r>
        <w:rPr>
          <w:rStyle w:val="CommentReference"/>
        </w:rPr>
        <w:annotationRef/>
      </w:r>
      <w:r>
        <w:rPr>
          <w:color w:val="000000"/>
          <w:sz w:val="20"/>
          <w:szCs w:val="20"/>
        </w:rPr>
        <w:t>Fuse one image?  Can you please fix this up.</w:t>
      </w:r>
    </w:p>
  </w:comment>
  <w:comment w:id="676" w:author="Dr. Punit Gupta [MU - Jaipur]" w:date="2023-11-24T03:14:00Z" w:initials="PG">
    <w:p w14:paraId="6A242697" w14:textId="77777777" w:rsidR="008910F2" w:rsidRDefault="008910F2" w:rsidP="005C48F3">
      <w:pPr>
        <w:pStyle w:val="CommentText"/>
      </w:pPr>
      <w:r>
        <w:rPr>
          <w:rStyle w:val="CommentReference"/>
        </w:rPr>
        <w:annotationRef/>
      </w:r>
      <w:r>
        <w:rPr>
          <w:lang w:val="en-IE"/>
        </w:rPr>
        <w:t>done</w:t>
      </w:r>
    </w:p>
  </w:comment>
  <w:comment w:id="684" w:author="Microsoft Office User" w:date="2023-04-20T16:03:00Z" w:initials="MOU">
    <w:p w14:paraId="50845443" w14:textId="72293C65" w:rsidR="00912193" w:rsidRDefault="00912193" w:rsidP="00806E3F">
      <w:r>
        <w:rPr>
          <w:rStyle w:val="CommentReference"/>
        </w:rPr>
        <w:annotationRef/>
      </w:r>
      <w:r>
        <w:rPr>
          <w:color w:val="000000"/>
          <w:sz w:val="20"/>
          <w:szCs w:val="20"/>
        </w:rPr>
        <w:t>Caption and ref the source</w:t>
      </w:r>
    </w:p>
  </w:comment>
  <w:comment w:id="685" w:author="Dr. Punit Gupta [MU - Jaipur]" w:date="2023-11-15T08:48:00Z" w:initials="PG">
    <w:p w14:paraId="63A92791" w14:textId="77777777" w:rsidR="003C46FC" w:rsidRDefault="003C46FC" w:rsidP="00593AAB">
      <w:pPr>
        <w:pStyle w:val="CommentText"/>
      </w:pPr>
      <w:r>
        <w:rPr>
          <w:rStyle w:val="CommentReference"/>
        </w:rPr>
        <w:annotationRef/>
      </w:r>
      <w:r>
        <w:t>Done</w:t>
      </w:r>
    </w:p>
  </w:comment>
  <w:comment w:id="692" w:author="Microsoft Office User" w:date="2023-03-20T13:45:00Z" w:initials="MOU">
    <w:p w14:paraId="14C3153A" w14:textId="413C3C2E" w:rsidR="00D830C7" w:rsidRDefault="00D830C7" w:rsidP="00D830C7">
      <w:r>
        <w:rPr>
          <w:rStyle w:val="CommentReference"/>
        </w:rPr>
        <w:annotationRef/>
      </w:r>
      <w:r>
        <w:rPr>
          <w:color w:val="000000"/>
          <w:sz w:val="20"/>
          <w:szCs w:val="20"/>
        </w:rPr>
        <w:t>What was the outcome?</w:t>
      </w:r>
    </w:p>
  </w:comment>
  <w:comment w:id="730" w:author="Microsoft Office User" w:date="2023-03-20T13:53:00Z" w:initials="MOU">
    <w:p w14:paraId="27858B31" w14:textId="77777777" w:rsidR="00393664" w:rsidRDefault="00393664" w:rsidP="00393664">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731" w:author="Dr. Punit Gupta [MU - Jaipur]" w:date="2023-11-25T08:57:00Z" w:initials="PG">
    <w:p w14:paraId="42668E80" w14:textId="77777777" w:rsidR="007A197E" w:rsidRDefault="007A197E" w:rsidP="00DD358C">
      <w:pPr>
        <w:pStyle w:val="CommentText"/>
      </w:pPr>
      <w:r>
        <w:rPr>
          <w:rStyle w:val="CommentReference"/>
        </w:rPr>
        <w:annotationRef/>
      </w:r>
      <w:r>
        <w:rPr>
          <w:lang w:val="en-IE"/>
        </w:rPr>
        <w:t>Resolved</w:t>
      </w:r>
      <w:r>
        <w:rPr>
          <w:lang w:val="en-IE"/>
        </w:rPr>
        <w:br/>
      </w:r>
    </w:p>
  </w:comment>
  <w:comment w:id="749" w:author="Microsoft Office User" w:date="2023-03-20T13:53:00Z" w:initials="MOU">
    <w:p w14:paraId="3189DFC2" w14:textId="087ADCCB" w:rsidR="00092F15" w:rsidRDefault="00092F15" w:rsidP="00092F1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750" w:author="Dr. Punit Gupta [MU - Jaipur]" w:date="2023-11-25T08:56:00Z" w:initials="PG">
    <w:p w14:paraId="12441AA3" w14:textId="77777777" w:rsidR="008B4FAF" w:rsidRDefault="008B4FAF" w:rsidP="009A1379">
      <w:pPr>
        <w:pStyle w:val="CommentText"/>
      </w:pPr>
      <w:r>
        <w:rPr>
          <w:rStyle w:val="CommentReference"/>
        </w:rPr>
        <w:annotationRef/>
      </w:r>
      <w:r>
        <w:rPr>
          <w:lang w:val="en-IE"/>
        </w:rPr>
        <w:t>Resolved</w:t>
      </w:r>
      <w:r>
        <w:rPr>
          <w:lang w:val="en-IE"/>
        </w:rPr>
        <w:br/>
      </w:r>
    </w:p>
  </w:comment>
  <w:comment w:id="758" w:author="Microsoft Office User" w:date="2023-04-20T16:10:00Z" w:initials="MOU">
    <w:p w14:paraId="1C33DE0D" w14:textId="732D61D1" w:rsidR="00912193" w:rsidRDefault="00912193" w:rsidP="007B03DF">
      <w:r>
        <w:rPr>
          <w:rStyle w:val="CommentReference"/>
        </w:rPr>
        <w:annotationRef/>
      </w:r>
      <w:r>
        <w:rPr>
          <w:color w:val="000000"/>
          <w:sz w:val="20"/>
          <w:szCs w:val="20"/>
        </w:rPr>
        <w:t>Need a reference for this.</w:t>
      </w:r>
    </w:p>
  </w:comment>
  <w:comment w:id="759" w:author="Dr. Punit Gupta [MU - Jaipur]" w:date="2023-11-24T03:15:00Z" w:initials="PG">
    <w:p w14:paraId="08C72A6E" w14:textId="77777777" w:rsidR="008910F2" w:rsidRDefault="008910F2" w:rsidP="00FA0DC7">
      <w:pPr>
        <w:pStyle w:val="CommentText"/>
      </w:pPr>
      <w:r>
        <w:rPr>
          <w:rStyle w:val="CommentReference"/>
        </w:rPr>
        <w:annotationRef/>
      </w:r>
      <w:r>
        <w:rPr>
          <w:lang w:val="en-IE"/>
        </w:rPr>
        <w:t>done</w:t>
      </w:r>
    </w:p>
  </w:comment>
  <w:comment w:id="785" w:author="Microsoft Office User" w:date="2023-04-20T16:12:00Z" w:initials="MOU">
    <w:p w14:paraId="16C3187B" w14:textId="3813C439" w:rsidR="00912193" w:rsidRDefault="00912193" w:rsidP="00410FD9">
      <w:r>
        <w:rPr>
          <w:rStyle w:val="CommentReference"/>
        </w:rPr>
        <w:annotationRef/>
      </w:r>
      <w:r>
        <w:rPr>
          <w:color w:val="000000"/>
          <w:sz w:val="20"/>
          <w:szCs w:val="20"/>
        </w:rPr>
        <w:t>Should this be table 3?</w:t>
      </w:r>
    </w:p>
  </w:comment>
  <w:comment w:id="786" w:author="Dr. Punit Gupta [MU - Jaipur]" w:date="2023-11-15T08:43:00Z" w:initials="PG">
    <w:p w14:paraId="3E557994" w14:textId="77777777" w:rsidR="00D37727" w:rsidRDefault="00D37727" w:rsidP="0066174C">
      <w:pPr>
        <w:pStyle w:val="CommentText"/>
      </w:pPr>
      <w:r>
        <w:rPr>
          <w:rStyle w:val="CommentReference"/>
        </w:rPr>
        <w:annotationRef/>
      </w:r>
      <w:r>
        <w:t>Changes done</w:t>
      </w:r>
    </w:p>
  </w:comment>
  <w:comment w:id="794" w:author="Microsoft Office User" w:date="2023-04-20T16:12:00Z" w:initials="MOU">
    <w:p w14:paraId="403FB604" w14:textId="472027B2" w:rsidR="00912193" w:rsidRDefault="00912193" w:rsidP="003926F5">
      <w:r>
        <w:rPr>
          <w:rStyle w:val="CommentReference"/>
        </w:rPr>
        <w:annotationRef/>
      </w:r>
      <w:r>
        <w:rPr>
          <w:color w:val="000000"/>
          <w:sz w:val="20"/>
          <w:szCs w:val="20"/>
        </w:rPr>
        <w:t>Table 3?</w:t>
      </w:r>
    </w:p>
  </w:comment>
  <w:comment w:id="795" w:author="Dr. Punit Gupta [MU - Jaipur]" w:date="2023-11-15T08:44:00Z" w:initials="PG">
    <w:p w14:paraId="633EDA40" w14:textId="77777777" w:rsidR="00D37727" w:rsidRDefault="00D37727" w:rsidP="00F8100A">
      <w:pPr>
        <w:pStyle w:val="CommentText"/>
      </w:pPr>
      <w:r>
        <w:rPr>
          <w:rStyle w:val="CommentReference"/>
        </w:rPr>
        <w:annotationRef/>
      </w:r>
      <w:r>
        <w:t>Done</w:t>
      </w:r>
      <w:r>
        <w:br/>
      </w:r>
    </w:p>
  </w:comment>
  <w:comment w:id="801" w:author="Microsoft Office User" w:date="2023-04-20T16:12:00Z" w:initials="MOU">
    <w:p w14:paraId="5454CF1F" w14:textId="1481F329" w:rsidR="00912193" w:rsidRDefault="00912193" w:rsidP="00D62136">
      <w:r>
        <w:rPr>
          <w:rStyle w:val="CommentReference"/>
        </w:rPr>
        <w:annotationRef/>
      </w:r>
      <w:r>
        <w:rPr>
          <w:color w:val="000000"/>
          <w:sz w:val="20"/>
          <w:szCs w:val="20"/>
        </w:rPr>
        <w:t>Needs some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052CF868" w15:done="1"/>
  <w15:commentEx w15:paraId="28C1EEB2" w15:paraIdParent="052CF868" w15:done="1"/>
  <w15:commentEx w15:paraId="641CE954" w15:done="1"/>
  <w15:commentEx w15:paraId="04231090" w15:done="1"/>
  <w15:commentEx w15:paraId="73E4D835" w15:done="1"/>
  <w15:commentEx w15:paraId="677AEE81" w15:paraIdParent="73E4D835" w15:done="1"/>
  <w15:commentEx w15:paraId="300F49BD" w15:done="0"/>
  <w15:commentEx w15:paraId="4D6B2D82" w15:paraIdParent="300F49BD" w15:done="0"/>
  <w15:commentEx w15:paraId="3CC437B1" w15:done="1"/>
  <w15:commentEx w15:paraId="4E995A64" w15:paraIdParent="3CC437B1" w15:done="1"/>
  <w15:commentEx w15:paraId="6C2D870A" w15:done="1"/>
  <w15:commentEx w15:paraId="29A28D3C" w15:done="1"/>
  <w15:commentEx w15:paraId="5C110159" w15:paraIdParent="29A28D3C" w15:done="1"/>
  <w15:commentEx w15:paraId="136DA946" w15:done="1"/>
  <w15:commentEx w15:paraId="35C712AB" w15:done="0"/>
  <w15:commentEx w15:paraId="39AFC085" w15:paraIdParent="35C712AB" w15:done="0"/>
  <w15:commentEx w15:paraId="3123F846" w15:done="1"/>
  <w15:commentEx w15:paraId="0D96B3D0" w15:done="0"/>
  <w15:commentEx w15:paraId="6F169845" w15:paraIdParent="0D96B3D0" w15:done="0"/>
  <w15:commentEx w15:paraId="169D6B55" w15:done="1"/>
  <w15:commentEx w15:paraId="0415C949" w15:paraIdParent="169D6B55" w15:done="1"/>
  <w15:commentEx w15:paraId="46882CB3" w15:done="0"/>
  <w15:commentEx w15:paraId="5252866E" w15:done="1"/>
  <w15:commentEx w15:paraId="42FC14CF" w15:paraIdParent="5252866E" w15:done="1"/>
  <w15:commentEx w15:paraId="5BB723C9" w15:done="1"/>
  <w15:commentEx w15:paraId="1BE4C704" w15:done="1"/>
  <w15:commentEx w15:paraId="32B394A2" w15:paraIdParent="1BE4C704" w15:done="1"/>
  <w15:commentEx w15:paraId="2E59DCD3" w15:done="1"/>
  <w15:commentEx w15:paraId="5E206BE6" w15:done="0"/>
  <w15:commentEx w15:paraId="4879598D" w15:done="1"/>
  <w15:commentEx w15:paraId="186AAEA2" w15:done="1"/>
  <w15:commentEx w15:paraId="0BD5FF07" w15:paraIdParent="186AAEA2" w15:done="1"/>
  <w15:commentEx w15:paraId="411F1CF3" w15:done="1"/>
  <w15:commentEx w15:paraId="32FC1E21" w15:paraIdParent="411F1CF3" w15:done="1"/>
  <w15:commentEx w15:paraId="71F9FDD2" w15:done="0"/>
  <w15:commentEx w15:paraId="4364AE7B" w15:paraIdParent="71F9FDD2" w15:done="0"/>
  <w15:commentEx w15:paraId="4CF16919" w15:done="1"/>
  <w15:commentEx w15:paraId="6459B5C1" w15:paraIdParent="4CF16919" w15:done="1"/>
  <w15:commentEx w15:paraId="68CF0955" w15:done="1"/>
  <w15:commentEx w15:paraId="57EFF4AB" w15:paraIdParent="68CF0955" w15:done="1"/>
  <w15:commentEx w15:paraId="29CEF460" w15:done="1"/>
  <w15:commentEx w15:paraId="58E4DFF6" w15:paraIdParent="29CEF460" w15:done="1"/>
  <w15:commentEx w15:paraId="00478EEE" w15:done="0"/>
  <w15:commentEx w15:paraId="25425EF7" w15:paraIdParent="00478EEE" w15:done="0"/>
  <w15:commentEx w15:paraId="52023BFA" w15:done="1"/>
  <w15:commentEx w15:paraId="60268816" w15:paraIdParent="52023BFA" w15:done="1"/>
  <w15:commentEx w15:paraId="3BC6BDD9" w15:done="1"/>
  <w15:commentEx w15:paraId="08AC022C" w15:paraIdParent="3BC6BDD9" w15:done="1"/>
  <w15:commentEx w15:paraId="5198219A" w15:done="1"/>
  <w15:commentEx w15:paraId="544DF7F9" w15:paraIdParent="5198219A" w15:done="1"/>
  <w15:commentEx w15:paraId="74BD69D9" w15:done="1"/>
  <w15:commentEx w15:paraId="21929163" w15:paraIdParent="74BD69D9" w15:done="1"/>
  <w15:commentEx w15:paraId="392E0F0A" w15:done="1"/>
  <w15:commentEx w15:paraId="62662FAD" w15:paraIdParent="392E0F0A" w15:done="1"/>
  <w15:commentEx w15:paraId="6D3A452E" w15:done="1"/>
  <w15:commentEx w15:paraId="5A51E991" w15:paraIdParent="6D3A452E" w15:done="1"/>
  <w15:commentEx w15:paraId="7516F3C0" w15:done="0"/>
  <w15:commentEx w15:paraId="367724DF" w15:paraIdParent="7516F3C0" w15:done="0"/>
  <w15:commentEx w15:paraId="4C0204E0" w15:paraIdParent="7516F3C0" w15:done="0"/>
  <w15:commentEx w15:paraId="4D31B0A3" w15:done="1"/>
  <w15:commentEx w15:paraId="06524A9D" w15:paraIdParent="4D31B0A3" w15:done="1"/>
  <w15:commentEx w15:paraId="60B22039" w15:done="1"/>
  <w15:commentEx w15:paraId="11617BDA" w15:paraIdParent="60B22039" w15:done="1"/>
  <w15:commentEx w15:paraId="217FB187" w15:done="1"/>
  <w15:commentEx w15:paraId="723CDE53" w15:paraIdParent="217FB187" w15:done="1"/>
  <w15:commentEx w15:paraId="4610E298" w15:done="1"/>
  <w15:commentEx w15:paraId="0AF31592" w15:paraIdParent="4610E298" w15:done="1"/>
  <w15:commentEx w15:paraId="5F005AAA" w15:done="1"/>
  <w15:commentEx w15:paraId="2C684EF5" w15:paraIdParent="5F005AAA" w15:done="1"/>
  <w15:commentEx w15:paraId="7ACD5C6E" w15:done="1"/>
  <w15:commentEx w15:paraId="0DB61275" w15:paraIdParent="7ACD5C6E" w15:done="1"/>
  <w15:commentEx w15:paraId="135024FC" w15:done="0"/>
  <w15:commentEx w15:paraId="12E4FB5D" w15:done="1"/>
  <w15:commentEx w15:paraId="0A618ADE" w15:paraIdParent="12E4FB5D" w15:done="1"/>
  <w15:commentEx w15:paraId="02A59725" w15:done="1"/>
  <w15:commentEx w15:paraId="7213C33E" w15:paraIdParent="02A59725" w15:done="1"/>
  <w15:commentEx w15:paraId="6CF4E7C0" w15:done="1"/>
  <w15:commentEx w15:paraId="60B16C20" w15:paraIdParent="6CF4E7C0" w15:done="1"/>
  <w15:commentEx w15:paraId="4D312B12" w15:done="1"/>
  <w15:commentEx w15:paraId="3E19EFE1" w15:paraIdParent="4D312B12" w15:done="1"/>
  <w15:commentEx w15:paraId="3CDD7B8D" w15:done="1"/>
  <w15:commentEx w15:paraId="7DC4AF30" w15:paraIdParent="3CDD7B8D" w15:done="1"/>
  <w15:commentEx w15:paraId="42F35DC1" w15:done="1"/>
  <w15:commentEx w15:paraId="2A2C042A" w15:paraIdParent="42F35DC1" w15:done="1"/>
  <w15:commentEx w15:paraId="17D9AB1D" w15:done="1"/>
  <w15:commentEx w15:paraId="7CCB6335" w15:done="1"/>
  <w15:commentEx w15:paraId="08817901" w15:paraIdParent="7CCB6335" w15:done="1"/>
  <w15:commentEx w15:paraId="14864610" w15:done="1"/>
  <w15:commentEx w15:paraId="7E3A9512" w15:done="1"/>
  <w15:commentEx w15:paraId="48A19B8D" w15:paraIdParent="7E3A9512" w15:done="1"/>
  <w15:commentEx w15:paraId="711E793C" w15:done="1"/>
  <w15:commentEx w15:paraId="1691545B" w15:paraIdParent="711E793C" w15:done="1"/>
  <w15:commentEx w15:paraId="5BBA7480" w15:done="0"/>
  <w15:commentEx w15:paraId="4B2D0621" w15:paraIdParent="5BBA7480" w15:done="0"/>
  <w15:commentEx w15:paraId="076406CF" w15:done="0"/>
  <w15:commentEx w15:paraId="1F87F2D0" w15:paraIdParent="076406CF" w15:done="0"/>
  <w15:commentEx w15:paraId="06974B7B" w15:paraIdParent="076406CF" w15:done="0"/>
  <w15:commentEx w15:paraId="4C75A75D" w15:done="1"/>
  <w15:commentEx w15:paraId="55E3DB4A" w15:paraIdParent="4C75A75D" w15:done="1"/>
  <w15:commentEx w15:paraId="11507D8E" w15:done="1"/>
  <w15:commentEx w15:paraId="57ED6ABB" w15:done="1"/>
  <w15:commentEx w15:paraId="4A245FF9" w15:paraIdParent="57ED6ABB" w15:done="1"/>
  <w15:commentEx w15:paraId="71A010C0" w15:done="0"/>
  <w15:commentEx w15:paraId="033B558C" w15:paraIdParent="71A010C0" w15:done="0"/>
  <w15:commentEx w15:paraId="47C7290F" w15:done="1"/>
  <w15:commentEx w15:paraId="5B6703D7" w15:done="1"/>
  <w15:commentEx w15:paraId="1A0B2F64" w15:done="1"/>
  <w15:commentEx w15:paraId="3A25D277" w15:paraIdParent="1A0B2F64" w15:done="1"/>
  <w15:commentEx w15:paraId="5807EF7A" w15:done="1"/>
  <w15:commentEx w15:paraId="437B09C4" w15:done="1"/>
  <w15:commentEx w15:paraId="62327400" w15:done="1"/>
  <w15:commentEx w15:paraId="6B6FF7E4" w15:done="1"/>
  <w15:commentEx w15:paraId="2E769744" w15:paraIdParent="6B6FF7E4" w15:done="1"/>
  <w15:commentEx w15:paraId="44990EFF" w15:done="1"/>
  <w15:commentEx w15:paraId="6A242697" w15:paraIdParent="44990EFF" w15:done="1"/>
  <w15:commentEx w15:paraId="50845443" w15:done="1"/>
  <w15:commentEx w15:paraId="63A92791" w15:paraIdParent="50845443" w15:done="1"/>
  <w15:commentEx w15:paraId="14C3153A" w15:done="1"/>
  <w15:commentEx w15:paraId="27858B31" w15:done="1"/>
  <w15:commentEx w15:paraId="42668E80" w15:paraIdParent="27858B31" w15:done="1"/>
  <w15:commentEx w15:paraId="3189DFC2" w15:done="1"/>
  <w15:commentEx w15:paraId="12441AA3" w15:paraIdParent="3189DFC2" w15:done="1"/>
  <w15:commentEx w15:paraId="1C33DE0D" w15:done="1"/>
  <w15:commentEx w15:paraId="08C72A6E" w15:paraIdParent="1C33DE0D" w15:done="1"/>
  <w15:commentEx w15:paraId="16C3187B" w15:done="1"/>
  <w15:commentEx w15:paraId="3E557994" w15:paraIdParent="16C3187B" w15:done="1"/>
  <w15:commentEx w15:paraId="403FB604" w15:done="1"/>
  <w15:commentEx w15:paraId="633EDA40" w15:paraIdParent="403FB604" w15:done="1"/>
  <w15:commentEx w15:paraId="5454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1DC53" w16cex:dateUtc="2022-12-12T16:58:00Z"/>
  <w16cex:commentExtensible w16cex:durableId="27C2E458" w16cex:dateUtc="2023-03-20T13:55:00Z"/>
  <w16cex:commentExtensible w16cex:durableId="27C2E4DC" w16cex:dateUtc="2023-03-20T13:57:00Z"/>
  <w16cex:commentExtensible w16cex:durableId="6317451C" w16cex:dateUtc="2023-04-20T14:31:00Z"/>
  <w16cex:commentExtensible w16cex:durableId="445DDCA2" w16cex:dateUtc="2023-11-25T08:57:00Z"/>
  <w16cex:commentExtensible w16cex:durableId="27E3FF97" w16cex:dateUtc="2023-04-14T15:36:00Z"/>
  <w16cex:commentExtensible w16cex:durableId="2741DA49" w16cex:dateUtc="2022-12-12T16:50:00Z"/>
  <w16cex:commentExtensible w16cex:durableId="27EBD5C5" w16cex:dateUtc="2023-04-20T14:16:00Z"/>
  <w16cex:commentExtensible w16cex:durableId="61FD7B91" w16cex:dateUtc="2023-11-23T16:37:00Z"/>
  <w16cex:commentExtensible w16cex:durableId="449688E9" w16cex:dateUtc="2023-12-13T10:28:00Z"/>
  <w16cex:commentExtensible w16cex:durableId="7213A6F4" w16cex:dateUtc="2024-01-03T18:10:00Z"/>
  <w16cex:commentExtensible w16cex:durableId="2BA591E5" w16cex:dateUtc="2023-03-16T11:29:00Z"/>
  <w16cex:commentExtensible w16cex:durableId="2322BA53" w16cex:dateUtc="2023-04-04T11:34:00Z"/>
  <w16cex:commentExtensible w16cex:durableId="75F0AE0C" w16cex:dateUtc="2023-03-16T11:29:00Z"/>
  <w16cex:commentExtensible w16cex:durableId="12FB631F" w16cex:dateUtc="2023-03-16T11:29:00Z"/>
  <w16cex:commentExtensible w16cex:durableId="30A7882D" w16cex:dateUtc="2023-04-04T11:35:00Z"/>
  <w16cex:commentExtensible w16cex:durableId="10B2FBA4" w16cex:dateUtc="2023-04-17T08:28:00Z"/>
  <w16cex:commentExtensible w16cex:durableId="25C8717D" w16cex:dateUtc="2023-12-13T10:41:00Z"/>
  <w16cex:commentExtensible w16cex:durableId="1445E017" w16cex:dateUtc="2024-01-03T18:23:00Z"/>
  <w16cex:commentExtensible w16cex:durableId="159963F8" w16cex:dateUtc="2023-04-17T08:28:00Z"/>
  <w16cex:commentExtensible w16cex:durableId="62B1D976" w16cex:dateUtc="2023-12-13T10:29:00Z"/>
  <w16cex:commentExtensible w16cex:durableId="6F7B9471" w16cex:dateUtc="2024-01-03T18:20:00Z"/>
  <w16cex:commentExtensible w16cex:durableId="27EBD7F0" w16cex:dateUtc="2023-04-20T14:25:00Z"/>
  <w16cex:commentExtensible w16cex:durableId="282BFDB8" w16cex:dateUtc="2023-11-23T16:37:00Z"/>
  <w16cex:commentExtensible w16cex:durableId="4CF3230E" w16cex:dateUtc="2023-12-13T10:45: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16377CC6" w16cex:dateUtc="2023-12-13T10:41:00Z"/>
  <w16cex:commentExtensible w16cex:durableId="27E78FD0" w16cex:dateUtc="2023-04-17T08:28:00Z"/>
  <w16cex:commentExtensible w16cex:durableId="27EBD805" w16cex:dateUtc="2023-04-20T14:25:00Z"/>
  <w16cex:commentExtensible w16cex:durableId="0D8B5031" w16cex:dateUtc="2023-11-23T16:38:00Z"/>
  <w16cex:commentExtensible w16cex:durableId="27EBD8C0" w16cex:dateUtc="2023-04-20T14:29:00Z"/>
  <w16cex:commentExtensible w16cex:durableId="30451055" w16cex:dateUtc="2023-11-23T16:39:00Z"/>
  <w16cex:commentExtensible w16cex:durableId="31D34321" w16cex:dateUtc="2023-12-15T09:01:00Z"/>
  <w16cex:commentExtensible w16cex:durableId="5DBC897C" w16cex:dateUtc="2024-01-03T18:56:00Z"/>
  <w16cex:commentExtensible w16cex:durableId="27C2DE5D" w16cex:dateUtc="2023-03-20T13:30:00Z"/>
  <w16cex:commentExtensible w16cex:durableId="27DEBE2D" w16cex:dateUtc="2023-04-10T15:56:00Z"/>
  <w16cex:commentExtensible w16cex:durableId="27EBD892" w16cex:dateUtc="2023-04-20T14:28:00Z"/>
  <w16cex:commentExtensible w16cex:durableId="1C7D0FEC" w16cex:dateUtc="2023-11-23T16:50:00Z"/>
  <w16cex:commentExtensible w16cex:durableId="27EBD8E7" w16cex:dateUtc="2023-04-20T14:29:00Z"/>
  <w16cex:commentExtensible w16cex:durableId="0EE2BEE1" w16cex:dateUtc="2023-11-23T16:50:00Z"/>
  <w16cex:commentExtensible w16cex:durableId="0F0614B0" w16cex:dateUtc="2023-12-15T09:25:00Z"/>
  <w16cex:commentExtensible w16cex:durableId="035ADF3B" w16cex:dateUtc="2024-01-03T18:57:00Z"/>
  <w16cex:commentExtensible w16cex:durableId="27EBD96B" w16cex:dateUtc="2023-04-20T14:31:00Z"/>
  <w16cex:commentExtensible w16cex:durableId="1A217892" w16cex:dateUtc="2023-11-23T16:58:00Z"/>
  <w16cex:commentExtensible w16cex:durableId="27EBD979" w16cex:dateUtc="2023-04-20T14:32:00Z"/>
  <w16cex:commentExtensible w16cex:durableId="263E322D" w16cex:dateUtc="2023-11-24T03:43: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EBDA60" w16cex:dateUtc="2023-04-20T14:36:00Z"/>
  <w16cex:commentExtensible w16cex:durableId="622F6EEE" w16cex:dateUtc="2023-11-23T16:59:00Z"/>
  <w16cex:commentExtensible w16cex:durableId="27EBDAF1" w16cex:dateUtc="2023-04-20T14:38:00Z"/>
  <w16cex:commentExtensible w16cex:durableId="4B527653" w16cex:dateUtc="2023-11-23T16:59:00Z"/>
  <w16cex:commentExtensible w16cex:durableId="09427B26" w16cex:dateUtc="2023-12-15T09:29:00Z"/>
  <w16cex:commentExtensible w16cex:durableId="3AF89B8F" w16cex:dateUtc="2023-12-15T09:30:00Z"/>
  <w16cex:commentExtensible w16cex:durableId="6702FD34" w16cex:dateUtc="2024-01-03T18:58:00Z"/>
  <w16cex:commentExtensible w16cex:durableId="27C2E1C6" w16cex:dateUtc="2023-03-20T13:44:00Z"/>
  <w16cex:commentExtensible w16cex:durableId="27E0061A" w16cex:dateUtc="2023-04-11T15:15:00Z"/>
  <w16cex:commentExtensible w16cex:durableId="27EBDB8B" w16cex:dateUtc="2023-04-20T14:40:00Z"/>
  <w16cex:commentExtensible w16cex:durableId="6D868C08" w16cex:dateUtc="2023-11-23T17:01:00Z"/>
  <w16cex:commentExtensible w16cex:durableId="27EBDB9F" w16cex:dateUtc="2023-04-20T14:41:00Z"/>
  <w16cex:commentExtensible w16cex:durableId="6285AAE1" w16cex:dateUtc="2023-11-23T17:01:00Z"/>
  <w16cex:commentExtensible w16cex:durableId="27EBDBBA" w16cex:dateUtc="2023-04-20T14:41:00Z"/>
  <w16cex:commentExtensible w16cex:durableId="5D8E62ED" w16cex:dateUtc="2023-11-23T17:03:00Z"/>
  <w16cex:commentExtensible w16cex:durableId="27EBDC23" w16cex:dateUtc="2023-04-20T14:43:00Z"/>
  <w16cex:commentExtensible w16cex:durableId="74012DF0" w16cex:dateUtc="2023-11-24T03:08:00Z"/>
  <w16cex:commentExtensible w16cex:durableId="27E7914C" w16cex:dateUtc="2023-04-17T08:35:00Z"/>
  <w16cex:commentExtensible w16cex:durableId="70C68631" w16cex:dateUtc="2023-11-24T03:34:00Z"/>
  <w16cex:commentExtensible w16cex:durableId="19862F23" w16cex:dateUtc="2023-12-15T10:00:00Z"/>
  <w16cex:commentExtensible w16cex:durableId="27EBDC7F" w16cex:dateUtc="2023-04-20T14:45:00Z"/>
  <w16cex:commentExtensible w16cex:durableId="2844F9A7" w16cex:dateUtc="2023-11-24T03:08:00Z"/>
  <w16cex:commentExtensible w16cex:durableId="27EBDD3A" w16cex:dateUtc="2023-04-20T14:48:00Z"/>
  <w16cex:commentExtensible w16cex:durableId="3D0C0D35" w16cex:dateUtc="2023-11-24T03:09:00Z"/>
  <w16cex:commentExtensible w16cex:durableId="27EBDD4E" w16cex:dateUtc="2023-04-20T14:48:00Z"/>
  <w16cex:commentExtensible w16cex:durableId="27690E30" w16cex:dateUtc="2023-11-24T03:11:00Z"/>
  <w16cex:commentExtensible w16cex:durableId="27EBDD68" w16cex:dateUtc="2023-04-20T14:48:00Z"/>
  <w16cex:commentExtensible w16cex:durableId="0E98E057" w16cex:dateUtc="2023-11-24T03:12:00Z"/>
  <w16cex:commentExtensible w16cex:durableId="27E791C4" w16cex:dateUtc="2023-04-17T08:37:00Z"/>
  <w16cex:commentExtensible w16cex:durableId="39677FC3" w16cex:dateUtc="2023-11-24T03:10:00Z"/>
  <w16cex:commentExtensible w16cex:durableId="27EBDD90" w16cex:dateUtc="2023-04-20T14:49:00Z"/>
  <w16cex:commentExtensible w16cex:durableId="235AF7DE" w16cex:dateUtc="2023-11-24T03:12:00Z"/>
  <w16cex:commentExtensible w16cex:durableId="27C2E084" w16cex:dateUtc="2023-03-20T13:39:00Z"/>
  <w16cex:commentExtensible w16cex:durableId="27EBDDDA" w16cex:dateUtc="2023-04-20T14:50:00Z"/>
  <w16cex:commentExtensible w16cex:durableId="301748B3" w16cex:dateUtc="2023-11-24T03:13:00Z"/>
  <w16cex:commentExtensible w16cex:durableId="27E792E5" w16cex:dateUtc="2023-04-17T08:41:00Z"/>
  <w16cex:commentExtensible w16cex:durableId="27E79386" w16cex:dateUtc="2023-04-17T08:44:00Z"/>
  <w16cex:commentExtensible w16cex:durableId="6F691C4F" w16cex:dateUtc="2023-11-25T09:01:00Z"/>
  <w16cex:commentExtensible w16cex:durableId="27EBDFBF" w16cex:dateUtc="2023-04-20T14:58:00Z"/>
  <w16cex:commentExtensible w16cex:durableId="197B1D36" w16cex:dateUtc="2023-11-24T03:48:00Z"/>
  <w16cex:commentExtensible w16cex:durableId="7376F777" w16cex:dateUtc="2023-12-15T14:26:00Z"/>
  <w16cex:commentExtensible w16cex:durableId="0DC36564" w16cex:dateUtc="2024-01-03T19:13:00Z"/>
  <w16cex:commentExtensible w16cex:durableId="70A7331F" w16cex:dateUtc="2023-12-15T14:22:00Z"/>
  <w16cex:commentExtensible w16cex:durableId="2627F181" w16cex:dateUtc="2023-12-15T14:24:00Z"/>
  <w16cex:commentExtensible w16cex:durableId="14E6F2F9" w16cex:dateUtc="2024-01-03T19:02:00Z"/>
  <w16cex:commentExtensible w16cex:durableId="27EBDF9A" w16cex:dateUtc="2023-04-20T14:58:00Z"/>
  <w16cex:commentExtensible w16cex:durableId="4F0FD5CA" w16cex:dateUtc="2023-11-24T03:47:00Z"/>
  <w16cex:commentExtensible w16cex:durableId="2741DA81" w16cex:dateUtc="2022-12-12T16:51:00Z"/>
  <w16cex:commentExtensible w16cex:durableId="27C2DE70" w16cex:dateUtc="2023-03-20T13:30:00Z"/>
  <w16cex:commentExtensible w16cex:durableId="27DEBE47" w16cex:dateUtc="2023-04-10T15:56:00Z"/>
  <w16cex:commentExtensible w16cex:durableId="753E35E8" w16cex:dateUtc="2023-12-15T14:26:00Z"/>
  <w16cex:commentExtensible w16cex:durableId="516ACDE4" w16cex:dateUtc="2024-01-03T19:00: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EBE083" w16cex:dateUtc="2023-04-20T15:02:00Z"/>
  <w16cex:commentExtensible w16cex:durableId="690599FE" w16cex:dateUtc="2023-11-15T08:49:00Z"/>
  <w16cex:commentExtensible w16cex:durableId="27C2E160" w16cex:dateUtc="2023-03-20T13:42:00Z"/>
  <w16cex:commentExtensible w16cex:durableId="34DC7AB9" w16cex:dateUtc="2023-11-24T03:14:00Z"/>
  <w16cex:commentExtensible w16cex:durableId="27EBE0DA" w16cex:dateUtc="2023-04-20T15:03:00Z"/>
  <w16cex:commentExtensible w16cex:durableId="57FA4A2B" w16cex:dateUtc="2023-11-15T08:48:00Z"/>
  <w16cex:commentExtensible w16cex:durableId="27C2E215" w16cex:dateUtc="2023-03-20T13:45:00Z"/>
  <w16cex:commentExtensible w16cex:durableId="27C2E3DF" w16cex:dateUtc="2023-03-20T13:53:00Z"/>
  <w16cex:commentExtensible w16cex:durableId="40B4613A" w16cex:dateUtc="2023-11-25T08:57:00Z"/>
  <w16cex:commentExtensible w16cex:durableId="305E8C1D" w16cex:dateUtc="2023-03-20T13:53:00Z"/>
  <w16cex:commentExtensible w16cex:durableId="06D4CE1E" w16cex:dateUtc="2023-11-25T08:56:00Z"/>
  <w16cex:commentExtensible w16cex:durableId="27EBE28F" w16cex:dateUtc="2023-04-20T15:10:00Z"/>
  <w16cex:commentExtensible w16cex:durableId="5B1953D7" w16cex:dateUtc="2023-11-24T03:15:00Z"/>
  <w16cex:commentExtensible w16cex:durableId="27EBE2E4" w16cex:dateUtc="2023-04-20T15:12:00Z"/>
  <w16cex:commentExtensible w16cex:durableId="40767416" w16cex:dateUtc="2023-11-15T08:43:00Z"/>
  <w16cex:commentExtensible w16cex:durableId="27EBE2EE" w16cex:dateUtc="2023-04-20T15:12:00Z"/>
  <w16cex:commentExtensible w16cex:durableId="13F45552" w16cex:dateUtc="2023-11-15T08:44:00Z"/>
  <w16cex:commentExtensible w16cex:durableId="27EBE2FB" w16cex:dateUtc="2023-04-2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052CF868" w16cid:durableId="6317451C"/>
  <w16cid:commentId w16cid:paraId="28C1EEB2" w16cid:durableId="445DDCA2"/>
  <w16cid:commentId w16cid:paraId="641CE954" w16cid:durableId="27E3FF97"/>
  <w16cid:commentId w16cid:paraId="04231090" w16cid:durableId="2741DA49"/>
  <w16cid:commentId w16cid:paraId="73E4D835" w16cid:durableId="27EBD5C5"/>
  <w16cid:commentId w16cid:paraId="677AEE81" w16cid:durableId="61FD7B91"/>
  <w16cid:commentId w16cid:paraId="300F49BD" w16cid:durableId="449688E9"/>
  <w16cid:commentId w16cid:paraId="4D6B2D82" w16cid:durableId="7213A6F4"/>
  <w16cid:commentId w16cid:paraId="3CC437B1" w16cid:durableId="2BA591E5"/>
  <w16cid:commentId w16cid:paraId="4E995A64" w16cid:durableId="2322BA53"/>
  <w16cid:commentId w16cid:paraId="6C2D870A" w16cid:durableId="75F0AE0C"/>
  <w16cid:commentId w16cid:paraId="29A28D3C" w16cid:durableId="12FB631F"/>
  <w16cid:commentId w16cid:paraId="5C110159" w16cid:durableId="30A7882D"/>
  <w16cid:commentId w16cid:paraId="136DA946" w16cid:durableId="10B2FBA4"/>
  <w16cid:commentId w16cid:paraId="35C712AB" w16cid:durableId="25C8717D"/>
  <w16cid:commentId w16cid:paraId="39AFC085" w16cid:durableId="1445E017"/>
  <w16cid:commentId w16cid:paraId="3123F846" w16cid:durableId="159963F8"/>
  <w16cid:commentId w16cid:paraId="0D96B3D0" w16cid:durableId="62B1D976"/>
  <w16cid:commentId w16cid:paraId="6F169845" w16cid:durableId="6F7B9471"/>
  <w16cid:commentId w16cid:paraId="169D6B55" w16cid:durableId="27EBD7F0"/>
  <w16cid:commentId w16cid:paraId="0415C949" w16cid:durableId="282BFDB8"/>
  <w16cid:commentId w16cid:paraId="46882CB3" w16cid:durableId="4CF3230E"/>
  <w16cid:commentId w16cid:paraId="5252866E" w16cid:durableId="27BD7C38"/>
  <w16cid:commentId w16cid:paraId="42FC14CF" w16cid:durableId="27D697E6"/>
  <w16cid:commentId w16cid:paraId="5BB723C9" w16cid:durableId="27BD7C37"/>
  <w16cid:commentId w16cid:paraId="1BE4C704" w16cid:durableId="27BD7C36"/>
  <w16cid:commentId w16cid:paraId="32B394A2" w16cid:durableId="27D69800"/>
  <w16cid:commentId w16cid:paraId="2E59DCD3" w16cid:durableId="27E78FBD"/>
  <w16cid:commentId w16cid:paraId="5E206BE6" w16cid:durableId="16377CC6"/>
  <w16cid:commentId w16cid:paraId="4879598D" w16cid:durableId="27E78FD0"/>
  <w16cid:commentId w16cid:paraId="186AAEA2" w16cid:durableId="27EBD805"/>
  <w16cid:commentId w16cid:paraId="0BD5FF07" w16cid:durableId="0D8B5031"/>
  <w16cid:commentId w16cid:paraId="411F1CF3" w16cid:durableId="27EBD8C0"/>
  <w16cid:commentId w16cid:paraId="32FC1E21" w16cid:durableId="30451055"/>
  <w16cid:commentId w16cid:paraId="71F9FDD2" w16cid:durableId="31D34321"/>
  <w16cid:commentId w16cid:paraId="4364AE7B" w16cid:durableId="5DBC897C"/>
  <w16cid:commentId w16cid:paraId="4CF16919" w16cid:durableId="27C2DE5D"/>
  <w16cid:commentId w16cid:paraId="6459B5C1" w16cid:durableId="27DEBE2D"/>
  <w16cid:commentId w16cid:paraId="68CF0955" w16cid:durableId="27EBD892"/>
  <w16cid:commentId w16cid:paraId="57EFF4AB" w16cid:durableId="1C7D0FEC"/>
  <w16cid:commentId w16cid:paraId="29CEF460" w16cid:durableId="27EBD8E7"/>
  <w16cid:commentId w16cid:paraId="58E4DFF6" w16cid:durableId="0EE2BEE1"/>
  <w16cid:commentId w16cid:paraId="00478EEE" w16cid:durableId="0F0614B0"/>
  <w16cid:commentId w16cid:paraId="25425EF7" w16cid:durableId="035ADF3B"/>
  <w16cid:commentId w16cid:paraId="52023BFA" w16cid:durableId="27EBD96B"/>
  <w16cid:commentId w16cid:paraId="60268816" w16cid:durableId="1A217892"/>
  <w16cid:commentId w16cid:paraId="3BC6BDD9" w16cid:durableId="27EBD979"/>
  <w16cid:commentId w16cid:paraId="08AC022C" w16cid:durableId="263E322D"/>
  <w16cid:commentId w16cid:paraId="5198219A" w16cid:durableId="27C2E4AB"/>
  <w16cid:commentId w16cid:paraId="544DF7F9" w16cid:durableId="27E00578"/>
  <w16cid:commentId w16cid:paraId="74BD69D9" w16cid:durableId="27EAC2A2"/>
  <w16cid:commentId w16cid:paraId="21929163" w16cid:durableId="27EAC2A1"/>
  <w16cid:commentId w16cid:paraId="392E0F0A" w16cid:durableId="27EBDA60"/>
  <w16cid:commentId w16cid:paraId="62662FAD" w16cid:durableId="622F6EEE"/>
  <w16cid:commentId w16cid:paraId="6D3A452E" w16cid:durableId="27EBDAF1"/>
  <w16cid:commentId w16cid:paraId="5A51E991" w16cid:durableId="4B527653"/>
  <w16cid:commentId w16cid:paraId="7516F3C0" w16cid:durableId="09427B26"/>
  <w16cid:commentId w16cid:paraId="367724DF" w16cid:durableId="3AF89B8F"/>
  <w16cid:commentId w16cid:paraId="4C0204E0" w16cid:durableId="6702FD34"/>
  <w16cid:commentId w16cid:paraId="4D31B0A3" w16cid:durableId="27C2E1C6"/>
  <w16cid:commentId w16cid:paraId="06524A9D" w16cid:durableId="27E0061A"/>
  <w16cid:commentId w16cid:paraId="60B22039" w16cid:durableId="27EBDB8B"/>
  <w16cid:commentId w16cid:paraId="11617BDA" w16cid:durableId="6D868C08"/>
  <w16cid:commentId w16cid:paraId="217FB187" w16cid:durableId="27EBDB9F"/>
  <w16cid:commentId w16cid:paraId="723CDE53" w16cid:durableId="6285AAE1"/>
  <w16cid:commentId w16cid:paraId="4610E298" w16cid:durableId="27EBDBBA"/>
  <w16cid:commentId w16cid:paraId="0AF31592" w16cid:durableId="5D8E62ED"/>
  <w16cid:commentId w16cid:paraId="5F005AAA" w16cid:durableId="27EBDC23"/>
  <w16cid:commentId w16cid:paraId="2C684EF5" w16cid:durableId="74012DF0"/>
  <w16cid:commentId w16cid:paraId="7ACD5C6E" w16cid:durableId="27E7914C"/>
  <w16cid:commentId w16cid:paraId="0DB61275" w16cid:durableId="70C68631"/>
  <w16cid:commentId w16cid:paraId="135024FC" w16cid:durableId="19862F23"/>
  <w16cid:commentId w16cid:paraId="12E4FB5D" w16cid:durableId="27EBDC7F"/>
  <w16cid:commentId w16cid:paraId="0A618ADE" w16cid:durableId="2844F9A7"/>
  <w16cid:commentId w16cid:paraId="02A59725" w16cid:durableId="27EBDD3A"/>
  <w16cid:commentId w16cid:paraId="7213C33E" w16cid:durableId="3D0C0D35"/>
  <w16cid:commentId w16cid:paraId="6CF4E7C0" w16cid:durableId="27EBDD4E"/>
  <w16cid:commentId w16cid:paraId="60B16C20" w16cid:durableId="27690E30"/>
  <w16cid:commentId w16cid:paraId="4D312B12" w16cid:durableId="27EBDD68"/>
  <w16cid:commentId w16cid:paraId="3E19EFE1" w16cid:durableId="0E98E057"/>
  <w16cid:commentId w16cid:paraId="3CDD7B8D" w16cid:durableId="27E791C4"/>
  <w16cid:commentId w16cid:paraId="7DC4AF30" w16cid:durableId="39677FC3"/>
  <w16cid:commentId w16cid:paraId="42F35DC1" w16cid:durableId="27EBDD90"/>
  <w16cid:commentId w16cid:paraId="2A2C042A" w16cid:durableId="235AF7DE"/>
  <w16cid:commentId w16cid:paraId="17D9AB1D" w16cid:durableId="27C2E084"/>
  <w16cid:commentId w16cid:paraId="7CCB6335" w16cid:durableId="27EBDDDA"/>
  <w16cid:commentId w16cid:paraId="08817901" w16cid:durableId="301748B3"/>
  <w16cid:commentId w16cid:paraId="14864610" w16cid:durableId="27E792E5"/>
  <w16cid:commentId w16cid:paraId="7E3A9512" w16cid:durableId="27E79386"/>
  <w16cid:commentId w16cid:paraId="48A19B8D" w16cid:durableId="6F691C4F"/>
  <w16cid:commentId w16cid:paraId="711E793C" w16cid:durableId="27EBDFBF"/>
  <w16cid:commentId w16cid:paraId="1691545B" w16cid:durableId="197B1D36"/>
  <w16cid:commentId w16cid:paraId="5BBA7480" w16cid:durableId="7376F777"/>
  <w16cid:commentId w16cid:paraId="4B2D0621" w16cid:durableId="0DC36564"/>
  <w16cid:commentId w16cid:paraId="076406CF" w16cid:durableId="70A7331F"/>
  <w16cid:commentId w16cid:paraId="1F87F2D0" w16cid:durableId="2627F181"/>
  <w16cid:commentId w16cid:paraId="06974B7B" w16cid:durableId="14E6F2F9"/>
  <w16cid:commentId w16cid:paraId="4C75A75D" w16cid:durableId="27EBDF9A"/>
  <w16cid:commentId w16cid:paraId="55E3DB4A" w16cid:durableId="4F0FD5CA"/>
  <w16cid:commentId w16cid:paraId="11507D8E" w16cid:durableId="2741DA81"/>
  <w16cid:commentId w16cid:paraId="57ED6ABB" w16cid:durableId="27C2DE70"/>
  <w16cid:commentId w16cid:paraId="4A245FF9" w16cid:durableId="27DEBE47"/>
  <w16cid:commentId w16cid:paraId="71A010C0" w16cid:durableId="753E35E8"/>
  <w16cid:commentId w16cid:paraId="033B558C" w16cid:durableId="516ACDE4"/>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6B6FF7E4" w16cid:durableId="27EBE083"/>
  <w16cid:commentId w16cid:paraId="2E769744" w16cid:durableId="690599FE"/>
  <w16cid:commentId w16cid:paraId="44990EFF" w16cid:durableId="27C2E160"/>
  <w16cid:commentId w16cid:paraId="6A242697" w16cid:durableId="34DC7AB9"/>
  <w16cid:commentId w16cid:paraId="50845443" w16cid:durableId="27EBE0DA"/>
  <w16cid:commentId w16cid:paraId="63A92791" w16cid:durableId="57FA4A2B"/>
  <w16cid:commentId w16cid:paraId="14C3153A" w16cid:durableId="27C2E215"/>
  <w16cid:commentId w16cid:paraId="27858B31" w16cid:durableId="27C2E3DF"/>
  <w16cid:commentId w16cid:paraId="42668E80" w16cid:durableId="40B4613A"/>
  <w16cid:commentId w16cid:paraId="3189DFC2" w16cid:durableId="305E8C1D"/>
  <w16cid:commentId w16cid:paraId="12441AA3" w16cid:durableId="06D4CE1E"/>
  <w16cid:commentId w16cid:paraId="1C33DE0D" w16cid:durableId="27EBE28F"/>
  <w16cid:commentId w16cid:paraId="08C72A6E" w16cid:durableId="5B1953D7"/>
  <w16cid:commentId w16cid:paraId="16C3187B" w16cid:durableId="27EBE2E4"/>
  <w16cid:commentId w16cid:paraId="3E557994" w16cid:durableId="40767416"/>
  <w16cid:commentId w16cid:paraId="403FB604" w16cid:durableId="27EBE2EE"/>
  <w16cid:commentId w16cid:paraId="633EDA40" w16cid:durableId="13F45552"/>
  <w16cid:commentId w16cid:paraId="5454CF1F" w16cid:durableId="27EBE2F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Punit Gupta [MU - Jaipur]">
    <w15:presenceInfo w15:providerId="AD" w15:userId="S::punit.gupta@jaipur.manipal.edu::c218edec-f962-4720-909f-95ddd7e13a67"/>
  </w15:person>
  <w15:person w15:author="Microsoft Office User">
    <w15:presenceInfo w15:providerId="None" w15:userId="Microsoft Office User"/>
  </w15:person>
  <w15:person w15:author="Gavin McArdle">
    <w15:presenceInfo w15:providerId="AD" w15:userId="S::gavin.mcardle@ucd.ie::637f9f7b-4658-4001-aa6a-a6e785fbab40"/>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03486D"/>
    <w:rsid w:val="00092F15"/>
    <w:rsid w:val="001032D4"/>
    <w:rsid w:val="00131F8B"/>
    <w:rsid w:val="001427CA"/>
    <w:rsid w:val="001438EC"/>
    <w:rsid w:val="00186429"/>
    <w:rsid w:val="001D3A29"/>
    <w:rsid w:val="00221768"/>
    <w:rsid w:val="0026492A"/>
    <w:rsid w:val="002724CB"/>
    <w:rsid w:val="002F0E8E"/>
    <w:rsid w:val="0030158C"/>
    <w:rsid w:val="0032359C"/>
    <w:rsid w:val="003331CC"/>
    <w:rsid w:val="003475F3"/>
    <w:rsid w:val="00377C6A"/>
    <w:rsid w:val="00390ECE"/>
    <w:rsid w:val="00393664"/>
    <w:rsid w:val="003A3E94"/>
    <w:rsid w:val="003C4612"/>
    <w:rsid w:val="003C46FC"/>
    <w:rsid w:val="0046339C"/>
    <w:rsid w:val="004E04FA"/>
    <w:rsid w:val="00542D26"/>
    <w:rsid w:val="00557145"/>
    <w:rsid w:val="00563756"/>
    <w:rsid w:val="005B3B53"/>
    <w:rsid w:val="005F3556"/>
    <w:rsid w:val="00611677"/>
    <w:rsid w:val="00613065"/>
    <w:rsid w:val="00617CE8"/>
    <w:rsid w:val="00656EB1"/>
    <w:rsid w:val="0067044D"/>
    <w:rsid w:val="006B1201"/>
    <w:rsid w:val="006C56CF"/>
    <w:rsid w:val="006C6B89"/>
    <w:rsid w:val="006E2599"/>
    <w:rsid w:val="006E40D8"/>
    <w:rsid w:val="006F3ABA"/>
    <w:rsid w:val="007131CC"/>
    <w:rsid w:val="0072172E"/>
    <w:rsid w:val="007310F4"/>
    <w:rsid w:val="00775AAD"/>
    <w:rsid w:val="007A197E"/>
    <w:rsid w:val="007B57FC"/>
    <w:rsid w:val="007D7DD4"/>
    <w:rsid w:val="0081221C"/>
    <w:rsid w:val="0082714D"/>
    <w:rsid w:val="0086313E"/>
    <w:rsid w:val="008910F2"/>
    <w:rsid w:val="00897C71"/>
    <w:rsid w:val="008B4FAF"/>
    <w:rsid w:val="008E6000"/>
    <w:rsid w:val="008F7B2B"/>
    <w:rsid w:val="00912193"/>
    <w:rsid w:val="00956856"/>
    <w:rsid w:val="0099246B"/>
    <w:rsid w:val="009A0724"/>
    <w:rsid w:val="009D3EFE"/>
    <w:rsid w:val="009E06C6"/>
    <w:rsid w:val="00A05DAB"/>
    <w:rsid w:val="00A073C0"/>
    <w:rsid w:val="00A1051D"/>
    <w:rsid w:val="00A35A72"/>
    <w:rsid w:val="00AA097A"/>
    <w:rsid w:val="00AB4806"/>
    <w:rsid w:val="00AD3698"/>
    <w:rsid w:val="00B0603E"/>
    <w:rsid w:val="00B132B9"/>
    <w:rsid w:val="00B709E6"/>
    <w:rsid w:val="00B753AA"/>
    <w:rsid w:val="00B905F5"/>
    <w:rsid w:val="00B969DF"/>
    <w:rsid w:val="00BA2D00"/>
    <w:rsid w:val="00BD17D9"/>
    <w:rsid w:val="00BE0E68"/>
    <w:rsid w:val="00C15FE9"/>
    <w:rsid w:val="00C210A2"/>
    <w:rsid w:val="00C30F39"/>
    <w:rsid w:val="00C576B7"/>
    <w:rsid w:val="00CF07A7"/>
    <w:rsid w:val="00D127DA"/>
    <w:rsid w:val="00D25B27"/>
    <w:rsid w:val="00D37727"/>
    <w:rsid w:val="00D43495"/>
    <w:rsid w:val="00D558D0"/>
    <w:rsid w:val="00D830C7"/>
    <w:rsid w:val="00D8468D"/>
    <w:rsid w:val="00D97C3B"/>
    <w:rsid w:val="00DD2B35"/>
    <w:rsid w:val="00E25BFC"/>
    <w:rsid w:val="00E9112F"/>
    <w:rsid w:val="00E96AAA"/>
    <w:rsid w:val="00EB605E"/>
    <w:rsid w:val="00EC1EDC"/>
    <w:rsid w:val="00FA30E2"/>
    <w:rsid w:val="00FB3663"/>
    <w:rsid w:val="00FC3A99"/>
    <w:rsid w:val="00FD3CAF"/>
    <w:rsid w:val="00FE52C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 w:type="paragraph" w:customStyle="1" w:styleId="address">
    <w:name w:val="address"/>
    <w:basedOn w:val="Normal"/>
    <w:rsid w:val="00617CE8"/>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US"/>
    </w:rPr>
  </w:style>
  <w:style w:type="character" w:customStyle="1" w:styleId="e-mail">
    <w:name w:val="e-mail"/>
    <w:basedOn w:val="DefaultParagraphFont"/>
    <w:rsid w:val="00617CE8"/>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187BCC2AC2C146D89CE5C20DFFE07835"/>
        <w:category>
          <w:name w:val="General"/>
          <w:gallery w:val="placeholder"/>
        </w:category>
        <w:types>
          <w:type w:val="bbPlcHdr"/>
        </w:types>
        <w:behaviors>
          <w:behavior w:val="content"/>
        </w:behaviors>
        <w:guid w:val="{AB9D10E9-E09C-4E08-A6DE-A3A825133A77}"/>
      </w:docPartPr>
      <w:docPartBody>
        <w:p w:rsidR="00C11BE2" w:rsidRDefault="005E4090" w:rsidP="005E4090">
          <w:pPr>
            <w:pStyle w:val="187BCC2AC2C146D89CE5C20DFFE07835"/>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961EB6"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1448F5"/>
    <w:rsid w:val="00263DA5"/>
    <w:rsid w:val="00446289"/>
    <w:rsid w:val="005E4090"/>
    <w:rsid w:val="008169E7"/>
    <w:rsid w:val="009038DF"/>
    <w:rsid w:val="00925BBF"/>
    <w:rsid w:val="009272A4"/>
    <w:rsid w:val="00961EB6"/>
    <w:rsid w:val="009A271A"/>
    <w:rsid w:val="00A74A95"/>
    <w:rsid w:val="00BE5764"/>
    <w:rsid w:val="00C11BE2"/>
    <w:rsid w:val="00F90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6616</Words>
  <Characters>34804</Characters>
  <Application>Microsoft Office Word</Application>
  <DocSecurity>0</DocSecurity>
  <Lines>610</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Dr. Punit Gupta [MU - Jaipur]</cp:lastModifiedBy>
  <cp:revision>64</cp:revision>
  <dcterms:created xsi:type="dcterms:W3CDTF">2023-04-19T17:39:00Z</dcterms:created>
  <dcterms:modified xsi:type="dcterms:W3CDTF">2024-01-0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2b4b53695ea7e9aafe385ad985dbe25747ba6fead0b2e301a93cee3733df6</vt:lpwstr>
  </property>
</Properties>
</file>